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B4B0FF3" w14:textId="2E717948" w:rsidR="00B72611" w:rsidRPr="00B72611" w:rsidRDefault="00B72611" w:rsidP="002D15E8">
      <w:pPr>
        <w:pStyle w:val="ChapterTitleNumberBPBHEB"/>
      </w:pPr>
      <w:commentRangeStart w:id="0"/>
      <w:r w:rsidRPr="00B72611">
        <w:t xml:space="preserve">CHAPTER </w:t>
      </w:r>
      <w:r w:rsidR="00106C67">
        <w:t>3</w:t>
      </w:r>
      <w:r w:rsidRPr="00B72611">
        <w:t xml:space="preserve"> </w:t>
      </w:r>
      <w:commentRangeEnd w:id="0"/>
      <w:r w:rsidR="00820B92">
        <w:rPr>
          <w:rStyle w:val="CommentReference"/>
          <w:rFonts w:asciiTheme="minorHAnsi" w:eastAsiaTheme="minorHAnsi" w:hAnsiTheme="minorHAnsi" w:cstheme="minorBidi"/>
          <w:bCs w:val="0"/>
          <w:smallCaps w:val="0"/>
          <w:color w:val="auto"/>
        </w:rPr>
        <w:commentReference w:id="0"/>
      </w:r>
    </w:p>
    <w:p w14:paraId="0A9E777F" w14:textId="7B9FF5CE" w:rsidR="0008383D" w:rsidRDefault="00306D8A" w:rsidP="002D15E8">
      <w:pPr>
        <w:pStyle w:val="ChapterTitleBPBHEB"/>
      </w:pPr>
      <w:r>
        <w:t>Storage</w:t>
      </w:r>
    </w:p>
    <w:p w14:paraId="49A80BB7" w14:textId="77777777" w:rsidR="0008383D" w:rsidRDefault="0008383D" w:rsidP="00B72611">
      <w:pPr>
        <w:pStyle w:val="Heading2BPBHEB"/>
      </w:pPr>
    </w:p>
    <w:p w14:paraId="534C9048" w14:textId="671B0B94" w:rsidR="00F101B6" w:rsidRDefault="000E462B" w:rsidP="00974B02">
      <w:pPr>
        <w:pStyle w:val="Heading1BPBHEB"/>
      </w:pPr>
      <w:r>
        <w:t>Introduction</w:t>
      </w:r>
    </w:p>
    <w:p w14:paraId="2EE4D8E8" w14:textId="0A25DB4B" w:rsidR="00FF1AE2" w:rsidRDefault="00F101B6" w:rsidP="00F45254">
      <w:pPr>
        <w:pStyle w:val="NormalBPBHEB"/>
      </w:pPr>
      <w:r w:rsidRPr="00F101B6">
        <w:t xml:space="preserve">In this chapter, we will uncover the foundational elements that enable organizations to architect robust data management solutions. From block storage to file systems, archival storage to data lakes, and disaster recovery to data migration, we will navigate through the diverse array of </w:t>
      </w:r>
      <w:r w:rsidR="00DC79D0" w:rsidRPr="00974B02">
        <w:rPr>
          <w:b/>
          <w:bCs/>
        </w:rPr>
        <w:t>Amazon Web Services</w:t>
      </w:r>
      <w:r w:rsidR="00DC79D0">
        <w:t xml:space="preserve"> (</w:t>
      </w:r>
      <w:r w:rsidRPr="00974B02">
        <w:rPr>
          <w:b/>
          <w:bCs/>
        </w:rPr>
        <w:t>AWS</w:t>
      </w:r>
      <w:r w:rsidR="00DC79D0">
        <w:t>)</w:t>
      </w:r>
      <w:r w:rsidRPr="00F101B6">
        <w:t xml:space="preserve"> storage services that empower businesses to store, protect, and access their data with unmatched flexibility, scalability, and reliability. Whether you</w:t>
      </w:r>
      <w:r w:rsidR="007F2A9C">
        <w:t xml:space="preserve"> a</w:t>
      </w:r>
      <w:r w:rsidRPr="00F101B6">
        <w:t xml:space="preserve">re seeking to build resilient applications, optimize data analytics, or fortify your data recovery strategies, this chapter will equip you with the knowledge and insights needed to harness the full potential of AWS storage services. Join us on this journey as we explore </w:t>
      </w:r>
      <w:r w:rsidRPr="00EB30BB">
        <w:t>Amazon</w:t>
      </w:r>
      <w:r w:rsidRPr="00974B02">
        <w:rPr>
          <w:b/>
          <w:bCs/>
        </w:rPr>
        <w:t xml:space="preserve"> Elastic Block Store </w:t>
      </w:r>
      <w:r w:rsidRPr="00F101B6">
        <w:t>(</w:t>
      </w:r>
      <w:r w:rsidRPr="00974B02">
        <w:rPr>
          <w:b/>
          <w:bCs/>
        </w:rPr>
        <w:t>EBS</w:t>
      </w:r>
      <w:r w:rsidRPr="00F101B6">
        <w:t xml:space="preserve">), Amazon </w:t>
      </w:r>
      <w:r w:rsidRPr="00974B02">
        <w:rPr>
          <w:b/>
          <w:bCs/>
        </w:rPr>
        <w:t>Elastic File System</w:t>
      </w:r>
      <w:r w:rsidRPr="00F101B6">
        <w:t xml:space="preserve"> (</w:t>
      </w:r>
      <w:r w:rsidRPr="00974B02">
        <w:rPr>
          <w:b/>
          <w:bCs/>
        </w:rPr>
        <w:t>EFS</w:t>
      </w:r>
      <w:r w:rsidRPr="00F101B6">
        <w:t xml:space="preserve">), Amazon </w:t>
      </w:r>
      <w:proofErr w:type="spellStart"/>
      <w:r w:rsidRPr="00F101B6">
        <w:t>FSx</w:t>
      </w:r>
      <w:proofErr w:type="spellEnd"/>
      <w:r w:rsidRPr="00F101B6">
        <w:t xml:space="preserve">, Amazon S3 Glacier, Amazon </w:t>
      </w:r>
      <w:r w:rsidRPr="00974B02">
        <w:rPr>
          <w:b/>
          <w:bCs/>
        </w:rPr>
        <w:t>Simple Storage Service</w:t>
      </w:r>
      <w:r w:rsidRPr="00F101B6">
        <w:t xml:space="preserve"> (</w:t>
      </w:r>
      <w:r w:rsidRPr="00974B02">
        <w:rPr>
          <w:b/>
          <w:bCs/>
        </w:rPr>
        <w:t>S3</w:t>
      </w:r>
      <w:r w:rsidRPr="00F101B6">
        <w:t xml:space="preserve">), AWS Backup, AWS Snow Family, AWS Storage Gateway, and AWS Elastic </w:t>
      </w:r>
      <w:r w:rsidRPr="00974B02">
        <w:rPr>
          <w:b/>
          <w:bCs/>
        </w:rPr>
        <w:t>Disaster Recovery</w:t>
      </w:r>
      <w:r w:rsidRPr="00F101B6">
        <w:t xml:space="preserve"> (</w:t>
      </w:r>
      <w:r w:rsidRPr="00974B02">
        <w:rPr>
          <w:b/>
          <w:bCs/>
        </w:rPr>
        <w:t>DRS</w:t>
      </w:r>
      <w:r w:rsidRPr="00F101B6">
        <w:t>). Get ready to unlock the world of data storage possibilities in the AWS cloud.</w:t>
      </w:r>
    </w:p>
    <w:p w14:paraId="7F25E211" w14:textId="77777777" w:rsidR="00A414B5" w:rsidRDefault="00A414B5" w:rsidP="00A414B5">
      <w:pPr>
        <w:pStyle w:val="Heading1BPBHEB"/>
      </w:pPr>
      <w:r>
        <w:t>Structure</w:t>
      </w:r>
    </w:p>
    <w:p w14:paraId="6B5EA660" w14:textId="77777777" w:rsidR="00A414B5" w:rsidRDefault="00A414B5" w:rsidP="00A414B5">
      <w:pPr>
        <w:pStyle w:val="NormalBPBHEB"/>
      </w:pPr>
      <w:r>
        <w:t>In this chapter, we will discuss the following topics:</w:t>
      </w:r>
    </w:p>
    <w:p w14:paraId="261ED18A" w14:textId="77777777" w:rsidR="00A414B5" w:rsidRDefault="00A414B5" w:rsidP="00974B02">
      <w:pPr>
        <w:pStyle w:val="NormalBPBHEB"/>
        <w:numPr>
          <w:ilvl w:val="0"/>
          <w:numId w:val="4"/>
        </w:numPr>
      </w:pPr>
      <w:r w:rsidRPr="00B619EB">
        <w:t xml:space="preserve">Amazon Elastic Block Store </w:t>
      </w:r>
    </w:p>
    <w:p w14:paraId="3C4B5A31" w14:textId="77777777" w:rsidR="00A414B5" w:rsidRDefault="00A414B5" w:rsidP="00974B02">
      <w:pPr>
        <w:pStyle w:val="NormalBPBHEB"/>
        <w:numPr>
          <w:ilvl w:val="0"/>
          <w:numId w:val="4"/>
        </w:numPr>
      </w:pPr>
      <w:r w:rsidRPr="00E97D96">
        <w:t xml:space="preserve">Amazon Elastic File System </w:t>
      </w:r>
    </w:p>
    <w:p w14:paraId="1E95ACB1" w14:textId="77777777" w:rsidR="00A414B5" w:rsidRPr="00E97D96" w:rsidRDefault="00A414B5" w:rsidP="00974B02">
      <w:pPr>
        <w:pStyle w:val="NormalBPBHEB"/>
        <w:numPr>
          <w:ilvl w:val="0"/>
          <w:numId w:val="4"/>
        </w:numPr>
      </w:pPr>
      <w:r w:rsidRPr="00E97D96">
        <w:t xml:space="preserve">Amazon </w:t>
      </w:r>
      <w:proofErr w:type="spellStart"/>
      <w:r w:rsidRPr="00E97D96">
        <w:t>FSx</w:t>
      </w:r>
      <w:proofErr w:type="spellEnd"/>
    </w:p>
    <w:p w14:paraId="02FBCFB6" w14:textId="77777777" w:rsidR="00A414B5" w:rsidRPr="00E97D96" w:rsidRDefault="00A414B5" w:rsidP="00974B02">
      <w:pPr>
        <w:pStyle w:val="NormalBPBHEB"/>
        <w:numPr>
          <w:ilvl w:val="0"/>
          <w:numId w:val="4"/>
        </w:numPr>
      </w:pPr>
      <w:r w:rsidRPr="00E97D96">
        <w:t>Amazon S3 Glacier</w:t>
      </w:r>
    </w:p>
    <w:p w14:paraId="71FDB3FD" w14:textId="77777777" w:rsidR="00A414B5" w:rsidRPr="001323CD" w:rsidRDefault="00A414B5" w:rsidP="00974B02">
      <w:pPr>
        <w:pStyle w:val="NormalBPBHEB"/>
        <w:numPr>
          <w:ilvl w:val="0"/>
          <w:numId w:val="4"/>
        </w:numPr>
      </w:pPr>
      <w:r w:rsidRPr="001323CD">
        <w:t xml:space="preserve">Amazon Simple Storage Service </w:t>
      </w:r>
    </w:p>
    <w:p w14:paraId="5BBA5FC3" w14:textId="77777777" w:rsidR="00A414B5" w:rsidRPr="001323CD" w:rsidRDefault="00A414B5" w:rsidP="00974B02">
      <w:pPr>
        <w:pStyle w:val="NormalBPBHEB"/>
        <w:numPr>
          <w:ilvl w:val="0"/>
          <w:numId w:val="4"/>
        </w:numPr>
      </w:pPr>
      <w:r w:rsidRPr="001323CD">
        <w:t>AWS Backup</w:t>
      </w:r>
    </w:p>
    <w:p w14:paraId="43F21421" w14:textId="77777777" w:rsidR="00A414B5" w:rsidRPr="001323CD" w:rsidRDefault="00A414B5" w:rsidP="00974B02">
      <w:pPr>
        <w:pStyle w:val="NormalBPBHEB"/>
        <w:numPr>
          <w:ilvl w:val="0"/>
          <w:numId w:val="4"/>
        </w:numPr>
      </w:pPr>
      <w:r w:rsidRPr="001323CD">
        <w:t>AWS Snow Family</w:t>
      </w:r>
    </w:p>
    <w:p w14:paraId="30036D99" w14:textId="77777777" w:rsidR="00A414B5" w:rsidRPr="001323CD" w:rsidRDefault="00A414B5" w:rsidP="00974B02">
      <w:pPr>
        <w:pStyle w:val="NormalBPBHEB"/>
        <w:numPr>
          <w:ilvl w:val="0"/>
          <w:numId w:val="4"/>
        </w:numPr>
      </w:pPr>
      <w:r w:rsidRPr="001323CD">
        <w:t>AWS Storage Gateway</w:t>
      </w:r>
    </w:p>
    <w:p w14:paraId="0B5CABFC" w14:textId="2A3DB71B" w:rsidR="00A414B5" w:rsidRDefault="00A414B5" w:rsidP="00974B02">
      <w:pPr>
        <w:pStyle w:val="NormalBPBHEB"/>
        <w:numPr>
          <w:ilvl w:val="0"/>
          <w:numId w:val="4"/>
        </w:numPr>
      </w:pPr>
      <w:r w:rsidRPr="001323CD">
        <w:t xml:space="preserve">AWS Elastic Disaster Recovery </w:t>
      </w:r>
    </w:p>
    <w:p w14:paraId="7D3E8D41" w14:textId="77777777" w:rsidR="00A414B5" w:rsidRDefault="00A414B5" w:rsidP="00A414B5">
      <w:pPr>
        <w:pStyle w:val="Heading1BPBHEB"/>
      </w:pPr>
      <w:commentRangeStart w:id="1"/>
      <w:r>
        <w:lastRenderedPageBreak/>
        <w:t>Objectives</w:t>
      </w:r>
      <w:commentRangeEnd w:id="1"/>
      <w:r>
        <w:rPr>
          <w:rStyle w:val="CommentReference"/>
          <w:rFonts w:asciiTheme="minorHAnsi" w:eastAsiaTheme="minorHAnsi" w:hAnsiTheme="minorHAnsi" w:cstheme="minorBidi"/>
          <w:b w:val="0"/>
        </w:rPr>
        <w:commentReference w:id="1"/>
      </w:r>
    </w:p>
    <w:p w14:paraId="0440D8DE" w14:textId="6BBA105C" w:rsidR="006D0DA4" w:rsidRDefault="006D0DA4" w:rsidP="006D0DA4">
      <w:pPr>
        <w:pStyle w:val="NormalBPBHEB"/>
      </w:pPr>
      <w:r>
        <w:t xml:space="preserve">In this chapter, we will learn </w:t>
      </w:r>
      <w:r w:rsidRPr="006D0DA4">
        <w:t>build</w:t>
      </w:r>
      <w:r>
        <w:t>ing</w:t>
      </w:r>
      <w:r w:rsidRPr="006D0DA4">
        <w:t xml:space="preserve"> resilient applications, optimize data analytics, or fortify your data recovery strategies</w:t>
      </w:r>
    </w:p>
    <w:p w14:paraId="504344CE" w14:textId="77777777" w:rsidR="006D0DA4" w:rsidRDefault="006D0DA4" w:rsidP="006D0DA4">
      <w:pPr>
        <w:pStyle w:val="NormalBPBHEB"/>
      </w:pPr>
    </w:p>
    <w:p w14:paraId="4B02F835" w14:textId="53555447" w:rsidR="006D0DA4" w:rsidRDefault="006D0DA4" w:rsidP="006D0DA4">
      <w:pPr>
        <w:pStyle w:val="Heading1BPBHEB"/>
      </w:pPr>
      <w:r>
        <w:t>Storage pattern decision matrix</w:t>
      </w:r>
    </w:p>
    <w:p w14:paraId="09C39409" w14:textId="2F12C429" w:rsidR="006D0DA4" w:rsidRDefault="006D0DA4" w:rsidP="006D0DA4">
      <w:pPr>
        <w:pStyle w:val="NormalBPBHEB"/>
      </w:pPr>
      <w:r>
        <w:t>In this chapter, our primary objective is to provide a practical and comprehensive exploration of Amazon Web Services (AWS) storage solutions.</w:t>
      </w:r>
    </w:p>
    <w:p w14:paraId="5CD3EEEA" w14:textId="77777777" w:rsidR="002B6F07" w:rsidRDefault="002B6F07" w:rsidP="00E34804">
      <w:pPr>
        <w:pStyle w:val="NormalBPBHEB"/>
        <w:keepNext/>
      </w:pPr>
    </w:p>
    <w:p w14:paraId="579C5C6D" w14:textId="31C48FF8" w:rsidR="00F27516" w:rsidRDefault="002B6F07" w:rsidP="00FA29E6">
      <w:pPr>
        <w:pStyle w:val="NormalBPBHEB"/>
      </w:pPr>
      <w:r>
        <w:rPr>
          <w:noProof/>
        </w:rPr>
        <w:drawing>
          <wp:inline distT="0" distB="0" distL="0" distR="0" wp14:anchorId="692A19C4" wp14:editId="0DD94859">
            <wp:extent cx="5731510" cy="4360932"/>
            <wp:effectExtent l="0" t="0" r="2540" b="1905"/>
            <wp:docPr id="2" name="Picture 1" descr="Figure 4 represents the storage decision matrix for applications that are already migrated to AWS - application to access protocols to AWS servi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igure 4 represents the storage decision matrix for applications that are already migrated to AWS - application to access protocols to AWS service"/>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31510" cy="4360932"/>
                    </a:xfrm>
                    <a:prstGeom prst="rect">
                      <a:avLst/>
                    </a:prstGeom>
                    <a:noFill/>
                    <a:ln>
                      <a:noFill/>
                    </a:ln>
                  </pic:spPr>
                </pic:pic>
              </a:graphicData>
            </a:graphic>
          </wp:inline>
        </w:drawing>
      </w:r>
    </w:p>
    <w:p w14:paraId="62D6AA8B" w14:textId="41C66274" w:rsidR="003E5793" w:rsidRDefault="003E5793" w:rsidP="006D0DA4">
      <w:pPr>
        <w:pStyle w:val="FigureCaptionBPBHEB"/>
      </w:pPr>
      <w:r>
        <w:t xml:space="preserve">Figure </w:t>
      </w:r>
      <w:r>
        <w:fldChar w:fldCharType="begin"/>
      </w:r>
      <w:r>
        <w:instrText xml:space="preserve"> SEQ Figure \* ARABIC </w:instrText>
      </w:r>
      <w:r>
        <w:fldChar w:fldCharType="separate"/>
      </w:r>
      <w:r w:rsidR="0085533B">
        <w:rPr>
          <w:noProof/>
        </w:rPr>
        <w:t>1</w:t>
      </w:r>
      <w:r>
        <w:fldChar w:fldCharType="end"/>
      </w:r>
      <w:r>
        <w:t xml:space="preserve"> </w:t>
      </w:r>
      <w:r w:rsidRPr="002773B0">
        <w:t>AWS Storage pattern decision matrix</w:t>
      </w:r>
      <w:r>
        <w:t xml:space="preserve"> (AWS Blogs).</w:t>
      </w:r>
    </w:p>
    <w:p w14:paraId="2667DDA6" w14:textId="7B7326AB" w:rsidR="005F10E5" w:rsidRDefault="005F10E5" w:rsidP="00FA29E6">
      <w:pPr>
        <w:pStyle w:val="NormalBPBHEB"/>
      </w:pPr>
      <w:r>
        <w:t xml:space="preserve">In this chapter, our primary objective is to provide a practical and comprehensive exploration of Amazon Web Services (AWS) storage solutions. Through a </w:t>
      </w:r>
      <w:r w:rsidR="00A91876">
        <w:t>direct</w:t>
      </w:r>
      <w:r>
        <w:t xml:space="preserve"> approach, readers will gain a deep understanding of the foundational elements that underpin effective data management strategies in the AWS cloud environment. By the end of this chapter, readers will</w:t>
      </w:r>
      <w:r w:rsidR="00703D73">
        <w:t xml:space="preserve"> acquire</w:t>
      </w:r>
      <w:r>
        <w:t xml:space="preserve"> the knowledge and skills to:</w:t>
      </w:r>
    </w:p>
    <w:p w14:paraId="79AEF2E2" w14:textId="77777777" w:rsidR="005F10E5" w:rsidRDefault="005F10E5" w:rsidP="00FA29E6">
      <w:pPr>
        <w:pStyle w:val="NormalBPBHEB"/>
        <w:numPr>
          <w:ilvl w:val="0"/>
          <w:numId w:val="5"/>
        </w:numPr>
      </w:pPr>
      <w:r>
        <w:t xml:space="preserve">Understand the core principles and functionalities of key AWS storage services, including Amazon Elastic Block Store (EBS), Amazon Elastic File System (EFS), Amazon </w:t>
      </w:r>
      <w:proofErr w:type="spellStart"/>
      <w:r>
        <w:t>FSx</w:t>
      </w:r>
      <w:proofErr w:type="spellEnd"/>
      <w:r>
        <w:t>, Amazon S3 Glacier, Amazon Simple Storage Service (S3), AWS Backup, AWS Snow Family, AWS Storage Gateway, and AWS Elastic Disaster Recovery (DRS).</w:t>
      </w:r>
    </w:p>
    <w:p w14:paraId="47A8B02D" w14:textId="77777777" w:rsidR="005F10E5" w:rsidRDefault="005F10E5" w:rsidP="00FA29E6">
      <w:pPr>
        <w:pStyle w:val="NormalBPBHEB"/>
        <w:numPr>
          <w:ilvl w:val="0"/>
          <w:numId w:val="5"/>
        </w:numPr>
      </w:pPr>
      <w:r>
        <w:t>Evaluate the suitability of different storage services for diverse use cases and application requirements, considering factors such as scalability, durability, performance, and cost-effectiveness.</w:t>
      </w:r>
    </w:p>
    <w:p w14:paraId="2D7B93BA" w14:textId="77777777" w:rsidR="005F10E5" w:rsidRDefault="005F10E5" w:rsidP="00FA29E6">
      <w:pPr>
        <w:pStyle w:val="NormalBPBHEB"/>
        <w:numPr>
          <w:ilvl w:val="0"/>
          <w:numId w:val="5"/>
        </w:numPr>
      </w:pPr>
      <w:r>
        <w:t>Implement best practices for data protection, backup, and disaster recovery using AWS storage services, ensuring the integrity and availability of critical data assets.</w:t>
      </w:r>
    </w:p>
    <w:p w14:paraId="78DF1731" w14:textId="77777777" w:rsidR="005F10E5" w:rsidRDefault="005F10E5" w:rsidP="00FA29E6">
      <w:pPr>
        <w:pStyle w:val="NormalBPBHEB"/>
        <w:numPr>
          <w:ilvl w:val="0"/>
          <w:numId w:val="5"/>
        </w:numPr>
      </w:pPr>
      <w:r>
        <w:t>Explore real-world scenarios and case studies that illustrate the practical applications of AWS storage services across various industries and business contexts.</w:t>
      </w:r>
    </w:p>
    <w:p w14:paraId="21899DBA" w14:textId="77777777" w:rsidR="005F10E5" w:rsidRDefault="005F10E5" w:rsidP="00FA29E6">
      <w:pPr>
        <w:pStyle w:val="NormalBPBHEB"/>
        <w:numPr>
          <w:ilvl w:val="0"/>
          <w:numId w:val="5"/>
        </w:numPr>
      </w:pPr>
      <w:r>
        <w:t>Develop proficiency in configuring, managing, and optimizing AWS storage solutions to meet evolving business needs and technological challenges.</w:t>
      </w:r>
    </w:p>
    <w:p w14:paraId="14569533" w14:textId="3774A3D7" w:rsidR="005F10E5" w:rsidRDefault="005F10E5" w:rsidP="00FA29E6">
      <w:pPr>
        <w:pStyle w:val="NormalBPBHEB"/>
        <w:numPr>
          <w:ilvl w:val="0"/>
          <w:numId w:val="5"/>
        </w:numPr>
      </w:pPr>
      <w:r>
        <w:t>By addressing these objectives, this chapter aims to empower readers with the knowledge and skills needed to leverage AWS storage services effectively, enabling them to architect resilient, scalable, and cost-efficient storage solutions in the cloud.</w:t>
      </w:r>
    </w:p>
    <w:p w14:paraId="1D9FCD22" w14:textId="36A99BE0" w:rsidR="00587FA5" w:rsidRDefault="00B619EB" w:rsidP="00974B02">
      <w:pPr>
        <w:pStyle w:val="Heading1BPBHEB"/>
      </w:pPr>
      <w:r w:rsidRPr="00B619EB">
        <w:t xml:space="preserve">Amazon Elastic Block Store </w:t>
      </w:r>
    </w:p>
    <w:p w14:paraId="3D40C955" w14:textId="62FAB718" w:rsidR="0050752F" w:rsidRPr="0050752F" w:rsidRDefault="0050752F" w:rsidP="0050752F">
      <w:pPr>
        <w:pStyle w:val="NormalBPBHEB"/>
      </w:pPr>
      <w:r w:rsidRPr="0050752F">
        <w:t>In cloud computing, storage forms the bedrock of modern applications, and Amazon Elastic Block Store (EBS) stands tall as a cornerstone within AWS's expansive array of storage solutions. Cloud storage is pivotal for businesses, providing scalability, flexibility, and reliability to support evolving application needs. Within this landscape, Amazon EBS plays a critical role by offering durable, high-performance block storage that underpins a wide range of workloads. Its key features include the ability to create and attach block storage volumes to EC2 instances seamlessly, support for different volume types tailored to specific performance characteristics, and robust data protection mechanisms such as automated snapshots and multi-availability zone replication.</w:t>
      </w:r>
    </w:p>
    <w:p w14:paraId="70E9D779" w14:textId="77777777" w:rsidR="0050752F" w:rsidRDefault="0050752F" w:rsidP="00974B02">
      <w:pPr>
        <w:pStyle w:val="NormalBPBHEB"/>
      </w:pPr>
    </w:p>
    <w:p w14:paraId="0C031560" w14:textId="77777777" w:rsidR="00F96C10" w:rsidRDefault="007C5419" w:rsidP="00E34804">
      <w:pPr>
        <w:pStyle w:val="NormalBPBHEB"/>
        <w:keepNext/>
      </w:pPr>
      <w:r>
        <w:rPr>
          <w:noProof/>
        </w:rPr>
        <w:drawing>
          <wp:inline distT="0" distB="0" distL="0" distR="0" wp14:anchorId="13281200" wp14:editId="4B6D926F">
            <wp:extent cx="5731510" cy="2006028"/>
            <wp:effectExtent l="0" t="0" r="2540" b="0"/>
            <wp:docPr id="2015045530" name="Picture 2015045530" descr="Panorama - How it Wor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norama - How it Works"/>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31510" cy="2006028"/>
                    </a:xfrm>
                    <a:prstGeom prst="rect">
                      <a:avLst/>
                    </a:prstGeom>
                    <a:noFill/>
                    <a:ln>
                      <a:noFill/>
                    </a:ln>
                  </pic:spPr>
                </pic:pic>
              </a:graphicData>
            </a:graphic>
          </wp:inline>
        </w:drawing>
      </w:r>
    </w:p>
    <w:p w14:paraId="7DDBD274" w14:textId="1726D317" w:rsidR="007C5419" w:rsidRDefault="00F96C10" w:rsidP="006D0DA4">
      <w:pPr>
        <w:pStyle w:val="FigureCaptionBPBHEB"/>
      </w:pPr>
      <w:r>
        <w:t xml:space="preserve">Figure </w:t>
      </w:r>
      <w:r>
        <w:fldChar w:fldCharType="begin"/>
      </w:r>
      <w:r>
        <w:instrText xml:space="preserve"> SEQ Figure \* ARABIC </w:instrText>
      </w:r>
      <w:r>
        <w:fldChar w:fldCharType="separate"/>
      </w:r>
      <w:r w:rsidR="0085533B">
        <w:rPr>
          <w:noProof/>
        </w:rPr>
        <w:t>2</w:t>
      </w:r>
      <w:r>
        <w:fldChar w:fldCharType="end"/>
      </w:r>
      <w:r>
        <w:t xml:space="preserve">  </w:t>
      </w:r>
      <w:r w:rsidRPr="00215230">
        <w:t>Amazon Elastic Block Store (Amazon EBS)</w:t>
      </w:r>
    </w:p>
    <w:p w14:paraId="4571BD33" w14:textId="77777777" w:rsidR="0050752F" w:rsidRPr="0050752F" w:rsidRDefault="0050752F" w:rsidP="0050752F">
      <w:pPr>
        <w:pStyle w:val="NormalBPBHEB"/>
      </w:pPr>
      <w:r w:rsidRPr="0050752F">
        <w:t>Amazon EBS provides businesses with scalability and flexibility, allowing them to resize volumes and attach them to different EC2 instances as their storage requirements evolve. Its seamless integration with other AWS services, including Amazon EC2, AWS Backup, and AWS CloudWatch, further enhances its utility as part of a comprehensive storage solution. Organizations across various industries have embraced Amazon EBS to address their storage needs effectively. For instance, companies hosting databases like MySQL, PostgreSQL, and Oracle rely on Amazon EBS for high-speed storage with demanding I/O requirements. Additionally, Amazon EBS serves as boot volumes for EC2 instances, providing consistent and predictable performance to meet stringent application requirements.</w:t>
      </w:r>
    </w:p>
    <w:p w14:paraId="3774159C" w14:textId="0B9F72AC" w:rsidR="0050752F" w:rsidRPr="0050752F" w:rsidRDefault="0050752F" w:rsidP="0050752F">
      <w:pPr>
        <w:pStyle w:val="NormalBPBHEB"/>
      </w:pPr>
      <w:r w:rsidRPr="0050752F">
        <w:t xml:space="preserve">Customer success stories underscore the practical benefits of Amazon EBS, </w:t>
      </w:r>
      <w:r w:rsidR="008508F1" w:rsidRPr="0050752F">
        <w:t>highlighting</w:t>
      </w:r>
      <w:r w:rsidRPr="0050752F">
        <w:t xml:space="preserve"> its role in optimizing data storage and application performance in real-world scenarios. These examples highlight the adaptability and reliability of Amazon EBS, making it an indispensable component of cloud infrastructure for businesses seeking scalable and reliable storage solutions in the AWS cloud.</w:t>
      </w:r>
    </w:p>
    <w:p w14:paraId="4F740EAB" w14:textId="725CBFF0" w:rsidR="00E97D96" w:rsidRPr="00E97D96" w:rsidRDefault="00E97D96" w:rsidP="00E34804">
      <w:pPr>
        <w:pStyle w:val="Heading2BPBHEB"/>
        <w:jc w:val="left"/>
      </w:pPr>
      <w:r w:rsidRPr="00E97D96">
        <w:t>A</w:t>
      </w:r>
      <w:r w:rsidR="00EF31C6">
        <w:t xml:space="preserve"> </w:t>
      </w:r>
      <w:r w:rsidR="00EF31C6" w:rsidRPr="00EF31C6">
        <w:rPr>
          <w:bCs/>
        </w:rPr>
        <w:t>Closer Look at Amazon Elastic Block Store (EBS)</w:t>
      </w:r>
    </w:p>
    <w:p w14:paraId="3263A671" w14:textId="7D40B575" w:rsidR="00E97D96" w:rsidRDefault="00367D6B" w:rsidP="00974B02">
      <w:pPr>
        <w:pStyle w:val="NormalBPBHEB"/>
      </w:pPr>
      <w:r w:rsidRPr="00367D6B">
        <w:t>Amazon EBS is a fully managed block storage service offered by Amazon Web Services (AWS), designed to provide organizations with scalable and reliable storage solutions for their cloud-based applications. With Amazon EBS, organizations can create and attach block storage volumes to Amazon EC2 instances seamlessly. These volumes offer persistent, low-latency storage, making them ideal for a wide range of use cases across different industries</w:t>
      </w:r>
      <w:r w:rsidR="00E97D96" w:rsidRPr="00E97D96">
        <w:t xml:space="preserve">, with features like automated snapshots and </w:t>
      </w:r>
      <w:r w:rsidR="00196732">
        <w:t>multi-availability</w:t>
      </w:r>
      <w:r w:rsidR="00E97D96" w:rsidRPr="00E97D96">
        <w:t xml:space="preserve"> </w:t>
      </w:r>
      <w:r w:rsidR="00196732">
        <w:t>z</w:t>
      </w:r>
      <w:r w:rsidR="00E97D96" w:rsidRPr="00E97D96">
        <w:t>one replication to protect data. EBS volumes can be easily resized and attached to different EC2 instances, offering flexibility as workloads evolve</w:t>
      </w:r>
      <w:sdt>
        <w:sdtPr>
          <w:id w:val="1372185816"/>
          <w:citation/>
        </w:sdtPr>
        <w:sdtContent>
          <w:r w:rsidR="002932E2">
            <w:fldChar w:fldCharType="begin"/>
          </w:r>
          <w:r w:rsidR="002932E2">
            <w:instrText xml:space="preserve"> CITATION AWS24 \l 1033 </w:instrText>
          </w:r>
          <w:r w:rsidR="002932E2">
            <w:fldChar w:fldCharType="separate"/>
          </w:r>
          <w:r w:rsidR="007D762B">
            <w:rPr>
              <w:noProof/>
            </w:rPr>
            <w:t xml:space="preserve"> </w:t>
          </w:r>
          <w:r w:rsidR="007D762B" w:rsidRPr="007D762B">
            <w:rPr>
              <w:noProof/>
            </w:rPr>
            <w:t>[1]</w:t>
          </w:r>
          <w:r w:rsidR="002932E2">
            <w:fldChar w:fldCharType="end"/>
          </w:r>
        </w:sdtContent>
      </w:sdt>
      <w:r w:rsidR="000E3738">
        <w:t>.</w:t>
      </w:r>
      <w:r w:rsidR="00E97D96" w:rsidRPr="00E97D96">
        <w:t xml:space="preserve"> </w:t>
      </w:r>
    </w:p>
    <w:p w14:paraId="6EEBA105" w14:textId="77777777" w:rsidR="007C1A10" w:rsidRPr="007C1A10" w:rsidRDefault="007C1A10" w:rsidP="007C1A10">
      <w:pPr>
        <w:pStyle w:val="NormalBPBHEB"/>
      </w:pPr>
      <w:r w:rsidRPr="007C1A10">
        <w:rPr>
          <w:b/>
          <w:bCs/>
        </w:rPr>
        <w:t>Persistent, Low-latency Storage</w:t>
      </w:r>
      <w:r w:rsidRPr="007C1A10">
        <w:t>: One of the key features of Amazon EBS is its ability to provide persistent storage with low latency. This makes it suitable for critical workloads such as database storage, boot volumes, and application data that require consistent and responsive access to data.</w:t>
      </w:r>
    </w:p>
    <w:p w14:paraId="608D3347" w14:textId="77777777" w:rsidR="007C1A10" w:rsidRPr="007C1A10" w:rsidRDefault="007C1A10" w:rsidP="007C1A10">
      <w:pPr>
        <w:pStyle w:val="NormalBPBHEB"/>
      </w:pPr>
      <w:r w:rsidRPr="007C1A10">
        <w:rPr>
          <w:b/>
          <w:bCs/>
        </w:rPr>
        <w:t>Different Volume Types</w:t>
      </w:r>
      <w:r w:rsidRPr="007C1A10">
        <w:t>: Amazon EBS offers different volume types optimized for various performance characteristics, allowing organizations to choose the right type based on their specific requirements. These volume types include:</w:t>
      </w:r>
    </w:p>
    <w:p w14:paraId="23F516EB" w14:textId="77777777" w:rsidR="007C1A10" w:rsidRPr="007C1A10" w:rsidRDefault="007C1A10" w:rsidP="007C1A10">
      <w:pPr>
        <w:pStyle w:val="NormalBPBHEB"/>
        <w:numPr>
          <w:ilvl w:val="0"/>
          <w:numId w:val="7"/>
        </w:numPr>
      </w:pPr>
      <w:r w:rsidRPr="007C1A10">
        <w:rPr>
          <w:b/>
          <w:bCs/>
        </w:rPr>
        <w:t>SSD-backed General Purpose (gp2)</w:t>
      </w:r>
      <w:r w:rsidRPr="007C1A10">
        <w:t>: Ideal for a broad range of workloads, including boot volumes and small to medium-sized databases.</w:t>
      </w:r>
    </w:p>
    <w:p w14:paraId="0C7CECF9" w14:textId="77777777" w:rsidR="007C1A10" w:rsidRPr="007C1A10" w:rsidRDefault="007C1A10" w:rsidP="007C1A10">
      <w:pPr>
        <w:pStyle w:val="NormalBPBHEB"/>
        <w:numPr>
          <w:ilvl w:val="0"/>
          <w:numId w:val="7"/>
        </w:numPr>
      </w:pPr>
      <w:r w:rsidRPr="007C1A10">
        <w:rPr>
          <w:b/>
          <w:bCs/>
        </w:rPr>
        <w:t>Provisioned IOPS (io1)</w:t>
      </w:r>
      <w:r w:rsidRPr="007C1A10">
        <w:t>: Designed for I/O-intensive workloads that require predictable and consistent performance, such as large database workloads and mission-critical applications.</w:t>
      </w:r>
    </w:p>
    <w:p w14:paraId="2F9BB764" w14:textId="77777777" w:rsidR="007C1A10" w:rsidRPr="007C1A10" w:rsidRDefault="007C1A10" w:rsidP="007C1A10">
      <w:pPr>
        <w:pStyle w:val="NormalBPBHEB"/>
        <w:numPr>
          <w:ilvl w:val="0"/>
          <w:numId w:val="7"/>
        </w:numPr>
      </w:pPr>
      <w:r w:rsidRPr="007C1A10">
        <w:rPr>
          <w:b/>
          <w:bCs/>
        </w:rPr>
        <w:t>HDD-backed Throughput Optimized (st1)</w:t>
      </w:r>
      <w:r w:rsidRPr="007C1A10">
        <w:t>: Suited for frequently accessed, throughput-intensive workloads such as log processing and data warehouses.</w:t>
      </w:r>
    </w:p>
    <w:p w14:paraId="03D7543E" w14:textId="77777777" w:rsidR="007C1A10" w:rsidRPr="007C1A10" w:rsidRDefault="007C1A10" w:rsidP="007C1A10">
      <w:pPr>
        <w:pStyle w:val="NormalBPBHEB"/>
        <w:numPr>
          <w:ilvl w:val="0"/>
          <w:numId w:val="7"/>
        </w:numPr>
      </w:pPr>
      <w:r w:rsidRPr="007C1A10">
        <w:rPr>
          <w:b/>
          <w:bCs/>
        </w:rPr>
        <w:t>Cold HDD (sc1)</w:t>
      </w:r>
      <w:r w:rsidRPr="007C1A10">
        <w:t>: Intended for infrequently accessed workloads where the lowest storage cost is paramount, such as file servers and data archives.</w:t>
      </w:r>
    </w:p>
    <w:p w14:paraId="76C78AFD" w14:textId="734FBE21" w:rsidR="007C1A10" w:rsidRPr="007C1A10" w:rsidRDefault="007C1A10" w:rsidP="007C1A10">
      <w:pPr>
        <w:pStyle w:val="NormalBPBHEB"/>
      </w:pPr>
      <w:r w:rsidRPr="007C1A10">
        <w:rPr>
          <w:b/>
          <w:bCs/>
        </w:rPr>
        <w:t>High Availability and Durability</w:t>
      </w:r>
      <w:r w:rsidRPr="007C1A10">
        <w:t>: Amazon EBS volumes design</w:t>
      </w:r>
      <w:r w:rsidR="00405E92">
        <w:t xml:space="preserve"> aims</w:t>
      </w:r>
      <w:r w:rsidR="008B4436">
        <w:t xml:space="preserve"> for </w:t>
      </w:r>
      <w:r w:rsidR="00B209B7" w:rsidRPr="007C1A10">
        <w:t>availa</w:t>
      </w:r>
      <w:r w:rsidR="00405E92">
        <w:t xml:space="preserve">bility </w:t>
      </w:r>
      <w:r w:rsidRPr="007C1A10">
        <w:t>and durab</w:t>
      </w:r>
      <w:r w:rsidR="00405E92">
        <w:t>ility</w:t>
      </w:r>
      <w:r w:rsidRPr="007C1A10">
        <w:t>. The</w:t>
      </w:r>
      <w:r w:rsidR="008B4436">
        <w:t xml:space="preserve">re is </w:t>
      </w:r>
      <w:r w:rsidRPr="007C1A10">
        <w:t>replicat</w:t>
      </w:r>
      <w:r w:rsidR="008B4436">
        <w:t>ion</w:t>
      </w:r>
      <w:r w:rsidRPr="007C1A10">
        <w:t xml:space="preserve"> within an Availability Zone to ensure redundancy and protect against hardware failures. Additionally, features like automated snapshots and </w:t>
      </w:r>
      <w:r w:rsidR="00106C67">
        <w:t>multi-availability</w:t>
      </w:r>
      <w:r w:rsidRPr="007C1A10">
        <w:t xml:space="preserve"> Zone replication further enhance data protection and durability.</w:t>
      </w:r>
    </w:p>
    <w:p w14:paraId="602BFC27" w14:textId="77777777" w:rsidR="007C1A10" w:rsidRPr="007C1A10" w:rsidRDefault="007C1A10" w:rsidP="007C1A10">
      <w:pPr>
        <w:pStyle w:val="NormalBPBHEB"/>
      </w:pPr>
      <w:r w:rsidRPr="007C1A10">
        <w:rPr>
          <w:b/>
          <w:bCs/>
        </w:rPr>
        <w:t>Flexibility and Scalability</w:t>
      </w:r>
      <w:r w:rsidRPr="007C1A10">
        <w:t>: Amazon EBS volumes can be easily resized and attached to different EC2 instances, offering flexibility as workloads evolve. Organizations can adjust storage capacity and performance characteristics dynamically to meet changing requirements without impacting the availability of their applications.</w:t>
      </w:r>
    </w:p>
    <w:p w14:paraId="127541E8" w14:textId="77777777" w:rsidR="007C1A10" w:rsidRPr="007C1A10" w:rsidRDefault="007C1A10" w:rsidP="007C1A10">
      <w:pPr>
        <w:pStyle w:val="NormalBPBHEB"/>
      </w:pPr>
      <w:r w:rsidRPr="007C1A10">
        <w:t>In summary, Amazon EBS provides organizations with a versatile and reliable block storage solution that can adapt to a wide range of workloads and use cases. Its combination of low-latency storage, different volume types, high availability, durability, and scalability makes it an essential component of cloud infrastructure for businesses of all sizes.</w:t>
      </w:r>
    </w:p>
    <w:p w14:paraId="33F4FB3E" w14:textId="46004790" w:rsidR="00E97D96" w:rsidRPr="00E97D96" w:rsidRDefault="00E97D96" w:rsidP="00974B02">
      <w:pPr>
        <w:pStyle w:val="Heading2BPBHEB"/>
      </w:pPr>
      <w:r w:rsidRPr="00E97D96">
        <w:t xml:space="preserve">Use </w:t>
      </w:r>
      <w:r w:rsidR="00320C96" w:rsidRPr="00E97D96">
        <w:t xml:space="preserve">cases and </w:t>
      </w:r>
      <w:r w:rsidR="0012783D" w:rsidRPr="00E97D96">
        <w:t>efficiency.</w:t>
      </w:r>
    </w:p>
    <w:p w14:paraId="58574A38" w14:textId="2FDD998A" w:rsidR="00E97D96" w:rsidRPr="00E97D96" w:rsidRDefault="001D014B" w:rsidP="00974B02">
      <w:pPr>
        <w:pStyle w:val="NormalBPBHEB"/>
      </w:pPr>
      <w:r>
        <w:t>Research</w:t>
      </w:r>
      <w:r w:rsidR="0028198E" w:rsidRPr="00512FE7">
        <w:t xml:space="preserve"> articles consistently underscore the pivotal role of block storage in cloud computing, emphasizing the critical importance of selecting the appropriate storage type for specific workloads. </w:t>
      </w:r>
      <w:r w:rsidR="008E6E5B">
        <w:t>Studies</w:t>
      </w:r>
      <w:r w:rsidR="00420E39" w:rsidRPr="00512FE7">
        <w:t xml:space="preserve"> frequently highlight the crucial role of block storage in optimizing database performance, where low-latency and high IOPS (Input/Output Operations Per Second) storage are</w:t>
      </w:r>
      <w:r w:rsidR="00E97D96" w:rsidRPr="00E97D96">
        <w:t xml:space="preserve"> crucial</w:t>
      </w:r>
      <w:sdt>
        <w:sdtPr>
          <w:id w:val="-1239943531"/>
          <w:citation/>
        </w:sdtPr>
        <w:sdtContent>
          <w:r w:rsidR="002932E2">
            <w:fldChar w:fldCharType="begin"/>
          </w:r>
          <w:r w:rsidR="002932E2">
            <w:instrText xml:space="preserve"> CITATION Sat09 \l 1033 </w:instrText>
          </w:r>
          <w:r w:rsidR="002932E2">
            <w:fldChar w:fldCharType="separate"/>
          </w:r>
          <w:r w:rsidR="007D762B">
            <w:rPr>
              <w:noProof/>
            </w:rPr>
            <w:t xml:space="preserve"> </w:t>
          </w:r>
          <w:r w:rsidR="007D762B" w:rsidRPr="007D762B">
            <w:rPr>
              <w:noProof/>
            </w:rPr>
            <w:t>[2]</w:t>
          </w:r>
          <w:r w:rsidR="002932E2">
            <w:fldChar w:fldCharType="end"/>
          </w:r>
        </w:sdtContent>
      </w:sdt>
      <w:r w:rsidR="00B447BA">
        <w:t>.</w:t>
      </w:r>
      <w:r w:rsidR="00E97D96" w:rsidRPr="00E97D96">
        <w:t xml:space="preserve"> AWS's</w:t>
      </w:r>
      <w:r w:rsidR="00787DEA">
        <w:t xml:space="preserve"> </w:t>
      </w:r>
      <w:r w:rsidR="00E97D96" w:rsidRPr="00E97D96">
        <w:t xml:space="preserve">documentation on EBS </w:t>
      </w:r>
      <w:r w:rsidR="00D9434A" w:rsidRPr="00E97D96">
        <w:t>highlights</w:t>
      </w:r>
      <w:r w:rsidR="00E97D96" w:rsidRPr="00E97D96">
        <w:t xml:space="preserve"> its applicability in </w:t>
      </w:r>
      <w:r w:rsidR="009C1CB0">
        <w:t>different</w:t>
      </w:r>
      <w:r w:rsidR="009C1CB0" w:rsidRPr="00E97D96">
        <w:t xml:space="preserve"> </w:t>
      </w:r>
      <w:r w:rsidR="00E97D96" w:rsidRPr="00E97D96">
        <w:t>scenarios, including hosting databases like MySQL, PostgreSQL, and Oracle</w:t>
      </w:r>
      <w:r w:rsidR="00646521">
        <w:t>,</w:t>
      </w:r>
      <w:r w:rsidR="00E97D96" w:rsidRPr="00E97D96">
        <w:t xml:space="preserve"> providing high-speed storage for applications with demanding I/O requirements and serving as boot volumes for EC2 instances. EBS is known for its ability to deliver consistent and predictable performance, ensuring that applications can meet stringent requirements while enjoying the scalability and durability of the AWS cloud</w:t>
      </w:r>
      <w:sdt>
        <w:sdtPr>
          <w:id w:val="177480566"/>
          <w:citation/>
        </w:sdtPr>
        <w:sdtContent>
          <w:r w:rsidR="002932E2">
            <w:fldChar w:fldCharType="begin"/>
          </w:r>
          <w:r w:rsidR="002932E2">
            <w:instrText xml:space="preserve"> CITATION AWS \l 1033 </w:instrText>
          </w:r>
          <w:r w:rsidR="002932E2">
            <w:fldChar w:fldCharType="separate"/>
          </w:r>
          <w:r w:rsidR="007D762B">
            <w:rPr>
              <w:noProof/>
            </w:rPr>
            <w:t xml:space="preserve"> </w:t>
          </w:r>
          <w:r w:rsidR="007D762B" w:rsidRPr="007D762B">
            <w:rPr>
              <w:noProof/>
            </w:rPr>
            <w:t>[3]</w:t>
          </w:r>
          <w:r w:rsidR="002932E2">
            <w:fldChar w:fldCharType="end"/>
          </w:r>
        </w:sdtContent>
      </w:sdt>
      <w:r w:rsidR="00837A67">
        <w:t>.</w:t>
      </w:r>
      <w:r w:rsidR="00E97D96" w:rsidRPr="00E97D96">
        <w:t xml:space="preserve"> </w:t>
      </w:r>
    </w:p>
    <w:p w14:paraId="6E6E2907" w14:textId="28F40AEE" w:rsidR="00512FE7" w:rsidRPr="00512FE7" w:rsidRDefault="00512FE7" w:rsidP="00512FE7">
      <w:pPr>
        <w:pStyle w:val="NormalBPBHEB"/>
      </w:pPr>
      <w:r w:rsidRPr="00512FE7">
        <w:t>Amazon EBS, as a fully managed block storage service, caters to a multitude of use cases across various industries. Its versatility and reliability make it indispensable for organizations seeking efficient storage solutions in the cloud. Here are prominent use cases where Amazon EBS shines:</w:t>
      </w:r>
    </w:p>
    <w:p w14:paraId="1328DBDF" w14:textId="35541F2F" w:rsidR="00512FE7" w:rsidRPr="00512FE7" w:rsidRDefault="00512FE7" w:rsidP="00512FE7">
      <w:pPr>
        <w:pStyle w:val="NormalBPBHEB"/>
        <w:numPr>
          <w:ilvl w:val="0"/>
          <w:numId w:val="8"/>
        </w:numPr>
      </w:pPr>
      <w:r w:rsidRPr="00512FE7">
        <w:rPr>
          <w:b/>
          <w:bCs/>
        </w:rPr>
        <w:t>Database Hosting</w:t>
      </w:r>
      <w:r w:rsidRPr="00512FE7">
        <w:t>: Amazon EBS is utilized for hosting databases such as MySQL, PostgreSQL, and Oracle. Its ability to provide high-speed storage with consistent performance ensures that database-intensive applications run smoothly, even under heavy workloads.</w:t>
      </w:r>
    </w:p>
    <w:p w14:paraId="2187A3E6" w14:textId="7D7F2CB7" w:rsidR="00512FE7" w:rsidRPr="00512FE7" w:rsidRDefault="00512FE7" w:rsidP="00512FE7">
      <w:pPr>
        <w:pStyle w:val="NormalBPBHEB"/>
        <w:numPr>
          <w:ilvl w:val="0"/>
          <w:numId w:val="8"/>
        </w:numPr>
      </w:pPr>
      <w:r w:rsidRPr="00512FE7">
        <w:rPr>
          <w:b/>
          <w:bCs/>
        </w:rPr>
        <w:t>Application Storage</w:t>
      </w:r>
      <w:r w:rsidRPr="00512FE7">
        <w:t xml:space="preserve">: </w:t>
      </w:r>
      <w:r w:rsidR="002B4B61">
        <w:t>There</w:t>
      </w:r>
      <w:r w:rsidR="002B4B61" w:rsidRPr="00512FE7">
        <w:t xml:space="preserve"> </w:t>
      </w:r>
      <w:r w:rsidRPr="00512FE7">
        <w:t xml:space="preserve">applications have demanding I/O requirements, necessitating high-performance storage solutions. Amazon EBS serves as an ideal storage option for such applications, offering reliable and scalable storage volumes that can </w:t>
      </w:r>
      <w:r w:rsidR="002B4B61" w:rsidRPr="00512FE7">
        <w:t>oversee</w:t>
      </w:r>
      <w:r w:rsidRPr="00512FE7">
        <w:t xml:space="preserve"> diverse workloads efficiently.</w:t>
      </w:r>
    </w:p>
    <w:p w14:paraId="6BA776A2" w14:textId="12E35FFF" w:rsidR="00512FE7" w:rsidRPr="00512FE7" w:rsidRDefault="00512FE7" w:rsidP="00512FE7">
      <w:pPr>
        <w:pStyle w:val="NormalBPBHEB"/>
        <w:numPr>
          <w:ilvl w:val="0"/>
          <w:numId w:val="8"/>
        </w:numPr>
      </w:pPr>
      <w:r w:rsidRPr="00512FE7">
        <w:rPr>
          <w:b/>
          <w:bCs/>
        </w:rPr>
        <w:t>Boot Volumes for EC2 Instances</w:t>
      </w:r>
      <w:r w:rsidRPr="00512FE7">
        <w:t>: Amazon EBS volumes are used as boot volumes for Amazon EC2 instances. These volumes provide persistent storage for the operating system and application files, enabling seamless booting and quick access to critical resources.</w:t>
      </w:r>
    </w:p>
    <w:p w14:paraId="127F1B04" w14:textId="1C56D5D5" w:rsidR="00512FE7" w:rsidRPr="00512FE7" w:rsidRDefault="00512FE7" w:rsidP="00512FE7">
      <w:pPr>
        <w:pStyle w:val="NormalBPBHEB"/>
      </w:pPr>
      <w:r w:rsidRPr="00512FE7">
        <w:t xml:space="preserve">Amazon EBS is renowned for its ability to deliver consistent and predictable performance, crucial for meeting the stringent requirements of modern applications. Whether </w:t>
      </w:r>
      <w:r w:rsidR="00034034" w:rsidRPr="00512FE7">
        <w:t>it is</w:t>
      </w:r>
      <w:r w:rsidRPr="00512FE7">
        <w:t xml:space="preserve"> ensuring low-latency access to data or </w:t>
      </w:r>
      <w:r w:rsidR="008504AB" w:rsidRPr="00512FE7">
        <w:t>managing</w:t>
      </w:r>
      <w:r w:rsidRPr="00512FE7">
        <w:t xml:space="preserve"> high I/O workloads, Amazon EBS offers the scalability and durability required to support diverse use cases in the AWS cloud environment.</w:t>
      </w:r>
    </w:p>
    <w:p w14:paraId="313C2D2A" w14:textId="77777777" w:rsidR="00512FE7" w:rsidRPr="00512FE7" w:rsidRDefault="00512FE7" w:rsidP="00512FE7">
      <w:pPr>
        <w:pStyle w:val="NormalBPBHEB"/>
      </w:pPr>
      <w:r w:rsidRPr="00512FE7">
        <w:t>As we delve deeper into this chapter, we will explore Amazon EBS in greater detail, uncovering advanced configurations, best practices, and real-world case studies. By examining these examples, organizations can gain valuable insights into optimizing their data storage and application performance using this fundamental AWS storage service.</w:t>
      </w:r>
    </w:p>
    <w:p w14:paraId="0383297D" w14:textId="4CAEE2CC" w:rsidR="00E97D96" w:rsidRPr="00E97D96" w:rsidRDefault="00E97D96" w:rsidP="00974B02">
      <w:pPr>
        <w:pStyle w:val="Heading1BPBHEB"/>
      </w:pPr>
      <w:r w:rsidRPr="00E97D96">
        <w:t xml:space="preserve">Amazon Elastic File System </w:t>
      </w:r>
    </w:p>
    <w:p w14:paraId="19DCEB51" w14:textId="32E4BF00" w:rsidR="0032703F" w:rsidRPr="0032703F" w:rsidRDefault="0032703F" w:rsidP="0032703F">
      <w:pPr>
        <w:pStyle w:val="NormalBPBHEB"/>
      </w:pPr>
      <w:r w:rsidRPr="0032703F">
        <w:t>Amazon Elastic File System (EFS) stands as a cornerstone within the realm of cloud computing, offering scalable and shared file storage that is indispensable for modern applications. As organizations increasingly rely on distributed systems and microservices architectures, the need for flexible and accessible file storage becomes paramount. Amazon EFS rises to meet this demand by providing a fully managed file storage service that seamlessly integrates with Amazon EC2 instances and other AWS services.</w:t>
      </w:r>
    </w:p>
    <w:p w14:paraId="4B3C3775" w14:textId="2900E93D" w:rsidR="0032703F" w:rsidRPr="0032703F" w:rsidRDefault="0032703F" w:rsidP="0032703F">
      <w:pPr>
        <w:pStyle w:val="NormalBPBHEB"/>
      </w:pPr>
      <w:r w:rsidRPr="0032703F">
        <w:t>At its core, Amazon EFS desig</w:t>
      </w:r>
      <w:r w:rsidR="00750CB6">
        <w:t>n</w:t>
      </w:r>
      <w:r w:rsidR="00042C84">
        <w:t xml:space="preserve"> targets to be </w:t>
      </w:r>
      <w:r w:rsidRPr="0032703F">
        <w:t>highly scalable and elastic, allowing storage capacity to grow or shrink dynamically based on demand. This elasticity is particularly advantageous in environments where workloads fluctuate, ensuring that storage resources can adapt to changing requirements without manual intervention. Furthermore, Amazon EFS supports multiple EC2 instances concurrently, enabling seamless collaboration and data sharing across distributed applications.</w:t>
      </w:r>
    </w:p>
    <w:p w14:paraId="602855E8" w14:textId="77777777" w:rsidR="0032703F" w:rsidRPr="0032703F" w:rsidRDefault="0032703F" w:rsidP="0032703F">
      <w:pPr>
        <w:pStyle w:val="NormalBPBHEB"/>
      </w:pPr>
      <w:r w:rsidRPr="0032703F">
        <w:t>One of the key features of Amazon EFS is its ability to provide low-latency access to data, irrespective of the size or complexity of the file system. This ensures that applications can access critical resources with minimal latency, enhancing overall performance and user experience. Additionally, Amazon EFS offers built-in redundancy and data durability, leveraging AWS's robust infrastructure to protect against data loss or corruption.</w:t>
      </w:r>
    </w:p>
    <w:p w14:paraId="06747F80" w14:textId="77777777" w:rsidR="0032703F" w:rsidRPr="0032703F" w:rsidRDefault="0032703F" w:rsidP="0032703F">
      <w:pPr>
        <w:pStyle w:val="NormalBPBHEB"/>
      </w:pPr>
      <w:r w:rsidRPr="0032703F">
        <w:t>In practical terms, Amazon EFS finds widespread application across a multitude of use cases and industries. For instance, in media and entertainment, Amazon EFS serves as a central repository for storing and sharing multimedia assets, facilitating collaborative content creation and distribution. Similarly, in web hosting and content management systems, Amazon EFS provides a scalable and reliable storage solution for hosting website files, ensuring high availability and seamless content delivery to end users.</w:t>
      </w:r>
    </w:p>
    <w:p w14:paraId="33955D2F" w14:textId="77777777" w:rsidR="0032703F" w:rsidRDefault="0032703F" w:rsidP="00974B02">
      <w:pPr>
        <w:pStyle w:val="NormalBPBHEB"/>
      </w:pPr>
    </w:p>
    <w:p w14:paraId="4380673D" w14:textId="77777777" w:rsidR="00493F59" w:rsidRDefault="00961CC0" w:rsidP="00E34804">
      <w:pPr>
        <w:pStyle w:val="NormalBPBHEB"/>
        <w:keepNext/>
      </w:pPr>
      <w:r>
        <w:rPr>
          <w:noProof/>
        </w:rPr>
        <w:drawing>
          <wp:inline distT="0" distB="0" distL="0" distR="0" wp14:anchorId="5BED320D" wp14:editId="54BC48AF">
            <wp:extent cx="5731510" cy="2312033"/>
            <wp:effectExtent l="0" t="0" r="2540" b="0"/>
            <wp:docPr id="2088674938" name="Picture 2088674938" descr="Amazon EFS - How it wor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mazon EFS - How it works"/>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731510" cy="2312033"/>
                    </a:xfrm>
                    <a:prstGeom prst="rect">
                      <a:avLst/>
                    </a:prstGeom>
                    <a:noFill/>
                    <a:ln>
                      <a:noFill/>
                    </a:ln>
                  </pic:spPr>
                </pic:pic>
              </a:graphicData>
            </a:graphic>
          </wp:inline>
        </w:drawing>
      </w:r>
    </w:p>
    <w:p w14:paraId="5981C145" w14:textId="4911270B" w:rsidR="00961CC0" w:rsidRDefault="00493F59">
      <w:pPr>
        <w:pStyle w:val="Caption"/>
        <w:jc w:val="both"/>
      </w:pPr>
      <w:r>
        <w:t xml:space="preserve">Figure </w:t>
      </w:r>
      <w:r>
        <w:fldChar w:fldCharType="begin"/>
      </w:r>
      <w:r>
        <w:instrText xml:space="preserve"> SEQ Figure \* ARABIC </w:instrText>
      </w:r>
      <w:r>
        <w:fldChar w:fldCharType="separate"/>
      </w:r>
      <w:r w:rsidR="0085533B">
        <w:rPr>
          <w:noProof/>
        </w:rPr>
        <w:t>3</w:t>
      </w:r>
      <w:r>
        <w:fldChar w:fldCharType="end"/>
      </w:r>
      <w:r>
        <w:t xml:space="preserve"> </w:t>
      </w:r>
      <w:r w:rsidRPr="00ED1C17">
        <w:t xml:space="preserve">Amazon Elastic File System (EFS) </w:t>
      </w:r>
      <w:r>
        <w:t>(AWS EFS Documentation).</w:t>
      </w:r>
    </w:p>
    <w:p w14:paraId="2EB07C0B" w14:textId="60196A36" w:rsidR="0032703F" w:rsidRPr="0032703F" w:rsidRDefault="0032703F" w:rsidP="0032703F">
      <w:pPr>
        <w:pBdr>
          <w:top w:val="nil"/>
          <w:left w:val="nil"/>
          <w:bottom w:val="nil"/>
          <w:right w:val="nil"/>
          <w:between w:val="nil"/>
        </w:pBdr>
        <w:shd w:val="clear" w:color="auto" w:fill="FFFFFF"/>
        <w:spacing w:after="100" w:line="276" w:lineRule="auto"/>
        <w:jc w:val="both"/>
        <w:rPr>
          <w:rFonts w:ascii="Palatino Linotype" w:eastAsia="Palatino Linotype" w:hAnsi="Palatino Linotype" w:cs="Palatino Linotype"/>
        </w:rPr>
      </w:pPr>
      <w:r w:rsidRPr="0032703F">
        <w:rPr>
          <w:rFonts w:ascii="Palatino Linotype" w:eastAsia="Palatino Linotype" w:hAnsi="Palatino Linotype" w:cs="Palatino Linotype"/>
        </w:rPr>
        <w:t xml:space="preserve">As we delve deeper into this section, we will explore the various facets of Amazon EFS, from its performance characteristics to its integration capabilities with other AWS services. By examining real-world applications and use cases, organizations can gain valuable insights into harnessing the full potential of Amazon EFS to meet their storage requirements in the cloud. Through </w:t>
      </w:r>
      <w:r w:rsidR="006C399E">
        <w:rPr>
          <w:rFonts w:ascii="Palatino Linotype" w:eastAsia="Palatino Linotype" w:hAnsi="Palatino Linotype" w:cs="Palatino Linotype"/>
        </w:rPr>
        <w:t>research text</w:t>
      </w:r>
      <w:r w:rsidRPr="0032703F">
        <w:rPr>
          <w:rFonts w:ascii="Palatino Linotype" w:eastAsia="Palatino Linotype" w:hAnsi="Palatino Linotype" w:cs="Palatino Linotype"/>
        </w:rPr>
        <w:t xml:space="preserve"> and authoritative AWS sources, we will unravel the intricacies of Amazon EFS, empowering readers to leverage this foundational storage service to drive innovation and efficiency in their cloud environments.</w:t>
      </w:r>
    </w:p>
    <w:p w14:paraId="4D5C2694" w14:textId="432C1CA9" w:rsidR="00E97D96" w:rsidRPr="00E97D96" w:rsidRDefault="00E97D96" w:rsidP="00974B02">
      <w:pPr>
        <w:pStyle w:val="Heading2BPBHEB"/>
      </w:pPr>
      <w:r w:rsidRPr="00E97D96">
        <w:t xml:space="preserve">Amazon Elastic File System: A </w:t>
      </w:r>
      <w:r w:rsidR="004718A5" w:rsidRPr="00E97D96">
        <w:t>closer look</w:t>
      </w:r>
    </w:p>
    <w:p w14:paraId="6340CF16" w14:textId="2FFF707A" w:rsidR="00E97D96" w:rsidRDefault="005920A9" w:rsidP="00974B02">
      <w:pPr>
        <w:pStyle w:val="NormalBPBHEB"/>
      </w:pPr>
      <w:r w:rsidRPr="0014189F">
        <w:t xml:space="preserve">Amazon Elastic File System (EFS) stands as a pivotal component within the AWS storage ecosystem, offering a fully managed, elastic, and </w:t>
      </w:r>
      <w:r w:rsidR="00ED2135" w:rsidRPr="0014189F">
        <w:t>available</w:t>
      </w:r>
      <w:r w:rsidRPr="0014189F">
        <w:t xml:space="preserve"> file storage service that caters to a diverse array of use cases and workloads. Designed for scalability, reliability, and performance, Amazon EFS simplifies file storage management in the cloud while providing seamless file sharing capabilities across AWS resources.</w:t>
      </w:r>
      <w:r>
        <w:t xml:space="preserve"> </w:t>
      </w:r>
      <w:r w:rsidR="00E97D96" w:rsidRPr="00E97D96">
        <w:t xml:space="preserve">With automatic scalability and robust data durability, EFS simplifies </w:t>
      </w:r>
      <w:r w:rsidR="000D1988">
        <w:t>file storage management</w:t>
      </w:r>
      <w:r w:rsidR="00E97D96" w:rsidRPr="00E97D96">
        <w:t xml:space="preserve"> in the cloud. It supports the </w:t>
      </w:r>
      <w:r w:rsidR="00E97D96" w:rsidRPr="00974B02">
        <w:rPr>
          <w:b/>
          <w:bCs/>
        </w:rPr>
        <w:t>Network File System</w:t>
      </w:r>
      <w:r w:rsidR="00E97D96" w:rsidRPr="00E97D96">
        <w:t xml:space="preserve"> (</w:t>
      </w:r>
      <w:r w:rsidR="00E97D96" w:rsidRPr="00974B02">
        <w:rPr>
          <w:b/>
          <w:bCs/>
        </w:rPr>
        <w:t>NFS</w:t>
      </w:r>
      <w:r w:rsidR="00E97D96" w:rsidRPr="00E97D96">
        <w:t xml:space="preserve">) protocol, ensuring compatibility with </w:t>
      </w:r>
      <w:r w:rsidR="000D1988">
        <w:t>various</w:t>
      </w:r>
      <w:r w:rsidR="00E97D96" w:rsidRPr="00E97D96">
        <w:t xml:space="preserve"> applications and workloads</w:t>
      </w:r>
      <w:sdt>
        <w:sdtPr>
          <w:id w:val="928861647"/>
          <w:citation/>
        </w:sdtPr>
        <w:sdtContent>
          <w:r w:rsidR="00DE12FB">
            <w:fldChar w:fldCharType="begin"/>
          </w:r>
          <w:r w:rsidR="00DE12FB">
            <w:instrText xml:space="preserve"> CITATION AWS241 \l 1033 </w:instrText>
          </w:r>
          <w:r w:rsidR="00DE12FB">
            <w:fldChar w:fldCharType="separate"/>
          </w:r>
          <w:r w:rsidR="007D762B">
            <w:rPr>
              <w:noProof/>
            </w:rPr>
            <w:t xml:space="preserve"> </w:t>
          </w:r>
          <w:r w:rsidR="007D762B" w:rsidRPr="007D762B">
            <w:rPr>
              <w:noProof/>
            </w:rPr>
            <w:t>[4]</w:t>
          </w:r>
          <w:r w:rsidR="00DE12FB">
            <w:fldChar w:fldCharType="end"/>
          </w:r>
        </w:sdtContent>
      </w:sdt>
      <w:r w:rsidR="004E0C98">
        <w:t>.</w:t>
      </w:r>
      <w:r w:rsidR="00E97D96" w:rsidRPr="00E97D96">
        <w:t xml:space="preserve"> </w:t>
      </w:r>
    </w:p>
    <w:p w14:paraId="2A3EEEAF" w14:textId="0631CEDD" w:rsidR="0014189F" w:rsidRPr="0014189F" w:rsidRDefault="0014189F" w:rsidP="0014189F">
      <w:pPr>
        <w:pStyle w:val="NormalBPBHEB"/>
      </w:pPr>
      <w:r w:rsidRPr="0014189F">
        <w:t>At its core, Amazon EFS leverages a distributed architecture to provide scalable file storage that can seamlessly mount on multiple Amazon EC2 instances. This makes it particularly well-suited for applications that require shared file storage, such as content management systems, development environments, and analytics platforms. By enabling multiple EC2 instances to access the same file system concurrently, Amazon EFS facilitates collaboration and data sharing across distributed environments.</w:t>
      </w:r>
    </w:p>
    <w:p w14:paraId="4B576DFD" w14:textId="19C6CF61" w:rsidR="0014189F" w:rsidRPr="0014189F" w:rsidRDefault="0014189F" w:rsidP="0014189F">
      <w:pPr>
        <w:pStyle w:val="NormalBPBHEB"/>
      </w:pPr>
      <w:r w:rsidRPr="0014189F">
        <w:t xml:space="preserve">Amazon EFS offers multiple storage classes, each optimized for specific performance and cost considerations. The Standard storage class provides low-latency access to frequently accessed data and is ideal for general-purpose workloads. For applications that prioritize cost efficiency, the One Zone storage class offers lower storage costs by storing data within a single Availability Zone. Additionally, the Infrequent </w:t>
      </w:r>
      <w:r w:rsidR="00D5255C">
        <w:t>The design of a</w:t>
      </w:r>
      <w:r w:rsidRPr="0014189F">
        <w:t xml:space="preserve">ccess storage class </w:t>
      </w:r>
      <w:r w:rsidR="00240821">
        <w:t>aims</w:t>
      </w:r>
      <w:r w:rsidRPr="0014189F">
        <w:t xml:space="preserve"> for infrequently accessed data that requires cost-effective storage solutions.</w:t>
      </w:r>
    </w:p>
    <w:p w14:paraId="74236883" w14:textId="7B0E81D8" w:rsidR="0014189F" w:rsidRPr="0014189F" w:rsidRDefault="0014189F" w:rsidP="0014189F">
      <w:pPr>
        <w:pStyle w:val="NormalBPBHEB"/>
      </w:pPr>
      <w:r w:rsidRPr="0014189F">
        <w:t xml:space="preserve">With automatic scalability, Amazon EFS adjusts storage capacity dynamically based on demand, eliminating the need for manual </w:t>
      </w:r>
      <w:r w:rsidR="00B209B7" w:rsidRPr="0014189F">
        <w:t>intervention,</w:t>
      </w:r>
      <w:r w:rsidRPr="0014189F">
        <w:t xml:space="preserve"> and ensuring that storage resources align with workload requirements. This elasticity allows organizations to accommodate fluctuating storage needs without over-provisioning resources or incurring unnecessary costs.</w:t>
      </w:r>
    </w:p>
    <w:p w14:paraId="0D6D4F1F" w14:textId="77777777" w:rsidR="0014189F" w:rsidRPr="0014189F" w:rsidRDefault="0014189F" w:rsidP="0014189F">
      <w:pPr>
        <w:pStyle w:val="NormalBPBHEB"/>
      </w:pPr>
      <w:r w:rsidRPr="0014189F">
        <w:t>Furthermore, Amazon EFS boasts robust data durability and availability, leveraging AWS's highly redundant infrastructure to protect against data loss or corruption. By replicating data across multiple Availability Zones within a region, Amazon EFS ensures high availability and resilience to failures.</w:t>
      </w:r>
    </w:p>
    <w:p w14:paraId="35811089" w14:textId="77777777" w:rsidR="0014189F" w:rsidRPr="0014189F" w:rsidRDefault="0014189F" w:rsidP="0014189F">
      <w:pPr>
        <w:pStyle w:val="NormalBPBHEB"/>
      </w:pPr>
      <w:r w:rsidRPr="0014189F">
        <w:t>Amazon EFS supports the Network File System (NFS) protocol, offering seamless compatibility with a wide range of applications and workloads. This enables organizations to leverage existing tools and infrastructure seamlessly with Amazon EFS, minimizing migration efforts and enhancing interoperability.</w:t>
      </w:r>
    </w:p>
    <w:p w14:paraId="33641B0E" w14:textId="77777777" w:rsidR="0014189F" w:rsidRPr="0014189F" w:rsidRDefault="0014189F" w:rsidP="0014189F">
      <w:pPr>
        <w:pStyle w:val="NormalBPBHEB"/>
      </w:pPr>
      <w:r w:rsidRPr="0014189F">
        <w:t>In practical terms, Amazon EFS resolves a myriad of storage challenges across various industries and use cases. From hosting web content and application files to supporting development environments and data analytics platforms, Amazon EFS provides a versatile and scalable file storage solution that adapts to evolving business needs.</w:t>
      </w:r>
    </w:p>
    <w:p w14:paraId="0D3220E5" w14:textId="001D0E38" w:rsidR="002A4240" w:rsidRPr="00E97D96" w:rsidRDefault="0014189F" w:rsidP="00974B02">
      <w:pPr>
        <w:pStyle w:val="NormalBPBHEB"/>
      </w:pPr>
      <w:r w:rsidRPr="0014189F">
        <w:t>Overall, Amazon EFS empowers organizations to streamline file storage management in the cloud, enabling efficient collaboration, optimal performance, and cost-effective storage solutions across diverse workloads and environments. By leveraging the capabilities of Amazon EFS, organizations can unlock new levels of agility, scalability, and resilience in their cloud storage infrastructure.</w:t>
      </w:r>
    </w:p>
    <w:p w14:paraId="4855583B" w14:textId="769831DA" w:rsidR="00E97D96" w:rsidRPr="00E97D96" w:rsidRDefault="00E97D96" w:rsidP="00974B02">
      <w:pPr>
        <w:pStyle w:val="Heading2BPBHEB"/>
      </w:pPr>
      <w:r w:rsidRPr="00E97D96">
        <w:t xml:space="preserve">Use </w:t>
      </w:r>
      <w:r w:rsidR="00C72BFB" w:rsidRPr="00E97D96">
        <w:t xml:space="preserve">cases and </w:t>
      </w:r>
      <w:r w:rsidR="0012783D" w:rsidRPr="00E97D96">
        <w:t>efficiency.</w:t>
      </w:r>
    </w:p>
    <w:p w14:paraId="08B243BE" w14:textId="1535CAE0" w:rsidR="00975988" w:rsidRDefault="00812EA0" w:rsidP="00345A8E">
      <w:pPr>
        <w:pStyle w:val="NormalBPBHEB"/>
      </w:pPr>
      <w:r w:rsidRPr="00812EA0">
        <w:t xml:space="preserve">Current research articles often emphasize the importance of shared file storage in cloud environments and the efficiency gains achieved through centralized data management. </w:t>
      </w:r>
      <w:r w:rsidR="00E97D96" w:rsidRPr="00E97D96">
        <w:t>Research frequently underscores the role of file storage in applications like media processing, data analytics, and web serving, where multiple instances require access to the same data</w:t>
      </w:r>
      <w:sdt>
        <w:sdtPr>
          <w:id w:val="91834606"/>
          <w:citation/>
        </w:sdtPr>
        <w:sdtContent>
          <w:r w:rsidR="00DE12FB">
            <w:fldChar w:fldCharType="begin"/>
          </w:r>
          <w:r w:rsidR="00DE12FB">
            <w:instrText xml:space="preserve"> CITATION Zho03 \l 1033 </w:instrText>
          </w:r>
          <w:r w:rsidR="00DE12FB">
            <w:fldChar w:fldCharType="separate"/>
          </w:r>
          <w:r w:rsidR="007D762B">
            <w:rPr>
              <w:noProof/>
            </w:rPr>
            <w:t xml:space="preserve"> </w:t>
          </w:r>
          <w:r w:rsidR="007D762B" w:rsidRPr="007D762B">
            <w:rPr>
              <w:noProof/>
            </w:rPr>
            <w:t>[5]</w:t>
          </w:r>
          <w:r w:rsidR="00DE12FB">
            <w:fldChar w:fldCharType="end"/>
          </w:r>
        </w:sdtContent>
      </w:sdt>
      <w:r w:rsidR="00B021EC">
        <w:t>.</w:t>
      </w:r>
      <w:r w:rsidR="00E97D96" w:rsidRPr="00E97D96">
        <w:t xml:space="preserve"> AWS's </w:t>
      </w:r>
      <w:r w:rsidR="00787DEA">
        <w:t xml:space="preserve">own </w:t>
      </w:r>
      <w:r w:rsidR="00E97D96" w:rsidRPr="00E97D96">
        <w:t xml:space="preserve">documentation on EFS </w:t>
      </w:r>
      <w:r w:rsidR="00240821" w:rsidRPr="00E97D96">
        <w:t>highlights</w:t>
      </w:r>
      <w:r w:rsidR="00E97D96" w:rsidRPr="00E97D96">
        <w:t xml:space="preserve"> its applicability in various scenarios, including hosting web content, storing application data, and supporting container-based workloads orchestrated by services like Amazon ECS and Amazon EKS. EFS is known for its seamless and elastic scalability, making it a versatile choice for workloads with unpredictable growth patterns</w:t>
      </w:r>
      <w:sdt>
        <w:sdtPr>
          <w:id w:val="833798938"/>
          <w:citation/>
        </w:sdtPr>
        <w:sdtContent>
          <w:r w:rsidR="00DE12FB">
            <w:fldChar w:fldCharType="begin"/>
          </w:r>
          <w:r w:rsidR="00DE12FB">
            <w:instrText xml:space="preserve"> CITATION AWS242 \l 1033 </w:instrText>
          </w:r>
          <w:r w:rsidR="00DE12FB">
            <w:fldChar w:fldCharType="separate"/>
          </w:r>
          <w:r w:rsidR="007D762B">
            <w:rPr>
              <w:noProof/>
            </w:rPr>
            <w:t xml:space="preserve"> </w:t>
          </w:r>
          <w:r w:rsidR="007D762B" w:rsidRPr="007D762B">
            <w:rPr>
              <w:noProof/>
            </w:rPr>
            <w:t>[6]</w:t>
          </w:r>
          <w:r w:rsidR="00DE12FB">
            <w:fldChar w:fldCharType="end"/>
          </w:r>
        </w:sdtContent>
      </w:sdt>
      <w:r w:rsidR="003C2B41">
        <w:t>.</w:t>
      </w:r>
      <w:r w:rsidR="00E97D96" w:rsidRPr="00E97D96">
        <w:t xml:space="preserve"> </w:t>
      </w:r>
    </w:p>
    <w:p w14:paraId="3EE835F2" w14:textId="787702C5" w:rsidR="00345A8E" w:rsidRPr="00345A8E" w:rsidRDefault="00345A8E" w:rsidP="00345A8E">
      <w:pPr>
        <w:pStyle w:val="NormalBPBHEB"/>
      </w:pPr>
      <w:r w:rsidRPr="00345A8E">
        <w:t>For instance, in media processing workflows, where multiple instances of transcoding or rendering tasks need access to a common repository of media files, Amazon EFS simplifies data sharing and ensures consistency across the distributed processing environment. By providing a centralized file storage solution, EFS eliminates the need for manual synchronization and reduces the risk of data inconsistency, thereby streamlining media processing pipelines and improving overall efficiency.</w:t>
      </w:r>
    </w:p>
    <w:p w14:paraId="6D6A5FF3" w14:textId="77777777" w:rsidR="00345A8E" w:rsidRPr="00345A8E" w:rsidRDefault="00345A8E" w:rsidP="00345A8E">
      <w:pPr>
        <w:pStyle w:val="NormalBPBHEB"/>
      </w:pPr>
      <w:r w:rsidRPr="00345A8E">
        <w:t>Similarly, in data analytics scenarios, where data scientists and analysts collaborate on large datasets stored in shared directories, Amazon EFS facilitates seamless collaboration and data access. With its elastic scalability and high throughput capabilities, EFS enables teams to analyze and manipulate data in real-time without the constraints of local storage resources. This accelerates the pace of data-driven decision-making and enhances productivity across the organization.</w:t>
      </w:r>
    </w:p>
    <w:p w14:paraId="24EFE1B8" w14:textId="77777777" w:rsidR="00345A8E" w:rsidRPr="00345A8E" w:rsidRDefault="00345A8E" w:rsidP="00345A8E">
      <w:pPr>
        <w:pStyle w:val="NormalBPBHEB"/>
      </w:pPr>
      <w:r w:rsidRPr="00345A8E">
        <w:t>Moreover, in web serving applications, where content management systems and web servers require access to shared files for dynamic content generation and delivery, Amazon EFS ensures consistent and reliable access to website assets. By storing web content in a centralized file system, EFS simplifies content management workflows and enables efficient content updates across distributed web servers, enhancing the responsiveness and scalability of web applications.</w:t>
      </w:r>
    </w:p>
    <w:p w14:paraId="21B30DD0" w14:textId="247E9B45" w:rsidR="00345A8E" w:rsidRPr="00345A8E" w:rsidRDefault="00345A8E" w:rsidP="00345A8E">
      <w:pPr>
        <w:pStyle w:val="NormalBPBHEB"/>
      </w:pPr>
      <w:r w:rsidRPr="00345A8E">
        <w:t xml:space="preserve">AWS's own documentation on EFS </w:t>
      </w:r>
      <w:r w:rsidR="00240821" w:rsidRPr="00345A8E">
        <w:t>highlights</w:t>
      </w:r>
      <w:r w:rsidRPr="00345A8E">
        <w:t xml:space="preserve"> its applicability in various scenarios, including hosting web content, storing application data, and supporting container-based workloads orchestrated by services like Amazon ECS and Amazon EKS. EFS is known for its seamless and elastic scalability, making it a versatile choice for workloads with unpredictable growth patterns. As organizations continue to embrace cloud-native architectures and </w:t>
      </w:r>
      <w:r w:rsidR="0012783D" w:rsidRPr="00345A8E">
        <w:t>distribute</w:t>
      </w:r>
      <w:r w:rsidRPr="00345A8E">
        <w:t xml:space="preserve"> computing paradigms, Amazon EFS emerges as a foundational component for building scalable, resilient, and collaborative storage solutions in the cloud.</w:t>
      </w:r>
    </w:p>
    <w:p w14:paraId="7FCA6C72" w14:textId="681A10B3" w:rsidR="009A07D3" w:rsidRPr="00E97D96" w:rsidRDefault="00E97D96" w:rsidP="00974B02">
      <w:pPr>
        <w:pStyle w:val="NormalBPBHEB"/>
      </w:pPr>
      <w:r w:rsidRPr="00E97D96">
        <w:t>As we continue through this chapter, we will explore Amazon EFS in greater depth, unraveling advanced configurations, best practices, and real-world case studies that illustrate how organizations can leverage this AWS storage service to simplify shared file storage and enhance data accessibility in the cloud.</w:t>
      </w:r>
    </w:p>
    <w:p w14:paraId="4E5CCA7E" w14:textId="4AFF9751" w:rsidR="00E97D96" w:rsidRPr="00E97D96" w:rsidRDefault="00E97D96" w:rsidP="00974B02">
      <w:pPr>
        <w:pStyle w:val="Heading1BPBHEB"/>
      </w:pPr>
      <w:r w:rsidRPr="00E97D96">
        <w:t xml:space="preserve">Amazon </w:t>
      </w:r>
      <w:proofErr w:type="spellStart"/>
      <w:r w:rsidRPr="00E97D96">
        <w:t>FSx</w:t>
      </w:r>
      <w:proofErr w:type="spellEnd"/>
    </w:p>
    <w:p w14:paraId="44E1BE8E" w14:textId="28176EAC" w:rsidR="00E73E8B" w:rsidRPr="00E73E8B" w:rsidRDefault="00E73E8B" w:rsidP="00E73E8B">
      <w:pPr>
        <w:pStyle w:val="NormalBPBHEB"/>
      </w:pPr>
      <w:r w:rsidRPr="00E73E8B">
        <w:t xml:space="preserve">Amazon </w:t>
      </w:r>
      <w:proofErr w:type="spellStart"/>
      <w:r w:rsidRPr="00E73E8B">
        <w:t>FSx</w:t>
      </w:r>
      <w:proofErr w:type="spellEnd"/>
      <w:r w:rsidRPr="00E73E8B">
        <w:t xml:space="preserve"> emerges as a pivotal component within the AWS storage portfolio, addressing the escalating demand for managed file storage solutions tailored to specific workloads and use cases. As organizations increasingly transition to cloud-native architectures, the need for efficient, scalable, and </w:t>
      </w:r>
      <w:r w:rsidR="00ED2135" w:rsidRPr="00E73E8B">
        <w:t>available</w:t>
      </w:r>
      <w:r w:rsidRPr="00E73E8B">
        <w:t xml:space="preserve"> file storage becomes paramount. Amazon </w:t>
      </w:r>
      <w:proofErr w:type="spellStart"/>
      <w:r w:rsidRPr="00E73E8B">
        <w:t>FSx</w:t>
      </w:r>
      <w:proofErr w:type="spellEnd"/>
      <w:r w:rsidRPr="00E73E8B">
        <w:t xml:space="preserve"> addresses this need by offering fully managed file storage services optimized for Windows and </w:t>
      </w:r>
      <w:proofErr w:type="spellStart"/>
      <w:r w:rsidRPr="00E73E8B">
        <w:t>Lustre</w:t>
      </w:r>
      <w:proofErr w:type="spellEnd"/>
      <w:r w:rsidRPr="00E73E8B">
        <w:t xml:space="preserve"> workloads, empowering organizations to streamline data management and access within the AWS cloud environment.</w:t>
      </w:r>
    </w:p>
    <w:p w14:paraId="235816CB" w14:textId="77777777" w:rsidR="00E73E8B" w:rsidRPr="00E73E8B" w:rsidRDefault="00E73E8B" w:rsidP="00E73E8B">
      <w:pPr>
        <w:pStyle w:val="NormalBPBHEB"/>
      </w:pPr>
      <w:r w:rsidRPr="00E73E8B">
        <w:t xml:space="preserve">At its core, Amazon </w:t>
      </w:r>
      <w:proofErr w:type="spellStart"/>
      <w:r w:rsidRPr="00E73E8B">
        <w:t>FSx</w:t>
      </w:r>
      <w:proofErr w:type="spellEnd"/>
      <w:r w:rsidRPr="00E73E8B">
        <w:t xml:space="preserve"> provides a comprehensive suite of features designed to enhance performance, reliability, and ease of use. With support for both Windows and </w:t>
      </w:r>
      <w:proofErr w:type="spellStart"/>
      <w:r w:rsidRPr="00E73E8B">
        <w:t>Lustre</w:t>
      </w:r>
      <w:proofErr w:type="spellEnd"/>
      <w:r w:rsidRPr="00E73E8B">
        <w:t xml:space="preserve"> file systems, Amazon </w:t>
      </w:r>
      <w:proofErr w:type="spellStart"/>
      <w:r w:rsidRPr="00E73E8B">
        <w:t>FSx</w:t>
      </w:r>
      <w:proofErr w:type="spellEnd"/>
      <w:r w:rsidRPr="00E73E8B">
        <w:t xml:space="preserve"> caters to a diverse range of applications and industries, spanning from traditional enterprise workloads to high-performance computing (HPC) environments.</w:t>
      </w:r>
    </w:p>
    <w:p w14:paraId="056F2EFC" w14:textId="77777777" w:rsidR="00E73E8B" w:rsidRPr="00E73E8B" w:rsidRDefault="00E73E8B" w:rsidP="00E73E8B">
      <w:pPr>
        <w:pStyle w:val="NormalBPBHEB"/>
      </w:pPr>
      <w:r w:rsidRPr="00E73E8B">
        <w:t xml:space="preserve">For Windows workloads, Amazon </w:t>
      </w:r>
      <w:proofErr w:type="spellStart"/>
      <w:r w:rsidRPr="00E73E8B">
        <w:t>FSx</w:t>
      </w:r>
      <w:proofErr w:type="spellEnd"/>
      <w:r w:rsidRPr="00E73E8B">
        <w:t xml:space="preserve"> for Windows File Server delivers fully managed file storage with native support for the Server Message Block (SMB) protocol. This enables seamless integration with existing Windows environments, allowing users to access and share files using familiar interfaces and tools. Amazon </w:t>
      </w:r>
      <w:proofErr w:type="spellStart"/>
      <w:r w:rsidRPr="00E73E8B">
        <w:t>FSx</w:t>
      </w:r>
      <w:proofErr w:type="spellEnd"/>
      <w:r w:rsidRPr="00E73E8B">
        <w:t xml:space="preserve"> for Windows File Server provides features such as Active Directory integration, user quotas, and data deduplication, enhancing data management and security within Windows-based applications.</w:t>
      </w:r>
    </w:p>
    <w:p w14:paraId="156A26BB" w14:textId="25FD96B3" w:rsidR="00E73E8B" w:rsidRPr="00E73E8B" w:rsidRDefault="00E73E8B" w:rsidP="00E73E8B">
      <w:pPr>
        <w:pStyle w:val="NormalBPBHEB"/>
      </w:pPr>
      <w:r w:rsidRPr="00E73E8B">
        <w:t xml:space="preserve">On the other hand, Amazon </w:t>
      </w:r>
      <w:r w:rsidR="002C6DEB">
        <w:t xml:space="preserve">optimizes </w:t>
      </w:r>
      <w:proofErr w:type="spellStart"/>
      <w:r w:rsidRPr="00E73E8B">
        <w:t>FSx</w:t>
      </w:r>
      <w:proofErr w:type="spellEnd"/>
      <w:r w:rsidRPr="00E73E8B">
        <w:t xml:space="preserve"> for </w:t>
      </w:r>
      <w:proofErr w:type="spellStart"/>
      <w:r w:rsidRPr="00E73E8B">
        <w:t>Lustre</w:t>
      </w:r>
      <w:proofErr w:type="spellEnd"/>
      <w:r w:rsidRPr="00E73E8B">
        <w:t xml:space="preserve"> for HPC and data-intensive workloads, offering high-performance, scalable file storage for compute-intensive applications. Leveraging the </w:t>
      </w:r>
      <w:proofErr w:type="spellStart"/>
      <w:r w:rsidRPr="00E73E8B">
        <w:t>Lustre</w:t>
      </w:r>
      <w:proofErr w:type="spellEnd"/>
      <w:r w:rsidRPr="00E73E8B">
        <w:t xml:space="preserve"> parallel file system, Amazon </w:t>
      </w:r>
      <w:proofErr w:type="spellStart"/>
      <w:r w:rsidRPr="00E73E8B">
        <w:t>FSx</w:t>
      </w:r>
      <w:proofErr w:type="spellEnd"/>
      <w:r w:rsidRPr="00E73E8B">
        <w:t xml:space="preserve"> for </w:t>
      </w:r>
      <w:proofErr w:type="spellStart"/>
      <w:r w:rsidRPr="00E73E8B">
        <w:t>Lustre</w:t>
      </w:r>
      <w:proofErr w:type="spellEnd"/>
      <w:r w:rsidRPr="00E73E8B">
        <w:t xml:space="preserve"> delivers low-latency access to massive datasets, enabling organizations to accelerate data processing and analysis tasks. With support for high throughput and low latency, Amazon </w:t>
      </w:r>
      <w:proofErr w:type="spellStart"/>
      <w:r w:rsidRPr="00E73E8B">
        <w:t>FSx</w:t>
      </w:r>
      <w:proofErr w:type="spellEnd"/>
      <w:r w:rsidRPr="00E73E8B">
        <w:t xml:space="preserve"> for </w:t>
      </w:r>
      <w:proofErr w:type="spellStart"/>
      <w:r w:rsidRPr="00E73E8B">
        <w:t>Lustre</w:t>
      </w:r>
      <w:proofErr w:type="spellEnd"/>
      <w:r w:rsidRPr="00E73E8B">
        <w:t xml:space="preserve"> is well-suited for applications such as genomic sequencing, financial modeling, and scientific simulations.</w:t>
      </w:r>
    </w:p>
    <w:p w14:paraId="245C9BB8" w14:textId="77777777" w:rsidR="00E73E8B" w:rsidRPr="00E73E8B" w:rsidRDefault="00E73E8B" w:rsidP="00E73E8B">
      <w:pPr>
        <w:pStyle w:val="NormalBPBHEB"/>
      </w:pPr>
      <w:r w:rsidRPr="00E73E8B">
        <w:t xml:space="preserve">In practical terms, Amazon </w:t>
      </w:r>
      <w:proofErr w:type="spellStart"/>
      <w:r w:rsidRPr="00E73E8B">
        <w:t>FSx</w:t>
      </w:r>
      <w:proofErr w:type="spellEnd"/>
      <w:r w:rsidRPr="00E73E8B">
        <w:t xml:space="preserve"> addresses a myriad of use cases across industries and domains. For enterprises seeking to modernize their infrastructure, Amazon </w:t>
      </w:r>
      <w:proofErr w:type="spellStart"/>
      <w:r w:rsidRPr="00E73E8B">
        <w:t>FSx</w:t>
      </w:r>
      <w:proofErr w:type="spellEnd"/>
      <w:r w:rsidRPr="00E73E8B">
        <w:t xml:space="preserve"> provides a seamless migration path to the cloud, enabling organizations to transition legacy file storage systems to a fully managed, scalable environment. In research and academic settings, Amazon </w:t>
      </w:r>
      <w:proofErr w:type="spellStart"/>
      <w:r w:rsidRPr="00E73E8B">
        <w:t>FSx</w:t>
      </w:r>
      <w:proofErr w:type="spellEnd"/>
      <w:r w:rsidRPr="00E73E8B">
        <w:t xml:space="preserve"> for </w:t>
      </w:r>
      <w:proofErr w:type="spellStart"/>
      <w:r w:rsidRPr="00E73E8B">
        <w:t>Lustre</w:t>
      </w:r>
      <w:proofErr w:type="spellEnd"/>
      <w:r w:rsidRPr="00E73E8B">
        <w:t xml:space="preserve"> facilitates the analysis of large datasets and complex simulations, empowering researchers to unlock new insights and discoveries.</w:t>
      </w:r>
    </w:p>
    <w:p w14:paraId="0FCE95C6" w14:textId="77777777" w:rsidR="00E73E8B" w:rsidRPr="00E73E8B" w:rsidRDefault="00E73E8B" w:rsidP="00E73E8B">
      <w:pPr>
        <w:pStyle w:val="NormalBPBHEB"/>
      </w:pPr>
      <w:r w:rsidRPr="00E73E8B">
        <w:t xml:space="preserve">Furthermore, Amazon </w:t>
      </w:r>
      <w:proofErr w:type="spellStart"/>
      <w:r w:rsidRPr="00E73E8B">
        <w:t>FSx</w:t>
      </w:r>
      <w:proofErr w:type="spellEnd"/>
      <w:r w:rsidRPr="00E73E8B">
        <w:t xml:space="preserve"> enhances operational efficiency and agility by automating routine tasks such as backup, maintenance, and patch management. By offloading these responsibilities to AWS, organizations can focus on innovation and value creation, leveraging the scalability and reliability of Amazon </w:t>
      </w:r>
      <w:proofErr w:type="spellStart"/>
      <w:r w:rsidRPr="00E73E8B">
        <w:t>FSx</w:t>
      </w:r>
      <w:proofErr w:type="spellEnd"/>
      <w:r w:rsidRPr="00E73E8B">
        <w:t xml:space="preserve"> to drive business outcomes.</w:t>
      </w:r>
    </w:p>
    <w:p w14:paraId="61CD8DB2" w14:textId="54A9C213" w:rsidR="00E73E8B" w:rsidRPr="00E97D96" w:rsidRDefault="00E73E8B" w:rsidP="00974B02">
      <w:pPr>
        <w:pStyle w:val="NormalBPBHEB"/>
      </w:pPr>
      <w:r w:rsidRPr="00E73E8B">
        <w:t xml:space="preserve">In conclusion, Amazon </w:t>
      </w:r>
      <w:proofErr w:type="spellStart"/>
      <w:r w:rsidRPr="00E73E8B">
        <w:t>FSx</w:t>
      </w:r>
      <w:proofErr w:type="spellEnd"/>
      <w:r w:rsidRPr="00E73E8B">
        <w:t xml:space="preserve"> redefines the landscape of managed file storage, offering a robust and scalable solution for organizations seeking to modernize their data infrastructure in the cloud. With support for both Windows and </w:t>
      </w:r>
      <w:proofErr w:type="spellStart"/>
      <w:r w:rsidRPr="00E73E8B">
        <w:t>Lustre</w:t>
      </w:r>
      <w:proofErr w:type="spellEnd"/>
      <w:r w:rsidRPr="00E73E8B">
        <w:t xml:space="preserve"> file systems, Amazon </w:t>
      </w:r>
      <w:proofErr w:type="spellStart"/>
      <w:r w:rsidRPr="00E73E8B">
        <w:t>FSx</w:t>
      </w:r>
      <w:proofErr w:type="spellEnd"/>
      <w:r w:rsidRPr="00E73E8B">
        <w:t xml:space="preserve"> provides a versatile platform for a wide range of workloads and use cases, enabling organizations to optimize performance, streamline operations, and unlock new possibilities in the era of cloud computing.</w:t>
      </w:r>
    </w:p>
    <w:p w14:paraId="6B91C8E0" w14:textId="03F970D4" w:rsidR="00E97D96" w:rsidRPr="00E97D96" w:rsidRDefault="00E97D96" w:rsidP="00974B02">
      <w:pPr>
        <w:pStyle w:val="Heading2BPBHEB"/>
      </w:pPr>
      <w:r w:rsidRPr="00E97D96">
        <w:t xml:space="preserve">Amazon </w:t>
      </w:r>
      <w:proofErr w:type="spellStart"/>
      <w:r w:rsidRPr="00E97D96">
        <w:t>FSx</w:t>
      </w:r>
      <w:proofErr w:type="spellEnd"/>
      <w:r w:rsidRPr="00E97D96">
        <w:t xml:space="preserve">: A </w:t>
      </w:r>
      <w:r w:rsidR="00C72BFB" w:rsidRPr="00E97D96">
        <w:t>closer look</w:t>
      </w:r>
    </w:p>
    <w:p w14:paraId="52D42126" w14:textId="7A166B51" w:rsidR="00E97D96" w:rsidRDefault="00E97D96" w:rsidP="00974B02">
      <w:pPr>
        <w:pStyle w:val="NormalBPBHEB"/>
      </w:pPr>
      <w:r w:rsidRPr="00E97D96">
        <w:t xml:space="preserve">Amazon </w:t>
      </w:r>
      <w:proofErr w:type="spellStart"/>
      <w:r w:rsidRPr="00E97D96">
        <w:t>FSx</w:t>
      </w:r>
      <w:proofErr w:type="spellEnd"/>
      <w:r w:rsidRPr="00E97D96">
        <w:t xml:space="preserve"> is a managed file storage service that provides fully compatible file systems for Windows and </w:t>
      </w:r>
      <w:proofErr w:type="spellStart"/>
      <w:r w:rsidRPr="00E97D96">
        <w:t>Lustre</w:t>
      </w:r>
      <w:proofErr w:type="spellEnd"/>
      <w:r w:rsidRPr="00E97D96">
        <w:t xml:space="preserve"> workloads. </w:t>
      </w:r>
      <w:proofErr w:type="spellStart"/>
      <w:r w:rsidRPr="00E97D96">
        <w:t>FSx</w:t>
      </w:r>
      <w:proofErr w:type="spellEnd"/>
      <w:r w:rsidRPr="00E97D96">
        <w:t xml:space="preserve"> for Windows File Server offers a Windows-native file system</w:t>
      </w:r>
      <w:r w:rsidR="00646521">
        <w:t xml:space="preserve"> </w:t>
      </w:r>
      <w:r w:rsidRPr="00E97D96">
        <w:t xml:space="preserve">seamlessly integrated with Active Directory, enabling organizations to run Windows-based applications </w:t>
      </w:r>
      <w:r w:rsidR="000D1988">
        <w:t>requiring</w:t>
      </w:r>
      <w:r w:rsidRPr="00E97D96">
        <w:t xml:space="preserve"> shared file storage. </w:t>
      </w:r>
      <w:proofErr w:type="spellStart"/>
      <w:r w:rsidRPr="00E97D96">
        <w:t>FSx</w:t>
      </w:r>
      <w:proofErr w:type="spellEnd"/>
      <w:r w:rsidRPr="00E97D96">
        <w:t xml:space="preserve"> for </w:t>
      </w:r>
      <w:proofErr w:type="spellStart"/>
      <w:r w:rsidRPr="00E97D96">
        <w:t>Lustre</w:t>
      </w:r>
      <w:proofErr w:type="spellEnd"/>
      <w:r w:rsidRPr="00E97D96">
        <w:t xml:space="preserve">, on the other hand, delivers a high-performance, parallel file system designed for compute-intensive workloads such as </w:t>
      </w:r>
      <w:r w:rsidRPr="00974B02">
        <w:rPr>
          <w:b/>
          <w:bCs/>
        </w:rPr>
        <w:t>high-performance computing</w:t>
      </w:r>
      <w:r w:rsidRPr="00E97D96">
        <w:t xml:space="preserve"> (</w:t>
      </w:r>
      <w:r w:rsidRPr="00974B02">
        <w:rPr>
          <w:b/>
          <w:bCs/>
        </w:rPr>
        <w:t>HPC</w:t>
      </w:r>
      <w:r w:rsidRPr="00E97D96">
        <w:t xml:space="preserve">) and machine learning. Both </w:t>
      </w:r>
      <w:proofErr w:type="spellStart"/>
      <w:r w:rsidRPr="00E97D96">
        <w:t>FSx</w:t>
      </w:r>
      <w:proofErr w:type="spellEnd"/>
      <w:r w:rsidRPr="00E97D96">
        <w:t xml:space="preserve"> offerings are fully managed, eliminating the operational overhead of file system provisioning, maintenance, and backup. With features like automated backups, data </w:t>
      </w:r>
      <w:proofErr w:type="gramStart"/>
      <w:r w:rsidRPr="00E97D96">
        <w:t>deduplication</w:t>
      </w:r>
      <w:proofErr w:type="gramEnd"/>
      <w:r w:rsidRPr="00E97D96">
        <w:t xml:space="preserve">, and data synchronization, </w:t>
      </w:r>
      <w:proofErr w:type="spellStart"/>
      <w:r w:rsidRPr="00E97D96">
        <w:t>FSx</w:t>
      </w:r>
      <w:proofErr w:type="spellEnd"/>
      <w:r w:rsidRPr="00E97D96">
        <w:t xml:space="preserve"> simplifies file storage management in the AWS cloud</w:t>
      </w:r>
      <w:sdt>
        <w:sdtPr>
          <w:id w:val="-140423141"/>
          <w:citation/>
        </w:sdtPr>
        <w:sdtContent>
          <w:r w:rsidR="00DE12FB">
            <w:fldChar w:fldCharType="begin"/>
          </w:r>
          <w:r w:rsidR="00DE12FB">
            <w:instrText xml:space="preserve"> CITATION AWS243 \l 1033 </w:instrText>
          </w:r>
          <w:r w:rsidR="00DE12FB">
            <w:fldChar w:fldCharType="separate"/>
          </w:r>
          <w:r w:rsidR="007D762B">
            <w:rPr>
              <w:noProof/>
            </w:rPr>
            <w:t xml:space="preserve"> </w:t>
          </w:r>
          <w:r w:rsidR="007D762B" w:rsidRPr="007D762B">
            <w:rPr>
              <w:noProof/>
            </w:rPr>
            <w:t>[7]</w:t>
          </w:r>
          <w:r w:rsidR="00DE12FB">
            <w:fldChar w:fldCharType="end"/>
          </w:r>
        </w:sdtContent>
      </w:sdt>
      <w:r w:rsidR="0028792C">
        <w:t>.</w:t>
      </w:r>
      <w:r w:rsidRPr="00E97D96">
        <w:t xml:space="preserve"> </w:t>
      </w:r>
    </w:p>
    <w:p w14:paraId="626F5A79" w14:textId="5037EC7F" w:rsidR="006A00DF" w:rsidRPr="006A00DF" w:rsidRDefault="006A00DF" w:rsidP="006A00DF">
      <w:pPr>
        <w:pStyle w:val="NormalBPBHEB"/>
      </w:pPr>
      <w:r w:rsidRPr="006A00DF">
        <w:t xml:space="preserve">Amazon </w:t>
      </w:r>
      <w:proofErr w:type="spellStart"/>
      <w:r w:rsidRPr="006A00DF">
        <w:t>FSx</w:t>
      </w:r>
      <w:proofErr w:type="spellEnd"/>
      <w:r w:rsidRPr="006A00DF">
        <w:t xml:space="preserve"> offers </w:t>
      </w:r>
      <w:r w:rsidR="00A17E0A">
        <w:t xml:space="preserve">different </w:t>
      </w:r>
      <w:r w:rsidR="00A17E0A" w:rsidRPr="006A00DF">
        <w:t>file</w:t>
      </w:r>
      <w:r w:rsidRPr="006A00DF">
        <w:t xml:space="preserve"> systems tailored to meet specific workload requirements and use cases. Each file system provides unique features and capabilities designed to optimize performance, reliability, and compatibility with different applications.</w:t>
      </w:r>
    </w:p>
    <w:p w14:paraId="7B4DA794" w14:textId="77777777" w:rsidR="00907B0A" w:rsidRDefault="006A00DF" w:rsidP="006A00DF">
      <w:pPr>
        <w:pStyle w:val="NormalBPBHEB"/>
        <w:numPr>
          <w:ilvl w:val="0"/>
          <w:numId w:val="6"/>
        </w:numPr>
      </w:pPr>
      <w:r w:rsidRPr="006A00DF">
        <w:rPr>
          <w:b/>
          <w:bCs/>
        </w:rPr>
        <w:t xml:space="preserve">Amazon </w:t>
      </w:r>
      <w:proofErr w:type="spellStart"/>
      <w:r w:rsidRPr="006A00DF">
        <w:rPr>
          <w:b/>
          <w:bCs/>
        </w:rPr>
        <w:t>FSx</w:t>
      </w:r>
      <w:proofErr w:type="spellEnd"/>
      <w:r w:rsidRPr="006A00DF">
        <w:rPr>
          <w:b/>
          <w:bCs/>
        </w:rPr>
        <w:t xml:space="preserve"> for NetApp ONTAP:</w:t>
      </w:r>
      <w:r w:rsidRPr="006A00DF">
        <w:t xml:space="preserve"> Amazon </w:t>
      </w:r>
      <w:proofErr w:type="spellStart"/>
      <w:r w:rsidRPr="006A00DF">
        <w:t>FSx</w:t>
      </w:r>
      <w:proofErr w:type="spellEnd"/>
      <w:r w:rsidRPr="006A00DF">
        <w:t xml:space="preserve"> for NetApp ONTAP delivers fully managed NetApp ONTAP file storage, offering industry-leading performance, scalability, and data management capabilities. This file system is ideal for enterprise workloads, including business applications, databases, and virtual desktop infrastructure (VDI). With features such as high availability, data deduplication, and </w:t>
      </w:r>
      <w:proofErr w:type="spellStart"/>
      <w:r w:rsidRPr="006A00DF">
        <w:t>SnapMirror</w:t>
      </w:r>
      <w:proofErr w:type="spellEnd"/>
      <w:r w:rsidRPr="006A00DF">
        <w:t xml:space="preserve"> data replication, Amazon </w:t>
      </w:r>
      <w:proofErr w:type="spellStart"/>
      <w:r w:rsidRPr="006A00DF">
        <w:t>FSx</w:t>
      </w:r>
      <w:proofErr w:type="spellEnd"/>
      <w:r w:rsidRPr="006A00DF">
        <w:t xml:space="preserve"> for NetApp ONTAP ensures robust data protection and seamless integration with existing NetApp environments.</w:t>
      </w:r>
    </w:p>
    <w:p w14:paraId="14402ADA" w14:textId="77777777" w:rsidR="001A1E56" w:rsidRDefault="00907B0A" w:rsidP="00E34804">
      <w:pPr>
        <w:pStyle w:val="NormalBPBHEB"/>
        <w:keepNext/>
        <w:jc w:val="center"/>
      </w:pPr>
      <w:r>
        <w:rPr>
          <w:noProof/>
        </w:rPr>
        <w:drawing>
          <wp:inline distT="0" distB="0" distL="0" distR="0" wp14:anchorId="37D6CD0B" wp14:editId="23F14933">
            <wp:extent cx="5816734" cy="3205480"/>
            <wp:effectExtent l="0" t="0" r="0" b="0"/>
            <wp:docPr id="1919825396" name="Picture 191982539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9825396" name="Picture 1919825396" descr="A screenshot of a computer&#10;&#10;Description automatically generated"/>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819743" cy="3207138"/>
                    </a:xfrm>
                    <a:prstGeom prst="rect">
                      <a:avLst/>
                    </a:prstGeom>
                    <a:noFill/>
                    <a:ln>
                      <a:noFill/>
                    </a:ln>
                  </pic:spPr>
                </pic:pic>
              </a:graphicData>
            </a:graphic>
          </wp:inline>
        </w:drawing>
      </w:r>
    </w:p>
    <w:p w14:paraId="64EEC0AD" w14:textId="468A3E80" w:rsidR="006A00DF" w:rsidRDefault="001A1E56" w:rsidP="00E34804">
      <w:pPr>
        <w:pStyle w:val="Caption"/>
        <w:jc w:val="center"/>
      </w:pPr>
      <w:r>
        <w:t xml:space="preserve">Figure </w:t>
      </w:r>
      <w:r>
        <w:fldChar w:fldCharType="begin"/>
      </w:r>
      <w:r>
        <w:instrText xml:space="preserve"> SEQ Figure \* ARABIC </w:instrText>
      </w:r>
      <w:r>
        <w:fldChar w:fldCharType="separate"/>
      </w:r>
      <w:r w:rsidR="0085533B">
        <w:rPr>
          <w:noProof/>
        </w:rPr>
        <w:t>4</w:t>
      </w:r>
      <w:r>
        <w:fldChar w:fldCharType="end"/>
      </w:r>
      <w:r>
        <w:t xml:space="preserve">  </w:t>
      </w:r>
      <w:r w:rsidRPr="00C84EE5">
        <w:t xml:space="preserve">Amazon </w:t>
      </w:r>
      <w:proofErr w:type="spellStart"/>
      <w:r w:rsidRPr="00C84EE5">
        <w:t>FSx</w:t>
      </w:r>
      <w:proofErr w:type="spellEnd"/>
      <w:r w:rsidRPr="00C84EE5">
        <w:t xml:space="preserve"> for NetApp ONTAP</w:t>
      </w:r>
      <w:r>
        <w:t xml:space="preserve"> (AWS </w:t>
      </w:r>
      <w:proofErr w:type="spellStart"/>
      <w:r>
        <w:t>FSx</w:t>
      </w:r>
      <w:proofErr w:type="spellEnd"/>
      <w:r>
        <w:t xml:space="preserve"> documentation).</w:t>
      </w:r>
    </w:p>
    <w:p w14:paraId="36629C31" w14:textId="77777777" w:rsidR="006A00DF" w:rsidRDefault="006A00DF" w:rsidP="006A00DF">
      <w:pPr>
        <w:pStyle w:val="NormalBPBHEB"/>
        <w:numPr>
          <w:ilvl w:val="0"/>
          <w:numId w:val="6"/>
        </w:numPr>
      </w:pPr>
      <w:r w:rsidRPr="006A00DF">
        <w:rPr>
          <w:b/>
          <w:bCs/>
        </w:rPr>
        <w:t xml:space="preserve">Amazon </w:t>
      </w:r>
      <w:proofErr w:type="spellStart"/>
      <w:r w:rsidRPr="006A00DF">
        <w:rPr>
          <w:b/>
          <w:bCs/>
        </w:rPr>
        <w:t>FSx</w:t>
      </w:r>
      <w:proofErr w:type="spellEnd"/>
      <w:r w:rsidRPr="006A00DF">
        <w:rPr>
          <w:b/>
          <w:bCs/>
        </w:rPr>
        <w:t xml:space="preserve"> for </w:t>
      </w:r>
      <w:proofErr w:type="spellStart"/>
      <w:r w:rsidRPr="006A00DF">
        <w:rPr>
          <w:b/>
          <w:bCs/>
        </w:rPr>
        <w:t>OpenZFS</w:t>
      </w:r>
      <w:proofErr w:type="spellEnd"/>
      <w:r w:rsidRPr="006A00DF">
        <w:rPr>
          <w:b/>
          <w:bCs/>
        </w:rPr>
        <w:t>:</w:t>
      </w:r>
      <w:r w:rsidRPr="006A00DF">
        <w:t xml:space="preserve"> Amazon </w:t>
      </w:r>
      <w:proofErr w:type="spellStart"/>
      <w:r w:rsidRPr="006A00DF">
        <w:t>FSx</w:t>
      </w:r>
      <w:proofErr w:type="spellEnd"/>
      <w:r w:rsidRPr="006A00DF">
        <w:t xml:space="preserve"> for </w:t>
      </w:r>
      <w:proofErr w:type="spellStart"/>
      <w:r w:rsidRPr="006A00DF">
        <w:t>OpenZFS</w:t>
      </w:r>
      <w:proofErr w:type="spellEnd"/>
      <w:r w:rsidRPr="006A00DF">
        <w:t xml:space="preserve"> provides scalable, high-performance file storage based on the open-source ZFS file system. Designed for compute-intensive workloads, machine learning, and data analytics, this file system offers advanced features such as copy-on-write snapshots, data compression, and native encryption. Amazon </w:t>
      </w:r>
      <w:proofErr w:type="spellStart"/>
      <w:r w:rsidRPr="006A00DF">
        <w:t>FSx</w:t>
      </w:r>
      <w:proofErr w:type="spellEnd"/>
      <w:r w:rsidRPr="006A00DF">
        <w:t xml:space="preserve"> for </w:t>
      </w:r>
      <w:proofErr w:type="spellStart"/>
      <w:r w:rsidRPr="006A00DF">
        <w:t>OpenZFS</w:t>
      </w:r>
      <w:proofErr w:type="spellEnd"/>
      <w:r w:rsidRPr="006A00DF">
        <w:t xml:space="preserve"> enables users to achieve low-latency access to large datasets while ensuring data integrity and security.</w:t>
      </w:r>
    </w:p>
    <w:p w14:paraId="3FD00EC3" w14:textId="77777777" w:rsidR="001A70DE" w:rsidRDefault="001A70DE" w:rsidP="00E34804">
      <w:pPr>
        <w:pStyle w:val="NormalBPBHEB"/>
        <w:keepNext/>
      </w:pPr>
      <w:r>
        <w:rPr>
          <w:noProof/>
        </w:rPr>
        <w:drawing>
          <wp:inline distT="0" distB="0" distL="0" distR="0" wp14:anchorId="020C69F2" wp14:editId="6941FF70">
            <wp:extent cx="5731510" cy="2914327"/>
            <wp:effectExtent l="0" t="0" r="2540" b="635"/>
            <wp:docPr id="1662631833" name="Picture 1" descr="How Amazon FSx for OpenZFS wor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ow Amazon FSx for OpenZFS works"/>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731510" cy="2914327"/>
                    </a:xfrm>
                    <a:prstGeom prst="rect">
                      <a:avLst/>
                    </a:prstGeom>
                    <a:noFill/>
                    <a:ln>
                      <a:noFill/>
                    </a:ln>
                  </pic:spPr>
                </pic:pic>
              </a:graphicData>
            </a:graphic>
          </wp:inline>
        </w:drawing>
      </w:r>
    </w:p>
    <w:p w14:paraId="31012014" w14:textId="339DB257" w:rsidR="006F169B" w:rsidRDefault="001A70DE" w:rsidP="00E34804">
      <w:pPr>
        <w:pStyle w:val="Caption"/>
        <w:jc w:val="both"/>
      </w:pPr>
      <w:r>
        <w:t xml:space="preserve">Figure </w:t>
      </w:r>
      <w:r>
        <w:fldChar w:fldCharType="begin"/>
      </w:r>
      <w:r>
        <w:instrText xml:space="preserve"> SEQ Figure \* ARABIC </w:instrText>
      </w:r>
      <w:r>
        <w:fldChar w:fldCharType="separate"/>
      </w:r>
      <w:r w:rsidR="0085533B">
        <w:rPr>
          <w:noProof/>
        </w:rPr>
        <w:t>5</w:t>
      </w:r>
      <w:r>
        <w:fldChar w:fldCharType="end"/>
      </w:r>
      <w:r>
        <w:t xml:space="preserve">  </w:t>
      </w:r>
      <w:r w:rsidRPr="009D73CA">
        <w:t xml:space="preserve">Amazon </w:t>
      </w:r>
      <w:proofErr w:type="spellStart"/>
      <w:r w:rsidRPr="009D73CA">
        <w:t>FSx</w:t>
      </w:r>
      <w:proofErr w:type="spellEnd"/>
      <w:r w:rsidRPr="009D73CA">
        <w:t xml:space="preserve"> for </w:t>
      </w:r>
      <w:proofErr w:type="spellStart"/>
      <w:r w:rsidRPr="009D73CA">
        <w:t>OpenZFS</w:t>
      </w:r>
      <w:proofErr w:type="spellEnd"/>
      <w:r>
        <w:t xml:space="preserve"> (AWS </w:t>
      </w:r>
      <w:proofErr w:type="spellStart"/>
      <w:r>
        <w:t>FSx</w:t>
      </w:r>
      <w:proofErr w:type="spellEnd"/>
      <w:r>
        <w:t xml:space="preserve"> documentation).</w:t>
      </w:r>
    </w:p>
    <w:p w14:paraId="000EDA7F" w14:textId="77777777" w:rsidR="006A00DF" w:rsidRDefault="006A00DF" w:rsidP="006A00DF">
      <w:pPr>
        <w:pStyle w:val="NormalBPBHEB"/>
        <w:numPr>
          <w:ilvl w:val="0"/>
          <w:numId w:val="6"/>
        </w:numPr>
      </w:pPr>
      <w:r w:rsidRPr="006A00DF">
        <w:rPr>
          <w:b/>
          <w:bCs/>
        </w:rPr>
        <w:t xml:space="preserve">Amazon </w:t>
      </w:r>
      <w:proofErr w:type="spellStart"/>
      <w:r w:rsidRPr="006A00DF">
        <w:rPr>
          <w:b/>
          <w:bCs/>
        </w:rPr>
        <w:t>FSx</w:t>
      </w:r>
      <w:proofErr w:type="spellEnd"/>
      <w:r w:rsidRPr="006A00DF">
        <w:rPr>
          <w:b/>
          <w:bCs/>
        </w:rPr>
        <w:t xml:space="preserve"> for Windows File Server:</w:t>
      </w:r>
      <w:r w:rsidRPr="006A00DF">
        <w:t xml:space="preserve"> Amazon </w:t>
      </w:r>
      <w:proofErr w:type="spellStart"/>
      <w:r w:rsidRPr="006A00DF">
        <w:t>FSx</w:t>
      </w:r>
      <w:proofErr w:type="spellEnd"/>
      <w:r w:rsidRPr="006A00DF">
        <w:t xml:space="preserve"> for Windows File Server delivers fully managed Windows file storage compatible with Microsoft Active Directory (AD) environments. It provides seamless integration with Windows-based applications, user authentication, and access controls, enabling organizations to migrate and modernize their Windows workloads in the cloud. With support for NTFS permissions, Distributed File System (DFS), and multi-AZ deployments, Amazon </w:t>
      </w:r>
      <w:proofErr w:type="spellStart"/>
      <w:r w:rsidRPr="006A00DF">
        <w:t>FSx</w:t>
      </w:r>
      <w:proofErr w:type="spellEnd"/>
      <w:r w:rsidRPr="006A00DF">
        <w:t xml:space="preserve"> for Windows File Server offers enterprise-grade reliability and performance.</w:t>
      </w:r>
    </w:p>
    <w:p w14:paraId="2DD532C5" w14:textId="77777777" w:rsidR="005732A6" w:rsidRDefault="005732A6" w:rsidP="00E34804">
      <w:pPr>
        <w:pStyle w:val="NormalBPBHEB"/>
        <w:keepNext/>
      </w:pPr>
      <w:r>
        <w:rPr>
          <w:noProof/>
        </w:rPr>
        <w:drawing>
          <wp:inline distT="0" distB="0" distL="0" distR="0" wp14:anchorId="56D16A3C" wp14:editId="14ADC3EC">
            <wp:extent cx="5731510" cy="2257367"/>
            <wp:effectExtent l="0" t="0" r="2540" b="0"/>
            <wp:docPr id="4" name="Picture 3" descr="Diagram that shows how to set up shared storage with Amazon FSx for Windows File Server. Described at the link &quot;Enlarge and read image description.&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iagram that shows how to set up shared storage with Amazon FSx for Windows File Server. Described at the link &quot;Enlarge and read image description.&quot;"/>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731510" cy="2257367"/>
                    </a:xfrm>
                    <a:prstGeom prst="rect">
                      <a:avLst/>
                    </a:prstGeom>
                    <a:noFill/>
                    <a:ln>
                      <a:noFill/>
                    </a:ln>
                  </pic:spPr>
                </pic:pic>
              </a:graphicData>
            </a:graphic>
          </wp:inline>
        </w:drawing>
      </w:r>
    </w:p>
    <w:p w14:paraId="667D2E81" w14:textId="65864113" w:rsidR="001A70DE" w:rsidRDefault="005732A6" w:rsidP="00E34804">
      <w:pPr>
        <w:pStyle w:val="Caption"/>
        <w:jc w:val="both"/>
      </w:pPr>
      <w:r>
        <w:t xml:space="preserve">Figure </w:t>
      </w:r>
      <w:r>
        <w:fldChar w:fldCharType="begin"/>
      </w:r>
      <w:r>
        <w:instrText xml:space="preserve"> SEQ Figure \* ARABIC </w:instrText>
      </w:r>
      <w:r>
        <w:fldChar w:fldCharType="separate"/>
      </w:r>
      <w:r w:rsidR="0085533B">
        <w:rPr>
          <w:noProof/>
        </w:rPr>
        <w:t>6</w:t>
      </w:r>
      <w:r>
        <w:fldChar w:fldCharType="end"/>
      </w:r>
      <w:r>
        <w:t xml:space="preserve"> </w:t>
      </w:r>
      <w:r w:rsidRPr="0070709D">
        <w:t xml:space="preserve">Amazon </w:t>
      </w:r>
      <w:proofErr w:type="spellStart"/>
      <w:r w:rsidRPr="0070709D">
        <w:t>FSx</w:t>
      </w:r>
      <w:proofErr w:type="spellEnd"/>
      <w:r w:rsidRPr="0070709D">
        <w:t xml:space="preserve"> for Windows File Server</w:t>
      </w:r>
      <w:r>
        <w:t xml:space="preserve"> (AWS </w:t>
      </w:r>
      <w:proofErr w:type="spellStart"/>
      <w:r>
        <w:t>FSx</w:t>
      </w:r>
      <w:proofErr w:type="spellEnd"/>
      <w:r>
        <w:t xml:space="preserve"> documentation).</w:t>
      </w:r>
    </w:p>
    <w:p w14:paraId="54E0F3AE" w14:textId="77777777" w:rsidR="006A00DF" w:rsidRDefault="006A00DF" w:rsidP="006A00DF">
      <w:pPr>
        <w:pStyle w:val="NormalBPBHEB"/>
        <w:numPr>
          <w:ilvl w:val="0"/>
          <w:numId w:val="6"/>
        </w:numPr>
      </w:pPr>
      <w:r w:rsidRPr="006A00DF">
        <w:rPr>
          <w:b/>
          <w:bCs/>
        </w:rPr>
        <w:t xml:space="preserve">Amazon </w:t>
      </w:r>
      <w:proofErr w:type="spellStart"/>
      <w:r w:rsidRPr="006A00DF">
        <w:rPr>
          <w:b/>
          <w:bCs/>
        </w:rPr>
        <w:t>FSx</w:t>
      </w:r>
      <w:proofErr w:type="spellEnd"/>
      <w:r w:rsidRPr="006A00DF">
        <w:rPr>
          <w:b/>
          <w:bCs/>
        </w:rPr>
        <w:t xml:space="preserve"> for </w:t>
      </w:r>
      <w:proofErr w:type="spellStart"/>
      <w:r w:rsidRPr="006A00DF">
        <w:rPr>
          <w:b/>
          <w:bCs/>
        </w:rPr>
        <w:t>Lustre</w:t>
      </w:r>
      <w:proofErr w:type="spellEnd"/>
      <w:r w:rsidRPr="006A00DF">
        <w:rPr>
          <w:b/>
          <w:bCs/>
        </w:rPr>
        <w:t>:</w:t>
      </w:r>
      <w:r w:rsidRPr="006A00DF">
        <w:t xml:space="preserve"> Amazon </w:t>
      </w:r>
      <w:proofErr w:type="spellStart"/>
      <w:r w:rsidRPr="006A00DF">
        <w:t>FSx</w:t>
      </w:r>
      <w:proofErr w:type="spellEnd"/>
      <w:r w:rsidRPr="006A00DF">
        <w:t xml:space="preserve"> for </w:t>
      </w:r>
      <w:proofErr w:type="spellStart"/>
      <w:r w:rsidRPr="006A00DF">
        <w:t>Lustre</w:t>
      </w:r>
      <w:proofErr w:type="spellEnd"/>
      <w:r w:rsidRPr="006A00DF">
        <w:t xml:space="preserve"> offers high-performance, scalable file storage optimized for compute-intensive, high-throughput workloads such as simulation, rendering, and data analytics. Leveraging the </w:t>
      </w:r>
      <w:proofErr w:type="spellStart"/>
      <w:r w:rsidRPr="006A00DF">
        <w:t>Lustre</w:t>
      </w:r>
      <w:proofErr w:type="spellEnd"/>
      <w:r w:rsidRPr="006A00DF">
        <w:t xml:space="preserve"> parallel file system, this file system delivers sub-millisecond latencies and petabyte-scale storage capacity for processing large datasets. With features such as automatic data tiering, SSD caching, and integration with AWS compute services, Amazon </w:t>
      </w:r>
      <w:proofErr w:type="spellStart"/>
      <w:r w:rsidRPr="006A00DF">
        <w:t>FSx</w:t>
      </w:r>
      <w:proofErr w:type="spellEnd"/>
      <w:r w:rsidRPr="006A00DF">
        <w:t xml:space="preserve"> for </w:t>
      </w:r>
      <w:proofErr w:type="spellStart"/>
      <w:r w:rsidRPr="006A00DF">
        <w:t>Lustre</w:t>
      </w:r>
      <w:proofErr w:type="spellEnd"/>
      <w:r w:rsidRPr="006A00DF">
        <w:t xml:space="preserve"> accelerates data processing and analysis workflows in the cloud.</w:t>
      </w:r>
    </w:p>
    <w:p w14:paraId="4573B936" w14:textId="77777777" w:rsidR="00CB150E" w:rsidRDefault="0009601F" w:rsidP="00E34804">
      <w:pPr>
        <w:pStyle w:val="NormalBPBHEB"/>
        <w:keepNext/>
      </w:pPr>
      <w:r>
        <w:rPr>
          <w:noProof/>
        </w:rPr>
        <w:drawing>
          <wp:inline distT="0" distB="0" distL="0" distR="0" wp14:anchorId="69254AB4" wp14:editId="58FC026A">
            <wp:extent cx="5731510" cy="1991457"/>
            <wp:effectExtent l="0" t="0" r="2540" b="8890"/>
            <wp:docPr id="5" name="Picture 4" descr="Diagram that shows how to set up shared storage with Amazon FSx for Lustre. Described at the link &quot;Enlarge and read image description.&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iagram that shows how to set up shared storage with Amazon FSx for Lustre. Described at the link &quot;Enlarge and read image description.&quot;"/>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31510" cy="1991457"/>
                    </a:xfrm>
                    <a:prstGeom prst="rect">
                      <a:avLst/>
                    </a:prstGeom>
                    <a:noFill/>
                    <a:ln>
                      <a:noFill/>
                    </a:ln>
                  </pic:spPr>
                </pic:pic>
              </a:graphicData>
            </a:graphic>
          </wp:inline>
        </w:drawing>
      </w:r>
    </w:p>
    <w:p w14:paraId="27507DF6" w14:textId="551FC0D6" w:rsidR="0009601F" w:rsidRPr="006A00DF" w:rsidRDefault="00CB150E" w:rsidP="00E34804">
      <w:pPr>
        <w:pStyle w:val="Caption"/>
        <w:jc w:val="both"/>
      </w:pPr>
      <w:r>
        <w:t xml:space="preserve">Figure </w:t>
      </w:r>
      <w:r>
        <w:fldChar w:fldCharType="begin"/>
      </w:r>
      <w:r>
        <w:instrText xml:space="preserve"> SEQ Figure \* ARABIC </w:instrText>
      </w:r>
      <w:r>
        <w:fldChar w:fldCharType="separate"/>
      </w:r>
      <w:r w:rsidR="0085533B">
        <w:rPr>
          <w:noProof/>
        </w:rPr>
        <w:t>7</w:t>
      </w:r>
      <w:r>
        <w:fldChar w:fldCharType="end"/>
      </w:r>
      <w:r>
        <w:t xml:space="preserve">   </w:t>
      </w:r>
      <w:r w:rsidRPr="00B259A0">
        <w:t xml:space="preserve">Amazon </w:t>
      </w:r>
      <w:proofErr w:type="spellStart"/>
      <w:r w:rsidRPr="00B259A0">
        <w:t>FSx</w:t>
      </w:r>
      <w:proofErr w:type="spellEnd"/>
      <w:r w:rsidRPr="00B259A0">
        <w:t xml:space="preserve"> for </w:t>
      </w:r>
      <w:proofErr w:type="spellStart"/>
      <w:r w:rsidRPr="00B259A0">
        <w:t>Lustre</w:t>
      </w:r>
      <w:proofErr w:type="spellEnd"/>
      <w:r>
        <w:t xml:space="preserve"> (AWS </w:t>
      </w:r>
      <w:proofErr w:type="spellStart"/>
      <w:r>
        <w:t>FSx</w:t>
      </w:r>
      <w:proofErr w:type="spellEnd"/>
      <w:r>
        <w:t xml:space="preserve"> documentation).</w:t>
      </w:r>
    </w:p>
    <w:p w14:paraId="6B542BDB" w14:textId="08DBA24F" w:rsidR="006A00DF" w:rsidRPr="00E97D96" w:rsidRDefault="00F65909" w:rsidP="00974B02">
      <w:pPr>
        <w:pStyle w:val="NormalBPBHEB"/>
      </w:pPr>
      <w:r>
        <w:t>AWS designed e</w:t>
      </w:r>
      <w:r w:rsidR="006A00DF" w:rsidRPr="006A00DF">
        <w:t xml:space="preserve">ach Amazon </w:t>
      </w:r>
      <w:proofErr w:type="spellStart"/>
      <w:r w:rsidR="006A00DF" w:rsidRPr="006A00DF">
        <w:t>FSx</w:t>
      </w:r>
      <w:proofErr w:type="spellEnd"/>
      <w:r w:rsidR="006A00DF" w:rsidRPr="006A00DF">
        <w:t xml:space="preserve"> file system to address specific workload requirements and use cases, providing organizations with flexible and reliable storage solutions tailored to their application needs.</w:t>
      </w:r>
    </w:p>
    <w:p w14:paraId="2F089EAD" w14:textId="6CEE6260" w:rsidR="00E97D96" w:rsidRPr="00E97D96" w:rsidRDefault="00E97D96" w:rsidP="00974B02">
      <w:pPr>
        <w:pStyle w:val="Heading2BPBHEB"/>
      </w:pPr>
      <w:r w:rsidRPr="00E97D96">
        <w:t xml:space="preserve">Use </w:t>
      </w:r>
      <w:r w:rsidR="00072789" w:rsidRPr="00E97D96">
        <w:t xml:space="preserve">cases and </w:t>
      </w:r>
      <w:r w:rsidR="0012783D" w:rsidRPr="00E97D96">
        <w:t>efficiency.</w:t>
      </w:r>
    </w:p>
    <w:p w14:paraId="16B978D4" w14:textId="424B0957" w:rsidR="002A7406" w:rsidRPr="002A7406" w:rsidRDefault="00A15B8F" w:rsidP="002A7406">
      <w:pPr>
        <w:pStyle w:val="NormalBPBHEB"/>
      </w:pPr>
      <w:r>
        <w:t xml:space="preserve">Existing studies </w:t>
      </w:r>
      <w:r w:rsidR="00E97D96" w:rsidRPr="00E97D96">
        <w:t>highlight the significance of optimized file storage for specific workloads and the efficiency gains achieved through managed file systems. Research frequently underscores the role of file storage in Windows-centric environments and data-intensive applications, where performance and compatibility are paramount</w:t>
      </w:r>
      <w:sdt>
        <w:sdtPr>
          <w:id w:val="935875701"/>
          <w:citation/>
        </w:sdtPr>
        <w:sdtContent>
          <w:r w:rsidR="00493783">
            <w:fldChar w:fldCharType="begin"/>
          </w:r>
          <w:r w:rsidR="00493783">
            <w:instrText xml:space="preserve"> CITATION Lec02 \l 1033 </w:instrText>
          </w:r>
          <w:r w:rsidR="00493783">
            <w:fldChar w:fldCharType="separate"/>
          </w:r>
          <w:r w:rsidR="007D762B">
            <w:rPr>
              <w:noProof/>
            </w:rPr>
            <w:t xml:space="preserve"> </w:t>
          </w:r>
          <w:r w:rsidR="007D762B" w:rsidRPr="007D762B">
            <w:rPr>
              <w:noProof/>
            </w:rPr>
            <w:t>[8]</w:t>
          </w:r>
          <w:r w:rsidR="00493783">
            <w:fldChar w:fldCharType="end"/>
          </w:r>
        </w:sdtContent>
      </w:sdt>
      <w:r w:rsidR="00AF110A">
        <w:t>.</w:t>
      </w:r>
      <w:r w:rsidR="00E97D96" w:rsidRPr="00E97D96">
        <w:t xml:space="preserve"> </w:t>
      </w:r>
      <w:r w:rsidR="00164EF5" w:rsidRPr="002A7406">
        <w:t xml:space="preserve">Amazon </w:t>
      </w:r>
      <w:proofErr w:type="spellStart"/>
      <w:r w:rsidR="00164EF5" w:rsidRPr="002A7406">
        <w:t>FSx</w:t>
      </w:r>
      <w:proofErr w:type="spellEnd"/>
      <w:r w:rsidR="00164EF5" w:rsidRPr="002A7406">
        <w:t xml:space="preserve"> emerges as a pivotal component within the AWS storage ecosystem, offering fully managed file storage services optimized for specific workloads and use cases. As organizations strive to optimize their data management strategies, the demand for efficient, scalable, and </w:t>
      </w:r>
      <w:r w:rsidR="00ED2135" w:rsidRPr="002A7406">
        <w:t>available</w:t>
      </w:r>
      <w:r w:rsidR="00164EF5" w:rsidRPr="002A7406">
        <w:t xml:space="preserve"> file storage solutions </w:t>
      </w:r>
      <w:r w:rsidR="00ED2135" w:rsidRPr="002A7406">
        <w:t>continue</w:t>
      </w:r>
      <w:r w:rsidR="00164EF5" w:rsidRPr="002A7406">
        <w:t xml:space="preserve"> to grow. Amazon </w:t>
      </w:r>
      <w:proofErr w:type="spellStart"/>
      <w:r w:rsidR="00164EF5" w:rsidRPr="002A7406">
        <w:t>FSx</w:t>
      </w:r>
      <w:proofErr w:type="spellEnd"/>
      <w:r w:rsidR="00164EF5" w:rsidRPr="002A7406">
        <w:t xml:space="preserve"> addresses this demand by providing managed file systems tailored to Windows-centric environments and data-intensive applications, delivering consistent performance and compatibility within the AWS cloud environment.</w:t>
      </w:r>
      <w:r w:rsidR="00A472B3">
        <w:t xml:space="preserve"> </w:t>
      </w:r>
      <w:r w:rsidR="00E97D96" w:rsidRPr="00E97D96">
        <w:t>AWS's</w:t>
      </w:r>
      <w:r w:rsidR="00787DEA">
        <w:t xml:space="preserve"> own </w:t>
      </w:r>
      <w:r w:rsidR="00E97D96" w:rsidRPr="00E97D96">
        <w:t xml:space="preserve">documentation on </w:t>
      </w:r>
      <w:proofErr w:type="spellStart"/>
      <w:r w:rsidR="00E97D96" w:rsidRPr="00E97D96">
        <w:t>FSx</w:t>
      </w:r>
      <w:proofErr w:type="spellEnd"/>
      <w:r w:rsidR="00E97D96" w:rsidRPr="00E97D96">
        <w:t xml:space="preserve"> </w:t>
      </w:r>
      <w:r w:rsidR="00A17E0A" w:rsidRPr="00E97D96">
        <w:t>highlights</w:t>
      </w:r>
      <w:r w:rsidR="00E97D96" w:rsidRPr="00E97D96">
        <w:t xml:space="preserve"> its applicability in </w:t>
      </w:r>
      <w:r w:rsidR="000D1988">
        <w:t>various</w:t>
      </w:r>
      <w:r w:rsidR="00E97D96" w:rsidRPr="00E97D96">
        <w:t xml:space="preserve"> scenarios, including Windows-based applications, analytics, media processing, and HPC. </w:t>
      </w:r>
      <w:proofErr w:type="spellStart"/>
      <w:r w:rsidR="00E97D96" w:rsidRPr="00E97D96">
        <w:t>FSx</w:t>
      </w:r>
      <w:proofErr w:type="spellEnd"/>
      <w:r w:rsidR="00E97D96" w:rsidRPr="00E97D96">
        <w:t xml:space="preserve"> is known for its ability to provide consistent and low-latency file storage, ensuring that applications meet their performance requirements while enjoying the benefits of AWS-managed services</w:t>
      </w:r>
      <w:sdt>
        <w:sdtPr>
          <w:id w:val="-1040120982"/>
          <w:citation/>
        </w:sdtPr>
        <w:sdtContent>
          <w:r w:rsidR="00493783">
            <w:fldChar w:fldCharType="begin"/>
          </w:r>
          <w:r w:rsidR="00493783">
            <w:instrText xml:space="preserve"> CITATION AWS243a \l 1033 </w:instrText>
          </w:r>
          <w:r w:rsidR="00493783">
            <w:fldChar w:fldCharType="separate"/>
          </w:r>
          <w:r w:rsidR="007D762B">
            <w:rPr>
              <w:noProof/>
            </w:rPr>
            <w:t xml:space="preserve"> </w:t>
          </w:r>
          <w:r w:rsidR="007D762B" w:rsidRPr="007D762B">
            <w:rPr>
              <w:noProof/>
            </w:rPr>
            <w:t>[9]</w:t>
          </w:r>
          <w:r w:rsidR="00493783">
            <w:fldChar w:fldCharType="end"/>
          </w:r>
        </w:sdtContent>
      </w:sdt>
      <w:r w:rsidR="000027FE">
        <w:t>.</w:t>
      </w:r>
      <w:r w:rsidR="00E97D96" w:rsidRPr="00E97D96">
        <w:t xml:space="preserve"> </w:t>
      </w:r>
    </w:p>
    <w:p w14:paraId="645D1416" w14:textId="77777777" w:rsidR="002A7406" w:rsidRPr="002A7406" w:rsidRDefault="002A7406" w:rsidP="002A7406">
      <w:pPr>
        <w:pStyle w:val="NormalBPBHEB"/>
      </w:pPr>
      <w:r w:rsidRPr="002A7406">
        <w:t xml:space="preserve">At its core, Amazon </w:t>
      </w:r>
      <w:proofErr w:type="spellStart"/>
      <w:r w:rsidRPr="002A7406">
        <w:t>FSx</w:t>
      </w:r>
      <w:proofErr w:type="spellEnd"/>
      <w:r w:rsidRPr="002A7406">
        <w:t xml:space="preserve"> offers a comprehensive suite of features designed to enhance performance, reliability, and ease of use. With support for both Windows and </w:t>
      </w:r>
      <w:proofErr w:type="spellStart"/>
      <w:r w:rsidRPr="002A7406">
        <w:t>Lustre</w:t>
      </w:r>
      <w:proofErr w:type="spellEnd"/>
      <w:r w:rsidRPr="002A7406">
        <w:t xml:space="preserve"> file systems, Amazon </w:t>
      </w:r>
      <w:proofErr w:type="spellStart"/>
      <w:r w:rsidRPr="002A7406">
        <w:t>FSx</w:t>
      </w:r>
      <w:proofErr w:type="spellEnd"/>
      <w:r w:rsidRPr="002A7406">
        <w:t xml:space="preserve"> caters to a diverse range of applications and industries, spanning from traditional enterprise workloads to high-performance computing (HPC) environments.</w:t>
      </w:r>
    </w:p>
    <w:p w14:paraId="61D87D3C" w14:textId="77777777" w:rsidR="002A7406" w:rsidRPr="002A7406" w:rsidRDefault="002A7406" w:rsidP="002A7406">
      <w:pPr>
        <w:pStyle w:val="NormalBPBHEB"/>
      </w:pPr>
      <w:r w:rsidRPr="002A7406">
        <w:t xml:space="preserve">For Windows-centric environments, Amazon </w:t>
      </w:r>
      <w:proofErr w:type="spellStart"/>
      <w:r w:rsidRPr="002A7406">
        <w:t>FSx</w:t>
      </w:r>
      <w:proofErr w:type="spellEnd"/>
      <w:r w:rsidRPr="002A7406">
        <w:t xml:space="preserve"> for Windows File Server delivers fully managed file storage with native support for the Server Message Block (SMB) protocol. This enables seamless integration with existing Windows environments, allowing users to access and share files using familiar interfaces and tools. Amazon </w:t>
      </w:r>
      <w:proofErr w:type="spellStart"/>
      <w:r w:rsidRPr="002A7406">
        <w:t>FSx</w:t>
      </w:r>
      <w:proofErr w:type="spellEnd"/>
      <w:r w:rsidRPr="002A7406">
        <w:t xml:space="preserve"> for Windows File Server provides features such as Active Directory integration, user quotas, and data deduplication, enhancing data management and security within Windows-based applications.</w:t>
      </w:r>
    </w:p>
    <w:p w14:paraId="4949608E" w14:textId="77777777" w:rsidR="002A7406" w:rsidRPr="002A7406" w:rsidRDefault="002A7406" w:rsidP="002A7406">
      <w:pPr>
        <w:pStyle w:val="NormalBPBHEB"/>
      </w:pPr>
      <w:r w:rsidRPr="002A7406">
        <w:t xml:space="preserve">On the other hand, Amazon </w:t>
      </w:r>
      <w:proofErr w:type="spellStart"/>
      <w:r w:rsidRPr="002A7406">
        <w:t>FSx</w:t>
      </w:r>
      <w:proofErr w:type="spellEnd"/>
      <w:r w:rsidRPr="002A7406">
        <w:t xml:space="preserve"> for </w:t>
      </w:r>
      <w:proofErr w:type="spellStart"/>
      <w:r w:rsidRPr="002A7406">
        <w:t>Lustre</w:t>
      </w:r>
      <w:proofErr w:type="spellEnd"/>
      <w:r w:rsidRPr="002A7406">
        <w:t xml:space="preserve"> is optimized for data-intensive workloads and HPC environments, offering high-performance, scalable file storage for compute-intensive applications. Leveraging the </w:t>
      </w:r>
      <w:proofErr w:type="spellStart"/>
      <w:r w:rsidRPr="002A7406">
        <w:t>Lustre</w:t>
      </w:r>
      <w:proofErr w:type="spellEnd"/>
      <w:r w:rsidRPr="002A7406">
        <w:t xml:space="preserve"> parallel file system, Amazon </w:t>
      </w:r>
      <w:proofErr w:type="spellStart"/>
      <w:r w:rsidRPr="002A7406">
        <w:t>FSx</w:t>
      </w:r>
      <w:proofErr w:type="spellEnd"/>
      <w:r w:rsidRPr="002A7406">
        <w:t xml:space="preserve"> for </w:t>
      </w:r>
      <w:proofErr w:type="spellStart"/>
      <w:r w:rsidRPr="002A7406">
        <w:t>Lustre</w:t>
      </w:r>
      <w:proofErr w:type="spellEnd"/>
      <w:r w:rsidRPr="002A7406">
        <w:t xml:space="preserve"> delivers low-latency access to massive datasets, enabling organizations to accelerate data processing and analysis tasks. With support for high throughput and low latency, Amazon </w:t>
      </w:r>
      <w:proofErr w:type="spellStart"/>
      <w:r w:rsidRPr="002A7406">
        <w:t>FSx</w:t>
      </w:r>
      <w:proofErr w:type="spellEnd"/>
      <w:r w:rsidRPr="002A7406">
        <w:t xml:space="preserve"> for </w:t>
      </w:r>
      <w:proofErr w:type="spellStart"/>
      <w:r w:rsidRPr="002A7406">
        <w:t>Lustre</w:t>
      </w:r>
      <w:proofErr w:type="spellEnd"/>
      <w:r w:rsidRPr="002A7406">
        <w:t xml:space="preserve"> is well-suited for applications such as genomic sequencing, financial modeling, and scientific simulations.</w:t>
      </w:r>
    </w:p>
    <w:p w14:paraId="1F0A07CC" w14:textId="77777777" w:rsidR="002A7406" w:rsidRPr="002A7406" w:rsidRDefault="002A7406" w:rsidP="002A7406">
      <w:pPr>
        <w:pStyle w:val="NormalBPBHEB"/>
      </w:pPr>
      <w:r w:rsidRPr="002A7406">
        <w:t xml:space="preserve">In practical terms, Amazon </w:t>
      </w:r>
      <w:proofErr w:type="spellStart"/>
      <w:r w:rsidRPr="002A7406">
        <w:t>FSx</w:t>
      </w:r>
      <w:proofErr w:type="spellEnd"/>
      <w:r w:rsidRPr="002A7406">
        <w:t xml:space="preserve"> addresses a myriad of use cases across industries and domains. For enterprises seeking to modernize their infrastructure, Amazon </w:t>
      </w:r>
      <w:proofErr w:type="spellStart"/>
      <w:r w:rsidRPr="002A7406">
        <w:t>FSx</w:t>
      </w:r>
      <w:proofErr w:type="spellEnd"/>
      <w:r w:rsidRPr="002A7406">
        <w:t xml:space="preserve"> provides a seamless migration path to the cloud, enabling organizations to transition legacy file storage systems to a fully managed, scalable environment. In research and academic settings, Amazon </w:t>
      </w:r>
      <w:proofErr w:type="spellStart"/>
      <w:r w:rsidRPr="002A7406">
        <w:t>FSx</w:t>
      </w:r>
      <w:proofErr w:type="spellEnd"/>
      <w:r w:rsidRPr="002A7406">
        <w:t xml:space="preserve"> for </w:t>
      </w:r>
      <w:proofErr w:type="spellStart"/>
      <w:r w:rsidRPr="002A7406">
        <w:t>Lustre</w:t>
      </w:r>
      <w:proofErr w:type="spellEnd"/>
      <w:r w:rsidRPr="002A7406">
        <w:t xml:space="preserve"> facilitates the analysis of large datasets and complex simulations, empowering researchers to unlock new insights and discoveries.</w:t>
      </w:r>
    </w:p>
    <w:p w14:paraId="5ED9D946" w14:textId="77777777" w:rsidR="002A7406" w:rsidRPr="002A7406" w:rsidRDefault="002A7406" w:rsidP="002A7406">
      <w:pPr>
        <w:pStyle w:val="NormalBPBHEB"/>
      </w:pPr>
      <w:r w:rsidRPr="002A7406">
        <w:t xml:space="preserve">Furthermore, Amazon </w:t>
      </w:r>
      <w:proofErr w:type="spellStart"/>
      <w:r w:rsidRPr="002A7406">
        <w:t>FSx</w:t>
      </w:r>
      <w:proofErr w:type="spellEnd"/>
      <w:r w:rsidRPr="002A7406">
        <w:t xml:space="preserve"> enhances operational efficiency and agility by automating routine tasks such as backup, maintenance, and patch management. By offloading these responsibilities to AWS, organizations can focus on innovation and value creation, leveraging the scalability and reliability of Amazon </w:t>
      </w:r>
      <w:proofErr w:type="spellStart"/>
      <w:r w:rsidRPr="002A7406">
        <w:t>FSx</w:t>
      </w:r>
      <w:proofErr w:type="spellEnd"/>
      <w:r w:rsidRPr="002A7406">
        <w:t xml:space="preserve"> to drive business outcomes.</w:t>
      </w:r>
    </w:p>
    <w:p w14:paraId="28633E47" w14:textId="794DAF41" w:rsidR="002A7406" w:rsidRPr="00E97D96" w:rsidRDefault="002A7406" w:rsidP="00974B02">
      <w:pPr>
        <w:pStyle w:val="NormalBPBHEB"/>
      </w:pPr>
      <w:r w:rsidRPr="002A7406">
        <w:t xml:space="preserve">In conclusion, Amazon </w:t>
      </w:r>
      <w:proofErr w:type="spellStart"/>
      <w:r w:rsidRPr="002A7406">
        <w:t>FSx</w:t>
      </w:r>
      <w:proofErr w:type="spellEnd"/>
      <w:r w:rsidRPr="002A7406">
        <w:t xml:space="preserve"> redefines the landscape of managed file storage, offering a robust and scalable solution for organizations seeking to modernize their data infrastructure in the cloud. With support for both Windows and </w:t>
      </w:r>
      <w:proofErr w:type="spellStart"/>
      <w:r w:rsidRPr="002A7406">
        <w:t>Lustre</w:t>
      </w:r>
      <w:proofErr w:type="spellEnd"/>
      <w:r w:rsidRPr="002A7406">
        <w:t xml:space="preserve"> file systems, Amazon </w:t>
      </w:r>
      <w:proofErr w:type="spellStart"/>
      <w:r w:rsidRPr="002A7406">
        <w:t>FSx</w:t>
      </w:r>
      <w:proofErr w:type="spellEnd"/>
      <w:r w:rsidRPr="002A7406">
        <w:t xml:space="preserve"> provides a versatile platform for a wide range of workloads and use cases, enabling organizations to optimize performance, streamline operations, and unlock new possibilities in the era of cloud computing. Through advanced configurations, best practices, and real-world case studies, organizations can harness the full potential of Amazon </w:t>
      </w:r>
      <w:proofErr w:type="spellStart"/>
      <w:r w:rsidRPr="002A7406">
        <w:t>FSx</w:t>
      </w:r>
      <w:proofErr w:type="spellEnd"/>
      <w:r w:rsidRPr="002A7406">
        <w:t xml:space="preserve"> to optimize their workloads and drive innovation in the AWS cloud environment.</w:t>
      </w:r>
    </w:p>
    <w:p w14:paraId="73DF77AC" w14:textId="5D3CA8DF" w:rsidR="009A07D3" w:rsidRPr="00E97D96" w:rsidRDefault="00E97D96" w:rsidP="00974B02">
      <w:pPr>
        <w:pStyle w:val="NormalBPBHEB"/>
      </w:pPr>
      <w:r w:rsidRPr="00E97D96">
        <w:t xml:space="preserve">As we continue this chapter, we will explore Amazon </w:t>
      </w:r>
      <w:proofErr w:type="spellStart"/>
      <w:r w:rsidRPr="00E97D96">
        <w:t>FSx</w:t>
      </w:r>
      <w:proofErr w:type="spellEnd"/>
      <w:r w:rsidRPr="00E97D96">
        <w:t xml:space="preserve"> in greater depth, unraveling advanced configurations, best practices, and real-world case studies that illustrate how organizations can leverage this managed file storage service to optimize their workloads in the AWS cloud.</w:t>
      </w:r>
    </w:p>
    <w:p w14:paraId="51F29C93" w14:textId="7B275CA8" w:rsidR="00E97D96" w:rsidRPr="00E97D96" w:rsidRDefault="00E97D96" w:rsidP="00974B02">
      <w:pPr>
        <w:pStyle w:val="Heading1BPBHEB"/>
      </w:pPr>
      <w:r w:rsidRPr="00E97D96">
        <w:t>Amazon S3 Glacier</w:t>
      </w:r>
    </w:p>
    <w:p w14:paraId="636D818D" w14:textId="2A391E3B" w:rsidR="00E97D96" w:rsidRDefault="0028672A" w:rsidP="00974B02">
      <w:pPr>
        <w:pStyle w:val="NormalBPBHEB"/>
      </w:pPr>
      <w:r>
        <w:t>In</w:t>
      </w:r>
      <w:r w:rsidR="00E97D96" w:rsidRPr="00E97D96">
        <w:t xml:space="preserve"> cloud storage, efficient and secure data </w:t>
      </w:r>
      <w:r w:rsidR="00646521">
        <w:t>archives</w:t>
      </w:r>
      <w:r w:rsidR="00E97D96" w:rsidRPr="00E97D96">
        <w:t xml:space="preserve"> </w:t>
      </w:r>
      <w:r w:rsidR="00646521">
        <w:t>are</w:t>
      </w:r>
      <w:r w:rsidR="00E97D96" w:rsidRPr="00E97D96">
        <w:t xml:space="preserve"> critical for organizations. Amazon S3 Glacier offers a solution by providing cost-effective archival storage </w:t>
      </w:r>
      <w:r>
        <w:t>focusing</w:t>
      </w:r>
      <w:r w:rsidR="00E97D96" w:rsidRPr="00E97D96">
        <w:t xml:space="preserve"> on data durability and compliance. </w:t>
      </w:r>
      <w:r>
        <w:t>This</w:t>
      </w:r>
      <w:r w:rsidR="00E97D96" w:rsidRPr="00E97D96">
        <w:t xml:space="preserve"> section will explore Amazon S3 Glacier in-depth, uncovering its key features, benefits, use cases, and real-world applications supported by </w:t>
      </w:r>
      <w:r w:rsidR="00A15A54">
        <w:t>studies</w:t>
      </w:r>
      <w:r w:rsidR="0050291D">
        <w:t>,</w:t>
      </w:r>
      <w:r w:rsidR="00A15A54">
        <w:t xml:space="preserve"> </w:t>
      </w:r>
      <w:r w:rsidR="0050291D">
        <w:t xml:space="preserve">successful deployments, </w:t>
      </w:r>
      <w:r w:rsidR="00E97D96" w:rsidRPr="00E97D96">
        <w:t>and AWS sources.</w:t>
      </w:r>
    </w:p>
    <w:p w14:paraId="51C9AB57" w14:textId="0415FB99" w:rsidR="009B74BA" w:rsidRPr="009B74BA" w:rsidRDefault="009B74BA" w:rsidP="009B74BA">
      <w:pPr>
        <w:pStyle w:val="NormalBPBHEB"/>
      </w:pPr>
      <w:r w:rsidRPr="009B74BA">
        <w:t>Amazon S3 Glacier stands as a cornerstone within the realm of cloud storage, offering organizations a cost-effective solution for efficient and secure data archiving. As data volumes continue to soar, the need for reliable archival storage becomes increasingly pronounced, driving organizations to seek scalable and compliant solutions. Amazon S3 Glacier addresses this need by providing a robust platform optimized for long-term data retention, durability, and regulatory compliance.</w:t>
      </w:r>
    </w:p>
    <w:p w14:paraId="40BF133B" w14:textId="77777777" w:rsidR="009B74BA" w:rsidRPr="009B74BA" w:rsidRDefault="009B74BA" w:rsidP="009B74BA">
      <w:pPr>
        <w:pStyle w:val="NormalBPBHEB"/>
      </w:pPr>
      <w:r w:rsidRPr="009B74BA">
        <w:t>At its core, Amazon S3 Glacier leverages a tiered storage model to accommodate varying data access frequencies and retrieval times. The service offers multiple storage classes, including Standard, Expedited, and Bulk retrievals, allowing users to tailor their storage strategy to meet specific requirements. With support for industry-standard encryption and compliance certifications, Amazon S3 Glacier ensures data security and integrity, making it a preferred choice for organizations operating in regulated industries.</w:t>
      </w:r>
    </w:p>
    <w:p w14:paraId="7D51841D" w14:textId="321C9875" w:rsidR="009B74BA" w:rsidRPr="009B74BA" w:rsidRDefault="009B74BA" w:rsidP="009B74BA">
      <w:pPr>
        <w:pStyle w:val="NormalBPBHEB"/>
      </w:pPr>
      <w:r w:rsidRPr="009B74BA">
        <w:t xml:space="preserve">One of the key features of Amazon S3 Glacier is its seamless integration with other AWS services, enabling organizations to leverage the full capabilities of the AWS ecosystem. Whether </w:t>
      </w:r>
      <w:r w:rsidR="00B209B7" w:rsidRPr="009B74BA">
        <w:t>it is</w:t>
      </w:r>
      <w:r w:rsidRPr="009B74BA">
        <w:t xml:space="preserve"> backing up critical data, archiving log files, or storing regulatory documents, Amazon S3 Glacier provides a scalable and reliable platform for long-term data retention.</w:t>
      </w:r>
    </w:p>
    <w:p w14:paraId="48AF961E" w14:textId="77777777" w:rsidR="009B74BA" w:rsidRDefault="009B74BA" w:rsidP="00974B02">
      <w:pPr>
        <w:pStyle w:val="NormalBPBHEB"/>
      </w:pPr>
    </w:p>
    <w:p w14:paraId="0D910349" w14:textId="77777777" w:rsidR="00284878" w:rsidRDefault="00D9705A" w:rsidP="00E34804">
      <w:pPr>
        <w:pStyle w:val="NormalBPBHEB"/>
        <w:keepNext/>
      </w:pPr>
      <w:r>
        <w:rPr>
          <w:noProof/>
        </w:rPr>
        <w:drawing>
          <wp:inline distT="0" distB="0" distL="0" distR="0" wp14:anchorId="2D9A9DB6" wp14:editId="20C183A4">
            <wp:extent cx="5731510" cy="2156602"/>
            <wp:effectExtent l="0" t="0" r="2540" b="0"/>
            <wp:docPr id="563879357" name="Picture 563879357" descr="Amazon S3 Glacier storage classes over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mazon S3 Glacier storage classes overview"/>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731510" cy="2156602"/>
                    </a:xfrm>
                    <a:prstGeom prst="rect">
                      <a:avLst/>
                    </a:prstGeom>
                    <a:noFill/>
                    <a:ln>
                      <a:noFill/>
                    </a:ln>
                  </pic:spPr>
                </pic:pic>
              </a:graphicData>
            </a:graphic>
          </wp:inline>
        </w:drawing>
      </w:r>
    </w:p>
    <w:p w14:paraId="3218C728" w14:textId="264BB162" w:rsidR="00D9705A" w:rsidRDefault="00284878">
      <w:pPr>
        <w:pStyle w:val="Caption"/>
        <w:jc w:val="both"/>
      </w:pPr>
      <w:r>
        <w:t xml:space="preserve">Figure </w:t>
      </w:r>
      <w:r>
        <w:fldChar w:fldCharType="begin"/>
      </w:r>
      <w:r>
        <w:instrText xml:space="preserve"> SEQ Figure \* ARABIC </w:instrText>
      </w:r>
      <w:r>
        <w:fldChar w:fldCharType="separate"/>
      </w:r>
      <w:r w:rsidR="0085533B">
        <w:rPr>
          <w:noProof/>
        </w:rPr>
        <w:t>8</w:t>
      </w:r>
      <w:r>
        <w:fldChar w:fldCharType="end"/>
      </w:r>
      <w:r>
        <w:t xml:space="preserve">  Amazon</w:t>
      </w:r>
      <w:r w:rsidRPr="005337E1">
        <w:t>S3 Glacier storage classes</w:t>
      </w:r>
      <w:r>
        <w:t xml:space="preserve"> (AWS S3 documentation).</w:t>
      </w:r>
    </w:p>
    <w:p w14:paraId="1901185D" w14:textId="0397FD59" w:rsidR="009F597B" w:rsidRPr="009B74BA" w:rsidRDefault="009F597B" w:rsidP="009F597B">
      <w:pPr>
        <w:pStyle w:val="NormalBPBHEB"/>
      </w:pPr>
      <w:r w:rsidRPr="009B74BA">
        <w:t xml:space="preserve">Use cases for Amazon S3 Glacier span a wide range of industries and scenarios. For enterprises with regulatory compliance requirements, such as healthcare, finance, and government, Amazon S3 Glacier offers a secure and compliant solution for data archiving and retention. In </w:t>
      </w:r>
      <w:r w:rsidR="0012783D">
        <w:t xml:space="preserve">the </w:t>
      </w:r>
      <w:r w:rsidRPr="009B74BA">
        <w:t>media and entertainment industries, Amazon S3 Glacier serves as a cost-effective storage option for long-term archival of video content, audio files, and multimedia assets.</w:t>
      </w:r>
    </w:p>
    <w:p w14:paraId="5A1078C8" w14:textId="50EE4978" w:rsidR="009F597B" w:rsidRPr="009B74BA" w:rsidRDefault="009F597B" w:rsidP="009F597B">
      <w:pPr>
        <w:pStyle w:val="NormalBPBHEB"/>
      </w:pPr>
      <w:r w:rsidRPr="009B74BA">
        <w:t>Moreover, Amazon S3 Glacier caters to data-intensive applications such as scientific research, genomics, and digital forensics, where large volumes of data need to ret</w:t>
      </w:r>
      <w:r w:rsidR="003C2294">
        <w:t>ention</w:t>
      </w:r>
      <w:r w:rsidRPr="009B74BA">
        <w:t xml:space="preserve"> for extended periods. By leveraging Amazon S3 Glacier's durable and scalable infrastructure, organizations can efficiently manage their data lifecycle, from creation to archival, while maintaining data accessibility and integrity.</w:t>
      </w:r>
    </w:p>
    <w:p w14:paraId="44F6780F" w14:textId="30568B3E" w:rsidR="009F597B" w:rsidRDefault="009F597B" w:rsidP="009F597B">
      <w:pPr>
        <w:pStyle w:val="NormalBPBHEB"/>
      </w:pPr>
      <w:r w:rsidRPr="009B74BA">
        <w:t xml:space="preserve">As organizations navigate the complexities of data management and compliance, Amazon S3 Glacier emerges as a </w:t>
      </w:r>
      <w:r w:rsidR="0012783D" w:rsidRPr="009B74BA">
        <w:t>dependable</w:t>
      </w:r>
      <w:r w:rsidRPr="009B74BA">
        <w:t xml:space="preserve"> partner, offering a comprehensive solution for long-term data archival and retention. With its robust feature set, scalable architecture, and seamless integration with the AWS ecosystem, Amazon S3 Glacier empowers organizations to unlock new possibilities in data storage and management, driving innovation and value creation in the cloud.</w:t>
      </w:r>
    </w:p>
    <w:p w14:paraId="4A82116B" w14:textId="69E48BE4" w:rsidR="006447D5" w:rsidRDefault="006447D5" w:rsidP="009F597B">
      <w:pPr>
        <w:pStyle w:val="NormalBPBHEB"/>
      </w:pPr>
      <w:r w:rsidRPr="006447D5">
        <w:t>In the upcoming chapter, we will dive into Amazon S3 Glacier and its advanced configurations, best practices, and real-world case studies. Through these examples, we will demonstrate how organizations can use this archival storage service to improve their data management strategies in the AWS cloud.</w:t>
      </w:r>
    </w:p>
    <w:p w14:paraId="7B0FE95E" w14:textId="675B7C73" w:rsidR="00E97D96" w:rsidRPr="00E97D96" w:rsidRDefault="00E97D96" w:rsidP="00974B02">
      <w:pPr>
        <w:pStyle w:val="Heading2BPBHEB"/>
      </w:pPr>
      <w:r w:rsidRPr="00E97D96">
        <w:t xml:space="preserve">Amazon S3 Glacier: A </w:t>
      </w:r>
      <w:r w:rsidR="002B4F48" w:rsidRPr="00E97D96">
        <w:t>closer look</w:t>
      </w:r>
    </w:p>
    <w:p w14:paraId="2C78B19D" w14:textId="68956EDA" w:rsidR="00E97D96" w:rsidRDefault="00392E37" w:rsidP="00974B02">
      <w:pPr>
        <w:pStyle w:val="NormalBPBHEB"/>
      </w:pPr>
      <w:r w:rsidRPr="00301F98">
        <w:t>Amazon S3 Glacier stands as an essential component in the AWS storage ecosystem</w:t>
      </w:r>
      <w:r>
        <w:t>.</w:t>
      </w:r>
      <w:r w:rsidR="00E97D96" w:rsidRPr="00E97D96">
        <w:t xml:space="preserve"> </w:t>
      </w:r>
      <w:r>
        <w:t xml:space="preserve">It </w:t>
      </w:r>
      <w:r w:rsidR="00E97D96" w:rsidRPr="00E97D96">
        <w:t xml:space="preserve">is an archival storage service designed for </w:t>
      </w:r>
      <w:r w:rsidR="0028672A">
        <w:t>infrequently accessed data</w:t>
      </w:r>
      <w:r w:rsidR="0067286B">
        <w:t>,</w:t>
      </w:r>
      <w:r w:rsidR="0028672A">
        <w:t xml:space="preserve"> </w:t>
      </w:r>
      <w:r w:rsidR="0067286B">
        <w:t>d</w:t>
      </w:r>
      <w:r w:rsidR="0067286B" w:rsidRPr="00301F98">
        <w:t>esigned to address the needs of compliance, regulatory, and business requirements, Amazon S3 Glacier provides a scalable and durable platform for retaining data over extended periods</w:t>
      </w:r>
      <w:r w:rsidR="0067286B">
        <w:t xml:space="preserve"> of</w:t>
      </w:r>
      <w:r w:rsidR="00E97D96" w:rsidRPr="00E97D96">
        <w:t xml:space="preserve"> data retention, with data automatically distributed across multiple facilities and devices. S3 Glacier provides </w:t>
      </w:r>
      <w:r w:rsidR="001D04E4">
        <w:t xml:space="preserve">different </w:t>
      </w:r>
      <w:r w:rsidR="00E97D96" w:rsidRPr="00E97D96">
        <w:t>retrieval options, including expedited, standard, and bulk retrievals, allowing organizations to balance cost and retrieval speed based on their needs. With features like data lifecycle policies, audit logging, and vault access policies, S3 Glacier ensures that archived data remains secure and compliant with industry regulations</w:t>
      </w:r>
      <w:sdt>
        <w:sdtPr>
          <w:id w:val="804584700"/>
          <w:citation/>
        </w:sdtPr>
        <w:sdtContent>
          <w:r w:rsidR="00493783">
            <w:fldChar w:fldCharType="begin"/>
          </w:r>
          <w:r w:rsidR="00493783">
            <w:instrText xml:space="preserve"> CITATION AWS244 \l 1033 </w:instrText>
          </w:r>
          <w:r w:rsidR="00493783">
            <w:fldChar w:fldCharType="separate"/>
          </w:r>
          <w:r w:rsidR="007D762B">
            <w:rPr>
              <w:noProof/>
            </w:rPr>
            <w:t xml:space="preserve"> </w:t>
          </w:r>
          <w:r w:rsidR="007D762B" w:rsidRPr="007D762B">
            <w:rPr>
              <w:noProof/>
            </w:rPr>
            <w:t>[10]</w:t>
          </w:r>
          <w:r w:rsidR="00493783">
            <w:fldChar w:fldCharType="end"/>
          </w:r>
        </w:sdtContent>
      </w:sdt>
      <w:r w:rsidR="0008396C">
        <w:t>.</w:t>
      </w:r>
      <w:r w:rsidR="00E97D96" w:rsidRPr="00E97D96">
        <w:t xml:space="preserve"> </w:t>
      </w:r>
    </w:p>
    <w:p w14:paraId="02CADF95" w14:textId="77777777" w:rsidR="00301F98" w:rsidRPr="00301F98" w:rsidRDefault="00301F98" w:rsidP="00301F98">
      <w:pPr>
        <w:pStyle w:val="NormalBPBHEB"/>
      </w:pPr>
      <w:r w:rsidRPr="00301F98">
        <w:t>At its core, Amazon S3 Glacier employs a tiered storage model, allowing organizations to optimize storage costs based on data access frequency and retrieval speed. The service automatically distributes data across multiple facilities and devices, ensuring durability and availability even in the face of hardware failures or data center outages.</w:t>
      </w:r>
    </w:p>
    <w:p w14:paraId="3BF018EB" w14:textId="77777777" w:rsidR="00301F98" w:rsidRPr="00301F98" w:rsidRDefault="00301F98" w:rsidP="00301F98">
      <w:pPr>
        <w:pStyle w:val="NormalBPBHEB"/>
      </w:pPr>
      <w:r w:rsidRPr="00301F98">
        <w:t>One of the distinguishing features of Amazon S3 Glacier is its flexible retrieval options, which cater to a variety of use cases and access patterns. Organizations can choose from expedited, standard, and bulk retrieval options, depending on their specific requirements for data access speed and cost considerations. This flexibility enables organizations to strike a balance between cost efficiency and retrieval speed, ensuring that archived data remains accessible when needed.</w:t>
      </w:r>
    </w:p>
    <w:p w14:paraId="04F8B549" w14:textId="77777777" w:rsidR="00301F98" w:rsidRPr="00301F98" w:rsidRDefault="00301F98" w:rsidP="00301F98">
      <w:pPr>
        <w:pStyle w:val="NormalBPBHEB"/>
      </w:pPr>
      <w:r w:rsidRPr="00301F98">
        <w:t>Amazon S3 Glacier offers a comprehensive set of features to help organizations manage their archived data effectively. Data lifecycle policies allow organizations to define rules for automatically transitioning data to Glacier storage based on predefined criteria, such as age or access frequency. Audit logging capabilities provide visibility into data access and retrieval activities, enabling organizations to track and monitor data usage for compliance and auditing purposes.</w:t>
      </w:r>
    </w:p>
    <w:p w14:paraId="544F67B1" w14:textId="77777777" w:rsidR="00301F98" w:rsidRPr="00301F98" w:rsidRDefault="00301F98" w:rsidP="00301F98">
      <w:pPr>
        <w:pStyle w:val="NormalBPBHEB"/>
      </w:pPr>
      <w:r w:rsidRPr="00301F98">
        <w:t>Furthermore, Amazon S3 Glacier implements robust access controls through vault access policies, allowing organizations to restrict access to archived data based on user permissions and security policies. This ensures that archived data remains secure and protected against unauthorized access, maintaining compliance with industry regulations and data protection standards.</w:t>
      </w:r>
    </w:p>
    <w:p w14:paraId="0549D7A8" w14:textId="77777777" w:rsidR="00301F98" w:rsidRPr="00301F98" w:rsidRDefault="00301F98" w:rsidP="00301F98">
      <w:pPr>
        <w:pStyle w:val="NormalBPBHEB"/>
      </w:pPr>
      <w:r w:rsidRPr="00301F98">
        <w:t>Use cases for Amazon S3 Glacier encompass a wide range of scenarios across various industries and business domains. Organizations can leverage S3 Glacier for archiving historical data, regulatory compliance, legal discovery, and long-term data retention. Industries such as healthcare, finance, and government, which have stringent compliance requirements, can benefit from the secure and scalable archival storage offered by Amazon S3 Glacier.</w:t>
      </w:r>
    </w:p>
    <w:p w14:paraId="7CE30026" w14:textId="77777777" w:rsidR="00301F98" w:rsidRPr="00301F98" w:rsidRDefault="00301F98" w:rsidP="00301F98">
      <w:pPr>
        <w:pStyle w:val="NormalBPBHEB"/>
      </w:pPr>
      <w:r w:rsidRPr="00301F98">
        <w:t>Moreover, organizations with data-intensive workloads, such as scientific research, genomics, and digital media, can leverage Amazon S3 Glacier to store and retain large volumes of data cost-effectively. By offloading infrequently accessed data to S3 Glacier, organizations can free up primary storage resources and reduce operational costs while ensuring data durability and availability.</w:t>
      </w:r>
    </w:p>
    <w:p w14:paraId="37B002A9" w14:textId="25B40F23" w:rsidR="00301F98" w:rsidRPr="00E97D96" w:rsidRDefault="00301F98" w:rsidP="00974B02">
      <w:pPr>
        <w:pStyle w:val="NormalBPBHEB"/>
      </w:pPr>
      <w:r w:rsidRPr="00301F98">
        <w:t>In summary, Amazon S3 Glacier emerges as a reliable solution for organizations seeking cost-effective and secure archival storage for their data. With its scalable architecture, flexible retrieval options, and comprehensive feature set, S3 Glacier enables organizations to effectively manage their data lifecycle, meet compliance requirements, and drive operational efficiency in the cloud.</w:t>
      </w:r>
    </w:p>
    <w:p w14:paraId="2D428E42" w14:textId="7A85DC7B" w:rsidR="00E97D96" w:rsidRPr="00E97D96" w:rsidRDefault="00E97D96" w:rsidP="00974B02">
      <w:pPr>
        <w:pStyle w:val="Heading2BPBHEB"/>
      </w:pPr>
      <w:r w:rsidRPr="00E97D96">
        <w:t xml:space="preserve">Use </w:t>
      </w:r>
      <w:r w:rsidR="00C23CDA" w:rsidRPr="00E97D96">
        <w:t xml:space="preserve">cases and </w:t>
      </w:r>
      <w:r w:rsidR="0012783D" w:rsidRPr="00E97D96">
        <w:t>efficiency.</w:t>
      </w:r>
    </w:p>
    <w:p w14:paraId="0B9B54AC" w14:textId="62FE024A" w:rsidR="007A5D80" w:rsidRPr="007A5D80" w:rsidRDefault="00211AF0" w:rsidP="007A5D80">
      <w:pPr>
        <w:pStyle w:val="NormalBPBHEB"/>
      </w:pPr>
      <w:r w:rsidRPr="007A5D80">
        <w:t xml:space="preserve">Amazon S3 Glacier emerges as a pivotal solution for organizations grappling with the challenges of long-term data retention, compliance, and cost management in the cloud storage landscape. </w:t>
      </w:r>
      <w:r w:rsidR="00F1185A">
        <w:t>Learning from success cases, studies</w:t>
      </w:r>
      <w:r w:rsidR="00E97D96" w:rsidRPr="00E97D96">
        <w:t xml:space="preserve"> frequently underscore the role of archival storage in reducing costs associated with long-term data retention and compliance with data retention policies</w:t>
      </w:r>
      <w:sdt>
        <w:sdtPr>
          <w:id w:val="1453512209"/>
          <w:citation/>
        </w:sdtPr>
        <w:sdtContent>
          <w:r w:rsidR="00493783">
            <w:fldChar w:fldCharType="begin"/>
          </w:r>
          <w:r w:rsidR="00493783">
            <w:instrText xml:space="preserve"> CITATION Sun00 \l 1033 </w:instrText>
          </w:r>
          <w:r w:rsidR="00493783">
            <w:fldChar w:fldCharType="separate"/>
          </w:r>
          <w:r w:rsidR="007D762B">
            <w:rPr>
              <w:noProof/>
            </w:rPr>
            <w:t xml:space="preserve"> </w:t>
          </w:r>
          <w:r w:rsidR="007D762B" w:rsidRPr="007D762B">
            <w:rPr>
              <w:noProof/>
            </w:rPr>
            <w:t>[11]</w:t>
          </w:r>
          <w:r w:rsidR="00493783">
            <w:fldChar w:fldCharType="end"/>
          </w:r>
        </w:sdtContent>
      </w:sdt>
      <w:r w:rsidR="00AC43FC">
        <w:t xml:space="preserve">. </w:t>
      </w:r>
      <w:r w:rsidR="00E97D96" w:rsidRPr="00E97D96">
        <w:t>AWS's documentation on S3 Glacier highlights its applicability in various scenarios, including compliance archiving, digital preservation, and backup and restore operations. S3 Glacier's cost-effectiveness and durability make it an ideal choice for organizations seeking to meet regulatory requirements while optimizing storage costs</w:t>
      </w:r>
      <w:sdt>
        <w:sdtPr>
          <w:id w:val="-1638946784"/>
          <w:citation/>
        </w:sdtPr>
        <w:sdtContent>
          <w:r w:rsidR="00623C28">
            <w:fldChar w:fldCharType="begin"/>
          </w:r>
          <w:r w:rsidR="00623C28">
            <w:instrText xml:space="preserve"> CITATION AWS244a \l 1033 </w:instrText>
          </w:r>
          <w:r w:rsidR="00623C28">
            <w:fldChar w:fldCharType="separate"/>
          </w:r>
          <w:r w:rsidR="007D762B">
            <w:rPr>
              <w:noProof/>
            </w:rPr>
            <w:t xml:space="preserve"> </w:t>
          </w:r>
          <w:r w:rsidR="007D762B" w:rsidRPr="007D762B">
            <w:rPr>
              <w:noProof/>
            </w:rPr>
            <w:t>[12]</w:t>
          </w:r>
          <w:r w:rsidR="00623C28">
            <w:fldChar w:fldCharType="end"/>
          </w:r>
        </w:sdtContent>
      </w:sdt>
      <w:r w:rsidR="00CF0250">
        <w:t>.</w:t>
      </w:r>
      <w:r w:rsidR="00E97D96" w:rsidRPr="00E97D96">
        <w:t xml:space="preserve"> </w:t>
      </w:r>
      <w:r w:rsidR="007A5D80" w:rsidRPr="007A5D80">
        <w:br/>
        <w:t>Tailored specifically for archival storage requirements, Amazon S3 Glacier offers a robust platform characterized by cost-effectiveness, durability, and scalability.</w:t>
      </w:r>
    </w:p>
    <w:p w14:paraId="610C0A2C" w14:textId="7275CA62" w:rsidR="007A5D80" w:rsidRPr="007A5D80" w:rsidRDefault="007A5D80" w:rsidP="007A5D80">
      <w:pPr>
        <w:pStyle w:val="NormalBPBHEB"/>
      </w:pPr>
      <w:r w:rsidRPr="007A5D80">
        <w:t>At its core, Amazon S3 Glacier provides organizations with a secure and reliable repository</w:t>
      </w:r>
      <w:r w:rsidR="009D793C">
        <w:t xml:space="preserve"> </w:t>
      </w:r>
      <w:r w:rsidR="009D793C" w:rsidRPr="007A5D80">
        <w:t>must retain</w:t>
      </w:r>
      <w:r w:rsidRPr="007A5D80">
        <w:t xml:space="preserve"> stor</w:t>
      </w:r>
      <w:r w:rsidR="009D793C">
        <w:t>ed</w:t>
      </w:r>
      <w:r w:rsidRPr="007A5D80">
        <w:t xml:space="preserve"> data accessed infrequently for compliance, regulatory, or business purposes. The service leverages a tiered storage model, allowing organizations to optimize costs by aligning storage tiers with data access patterns and retrieval requirements.</w:t>
      </w:r>
    </w:p>
    <w:p w14:paraId="25EF22F6" w14:textId="77777777" w:rsidR="007A5D80" w:rsidRPr="007A5D80" w:rsidRDefault="007A5D80" w:rsidP="007A5D80">
      <w:pPr>
        <w:pStyle w:val="NormalBPBHEB"/>
      </w:pPr>
      <w:r w:rsidRPr="007A5D80">
        <w:t>One of the key features of Amazon S3 Glacier is its flexible retrieval options, which cater to a spectrum of use cases and access scenarios. Organizations can choose from expedited, standard, and bulk retrieval options, each offering different trade-offs between retrieval speed and cost. This flexibility empowers organizations to tailor their data retrieval strategies based on specific business requirements and operational priorities.</w:t>
      </w:r>
    </w:p>
    <w:p w14:paraId="621CFD33" w14:textId="2BE208F7" w:rsidR="007A5D80" w:rsidRPr="007A5D80" w:rsidRDefault="007A5D80" w:rsidP="007A5D80">
      <w:pPr>
        <w:pStyle w:val="NormalBPBHEB"/>
      </w:pPr>
      <w:r w:rsidRPr="007A5D80">
        <w:t>Amazon S3 Glacier also offers comprehensive data management capabilities, including data lifecycle policies, audit logging, and access controls. Data lifecycle policies enable organizations to automate the transition of data to Glacier storage based on predefined criteria, such as data age or access frequency. This helps streamline data management workflows and ensures that data stored in the most cost-effective manner without manual intervention.</w:t>
      </w:r>
    </w:p>
    <w:p w14:paraId="0D2A7276" w14:textId="77777777" w:rsidR="007A5D80" w:rsidRPr="007A5D80" w:rsidRDefault="007A5D80" w:rsidP="007A5D80">
      <w:pPr>
        <w:pStyle w:val="NormalBPBHEB"/>
      </w:pPr>
      <w:r w:rsidRPr="007A5D80">
        <w:t>Moreover, audit logging features provide organizations with visibility into data access and retrieval activities, facilitating compliance with regulatory requirements and internal governance policies. Access controls, implemented through vault access policies, enable organizations to enforce granular permissions and security policies, safeguarding archived data against unauthorized access and ensuring data integrity.</w:t>
      </w:r>
    </w:p>
    <w:p w14:paraId="3075BFAE" w14:textId="77777777" w:rsidR="007A5D80" w:rsidRPr="007A5D80" w:rsidRDefault="007A5D80" w:rsidP="007A5D80">
      <w:pPr>
        <w:pStyle w:val="NormalBPBHEB"/>
      </w:pPr>
      <w:r w:rsidRPr="007A5D80">
        <w:t>The use cases for Amazon S3 Glacier span a diverse range of industries and scenarios, reflecting its versatility and applicability across various domains. Organizations can leverage S3 Glacier for compliance archiving, regulatory retention, digital preservation, backup and restore operations, and disaster recovery preparedness. Industries such as healthcare, finance, legal, and government, which are subject to stringent regulatory requirements, can benefit significantly from the secure and cost-effective archival storage offered by Amazon S3 Glacier.</w:t>
      </w:r>
    </w:p>
    <w:p w14:paraId="3047537F" w14:textId="77777777" w:rsidR="007A5D80" w:rsidRPr="007A5D80" w:rsidRDefault="007A5D80" w:rsidP="007A5D80">
      <w:pPr>
        <w:pStyle w:val="NormalBPBHEB"/>
      </w:pPr>
      <w:r w:rsidRPr="007A5D80">
        <w:t>In addition, organizations with data-intensive workloads and large volumes of historical data can utilize S3 Glacier to optimize storage costs while maintaining data durability and accessibility. By offloading infrequently accessed data to Glacier storage, organizations can free up primary storage resources, reduce operational overhead, and ensure compliance with data retention policies and legal mandates.</w:t>
      </w:r>
    </w:p>
    <w:p w14:paraId="02BF463F" w14:textId="15232A3B" w:rsidR="005115E2" w:rsidRDefault="007A5D80" w:rsidP="00974B02">
      <w:pPr>
        <w:pStyle w:val="NormalBPBHEB"/>
      </w:pPr>
      <w:r w:rsidRPr="007A5D80">
        <w:t>In conclusion, Amazon S3 Glacier emerges as a strategic component in the AWS storage ecosystem, offering organizations a scalable, secure, and cost-effective solution for long-term data retention and archival storage. With its comprehensive feature set, flexible retrieval options, and robust data management capabilities, S3 Glacier empowers organizations to enhance their data management strategies, meet compliance requirements, and drive operational efficiency in the AWS cloud landscape.</w:t>
      </w:r>
    </w:p>
    <w:p w14:paraId="01D53F62" w14:textId="77777777" w:rsidR="00380079" w:rsidRDefault="001F72F3" w:rsidP="00E34804">
      <w:pPr>
        <w:pStyle w:val="NormalBPBHEB"/>
        <w:keepNext/>
      </w:pPr>
      <w:r>
        <w:rPr>
          <w:noProof/>
        </w:rPr>
        <w:drawing>
          <wp:inline distT="0" distB="0" distL="0" distR="0" wp14:anchorId="49223799" wp14:editId="5316B248">
            <wp:extent cx="5731510" cy="1675364"/>
            <wp:effectExtent l="0" t="0" r="2540" b="1270"/>
            <wp:docPr id="1948718381" name="Picture 1" descr="&#10;                Relationship between JavaScript environments, the SDK, and S3 Glacier&#10;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10;                Relationship between JavaScript environments, the SDK, and S3 Glacier&#10;            "/>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731510" cy="1675364"/>
                    </a:xfrm>
                    <a:prstGeom prst="rect">
                      <a:avLst/>
                    </a:prstGeom>
                    <a:noFill/>
                    <a:ln>
                      <a:noFill/>
                    </a:ln>
                  </pic:spPr>
                </pic:pic>
              </a:graphicData>
            </a:graphic>
          </wp:inline>
        </w:drawing>
      </w:r>
    </w:p>
    <w:p w14:paraId="66B9377B" w14:textId="6E630E7F" w:rsidR="00284878" w:rsidRDefault="00380079">
      <w:pPr>
        <w:pStyle w:val="Caption"/>
        <w:jc w:val="both"/>
        <w:rPr>
          <w:noProof/>
        </w:rPr>
      </w:pPr>
      <w:r>
        <w:t xml:space="preserve">Figure </w:t>
      </w:r>
      <w:r>
        <w:fldChar w:fldCharType="begin"/>
      </w:r>
      <w:r>
        <w:instrText xml:space="preserve"> SEQ Figure \* ARABIC </w:instrText>
      </w:r>
      <w:r>
        <w:fldChar w:fldCharType="separate"/>
      </w:r>
      <w:r w:rsidR="0085533B">
        <w:rPr>
          <w:noProof/>
        </w:rPr>
        <w:t>9</w:t>
      </w:r>
      <w:r>
        <w:fldChar w:fldCharType="end"/>
      </w:r>
      <w:r>
        <w:t xml:space="preserve">  </w:t>
      </w:r>
      <w:r w:rsidRPr="00DA533F">
        <w:t>JavaScript API for Amazon S3 Glacier</w:t>
      </w:r>
      <w:r>
        <w:rPr>
          <w:noProof/>
        </w:rPr>
        <w:t xml:space="preserve"> (AWS SDK documentation).</w:t>
      </w:r>
    </w:p>
    <w:p w14:paraId="5CB2D270" w14:textId="1B77B8BE" w:rsidR="009845DE" w:rsidRPr="001323CD" w:rsidRDefault="009845DE" w:rsidP="009845DE">
      <w:pPr>
        <w:pStyle w:val="NormalBPBHEB"/>
      </w:pPr>
      <w:r w:rsidRPr="001323CD">
        <w:t>As we continue this chapter, we will delve deeper into Amazon S3, unraveling advanced configurations, best practices, and real-world case studies that illustrate how organizations can leverage this versatile AWS storage service to optimize their data storage, distribution, and analysis in the AWS cloud.</w:t>
      </w:r>
    </w:p>
    <w:p w14:paraId="3A03F818" w14:textId="338709F6" w:rsidR="001323CD" w:rsidRPr="001323CD" w:rsidRDefault="001323CD" w:rsidP="00974B02">
      <w:pPr>
        <w:pStyle w:val="Heading1BPBHEB"/>
      </w:pPr>
      <w:r w:rsidRPr="001323CD">
        <w:t xml:space="preserve">Amazon Simple Storage Service </w:t>
      </w:r>
    </w:p>
    <w:p w14:paraId="7B28D04C" w14:textId="1AEE832E" w:rsidR="00B52A34" w:rsidRPr="00B52A34" w:rsidRDefault="00B52A34" w:rsidP="00B52A34">
      <w:pPr>
        <w:pStyle w:val="NormalBPBHEB"/>
      </w:pPr>
      <w:r w:rsidRPr="00B52A34">
        <w:t>Amazon Simple Storage Service (Amazon S3) is a foundational component of cloud storage architectures, providing organizations with a versatile and reliable platform for storing and retrieving data at scale. As a cornerstone of AWS's storage offerings, Amazon S3 offers a plethora of features and capabilities designed to meet the diverse storage needs of modern applications and workloads.</w:t>
      </w:r>
    </w:p>
    <w:p w14:paraId="67CBFF6C" w14:textId="2BB9AE64" w:rsidR="00B52A34" w:rsidRPr="00B52A34" w:rsidRDefault="00B52A34" w:rsidP="00B52A34">
      <w:pPr>
        <w:pStyle w:val="NormalBPBHEB"/>
      </w:pPr>
      <w:r w:rsidRPr="00B52A34">
        <w:t xml:space="preserve">At its core, Amazon S3 offers unparalleled scalability, allowing organizations to store </w:t>
      </w:r>
      <w:r w:rsidR="00034034" w:rsidRPr="00B52A34">
        <w:t>unlimited</w:t>
      </w:r>
      <w:r w:rsidRPr="00B52A34">
        <w:t xml:space="preserve"> amounts of data in the cloud. This scalability achieved through the distributed nature of S3, which leverages AWS's global infrastructure to ensure high availability and durability of stored objects. With Amazon S3, organizations can seamlessly scale their storage resources to accommodate growing data volumes, without the need for upfront investment in infrastructure or capacity planning.</w:t>
      </w:r>
    </w:p>
    <w:p w14:paraId="1812D057" w14:textId="77777777" w:rsidR="00B52A34" w:rsidRPr="00B52A34" w:rsidRDefault="00B52A34" w:rsidP="00B52A34">
      <w:pPr>
        <w:pStyle w:val="NormalBPBHEB"/>
      </w:pPr>
      <w:r w:rsidRPr="00B52A34">
        <w:t>One of the key features of Amazon S3 is its simplicity and ease of use. Organizations can quickly create and configure S3 buckets to store their data, with granular control over access permissions, encryption settings, and storage classes. S3 supports a variety of storage classes, including Standard, Intelligent-Tiering, Standard-IA (Infrequent Access), One Zone-IA, Glacier, and Glacier Deep Archive, allowing organizations to optimize storage costs based on data access patterns and retrieval requirements.</w:t>
      </w:r>
    </w:p>
    <w:p w14:paraId="24CF67FC" w14:textId="1839D60C" w:rsidR="00B52A34" w:rsidRPr="00B52A34" w:rsidRDefault="00B52A34" w:rsidP="00B52A34">
      <w:pPr>
        <w:pStyle w:val="NormalBPBHEB"/>
      </w:pPr>
      <w:r w:rsidRPr="00B52A34">
        <w:t>Amazon S3 design</w:t>
      </w:r>
      <w:r w:rsidR="00ED5FEA">
        <w:t xml:space="preserve"> aims</w:t>
      </w:r>
      <w:r w:rsidRPr="00B52A34">
        <w:t xml:space="preserve"> to deliver </w:t>
      </w:r>
      <w:r w:rsidR="00ED2135" w:rsidRPr="00B52A34">
        <w:t>prominent levels</w:t>
      </w:r>
      <w:r w:rsidRPr="00B52A34">
        <w:t xml:space="preserve"> of data durability and availability, backed by redundant storage and built-in fault tolerance mechanisms. Data stored in Amazon S3 is replicated </w:t>
      </w:r>
      <w:r w:rsidR="00EB4D71" w:rsidRPr="00B52A34">
        <w:t xml:space="preserve">automatically </w:t>
      </w:r>
      <w:r w:rsidRPr="00B52A34">
        <w:t>across multiple availability zones within a region, ensuring resilience against hardware failures and infrastructure outages. Additionally, Amazon S3 offers features such as versioning, cross-region replication, and lifecycle policies, enabling organizations to implement robust data protection and disaster recovery strategies.</w:t>
      </w:r>
    </w:p>
    <w:p w14:paraId="43D4E1DF" w14:textId="77777777" w:rsidR="00B52A34" w:rsidRPr="00B52A34" w:rsidRDefault="00B52A34" w:rsidP="00B52A34">
      <w:pPr>
        <w:pStyle w:val="NormalBPBHEB"/>
      </w:pPr>
      <w:r w:rsidRPr="00B52A34">
        <w:t>The use cases for Amazon S3 are diverse and far-reaching, spanning industries such as healthcare, media and entertainment, financial services, and e-commerce. Organizations leverage Amazon S3 for a wide range of applications, including website hosting, data lakes, backup and recovery, content distribution, archival storage, and big data analytics. For example, media companies use Amazon S3 to store and deliver video content to global audiences, while healthcare organizations use S3 to securely store and manage patient data in compliance with regulatory requirements.</w:t>
      </w:r>
    </w:p>
    <w:p w14:paraId="58EA121C" w14:textId="77777777" w:rsidR="00B52A34" w:rsidRPr="00B52A34" w:rsidRDefault="00B52A34" w:rsidP="00B52A34">
      <w:pPr>
        <w:pStyle w:val="NormalBPBHEB"/>
      </w:pPr>
      <w:r w:rsidRPr="00B52A34">
        <w:t>In addition to its core storage capabilities, Amazon S3 offers integrations with a multitude of AWS services and third-party tools, enabling seamless data movement, processing, and analysis. S3 integrates with AWS Lambda for serverless data processing, Amazon Athena for interactive querying of S3 data, Amazon Redshift for data warehousing, and Amazon EMR for big data analytics, among others.</w:t>
      </w:r>
    </w:p>
    <w:p w14:paraId="67142E17" w14:textId="3075EE28" w:rsidR="00B52A34" w:rsidRPr="001323CD" w:rsidRDefault="00B52A34" w:rsidP="00974B02">
      <w:pPr>
        <w:pStyle w:val="NormalBPBHEB"/>
      </w:pPr>
      <w:r w:rsidRPr="00B52A34">
        <w:t>In conclusion, Amazon Simple Storage Service (Amazon S3) stands as a foundational pillar of cloud storage, offering organizations unmatched scalability, durability, and flexibility for storing and managing data in the cloud. With its rich feature set, robust security controls, and seamless integrations, Amazon S3 empowers organizations to unlock the full potential of their data, drive innovation, and accelerate digital transformation in the cloud era.</w:t>
      </w:r>
    </w:p>
    <w:p w14:paraId="65BEA74B" w14:textId="3DC1E181" w:rsidR="001323CD" w:rsidRPr="001323CD" w:rsidRDefault="001323CD" w:rsidP="00974B02">
      <w:pPr>
        <w:pStyle w:val="Heading2BPBHEB"/>
      </w:pPr>
      <w:r w:rsidRPr="001323CD">
        <w:t xml:space="preserve">Amazon Simple Storage Service: A </w:t>
      </w:r>
      <w:r w:rsidR="0051287D" w:rsidRPr="001323CD">
        <w:t>closer look</w:t>
      </w:r>
    </w:p>
    <w:p w14:paraId="08EDC29C" w14:textId="1C74B313" w:rsidR="00940BA2" w:rsidRPr="00940BA2" w:rsidRDefault="00F02804" w:rsidP="00940BA2">
      <w:pPr>
        <w:pStyle w:val="NormalBPBHEB"/>
      </w:pPr>
      <w:r w:rsidRPr="00940BA2">
        <w:t>Delving deeper into Amazon S3 unveils a plethora of features and functionalities designed to address diverse storage needs across industries and use cases.</w:t>
      </w:r>
      <w:r>
        <w:t xml:space="preserve"> </w:t>
      </w:r>
      <w:r w:rsidR="001323CD" w:rsidRPr="001323CD">
        <w:t>Amazon S3 is an object storage service designed to store and retrieve data from anywhere on the web. It provides a simple</w:t>
      </w:r>
      <w:r w:rsidR="0028672A">
        <w:t>, durable</w:t>
      </w:r>
      <w:r w:rsidR="001323CD" w:rsidRPr="001323CD">
        <w:t xml:space="preserve"> storage solution </w:t>
      </w:r>
      <w:r w:rsidR="005D0DF3">
        <w:t>with</w:t>
      </w:r>
      <w:r w:rsidR="001323CD" w:rsidRPr="001323CD">
        <w:t xml:space="preserve"> high availability and low latency access. S3 organiz</w:t>
      </w:r>
      <w:r w:rsidR="00904202">
        <w:t xml:space="preserve">ation </w:t>
      </w:r>
      <w:r w:rsidR="009A4962">
        <w:t>into</w:t>
      </w:r>
      <w:r w:rsidR="001323CD" w:rsidRPr="001323CD">
        <w:t xml:space="preserve"> </w:t>
      </w:r>
      <w:r w:rsidR="001323CD" w:rsidRPr="00974B02">
        <w:rPr>
          <w:b/>
          <w:bCs/>
        </w:rPr>
        <w:t>buckets</w:t>
      </w:r>
      <w:r w:rsidR="001323CD" w:rsidRPr="001323CD">
        <w:t xml:space="preserve"> </w:t>
      </w:r>
      <w:r w:rsidR="005E1C3C">
        <w:t>that store</w:t>
      </w:r>
      <w:r w:rsidR="009A4962" w:rsidRPr="001323CD">
        <w:t xml:space="preserve"> </w:t>
      </w:r>
      <w:r w:rsidR="001323CD" w:rsidRPr="001323CD">
        <w:t xml:space="preserve">data objects, often </w:t>
      </w:r>
      <w:r w:rsidR="0028672A">
        <w:t>called</w:t>
      </w:r>
      <w:r w:rsidR="001323CD" w:rsidRPr="001323CD">
        <w:t xml:space="preserve"> </w:t>
      </w:r>
      <w:r w:rsidR="001323CD" w:rsidRPr="00974B02">
        <w:rPr>
          <w:b/>
          <w:bCs/>
        </w:rPr>
        <w:t>keys</w:t>
      </w:r>
      <w:r w:rsidR="001323CD" w:rsidRPr="001323CD">
        <w:t xml:space="preserve">. Each object can range in size from </w:t>
      </w:r>
      <w:r w:rsidR="002F3101">
        <w:t>mere</w:t>
      </w:r>
      <w:r w:rsidR="001323CD" w:rsidRPr="001323CD">
        <w:t xml:space="preserve"> </w:t>
      </w:r>
      <w:r w:rsidR="009F4E4A">
        <w:t>few</w:t>
      </w:r>
      <w:r w:rsidR="001323CD" w:rsidRPr="001323CD">
        <w:t xml:space="preserve"> bytes to multiple terabytes. S3 offers various storage classes to meet performance and cost requirements, including </w:t>
      </w:r>
      <w:r w:rsidR="001323CD" w:rsidRPr="00974B02">
        <w:rPr>
          <w:i/>
          <w:iCs/>
        </w:rPr>
        <w:t>Standard</w:t>
      </w:r>
      <w:r w:rsidR="001323CD" w:rsidRPr="001323CD">
        <w:t xml:space="preserve">, </w:t>
      </w:r>
      <w:r w:rsidR="001323CD" w:rsidRPr="00974B02">
        <w:rPr>
          <w:i/>
          <w:iCs/>
        </w:rPr>
        <w:t>Intelligent-Tiering</w:t>
      </w:r>
      <w:r w:rsidR="001323CD" w:rsidRPr="001323CD">
        <w:t xml:space="preserve">, </w:t>
      </w:r>
      <w:r w:rsidR="001323CD" w:rsidRPr="00974B02">
        <w:rPr>
          <w:i/>
          <w:iCs/>
        </w:rPr>
        <w:t>Glacier</w:t>
      </w:r>
      <w:r w:rsidR="001323CD" w:rsidRPr="001323CD">
        <w:t>, and more. Features like versioning, access control, and data replication ensure data durability and security. Additionally, S3 supports event triggers and integrates seamlessly with other AWS services, enabling a wide range of use cases, from web hosting and data backup to data lakes and content distribution</w:t>
      </w:r>
      <w:sdt>
        <w:sdtPr>
          <w:id w:val="-2065933503"/>
          <w:citation/>
        </w:sdtPr>
        <w:sdtContent>
          <w:r w:rsidR="00623C28">
            <w:fldChar w:fldCharType="begin"/>
          </w:r>
          <w:r w:rsidR="00623C28">
            <w:instrText xml:space="preserve"> CITATION AWS24a \l 1033 </w:instrText>
          </w:r>
          <w:r w:rsidR="00623C28">
            <w:fldChar w:fldCharType="separate"/>
          </w:r>
          <w:r w:rsidR="007D762B">
            <w:rPr>
              <w:noProof/>
            </w:rPr>
            <w:t xml:space="preserve"> </w:t>
          </w:r>
          <w:r w:rsidR="007D762B" w:rsidRPr="007D762B">
            <w:rPr>
              <w:noProof/>
            </w:rPr>
            <w:t>[13]</w:t>
          </w:r>
          <w:r w:rsidR="00623C28">
            <w:fldChar w:fldCharType="end"/>
          </w:r>
        </w:sdtContent>
      </w:sdt>
      <w:r w:rsidR="00B209B7">
        <w:t>.</w:t>
      </w:r>
      <w:r w:rsidR="00B209B7" w:rsidRPr="001323CD">
        <w:t xml:space="preserve"> </w:t>
      </w:r>
      <w:r w:rsidR="00940BA2" w:rsidRPr="00940BA2">
        <w:t xml:space="preserve">Amazon Simple Storage Service (S3) represents the cornerstone of cloud storage solutions, offering organizations a versatile, scalable, and </w:t>
      </w:r>
      <w:r w:rsidR="00ED2135" w:rsidRPr="00940BA2">
        <w:t>reliable</w:t>
      </w:r>
      <w:r w:rsidR="00940BA2" w:rsidRPr="00940BA2">
        <w:t xml:space="preserve"> object storage platform. </w:t>
      </w:r>
    </w:p>
    <w:p w14:paraId="244F9F3C" w14:textId="1F35AAEE" w:rsidR="00940BA2" w:rsidRPr="00940BA2" w:rsidRDefault="00940BA2" w:rsidP="00940BA2">
      <w:pPr>
        <w:pStyle w:val="NormalBPBHEB"/>
      </w:pPr>
      <w:r w:rsidRPr="00940BA2">
        <w:t xml:space="preserve">At its essence, Amazon S3 provides a robust object storage infrastructure that allows users to store and retrieve data from anywhere on the web with ease and efficiency. S3 operates on a bucket-based architecture, where data objects, referred to as keys, </w:t>
      </w:r>
      <w:r w:rsidR="009C1CB0">
        <w:t xml:space="preserve">and </w:t>
      </w:r>
      <w:r w:rsidR="009C1CB0" w:rsidRPr="00940BA2">
        <w:t>stored</w:t>
      </w:r>
      <w:r w:rsidRPr="00940BA2">
        <w:t xml:space="preserve"> within user-defined buckets. These objects can vary in size from mere bytes to terabytes, accommodating a wide spectrum of data types and workloads.</w:t>
      </w:r>
    </w:p>
    <w:p w14:paraId="1D9C7BFE" w14:textId="77777777" w:rsidR="00940BA2" w:rsidRPr="00940BA2" w:rsidRDefault="00940BA2" w:rsidP="00940BA2">
      <w:pPr>
        <w:pStyle w:val="NormalBPBHEB"/>
      </w:pPr>
      <w:r w:rsidRPr="00940BA2">
        <w:t>One of the distinguishing features of Amazon S3 is its comprehensive storage class options, which cater to different performance, access, and cost requirements. The Standard storage class offers high durability and availability with low-latency access, making it suitable for frequently accessed data. Intelligent-Tiering automatically moves objects between two access tiers based on their usage patterns, optimizing costs without sacrificing performance. Glacier provides cost-effective archival storage for long-term data retention, while other storage classes such as One Zone-Infrequent Access (Z-IA) and Reduced Redundancy Storage (RRS) offer additional cost savings for specific use cases.</w:t>
      </w:r>
    </w:p>
    <w:p w14:paraId="174D85C9" w14:textId="77777777" w:rsidR="00940BA2" w:rsidRPr="00940BA2" w:rsidRDefault="00940BA2" w:rsidP="00940BA2">
      <w:pPr>
        <w:pStyle w:val="NormalBPBHEB"/>
      </w:pPr>
      <w:r w:rsidRPr="00940BA2">
        <w:t>In addition to its storage capabilities, Amazon S3 incorporates robust security and data management features to safeguard stored data and ensure compliance with regulatory requirements. Versioning allows users to maintain multiple versions of an object, providing protection against accidental deletion or modification. Access control mechanisms, including bucket policies and access control lists (ACLs), enable granular control over data access and permissions, ensuring data confidentiality and integrity.</w:t>
      </w:r>
    </w:p>
    <w:p w14:paraId="14122093" w14:textId="77777777" w:rsidR="00940BA2" w:rsidRPr="00940BA2" w:rsidRDefault="00940BA2" w:rsidP="00940BA2">
      <w:pPr>
        <w:pStyle w:val="NormalBPBHEB"/>
      </w:pPr>
      <w:r w:rsidRPr="00940BA2">
        <w:t>Furthermore, Amazon S3 integrates seamlessly with a wide array of AWS services, unlocking a myriad of use cases and enabling organizations to build scalable and resilient architectures. S3 event notifications enable automated workflows and trigger actions in response to object-level events, such as uploads or deletions. Integration with AWS Lambda allows for serverless processing of S3 events, facilitating real-time data processing and analysis. Moreover, S3 serves as a foundational component for building data lakes, hosting static websites, and delivering content through content delivery networks (CDNs), amplifying its versatility and utility across diverse application scenarios.</w:t>
      </w:r>
    </w:p>
    <w:p w14:paraId="167875DB" w14:textId="77777777" w:rsidR="00940BA2" w:rsidRPr="00940BA2" w:rsidRDefault="00940BA2" w:rsidP="00940BA2">
      <w:pPr>
        <w:pStyle w:val="NormalBPBHEB"/>
      </w:pPr>
      <w:r w:rsidRPr="00940BA2">
        <w:t>In conclusion, Amazon S3 emerges as a pivotal storage solution in the AWS ecosystem, offering organizations unmatched flexibility, scalability, and reliability for managing data in the cloud. With its robust feature set, diverse storage classes, and seamless integrations, S3 empowers organizations to architect resilient and cost-efficient storage solutions, driving innovation and agility in the ever-evolving digital landscape.</w:t>
      </w:r>
    </w:p>
    <w:p w14:paraId="6A951AD7" w14:textId="77777777" w:rsidR="007702EE" w:rsidRDefault="007702EE" w:rsidP="00974B02">
      <w:pPr>
        <w:pStyle w:val="NormalBPBHEB"/>
      </w:pPr>
    </w:p>
    <w:p w14:paraId="55849F23" w14:textId="77777777" w:rsidR="007702EE" w:rsidRDefault="007702EE" w:rsidP="00974B02">
      <w:pPr>
        <w:pStyle w:val="NormalBPBHEB"/>
      </w:pPr>
    </w:p>
    <w:p w14:paraId="4EC03428" w14:textId="77777777" w:rsidR="007702EE" w:rsidRDefault="007702EE" w:rsidP="00974B02">
      <w:pPr>
        <w:pStyle w:val="NormalBPBHEB"/>
      </w:pPr>
    </w:p>
    <w:p w14:paraId="4392A2B8" w14:textId="77777777" w:rsidR="007702EE" w:rsidRPr="001323CD" w:rsidRDefault="007702EE" w:rsidP="00974B02">
      <w:pPr>
        <w:pStyle w:val="NormalBPBHEB"/>
      </w:pPr>
    </w:p>
    <w:p w14:paraId="45449FFF" w14:textId="68EB325E" w:rsidR="001323CD" w:rsidRPr="001323CD" w:rsidRDefault="001323CD" w:rsidP="00974B02">
      <w:pPr>
        <w:pStyle w:val="Heading2BPBHEB"/>
      </w:pPr>
      <w:r w:rsidRPr="001323CD">
        <w:t xml:space="preserve">Use </w:t>
      </w:r>
      <w:r w:rsidR="000020BB" w:rsidRPr="001323CD">
        <w:t xml:space="preserve">cases and </w:t>
      </w:r>
      <w:r w:rsidR="0012783D" w:rsidRPr="001323CD">
        <w:t>efficiency.</w:t>
      </w:r>
    </w:p>
    <w:p w14:paraId="3635535E" w14:textId="20E1CE58" w:rsidR="00C07CD7" w:rsidRPr="00C07CD7" w:rsidRDefault="00A007D2" w:rsidP="00C07CD7">
      <w:pPr>
        <w:pStyle w:val="NormalBPBHEB"/>
      </w:pPr>
      <w:r>
        <w:t>Success case-studies</w:t>
      </w:r>
      <w:r w:rsidR="009C5551" w:rsidRPr="00C07CD7">
        <w:t xml:space="preserve"> consistently emphasize the importance of scalable and durable object storage for modern data-driven applications and analytics, underlining the critical role that storage solutions like Amazon S3 play in facilitating data management and enabling data-driven insights across diverse</w:t>
      </w:r>
      <w:r>
        <w:t xml:space="preserve"> </w:t>
      </w:r>
      <w:r w:rsidR="001323CD" w:rsidRPr="001323CD">
        <w:t>industries</w:t>
      </w:r>
      <w:sdt>
        <w:sdtPr>
          <w:id w:val="2146701305"/>
          <w:citation/>
        </w:sdtPr>
        <w:sdtContent>
          <w:r w:rsidR="009175D9">
            <w:fldChar w:fldCharType="begin"/>
          </w:r>
          <w:r w:rsidR="009175D9">
            <w:instrText xml:space="preserve">CITATION oxA97 \l 1033 </w:instrText>
          </w:r>
          <w:r w:rsidR="009175D9">
            <w:fldChar w:fldCharType="separate"/>
          </w:r>
          <w:r w:rsidR="007D762B">
            <w:rPr>
              <w:noProof/>
            </w:rPr>
            <w:t xml:space="preserve"> </w:t>
          </w:r>
          <w:r w:rsidR="007D762B" w:rsidRPr="007D762B">
            <w:rPr>
              <w:noProof/>
            </w:rPr>
            <w:t>[14]</w:t>
          </w:r>
          <w:r w:rsidR="009175D9">
            <w:fldChar w:fldCharType="end"/>
          </w:r>
        </w:sdtContent>
      </w:sdt>
      <w:r w:rsidR="0028656A">
        <w:t>.</w:t>
      </w:r>
      <w:r w:rsidR="001323CD" w:rsidRPr="001323CD">
        <w:t xml:space="preserve"> AWS's </w:t>
      </w:r>
      <w:r w:rsidR="00787DEA">
        <w:t xml:space="preserve">own </w:t>
      </w:r>
      <w:r w:rsidR="001323CD" w:rsidRPr="001323CD">
        <w:t xml:space="preserve">documentation on Amazon S3 </w:t>
      </w:r>
      <w:r w:rsidR="00847F64" w:rsidRPr="001323CD">
        <w:t>highlights</w:t>
      </w:r>
      <w:r w:rsidR="001323CD" w:rsidRPr="001323CD">
        <w:t xml:space="preserve"> its applicability in </w:t>
      </w:r>
      <w:r w:rsidR="0069026F">
        <w:t>different</w:t>
      </w:r>
      <w:r w:rsidR="0069026F" w:rsidRPr="001323CD">
        <w:t xml:space="preserve"> </w:t>
      </w:r>
      <w:r w:rsidR="001323CD" w:rsidRPr="001323CD">
        <w:t>scenarios, including data archiving, big data analytics, mobile and gaming applications, and content delivery. S3's scalability, reliability, and extensive ecosystem of features and integrations make it a foundational component for businesses of all sizes and industries</w:t>
      </w:r>
      <w:sdt>
        <w:sdtPr>
          <w:id w:val="-1384937431"/>
          <w:citation/>
        </w:sdtPr>
        <w:sdtContent>
          <w:r w:rsidR="009175D9">
            <w:fldChar w:fldCharType="begin"/>
          </w:r>
          <w:r w:rsidR="009175D9">
            <w:instrText xml:space="preserve"> CITATION AWS2416 \l 1033 </w:instrText>
          </w:r>
          <w:r w:rsidR="009175D9">
            <w:fldChar w:fldCharType="separate"/>
          </w:r>
          <w:r w:rsidR="007D762B">
            <w:rPr>
              <w:noProof/>
            </w:rPr>
            <w:t xml:space="preserve"> </w:t>
          </w:r>
          <w:r w:rsidR="007D762B" w:rsidRPr="007D762B">
            <w:rPr>
              <w:noProof/>
            </w:rPr>
            <w:t>[15]</w:t>
          </w:r>
          <w:r w:rsidR="009175D9">
            <w:fldChar w:fldCharType="end"/>
          </w:r>
        </w:sdtContent>
      </w:sdt>
      <w:r w:rsidR="00EC02A4">
        <w:t>.</w:t>
      </w:r>
      <w:r w:rsidR="001323CD" w:rsidRPr="001323CD">
        <w:t xml:space="preserve"> </w:t>
      </w:r>
      <w:r w:rsidR="00C07CD7" w:rsidRPr="00C07CD7">
        <w:t>Organizations across sectors rely on Amazon S3 for its robust capabilities and seamless integration with other AWS services to address a myriad of use cases and efficiency requirements.</w:t>
      </w:r>
    </w:p>
    <w:p w14:paraId="36CC0874" w14:textId="77777777" w:rsidR="00C07CD7" w:rsidRPr="00C07CD7" w:rsidRDefault="00C07CD7" w:rsidP="00C07CD7">
      <w:pPr>
        <w:pStyle w:val="NormalBPBHEB"/>
      </w:pPr>
      <w:r w:rsidRPr="00C07CD7">
        <w:t>One prominent use case for Amazon S3 is data archiving and long-term storage. Organizations often need to retain vast amounts of data for compliance, regulatory, or historical analysis purposes. With its cost-effective storage options such as Glacier and Intelligent-Tiering, S3 provides a reliable platform for storing archival data while optimizing costs based on access patterns. For example, financial institutions can leverage Amazon S3 to securely store transaction records and customer data for regulatory compliance, ensuring data integrity and accessibility over extended periods.</w:t>
      </w:r>
    </w:p>
    <w:p w14:paraId="4C6D12AC" w14:textId="77777777" w:rsidR="00C07CD7" w:rsidRPr="00C07CD7" w:rsidRDefault="00C07CD7" w:rsidP="00C07CD7">
      <w:pPr>
        <w:pStyle w:val="NormalBPBHEB"/>
      </w:pPr>
      <w:r w:rsidRPr="00C07CD7">
        <w:t>In the realm of big data analytics, Amazon S3 serves as a foundational data lake solution, enabling organizations to aggregate, store, and analyze massive datasets at scale. By integrating with analytics services like Amazon Athena, Amazon Redshift, and Amazon EMR, S3 allows businesses to extract actionable insights from structured and unstructured data sources stored in its object repository. For instance, e-commerce companies can leverage Amazon S3 to store transaction logs, customer interactions, and clickstream data, enabling real-time analytics and personalized recommendations to enhance the customer experience.</w:t>
      </w:r>
    </w:p>
    <w:p w14:paraId="0F7223BC" w14:textId="77777777" w:rsidR="00C07CD7" w:rsidRPr="00C07CD7" w:rsidRDefault="00C07CD7" w:rsidP="00C07CD7">
      <w:pPr>
        <w:pStyle w:val="NormalBPBHEB"/>
      </w:pPr>
      <w:r w:rsidRPr="00C07CD7">
        <w:t>Furthermore, Amazon S3 is instrumental in supporting mobile and gaming applications that require scalable and reliable storage infrastructure to manage user-generated content, media files, and application data. Mobile app developers can leverage S3's RESTful APIs and SDKs to securely store and deliver multimedia assets, user profiles, and application data, ensuring seamless user experiences across devices and platforms. Similarly, game developers can utilize Amazon S3 to store game assets, player profiles, and in-game data, leveraging its high availability and low-latency access to deliver immersive gaming experiences to players worldwide.</w:t>
      </w:r>
    </w:p>
    <w:p w14:paraId="08F14522" w14:textId="0FD3CA6F" w:rsidR="00C07CD7" w:rsidRDefault="00C07CD7" w:rsidP="00974B02">
      <w:pPr>
        <w:pStyle w:val="NormalBPBHEB"/>
      </w:pPr>
      <w:r w:rsidRPr="00C07CD7">
        <w:t>Additionally, Amazon S3 serves as a robust content delivery platform, enabling organizations to distribute static and dynamic content globally through Amazon CloudFront, AWS's content delivery network (CDN). By caching content at edge locations worldwide, CloudFront accelerates content delivery, reduces latency, and improves the overall user experience for websites, applications, and streaming media services. For example, media and entertainment companies can leverage Amazon S3 and CloudFront to deliver high-quality video content, live streams, and on-demand media to audiences worldwide, ensuring seamless playback and optimal performance across devices and geographies.</w:t>
      </w:r>
    </w:p>
    <w:p w14:paraId="32542E61" w14:textId="5B10C3DD" w:rsidR="00E52CEC" w:rsidRPr="001323CD" w:rsidRDefault="00CD108A" w:rsidP="00E34804">
      <w:pPr>
        <w:pStyle w:val="Caption"/>
      </w:pPr>
      <w:r>
        <w:rPr>
          <w:noProof/>
        </w:rPr>
        <w:drawing>
          <wp:inline distT="0" distB="0" distL="0" distR="0" wp14:anchorId="2C4160A8" wp14:editId="7322AF58">
            <wp:extent cx="5731510" cy="2595615"/>
            <wp:effectExtent l="0" t="0" r="2540" b="0"/>
            <wp:docPr id="1188518851" name="Picture 1" descr="Mainframe data backup and archival augment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ainframe data backup and archival augmentation"/>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731510" cy="2595615"/>
                    </a:xfrm>
                    <a:prstGeom prst="rect">
                      <a:avLst/>
                    </a:prstGeom>
                    <a:noFill/>
                    <a:ln>
                      <a:noFill/>
                    </a:ln>
                  </pic:spPr>
                </pic:pic>
              </a:graphicData>
            </a:graphic>
          </wp:inline>
        </w:drawing>
      </w:r>
      <w:r>
        <w:t xml:space="preserve">Figure </w:t>
      </w:r>
      <w:r>
        <w:fldChar w:fldCharType="begin"/>
      </w:r>
      <w:r>
        <w:instrText xml:space="preserve"> SEQ Figure \* ARABIC </w:instrText>
      </w:r>
      <w:r>
        <w:fldChar w:fldCharType="separate"/>
      </w:r>
      <w:r w:rsidR="0085533B">
        <w:rPr>
          <w:noProof/>
        </w:rPr>
        <w:t>10</w:t>
      </w:r>
      <w:r>
        <w:fldChar w:fldCharType="end"/>
      </w:r>
      <w:r>
        <w:t xml:space="preserve">  Use case example: </w:t>
      </w:r>
      <w:r w:rsidRPr="00DD2D67">
        <w:t>Mainframe data backup and archival augmentation</w:t>
      </w:r>
      <w:r>
        <w:t xml:space="preserve"> (</w:t>
      </w:r>
      <w:r w:rsidRPr="00DD2D67">
        <w:t>by Lewis Tang</w:t>
      </w:r>
      <w:r>
        <w:t xml:space="preserve">, </w:t>
      </w:r>
      <w:r w:rsidRPr="00DD2D67">
        <w:t>AWS Architecture Blog</w:t>
      </w:r>
      <w:r>
        <w:t>).</w:t>
      </w:r>
    </w:p>
    <w:p w14:paraId="39F0AA98" w14:textId="77777777" w:rsidR="00A73CB8" w:rsidRPr="00C07CD7" w:rsidRDefault="00A73CB8" w:rsidP="00A73CB8">
      <w:pPr>
        <w:pStyle w:val="NormalBPBHEB"/>
      </w:pPr>
      <w:r w:rsidRPr="00C07CD7">
        <w:t>In summary, Amazon S3's scalability, reliability, and extensive feature set make it a foundational component for businesses seeking to address diverse storage requirements and efficiency challenges across industries. Whether storing archival data, powering big data analytics, supporting mobile and gaming applications, or delivering content at scale, Amazon S3 offers organizations the flexibility and agility to innovate and thrive in today's data-driven landscape.</w:t>
      </w:r>
    </w:p>
    <w:p w14:paraId="12013BB6" w14:textId="77777777" w:rsidR="00EC4FF0" w:rsidRPr="001323CD" w:rsidRDefault="00EC4FF0" w:rsidP="00EC4FF0">
      <w:pPr>
        <w:pStyle w:val="NormalBPBHEB"/>
      </w:pPr>
      <w:r w:rsidRPr="001323CD">
        <w:t>As we continue this chapter, we will explore AWS Backup further, unraveling advanced configurations, best practices, and real-world case studies that illustrate how organizations can leverage this managed backup service to enhance their data protection and recovery strategies within the AWS cloud.</w:t>
      </w:r>
    </w:p>
    <w:p w14:paraId="3B9A80A3" w14:textId="65B52690" w:rsidR="001323CD" w:rsidRPr="001323CD" w:rsidRDefault="001323CD" w:rsidP="00974B02">
      <w:pPr>
        <w:pStyle w:val="Heading1BPBHEB"/>
      </w:pPr>
      <w:r w:rsidRPr="001323CD">
        <w:t>AWS Backup</w:t>
      </w:r>
      <w:r w:rsidR="00531F6A">
        <w:t>: A Comprehensive Overview</w:t>
      </w:r>
    </w:p>
    <w:p w14:paraId="0C60097B" w14:textId="4417BC19" w:rsidR="00531F6A" w:rsidRPr="00531F6A" w:rsidRDefault="00531F6A" w:rsidP="00531F6A">
      <w:pPr>
        <w:pStyle w:val="NormalBPBHEB"/>
      </w:pPr>
      <w:r w:rsidRPr="00531F6A">
        <w:t>In the realm of cloud computing, data protection stands as a paramount concern for organizations seeking to safeguard their critical assets and ensure business continuity. AWS Backup emerges as a cornerstone solution, offering a comprehensive managed backup service designed to streamline data protection workflows for a diverse range of AWS resources. This section will embark on a detailed exploration of AWS Backup, unraveling its core functionalities, unique features, and versatile applications, while drawing insights from scholarly discourse and authoritative AWS sources.</w:t>
      </w:r>
    </w:p>
    <w:p w14:paraId="5B58697B" w14:textId="77777777" w:rsidR="00531F6A" w:rsidRPr="00531F6A" w:rsidRDefault="00531F6A" w:rsidP="00531F6A">
      <w:pPr>
        <w:pStyle w:val="NormalBPBHEB"/>
      </w:pPr>
      <w:r w:rsidRPr="00531F6A">
        <w:t>At its core, AWS Backup provides organizations with a centralized platform to manage and automate backup processes across a myriad of AWS services, including Amazon EBS volumes, Amazon RDS databases, Amazon DynamoDB tables, Amazon EFS file systems, and more. By offering a unified backup solution, AWS Backup eliminates the need for disparate backup tools and custom scripts, simplifying backup management and enhancing operational efficiency.</w:t>
      </w:r>
    </w:p>
    <w:p w14:paraId="69D37D8E" w14:textId="77777777" w:rsidR="00531F6A" w:rsidRPr="00531F6A" w:rsidRDefault="00531F6A" w:rsidP="00531F6A">
      <w:pPr>
        <w:pStyle w:val="NormalBPBHEB"/>
      </w:pPr>
      <w:r w:rsidRPr="00531F6A">
        <w:t>One of the key features of AWS Backup is its support for automated backup scheduling and retention policies, allowing organizations to define backup frequency, retention periods, and lifecycle management rules based on their specific requirements and compliance mandates. With automated backups, organizations can ensure data consistency and integrity while reducing the risk of data loss and downtime.</w:t>
      </w:r>
    </w:p>
    <w:p w14:paraId="7184A3AC" w14:textId="77777777" w:rsidR="00531F6A" w:rsidRPr="00531F6A" w:rsidRDefault="00531F6A" w:rsidP="00531F6A">
      <w:pPr>
        <w:pStyle w:val="NormalBPBHEB"/>
      </w:pPr>
      <w:r w:rsidRPr="00531F6A">
        <w:t>Furthermore, AWS Backup offers native integration with AWS service APIs, enabling seamless backup and recovery workflows without the need for additional infrastructure or third-party tools. By leveraging native APIs, AWS Backup ensures data consistency and efficiency across diverse AWS environments, facilitating seamless backup and recovery operations for critical workloads.</w:t>
      </w:r>
    </w:p>
    <w:p w14:paraId="0887FDB1" w14:textId="77777777" w:rsidR="00531F6A" w:rsidRPr="00531F6A" w:rsidRDefault="00531F6A" w:rsidP="00531F6A">
      <w:pPr>
        <w:pStyle w:val="NormalBPBHEB"/>
      </w:pPr>
      <w:r w:rsidRPr="00531F6A">
        <w:t>In addition to its core backup capabilities, AWS Backup provides advanced features such as cross-region and cross-account backup replication, enabling organizations to replicate backups across multiple AWS regions and accounts for enhanced data protection and disaster recovery preparedness. With cross-region replication, organizations can mitigate the risk of data loss due to regional outages or disasters, ensuring data availability and resilience across geographically dispersed locations.</w:t>
      </w:r>
    </w:p>
    <w:p w14:paraId="34E24397" w14:textId="77777777" w:rsidR="00531F6A" w:rsidRDefault="00531F6A" w:rsidP="00974B02">
      <w:pPr>
        <w:pStyle w:val="NormalBPBHEB"/>
      </w:pPr>
    </w:p>
    <w:p w14:paraId="2C97D991" w14:textId="77777777" w:rsidR="00095800" w:rsidRDefault="00317FBC" w:rsidP="00E34804">
      <w:pPr>
        <w:pStyle w:val="NormalBPBHEB"/>
        <w:keepNext/>
      </w:pPr>
      <w:r>
        <w:rPr>
          <w:noProof/>
        </w:rPr>
        <w:drawing>
          <wp:inline distT="0" distB="0" distL="0" distR="0" wp14:anchorId="5BD2E30A" wp14:editId="1DB6EB84">
            <wp:extent cx="5731510" cy="1953924"/>
            <wp:effectExtent l="0" t="0" r="2540" b="8255"/>
            <wp:docPr id="106201251" name="Picture 1" descr="Diagram demonstrates how AWS Backup protects data, from creating a backup plan to monitoring, restoring, and report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iagram demonstrates how AWS Backup protects data, from creating a backup plan to monitoring, restoring, and reporting."/>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731510" cy="1953924"/>
                    </a:xfrm>
                    <a:prstGeom prst="rect">
                      <a:avLst/>
                    </a:prstGeom>
                    <a:noFill/>
                    <a:ln>
                      <a:noFill/>
                    </a:ln>
                  </pic:spPr>
                </pic:pic>
              </a:graphicData>
            </a:graphic>
          </wp:inline>
        </w:drawing>
      </w:r>
    </w:p>
    <w:p w14:paraId="1A4DFF8E" w14:textId="6C252132" w:rsidR="00317FBC" w:rsidRDefault="00095800">
      <w:pPr>
        <w:pStyle w:val="Caption"/>
        <w:jc w:val="both"/>
      </w:pPr>
      <w:r>
        <w:t xml:space="preserve">Figure </w:t>
      </w:r>
      <w:r>
        <w:fldChar w:fldCharType="begin"/>
      </w:r>
      <w:r>
        <w:instrText xml:space="preserve"> SEQ Figure \* ARABIC </w:instrText>
      </w:r>
      <w:r>
        <w:fldChar w:fldCharType="separate"/>
      </w:r>
      <w:r w:rsidR="0085533B">
        <w:rPr>
          <w:noProof/>
        </w:rPr>
        <w:t>11</w:t>
      </w:r>
      <w:r>
        <w:fldChar w:fldCharType="end"/>
      </w:r>
      <w:r>
        <w:t xml:space="preserve">  </w:t>
      </w:r>
      <w:r w:rsidRPr="00240306">
        <w:t xml:space="preserve">AWS Backup </w:t>
      </w:r>
      <w:r>
        <w:t>(AWS Backup documentation).</w:t>
      </w:r>
    </w:p>
    <w:p w14:paraId="4822D09E" w14:textId="77777777" w:rsidR="00502FE5" w:rsidRPr="00531F6A" w:rsidRDefault="00502FE5" w:rsidP="00502FE5">
      <w:pPr>
        <w:pStyle w:val="NormalBPBHEB"/>
      </w:pPr>
      <w:r w:rsidRPr="00531F6A">
        <w:t>From a use case perspective, AWS Backup caters to a wide range of scenarios, including data archival, regulatory compliance, disaster recovery, and application migration. For example, organizations can leverage AWS Backup to create automated backups of their Amazon EC2 instances, ensuring data protection and recoverability in the event of instance failures or data corruption incidents.</w:t>
      </w:r>
    </w:p>
    <w:p w14:paraId="7AAA15BC" w14:textId="77777777" w:rsidR="00502FE5" w:rsidRPr="00531F6A" w:rsidRDefault="00502FE5" w:rsidP="00502FE5">
      <w:pPr>
        <w:pStyle w:val="NormalBPBHEB"/>
      </w:pPr>
      <w:r w:rsidRPr="00531F6A">
        <w:t>Moreover, AWS Backup facilitates seamless backup and restore operations for Amazon RDS databases, enabling organizations to protect mission-critical database workloads and maintain data consistency across environments. By automating backup processes and adhering to industry best practices, AWS Backup empowers organizations to meet regulatory requirements, mitigate operational risks, and uphold data integrity and confidentiality.</w:t>
      </w:r>
    </w:p>
    <w:p w14:paraId="4B405876" w14:textId="6A92FAC2" w:rsidR="00502FE5" w:rsidRPr="00502FE5" w:rsidRDefault="00502FE5" w:rsidP="00502FE5">
      <w:pPr>
        <w:pStyle w:val="NormalBPBHEB"/>
      </w:pPr>
      <w:r w:rsidRPr="00531F6A">
        <w:t>As organizations continue to embrace cloud-native architectures and expand their digital footprints, the need for robust and scalable data protection solutions becomes increasingly critical. AWS Backup emerges as a trusted ally, providing organizations with the tools and capabilities needed to safeguard their valuable data assets, streamline backup workflows, and ensure business continuity in today's dynamic and evolving cloud landscape. Through its comprehensive features, native integration, and versatile applications, AWS Backup enables organizations to navigate the complexities of data protection with confidence and resilience, empowering them to focus on innovation and growth in the digital age.</w:t>
      </w:r>
    </w:p>
    <w:p w14:paraId="593DA06F" w14:textId="30A54217" w:rsidR="001323CD" w:rsidRPr="001323CD" w:rsidRDefault="001323CD" w:rsidP="00974B02">
      <w:pPr>
        <w:pStyle w:val="Heading2BPBHEB"/>
      </w:pPr>
      <w:r w:rsidRPr="001323CD">
        <w:t xml:space="preserve">AWS Backup: A </w:t>
      </w:r>
      <w:r w:rsidR="008951BB" w:rsidRPr="001323CD">
        <w:t>closer look</w:t>
      </w:r>
    </w:p>
    <w:p w14:paraId="1071E459" w14:textId="4434CB39" w:rsidR="008C1C6E" w:rsidRPr="008C1C6E" w:rsidRDefault="001323CD" w:rsidP="008C1C6E">
      <w:pPr>
        <w:pStyle w:val="NormalBPBHEB"/>
      </w:pPr>
      <w:r w:rsidRPr="001323CD">
        <w:t xml:space="preserve">AWS Backup is a fully managed service that automates </w:t>
      </w:r>
      <w:r w:rsidR="0028672A">
        <w:t>data backup</w:t>
      </w:r>
      <w:r w:rsidRPr="001323CD">
        <w:t xml:space="preserve"> across AWS services, helping organizations ensure data resiliency and compliance with minimal effort. </w:t>
      </w:r>
      <w:r w:rsidR="00EC7CC6" w:rsidRPr="008C1C6E">
        <w:t xml:space="preserve">AWS Backup stands as a pivotal solution in the realm of cloud data protection, offering organizations a fully managed service that automates backup processes across a diverse array of AWS services. </w:t>
      </w:r>
      <w:r w:rsidRPr="001323CD">
        <w:t>AWS Backup supports backup and restore for various AWS resources, including Amazon EBS volumes, Amazon RDS databases, Amazon DynamoDB tables, Amazon EFS file systems, and more. With a centralized and unified backup management interface, AWS Backup simplifies setting up and managing backups for a wide range of AWS services.</w:t>
      </w:r>
      <w:r w:rsidR="00A944E2" w:rsidRPr="00A944E2">
        <w:t xml:space="preserve"> </w:t>
      </w:r>
      <w:r w:rsidR="00A944E2" w:rsidRPr="008C1C6E">
        <w:t>By seamlessly integrating with various AWS resources, AWS Backup empowers organizations to fortify their data resiliency strategies and achieve regulatory compliance with minimal operational overhead.</w:t>
      </w:r>
      <w:r w:rsidR="00A944E2">
        <w:t xml:space="preserve"> </w:t>
      </w:r>
      <w:r w:rsidRPr="001323CD">
        <w:t xml:space="preserve">It offers features such as backup policies, lifecycle management, cross-region and cross-account backups, and integration with AWS </w:t>
      </w:r>
      <w:r w:rsidRPr="00974B02">
        <w:rPr>
          <w:b/>
          <w:bCs/>
        </w:rPr>
        <w:t>Identity and Access Management</w:t>
      </w:r>
      <w:r w:rsidRPr="001323CD">
        <w:t xml:space="preserve"> (</w:t>
      </w:r>
      <w:r w:rsidRPr="00974B02">
        <w:rPr>
          <w:b/>
          <w:bCs/>
        </w:rPr>
        <w:t>IAM</w:t>
      </w:r>
      <w:r w:rsidRPr="001323CD">
        <w:t>) for secure access control</w:t>
      </w:r>
      <w:sdt>
        <w:sdtPr>
          <w:id w:val="785937618"/>
          <w:citation/>
        </w:sdtPr>
        <w:sdtContent>
          <w:r w:rsidR="009175D9">
            <w:fldChar w:fldCharType="begin"/>
          </w:r>
          <w:r w:rsidR="009175D9">
            <w:instrText xml:space="preserve"> CITATION AWS246 \l 1033 </w:instrText>
          </w:r>
          <w:r w:rsidR="009175D9">
            <w:fldChar w:fldCharType="separate"/>
          </w:r>
          <w:r w:rsidR="007D762B">
            <w:rPr>
              <w:noProof/>
            </w:rPr>
            <w:t xml:space="preserve"> </w:t>
          </w:r>
          <w:r w:rsidR="007D762B" w:rsidRPr="007D762B">
            <w:rPr>
              <w:noProof/>
            </w:rPr>
            <w:t>[16]</w:t>
          </w:r>
          <w:r w:rsidR="009175D9">
            <w:fldChar w:fldCharType="end"/>
          </w:r>
        </w:sdtContent>
      </w:sdt>
      <w:r w:rsidR="00B209B7">
        <w:t>.</w:t>
      </w:r>
      <w:r w:rsidR="00B209B7" w:rsidRPr="001323CD">
        <w:t xml:space="preserve"> </w:t>
      </w:r>
      <w:r w:rsidR="008C1C6E" w:rsidRPr="008C1C6E">
        <w:t>This section will delve deeper into the efficiency-enhancing features of AWS Backup and elucidate its versatile applications through real-world scenarios and industry best practices.</w:t>
      </w:r>
    </w:p>
    <w:p w14:paraId="7C51EFCA" w14:textId="77777777" w:rsidR="008C1C6E" w:rsidRPr="008C1C6E" w:rsidRDefault="008C1C6E" w:rsidP="008C1C6E">
      <w:pPr>
        <w:pStyle w:val="NormalBPBHEB"/>
      </w:pPr>
      <w:r w:rsidRPr="008C1C6E">
        <w:t>At its core, AWS Backup provides organizations with a centralized and unified platform to manage backup operations for critical AWS resources, including Amazon EBS volumes, Amazon RDS databases, Amazon DynamoDB tables, Amazon EFS file systems, and more. By offering a single pane of glass for backup management, AWS Backup streamlines administrative workflows and reduces the complexity associated with managing disparate backup solutions.</w:t>
      </w:r>
    </w:p>
    <w:p w14:paraId="6E6900D5" w14:textId="77777777" w:rsidR="008C1C6E" w:rsidRPr="008C1C6E" w:rsidRDefault="008C1C6E" w:rsidP="008C1C6E">
      <w:pPr>
        <w:pStyle w:val="NormalBPBHEB"/>
      </w:pPr>
      <w:r w:rsidRPr="008C1C6E">
        <w:t>One of the key efficiency-enhancing features of AWS Backup is its support for backup policies and lifecycle management, allowing organizations to define backup schedules, retention periods, and archival strategies based on their unique requirements and compliance mandates. By automating backup policies, AWS Backup ensures data consistency and adherence to regulatory guidelines, thereby reducing the risk of data loss and ensuring business continuity in the face of unforeseen events.</w:t>
      </w:r>
    </w:p>
    <w:p w14:paraId="4D51CD4F" w14:textId="77777777" w:rsidR="008C1C6E" w:rsidRPr="008C1C6E" w:rsidRDefault="008C1C6E" w:rsidP="008C1C6E">
      <w:pPr>
        <w:pStyle w:val="NormalBPBHEB"/>
      </w:pPr>
      <w:r w:rsidRPr="008C1C6E">
        <w:t>Furthermore, AWS Backup offers cross-region and cross-account backup capabilities, enabling organizations to replicate backups across multiple AWS regions and accounts for enhanced data protection and disaster recovery preparedness. With cross-region replication, organizations can mitigate the risk of data loss due to regional outages or disasters, ensuring data availability and resilience across geographically dispersed locations.</w:t>
      </w:r>
    </w:p>
    <w:p w14:paraId="563E391F" w14:textId="77777777" w:rsidR="008C1C6E" w:rsidRPr="008C1C6E" w:rsidRDefault="008C1C6E" w:rsidP="008C1C6E">
      <w:pPr>
        <w:pStyle w:val="NormalBPBHEB"/>
      </w:pPr>
      <w:r w:rsidRPr="008C1C6E">
        <w:t>Integration with AWS Identity and Access Management (IAM) further enhances the security and governance capabilities of AWS Backup, allowing organizations to enforce granular access controls and permissions for backup and restore operations. By leveraging IAM policies, organizations can restrict access to backup data and enforce least privilege principles, mitigating the risk of unauthorized access and data breaches.</w:t>
      </w:r>
    </w:p>
    <w:p w14:paraId="2C2249E8" w14:textId="77777777" w:rsidR="008C1C6E" w:rsidRPr="008C1C6E" w:rsidRDefault="008C1C6E" w:rsidP="008C1C6E">
      <w:pPr>
        <w:pStyle w:val="NormalBPBHEB"/>
      </w:pPr>
      <w:r w:rsidRPr="008C1C6E">
        <w:t>In terms of use cases, AWS Backup caters to a wide range of scenarios, including:</w:t>
      </w:r>
    </w:p>
    <w:p w14:paraId="3A7A157C" w14:textId="77777777" w:rsidR="008C1C6E" w:rsidRPr="008C1C6E" w:rsidRDefault="008C1C6E" w:rsidP="008C1C6E">
      <w:pPr>
        <w:pStyle w:val="NormalBPBHEB"/>
        <w:numPr>
          <w:ilvl w:val="0"/>
          <w:numId w:val="9"/>
        </w:numPr>
      </w:pPr>
      <w:r w:rsidRPr="008C1C6E">
        <w:rPr>
          <w:b/>
          <w:bCs/>
        </w:rPr>
        <w:t>Disaster Recovery Preparedness</w:t>
      </w:r>
      <w:r w:rsidRPr="008C1C6E">
        <w:t>: Organizations can leverage AWS Backup to create automated backups of critical data assets, ensuring rapid recovery and minimal downtime in the event of data loss or system failures.</w:t>
      </w:r>
    </w:p>
    <w:p w14:paraId="78970578" w14:textId="77777777" w:rsidR="008C1C6E" w:rsidRPr="008C1C6E" w:rsidRDefault="008C1C6E" w:rsidP="008C1C6E">
      <w:pPr>
        <w:pStyle w:val="NormalBPBHEB"/>
        <w:numPr>
          <w:ilvl w:val="0"/>
          <w:numId w:val="9"/>
        </w:numPr>
      </w:pPr>
      <w:r w:rsidRPr="008C1C6E">
        <w:rPr>
          <w:b/>
          <w:bCs/>
        </w:rPr>
        <w:t>Regulatory Compliance</w:t>
      </w:r>
      <w:r w:rsidRPr="008C1C6E">
        <w:t>: AWS Backup enables organizations to meet regulatory requirements and industry standards by implementing data retention policies, audit trails, and encryption mechanisms to safeguard sensitive data and maintain compliance with regulatory mandates.</w:t>
      </w:r>
    </w:p>
    <w:p w14:paraId="54B9BB1D" w14:textId="77777777" w:rsidR="008C1C6E" w:rsidRPr="008C1C6E" w:rsidRDefault="008C1C6E" w:rsidP="008C1C6E">
      <w:pPr>
        <w:pStyle w:val="NormalBPBHEB"/>
        <w:numPr>
          <w:ilvl w:val="0"/>
          <w:numId w:val="9"/>
        </w:numPr>
      </w:pPr>
      <w:r w:rsidRPr="008C1C6E">
        <w:rPr>
          <w:b/>
          <w:bCs/>
        </w:rPr>
        <w:t>Data Archiving and Retention</w:t>
      </w:r>
      <w:r w:rsidRPr="008C1C6E">
        <w:t>: With support for lifecycle management, AWS Backup facilitates the seamless archival and retention of historical data, enabling organizations to optimize storage costs and maintain data integrity over extended periods.</w:t>
      </w:r>
    </w:p>
    <w:p w14:paraId="744C1E60" w14:textId="77777777" w:rsidR="008C1C6E" w:rsidRPr="008C1C6E" w:rsidRDefault="008C1C6E" w:rsidP="008C1C6E">
      <w:pPr>
        <w:pStyle w:val="NormalBPBHEB"/>
      </w:pPr>
      <w:r w:rsidRPr="008C1C6E">
        <w:t>In summary, AWS Backup serves as a cornerstone solution for organizations seeking to enhance data resiliency, streamline backup management, and achieve regulatory compliance in the cloud. Through its comprehensive features, centralized management interface, and versatile applications, AWS Backup empowers organizations to safeguard their valuable data assets and uphold business continuity in today's dynamic and ever-evolving digital landscape.</w:t>
      </w:r>
    </w:p>
    <w:p w14:paraId="4837ABF6" w14:textId="125CCCAF" w:rsidR="001323CD" w:rsidRPr="001323CD" w:rsidRDefault="001323CD" w:rsidP="00974B02">
      <w:pPr>
        <w:pStyle w:val="Heading2BPBHEB"/>
      </w:pPr>
      <w:r w:rsidRPr="001323CD">
        <w:t xml:space="preserve">Use </w:t>
      </w:r>
      <w:r w:rsidR="00CB1360" w:rsidRPr="001323CD">
        <w:t xml:space="preserve">cases and </w:t>
      </w:r>
      <w:r w:rsidR="0012783D" w:rsidRPr="001323CD">
        <w:t>efficiency.</w:t>
      </w:r>
    </w:p>
    <w:p w14:paraId="28E0EF54" w14:textId="41BC7C6A" w:rsidR="00D756E2" w:rsidRDefault="001128DA" w:rsidP="00392A26">
      <w:pPr>
        <w:pStyle w:val="NormalBPBHEB"/>
      </w:pPr>
      <w:r>
        <w:t xml:space="preserve">From success cases, we learn </w:t>
      </w:r>
      <w:r w:rsidR="001323CD" w:rsidRPr="001323CD">
        <w:t xml:space="preserve">the importance of robust data protection and backup strategies in cloud environments. </w:t>
      </w:r>
      <w:r w:rsidR="009F5885">
        <w:t>Use case studies</w:t>
      </w:r>
      <w:r w:rsidR="00B374E7" w:rsidRPr="00392A26">
        <w:t xml:space="preserve"> emphasize the pivotal role of automated backup services in mitigating the risk of data loss and facilitating disaster recovery </w:t>
      </w:r>
      <w:r w:rsidR="001323CD" w:rsidRPr="001323CD">
        <w:t>planning</w:t>
      </w:r>
      <w:sdt>
        <w:sdtPr>
          <w:id w:val="203070028"/>
          <w:citation/>
        </w:sdtPr>
        <w:sdtContent>
          <w:r w:rsidR="00404E95">
            <w:fldChar w:fldCharType="begin"/>
          </w:r>
          <w:r w:rsidR="00404E95">
            <w:instrText xml:space="preserve">CITATION GeX24 \l 1033 </w:instrText>
          </w:r>
          <w:r w:rsidR="00404E95">
            <w:fldChar w:fldCharType="separate"/>
          </w:r>
          <w:r w:rsidR="007D762B">
            <w:rPr>
              <w:noProof/>
            </w:rPr>
            <w:t xml:space="preserve"> </w:t>
          </w:r>
          <w:r w:rsidR="007D762B" w:rsidRPr="007D762B">
            <w:rPr>
              <w:noProof/>
            </w:rPr>
            <w:t>[17]</w:t>
          </w:r>
          <w:r w:rsidR="00404E95">
            <w:fldChar w:fldCharType="end"/>
          </w:r>
        </w:sdtContent>
      </w:sdt>
      <w:r w:rsidR="006B7EE1">
        <w:t>.</w:t>
      </w:r>
      <w:r w:rsidR="001323CD" w:rsidRPr="001323CD">
        <w:t xml:space="preserve"> AWS's</w:t>
      </w:r>
      <w:r w:rsidR="00787DEA">
        <w:t xml:space="preserve"> own </w:t>
      </w:r>
      <w:r w:rsidR="001323CD" w:rsidRPr="001323CD">
        <w:t xml:space="preserve">documentation on AWS Backup </w:t>
      </w:r>
      <w:r w:rsidR="00847F64" w:rsidRPr="001323CD">
        <w:t>highlights</w:t>
      </w:r>
      <w:r w:rsidR="001323CD" w:rsidRPr="001323CD">
        <w:t xml:space="preserve"> its applicability in various scenarios, including backup and recovery for critical databases, compliance archiving, and ensuring data durability for long-term retention. AWS Backup's flexibility and support for a wide array of AWS resources make it a valuable tool for organizations looking to safeguard their data assets in the cloud</w:t>
      </w:r>
      <w:sdt>
        <w:sdtPr>
          <w:id w:val="937337200"/>
          <w:citation/>
        </w:sdtPr>
        <w:sdtContent>
          <w:r w:rsidR="00404E95">
            <w:fldChar w:fldCharType="begin"/>
          </w:r>
          <w:r w:rsidR="00623C28">
            <w:instrText xml:space="preserve">CITATION AWS2415 \l 1033 </w:instrText>
          </w:r>
          <w:r w:rsidR="00404E95">
            <w:fldChar w:fldCharType="separate"/>
          </w:r>
          <w:r w:rsidR="007D762B">
            <w:rPr>
              <w:noProof/>
            </w:rPr>
            <w:t xml:space="preserve"> </w:t>
          </w:r>
          <w:r w:rsidR="007D762B" w:rsidRPr="007D762B">
            <w:rPr>
              <w:noProof/>
            </w:rPr>
            <w:t>[18]</w:t>
          </w:r>
          <w:r w:rsidR="00404E95">
            <w:fldChar w:fldCharType="end"/>
          </w:r>
        </w:sdtContent>
      </w:sdt>
      <w:r w:rsidR="00C810CD">
        <w:t>.</w:t>
      </w:r>
      <w:r w:rsidR="001323CD" w:rsidRPr="001323CD">
        <w:t xml:space="preserve"> </w:t>
      </w:r>
    </w:p>
    <w:p w14:paraId="22518E76" w14:textId="504602A9" w:rsidR="00392A26" w:rsidRPr="00392A26" w:rsidRDefault="00392A26" w:rsidP="00392A26">
      <w:pPr>
        <w:pStyle w:val="NormalBPBHEB"/>
      </w:pPr>
      <w:r w:rsidRPr="00392A26">
        <w:t>AWS Backup, with its comprehensive features and managed service approach, exemplifies efficiency and reliability in data protection within AWS cloud environments.</w:t>
      </w:r>
    </w:p>
    <w:p w14:paraId="2DD30A2D" w14:textId="77777777" w:rsidR="00392A26" w:rsidRPr="00392A26" w:rsidRDefault="00392A26" w:rsidP="00392A26">
      <w:pPr>
        <w:pStyle w:val="NormalBPBHEB"/>
        <w:numPr>
          <w:ilvl w:val="0"/>
          <w:numId w:val="10"/>
        </w:numPr>
      </w:pPr>
      <w:r w:rsidRPr="00392A26">
        <w:rPr>
          <w:b/>
          <w:bCs/>
        </w:rPr>
        <w:t>Backup and Recovery for Critical Databases</w:t>
      </w:r>
      <w:r w:rsidRPr="00392A26">
        <w:t>: Organizations rely on AWS Backup to safeguard critical databases, such as Amazon RDS and Amazon DynamoDB, against data corruption, accidental deletions, or system failures. By automating backup processes and enabling point-in-time recovery, AWS Backup ensures data integrity and availability, allowing organizations to maintain business continuity and minimize downtime in the event of data loss incidents.</w:t>
      </w:r>
    </w:p>
    <w:p w14:paraId="143A3ADD" w14:textId="77777777" w:rsidR="00392A26" w:rsidRPr="00392A26" w:rsidRDefault="00392A26" w:rsidP="00392A26">
      <w:pPr>
        <w:pStyle w:val="NormalBPBHEB"/>
        <w:numPr>
          <w:ilvl w:val="0"/>
          <w:numId w:val="10"/>
        </w:numPr>
      </w:pPr>
      <w:r w:rsidRPr="00392A26">
        <w:rPr>
          <w:b/>
          <w:bCs/>
        </w:rPr>
        <w:t>Compliance Archiving</w:t>
      </w:r>
      <w:r w:rsidRPr="00392A26">
        <w:t>: Regulatory compliance mandates often require organizations to maintain archival copies of sensitive data for extended periods. AWS Backup facilitates compliance archiving by providing automated backup capabilities for a wide range of AWS resources, including Amazon EBS volumes, Amazon EFS file systems, and Amazon RDS databases. With AWS Backup, organizations can enforce data retention policies, implement audit trails, and demonstrate adherence to regulatory requirements with ease.</w:t>
      </w:r>
    </w:p>
    <w:p w14:paraId="18F0F3F3" w14:textId="77777777" w:rsidR="00392A26" w:rsidRPr="00392A26" w:rsidRDefault="00392A26" w:rsidP="00392A26">
      <w:pPr>
        <w:pStyle w:val="NormalBPBHEB"/>
        <w:numPr>
          <w:ilvl w:val="0"/>
          <w:numId w:val="10"/>
        </w:numPr>
      </w:pPr>
      <w:r w:rsidRPr="00392A26">
        <w:rPr>
          <w:b/>
          <w:bCs/>
        </w:rPr>
        <w:t>Ensuring Data Durability for Long-Term Retention</w:t>
      </w:r>
      <w:r w:rsidRPr="00392A26">
        <w:t>: Long-term data retention is crucial for organizations across various industries, including healthcare, finance, and government, where historical data analysis and regulatory compliance are paramount. AWS Backup offers a scalable and durable solution for long-term data retention, leveraging features such as cross-region replication, encryption, and lifecycle management to ensure data durability and integrity over extended periods. By archiving data securely in Amazon S3 Glacier or Amazon S3 Glacier Deep Archive, organizations can optimize storage costs while maintaining data accessibility and compliance with regulatory mandates.</w:t>
      </w:r>
    </w:p>
    <w:p w14:paraId="7E3D49DF" w14:textId="654B8208" w:rsidR="001C1426" w:rsidRDefault="00392A26" w:rsidP="00974B02">
      <w:pPr>
        <w:pStyle w:val="NormalBPBHEB"/>
      </w:pPr>
      <w:r w:rsidRPr="00392A26">
        <w:t>AWS Backup's flexibility and support for a wide array of AWS resources make it a valuable tool for organizations seeking to safeguard their data assets in the cloud. Whether protecting critical databases, ensuring compliance with regulatory requirements, or implementing long-term data retention strategies, AWS Backup empowers organizations to mitigate risks, streamline backup operations, and uphold data integrity in today's dynamic and data-driven landscape.</w:t>
      </w:r>
    </w:p>
    <w:p w14:paraId="191E1B60" w14:textId="77777777" w:rsidR="00EC4FF0" w:rsidRPr="001323CD" w:rsidRDefault="00EC4FF0" w:rsidP="00EC4FF0">
      <w:pPr>
        <w:pStyle w:val="NormalBPBHEB"/>
      </w:pPr>
      <w:r w:rsidRPr="001323CD">
        <w:t>As we continue this chapter, we will explore the AWS Snow Family further, unraveling advanced configurations, best practices, and real-world case studies that illustrate how organizations can leverage these physical devices to streamline their data transfer and migration processes in the AWS cloud.</w:t>
      </w:r>
    </w:p>
    <w:p w14:paraId="78565D6B" w14:textId="746B517C" w:rsidR="001323CD" w:rsidRPr="001323CD" w:rsidRDefault="001323CD" w:rsidP="00974B02">
      <w:pPr>
        <w:pStyle w:val="Heading1BPBHEB"/>
      </w:pPr>
      <w:r w:rsidRPr="001323CD">
        <w:t>AWS Snow Family</w:t>
      </w:r>
    </w:p>
    <w:p w14:paraId="22548B1C" w14:textId="5434B40B" w:rsidR="00653ABC" w:rsidRPr="00653ABC" w:rsidRDefault="00653ABC" w:rsidP="00653ABC">
      <w:pPr>
        <w:pStyle w:val="NormalBPBHEB"/>
      </w:pPr>
      <w:r w:rsidRPr="00653ABC">
        <w:t>The AWS Snow Family represents a critical component in addressing the challenge of transferring large datasets between on-premises and cloud environments. As organizations deal with ever-expanding volumes of data, the need for secure, efficient, and scalable data transfer solutions becomes paramount. The AWS Snow Family offers a range of physical devices tailored to diverse use cases, providing seamless integration between on-premises infrastructure and AWS cloud services.</w:t>
      </w:r>
    </w:p>
    <w:p w14:paraId="206987F1" w14:textId="463BBBC9" w:rsidR="00653ABC" w:rsidRPr="00653ABC" w:rsidRDefault="00653ABC" w:rsidP="00653ABC">
      <w:pPr>
        <w:pStyle w:val="NormalBPBHEB"/>
      </w:pPr>
      <w:r w:rsidRPr="00653ABC">
        <w:t xml:space="preserve">At the core of the AWS Snow Family is the AWS </w:t>
      </w:r>
      <w:proofErr w:type="spellStart"/>
      <w:r w:rsidRPr="00653ABC">
        <w:t>Snowcone</w:t>
      </w:r>
      <w:proofErr w:type="spellEnd"/>
      <w:r w:rsidRPr="00653ABC">
        <w:t xml:space="preserve">, AWS Snowball, and AWS Snowmobile, each designed to meet specific data transfer requirements and operational scenarios. The AWS </w:t>
      </w:r>
      <w:proofErr w:type="spellStart"/>
      <w:r w:rsidRPr="00653ABC">
        <w:t>Snowcone</w:t>
      </w:r>
      <w:proofErr w:type="spellEnd"/>
      <w:r w:rsidRPr="00653ABC">
        <w:t>, a small, ruggedized device, is ideal for collecting, processing, and transferring data in remote or harsh environments w</w:t>
      </w:r>
      <w:r w:rsidR="0069026F">
        <w:t>it</w:t>
      </w:r>
      <w:r w:rsidRPr="00653ABC">
        <w:t>h</w:t>
      </w:r>
      <w:r w:rsidR="007F1967">
        <w:t xml:space="preserve"> </w:t>
      </w:r>
      <w:r w:rsidR="007F1967" w:rsidRPr="00653ABC">
        <w:t>limited</w:t>
      </w:r>
      <w:r w:rsidRPr="00653ABC">
        <w:t xml:space="preserve"> connectivity. With its compact form factor and built-in security features, the </w:t>
      </w:r>
      <w:proofErr w:type="spellStart"/>
      <w:r w:rsidRPr="00653ABC">
        <w:t>Snowcone</w:t>
      </w:r>
      <w:proofErr w:type="spellEnd"/>
      <w:r w:rsidRPr="00653ABC">
        <w:t xml:space="preserve"> enables organizations to perform edge computing tasks and data collection activities efficiently.</w:t>
      </w:r>
    </w:p>
    <w:p w14:paraId="0B90E911" w14:textId="77777777" w:rsidR="00653ABC" w:rsidRPr="00653ABC" w:rsidRDefault="00653ABC" w:rsidP="00653ABC">
      <w:pPr>
        <w:pStyle w:val="NormalBPBHEB"/>
      </w:pPr>
      <w:r w:rsidRPr="00653ABC">
        <w:t>On the other hand, the AWS Snowball and AWS Snowball Edge devices cater to medium to large-scale data transfer needs. These rugged, tamper-resistant appliances facilitate the offline transfer of petabytes of data securely. Equipped with high-speed data transfer interfaces and encryption capabilities, Snowball devices streamline the process of importing and exporting data to and from AWS cloud storage services, such as Amazon S3 and Amazon Glacier.</w:t>
      </w:r>
    </w:p>
    <w:p w14:paraId="5149F3B6" w14:textId="77777777" w:rsidR="00653ABC" w:rsidRPr="00653ABC" w:rsidRDefault="00653ABC" w:rsidP="00653ABC">
      <w:pPr>
        <w:pStyle w:val="NormalBPBHEB"/>
      </w:pPr>
      <w:r w:rsidRPr="00653ABC">
        <w:t>For organizations with massive data volumes exceeding petabytes, the AWS Snowmobile offers an unparalleled solution. Housed in a secure, ruggedized shipping container, the Snowmobile is a high-capacity data transfer device capable of transporting exabytes of data to AWS data centers. With its massive storage capacity and high-speed connectivity, the Snowmobile accelerates data migration projects, enabling organizations to transition vast datasets to the cloud efficiently.</w:t>
      </w:r>
    </w:p>
    <w:p w14:paraId="1D177259" w14:textId="77777777" w:rsidR="00653ABC" w:rsidRPr="00653ABC" w:rsidRDefault="00653ABC" w:rsidP="00653ABC">
      <w:pPr>
        <w:pStyle w:val="NormalBPBHEB"/>
      </w:pPr>
      <w:r w:rsidRPr="00653ABC">
        <w:t>The AWS Snow Family finds extensive application across various industries and use cases. For example, in the media and entertainment sector, organizations leverage Snowball devices to transfer large video files, production datasets, and media archives to the cloud for post-production, content distribution, and archival purposes. In the healthcare industry, healthcare providers use Snowball devices to securely transfer and store sensitive patient data, medical records, and imaging files in compliance with regulatory requirements.</w:t>
      </w:r>
    </w:p>
    <w:p w14:paraId="278A8305" w14:textId="77777777" w:rsidR="00653ABC" w:rsidRPr="00653ABC" w:rsidRDefault="00653ABC" w:rsidP="00653ABC">
      <w:pPr>
        <w:pStyle w:val="NormalBPBHEB"/>
      </w:pPr>
      <w:r w:rsidRPr="00653ABC">
        <w:t>Furthermore, scholarly articles and AWS documentation underscore the significance of the AWS Snow Family in facilitating data migration, disaster recovery, and hybrid cloud deployments. Research highlights its role in expediting data transfer processes, reducing network bandwidth constraints, and minimizing the time-to-value for cloud adoption initiatives.</w:t>
      </w:r>
    </w:p>
    <w:p w14:paraId="4DAF84E1" w14:textId="4CC814FD" w:rsidR="00E12A63" w:rsidRPr="001323CD" w:rsidRDefault="00653ABC" w:rsidP="00974B02">
      <w:pPr>
        <w:pStyle w:val="NormalBPBHEB"/>
      </w:pPr>
      <w:r w:rsidRPr="00653ABC">
        <w:t>In summary, the AWS Snow Family offers a comprehensive suite of data transfer solutions designed to address the complexities of modern data management and migration challenges. By providing secure, scalable, and efficient offline data transfer capabilities, the AWS Snow Family empowers organizations to seamlessly transition to the cloud while maintaining control, compliance, and security over their data assets.</w:t>
      </w:r>
    </w:p>
    <w:p w14:paraId="668967B7" w14:textId="7E3B8FA2" w:rsidR="001323CD" w:rsidRPr="001323CD" w:rsidRDefault="001323CD" w:rsidP="00974B02">
      <w:pPr>
        <w:pStyle w:val="Heading2BPBHEB"/>
      </w:pPr>
      <w:r w:rsidRPr="001323CD">
        <w:t xml:space="preserve">AWS Snow Family: A </w:t>
      </w:r>
      <w:r w:rsidR="009F2A42" w:rsidRPr="001323CD">
        <w:t>closer look</w:t>
      </w:r>
    </w:p>
    <w:p w14:paraId="405CC1BB" w14:textId="08EDAF8B" w:rsidR="001323CD" w:rsidRDefault="00734FCB" w:rsidP="00974B02">
      <w:pPr>
        <w:pStyle w:val="NormalBPBHEB"/>
      </w:pPr>
      <w:r w:rsidRPr="00CA591E">
        <w:t xml:space="preserve">The AWS Snow Family encompasses a suite of purpose-built devices meticulously crafted to streamline the process of data migration to and from AWS, particularly for organizations dealing with large-scale datasets. Among these devices are the AWS </w:t>
      </w:r>
      <w:proofErr w:type="spellStart"/>
      <w:r w:rsidRPr="00CA591E">
        <w:t>Snowcone</w:t>
      </w:r>
      <w:proofErr w:type="spellEnd"/>
      <w:r w:rsidRPr="00CA591E">
        <w:t>, AWS Snowball, and AWS Snowmobile, each engineered to cater to specific data transfer requirements and operational contexts.</w:t>
      </w:r>
      <w:r>
        <w:t xml:space="preserve"> </w:t>
      </w:r>
      <w:r w:rsidR="001323CD" w:rsidRPr="001323CD">
        <w:t xml:space="preserve">These devices </w:t>
      </w:r>
      <w:r w:rsidR="00276CEE">
        <w:t>include</w:t>
      </w:r>
      <w:r w:rsidR="001323CD" w:rsidRPr="001323CD">
        <w:t xml:space="preserve"> security features like encryption and tamper-evident seals, ensuring the confidentiality and integrity of the data during transit. AWS Snow Family also offers integration with AWS services and APIs to simplify the data import/export</w:t>
      </w:r>
      <w:sdt>
        <w:sdtPr>
          <w:id w:val="248396592"/>
          <w:citation/>
        </w:sdtPr>
        <w:sdtContent>
          <w:r w:rsidR="00404E95">
            <w:fldChar w:fldCharType="begin"/>
          </w:r>
          <w:r w:rsidR="00404E95">
            <w:instrText xml:space="preserve"> CITATION AWS247 \l 1033 </w:instrText>
          </w:r>
          <w:r w:rsidR="00404E95">
            <w:fldChar w:fldCharType="separate"/>
          </w:r>
          <w:r w:rsidR="007D762B">
            <w:rPr>
              <w:noProof/>
            </w:rPr>
            <w:t xml:space="preserve"> </w:t>
          </w:r>
          <w:r w:rsidR="007D762B" w:rsidRPr="007D762B">
            <w:rPr>
              <w:noProof/>
            </w:rPr>
            <w:t>[19]</w:t>
          </w:r>
          <w:r w:rsidR="00404E95">
            <w:fldChar w:fldCharType="end"/>
          </w:r>
        </w:sdtContent>
      </w:sdt>
      <w:r w:rsidR="00A67576">
        <w:t>.</w:t>
      </w:r>
      <w:r w:rsidR="001323CD" w:rsidRPr="001323CD">
        <w:t xml:space="preserve"> </w:t>
      </w:r>
    </w:p>
    <w:p w14:paraId="44D8D0E6" w14:textId="37B1668C" w:rsidR="00CA591E" w:rsidRPr="00CA591E" w:rsidRDefault="00CA591E" w:rsidP="00CA591E">
      <w:pPr>
        <w:pStyle w:val="NormalBPBHEB"/>
      </w:pPr>
      <w:r w:rsidRPr="00CA591E">
        <w:t xml:space="preserve">AWS </w:t>
      </w:r>
      <w:proofErr w:type="spellStart"/>
      <w:r w:rsidRPr="00CA591E">
        <w:t>Snowcone</w:t>
      </w:r>
      <w:proofErr w:type="spellEnd"/>
      <w:r w:rsidRPr="00CA591E">
        <w:t xml:space="preserve"> stands out as a compact, rugged, and portable device ideally suited for edge and remote locations where network connectivity may </w:t>
      </w:r>
      <w:r w:rsidR="00781108">
        <w:t xml:space="preserve">have </w:t>
      </w:r>
      <w:r w:rsidRPr="00CA591E">
        <w:t>limit</w:t>
      </w:r>
      <w:r w:rsidR="00781108">
        <w:t>s</w:t>
      </w:r>
      <w:r w:rsidRPr="00CA591E">
        <w:t xml:space="preserve"> or unreliable. Despite its small form factor, </w:t>
      </w:r>
      <w:proofErr w:type="spellStart"/>
      <w:r w:rsidRPr="00CA591E">
        <w:t>Snowcone</w:t>
      </w:r>
      <w:proofErr w:type="spellEnd"/>
      <w:r w:rsidRPr="00CA591E">
        <w:t xml:space="preserve"> packs robust data transfer capabilities, enabling organizations to collect, process, and transfer data efficiently in challenging environments.</w:t>
      </w:r>
    </w:p>
    <w:p w14:paraId="4CD2D7CD" w14:textId="77777777" w:rsidR="00CA591E" w:rsidRPr="00CA591E" w:rsidRDefault="00CA591E" w:rsidP="00CA591E">
      <w:pPr>
        <w:pStyle w:val="NormalBPBHEB"/>
      </w:pPr>
      <w:r w:rsidRPr="00CA591E">
        <w:t>In contrast, AWS Snowball emerges as a larger, ruggedized data transfer device capable of handling petabytes of data with ease. Designed for medium to large-scale data migration tasks, Snowball simplifies the process of transferring vast datasets to and from AWS cloud storage services securely. Its durable construction, high-speed data transfer interfaces, and built-in encryption features make it an indispensable tool for organizations seeking to accelerate their data migration initiatives.</w:t>
      </w:r>
    </w:p>
    <w:p w14:paraId="4FADC1EB" w14:textId="77777777" w:rsidR="00CA591E" w:rsidRPr="00CA591E" w:rsidRDefault="00CA591E" w:rsidP="00CA591E">
      <w:pPr>
        <w:pStyle w:val="NormalBPBHEB"/>
      </w:pPr>
      <w:r w:rsidRPr="00CA591E">
        <w:t>For organizations grappling with exabyte-scale data migration challenges, AWS Snowmobile offers an unmatched solution. Housed within a 45-foot-long shipping container, Snowmobile redefines the paradigm of data transfer by enabling the seamless transportation of massive volumes of data to AWS data centers. With its colossal storage capacity and high-speed connectivity, Snowmobile empowers organizations to execute data migration projects of unprecedented scale and complexity with confidence and efficiency.</w:t>
      </w:r>
    </w:p>
    <w:p w14:paraId="57F5242B" w14:textId="77777777" w:rsidR="00CA591E" w:rsidRPr="00CA591E" w:rsidRDefault="00CA591E" w:rsidP="00CA591E">
      <w:pPr>
        <w:pStyle w:val="NormalBPBHEB"/>
      </w:pPr>
      <w:r w:rsidRPr="00CA591E">
        <w:t>One of the hallmark features of the AWS Snow Family is its robust security architecture, which includes encryption mechanisms and tamper-evident seals to safeguard data integrity and confidentiality throughout the transfer process. These security measures ensure that sensitive data remains protected against unauthorized access or tampering during transit, providing organizations with peace of mind and compliance assurance.</w:t>
      </w:r>
    </w:p>
    <w:p w14:paraId="7279709E" w14:textId="77777777" w:rsidR="00CA591E" w:rsidRPr="00CA591E" w:rsidRDefault="00CA591E" w:rsidP="00CA591E">
      <w:pPr>
        <w:pStyle w:val="NormalBPBHEB"/>
      </w:pPr>
      <w:r w:rsidRPr="00CA591E">
        <w:t>Moreover, the AWS Snow Family offers seamless integration with AWS services and APIs, enabling organizations to leverage the full capabilities of the AWS ecosystem for data import, export, and processing tasks. Whether integrating with Amazon S3 for scalable object storage or interfacing with AWS Lambda for serverless data processing, the AWS Snow Family empowers organizations to harness the power of AWS cloud services to address diverse data management and migration challenges effectively.</w:t>
      </w:r>
    </w:p>
    <w:p w14:paraId="242D69D9" w14:textId="4FBB16EE" w:rsidR="008467FE" w:rsidRPr="008467FE" w:rsidRDefault="00CA591E" w:rsidP="008467FE">
      <w:pPr>
        <w:pStyle w:val="NormalBPBHEB"/>
        <w:rPr>
          <w:vanish/>
        </w:rPr>
      </w:pPr>
      <w:r w:rsidRPr="00CA591E">
        <w:t>In summary, the AWS Snow Family represents a comprehensive suite of data transfer solutions designed to address the complexities of modern data migration requirements. By offering a diverse range of devices tailored to different use cases and scalability needs, coupled with robust security features and seamless AWS integration, the AWS Snow Family enables organizations to execute data migration initiatives with confidence, efficiency, and scalability, thereby accelerating their journey to the cloud.</w:t>
      </w:r>
      <w:r w:rsidR="008467FE" w:rsidRPr="008467FE">
        <w:rPr>
          <w:vanish/>
        </w:rPr>
        <w:t>Top of Form</w:t>
      </w:r>
    </w:p>
    <w:p w14:paraId="5E19FF08" w14:textId="77777777" w:rsidR="008467FE" w:rsidRDefault="008467FE" w:rsidP="00974B02">
      <w:pPr>
        <w:pStyle w:val="NormalBPBHEB"/>
      </w:pPr>
    </w:p>
    <w:p w14:paraId="35B1065F" w14:textId="3793B20C" w:rsidR="0071571B" w:rsidRPr="001323CD" w:rsidRDefault="0071571B" w:rsidP="00E34804">
      <w:pPr>
        <w:pStyle w:val="Caption"/>
      </w:pPr>
      <w:r>
        <w:rPr>
          <w:noProof/>
        </w:rPr>
        <w:drawing>
          <wp:inline distT="0" distB="0" distL="0" distR="0" wp14:anchorId="57EF1E0E" wp14:editId="01EC12A6">
            <wp:extent cx="5731510" cy="3198580"/>
            <wp:effectExtent l="0" t="0" r="2540" b="1905"/>
            <wp:docPr id="1366097209" name="Picture 1366097209" descr="Example architecture illustrating how the AWS Snow Family combined with regional AWS services can facilitate data migration and analysis of autonomous vehicle flee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xample architecture illustrating how the AWS Snow Family combined with regional AWS services can facilitate data migration and analysis of autonomous vehicle fleets"/>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731510" cy="3198580"/>
                    </a:xfrm>
                    <a:prstGeom prst="rect">
                      <a:avLst/>
                    </a:prstGeom>
                    <a:noFill/>
                    <a:ln>
                      <a:noFill/>
                    </a:ln>
                  </pic:spPr>
                </pic:pic>
              </a:graphicData>
            </a:graphic>
          </wp:inline>
        </w:drawing>
      </w:r>
      <w:r w:rsidR="000548B2">
        <w:t xml:space="preserve">Figure </w:t>
      </w:r>
      <w:r w:rsidR="000548B2">
        <w:fldChar w:fldCharType="begin"/>
      </w:r>
      <w:r w:rsidR="000548B2">
        <w:instrText xml:space="preserve"> SEQ Figure \* ARABIC </w:instrText>
      </w:r>
      <w:r w:rsidR="000548B2">
        <w:fldChar w:fldCharType="separate"/>
      </w:r>
      <w:r w:rsidR="0085533B">
        <w:rPr>
          <w:noProof/>
        </w:rPr>
        <w:t>12</w:t>
      </w:r>
      <w:r w:rsidR="000548B2">
        <w:fldChar w:fldCharType="end"/>
      </w:r>
      <w:r w:rsidR="000548B2">
        <w:t xml:space="preserve">  </w:t>
      </w:r>
      <w:r w:rsidR="000548B2" w:rsidRPr="001A55EE">
        <w:t>Example architecture illustrating how the AWS Snow Family combined with regional AWS services can facilitate data migration and analysis of autonomous vehicle fleets</w:t>
      </w:r>
      <w:r w:rsidR="000548B2">
        <w:t xml:space="preserve"> (AWS Blogs).</w:t>
      </w:r>
    </w:p>
    <w:p w14:paraId="2692A06C" w14:textId="2BB7D058" w:rsidR="00D80342" w:rsidRPr="00D80342" w:rsidRDefault="00D80342" w:rsidP="00E34804">
      <w:pPr>
        <w:pStyle w:val="Heading2BPBHEB"/>
      </w:pPr>
      <w:r w:rsidRPr="00D80342">
        <w:t xml:space="preserve">Use cases and </w:t>
      </w:r>
      <w:r w:rsidR="0012783D" w:rsidRPr="00D80342">
        <w:t>efficiency.</w:t>
      </w:r>
    </w:p>
    <w:p w14:paraId="622104F5" w14:textId="05C9C56D" w:rsidR="00D80342" w:rsidRPr="00D80342" w:rsidRDefault="00D80342" w:rsidP="00D80342">
      <w:pPr>
        <w:pStyle w:val="NormalBPBHEB"/>
      </w:pPr>
      <w:r w:rsidRPr="00D80342">
        <w:t>Existing studies, such as those cited as reference for this book, often emphasize the challenges associated with large-scale data transfer to and from the cloud and the need for efficient data migration solutions. These references (and others) frequently underscore the role of physical devices in overcoming bandwidth limitations and reducing the time and cost of data transfer</w:t>
      </w:r>
      <w:sdt>
        <w:sdtPr>
          <w:id w:val="-997953248"/>
          <w:citation/>
        </w:sdtPr>
        <w:sdtContent>
          <w:r w:rsidR="00404E95">
            <w:fldChar w:fldCharType="begin"/>
          </w:r>
          <w:r w:rsidR="00404E95">
            <w:instrText xml:space="preserve"> CITATION McK99 \l 1033 </w:instrText>
          </w:r>
          <w:r w:rsidR="00404E95">
            <w:fldChar w:fldCharType="separate"/>
          </w:r>
          <w:r w:rsidR="007D762B">
            <w:rPr>
              <w:noProof/>
            </w:rPr>
            <w:t xml:space="preserve"> </w:t>
          </w:r>
          <w:r w:rsidR="007D762B" w:rsidRPr="007D762B">
            <w:rPr>
              <w:noProof/>
            </w:rPr>
            <w:t>[20]</w:t>
          </w:r>
          <w:r w:rsidR="00404E95">
            <w:fldChar w:fldCharType="end"/>
          </w:r>
        </w:sdtContent>
      </w:sdt>
      <w:r w:rsidRPr="00D80342">
        <w:t xml:space="preserve">. AWS's documentation on the AWS Snow Family </w:t>
      </w:r>
      <w:r w:rsidR="00781108" w:rsidRPr="00D80342">
        <w:t>highlights</w:t>
      </w:r>
      <w:r w:rsidRPr="00D80342">
        <w:t xml:space="preserve"> its applicability in various scenarios, including data center migrations, disaster recovery, and content distribution. AWS Snow Family's versatility and secure data transfer capabilities make it a valuable tool for organizations looking to bridge the gap between on-premises and cloud storage</w:t>
      </w:r>
      <w:sdt>
        <w:sdtPr>
          <w:id w:val="-390963402"/>
          <w:citation/>
        </w:sdtPr>
        <w:sdtContent>
          <w:r w:rsidR="00404E95">
            <w:fldChar w:fldCharType="begin"/>
          </w:r>
          <w:r w:rsidR="00404E95">
            <w:instrText xml:space="preserve">CITATION AWS2414 \l 1033 </w:instrText>
          </w:r>
          <w:r w:rsidR="00404E95">
            <w:fldChar w:fldCharType="separate"/>
          </w:r>
          <w:r w:rsidR="007D762B">
            <w:rPr>
              <w:noProof/>
            </w:rPr>
            <w:t xml:space="preserve"> </w:t>
          </w:r>
          <w:r w:rsidR="007D762B" w:rsidRPr="007D762B">
            <w:rPr>
              <w:noProof/>
            </w:rPr>
            <w:t>[21]</w:t>
          </w:r>
          <w:r w:rsidR="00404E95">
            <w:fldChar w:fldCharType="end"/>
          </w:r>
        </w:sdtContent>
      </w:sdt>
      <w:r w:rsidRPr="00D80342">
        <w:t xml:space="preserve">. </w:t>
      </w:r>
    </w:p>
    <w:p w14:paraId="27C80DE9" w14:textId="04BD5B35" w:rsidR="00D80342" w:rsidRPr="00D80342" w:rsidRDefault="00D80342" w:rsidP="00D80342">
      <w:pPr>
        <w:pStyle w:val="NormalBPBHEB"/>
      </w:pPr>
      <w:r w:rsidRPr="00D80342">
        <w:t xml:space="preserve">In academic discourse, the challenges inherent in large-scale data transfer to and from the cloud </w:t>
      </w:r>
      <w:r w:rsidR="00247AB5">
        <w:t>highlight</w:t>
      </w:r>
      <w:r w:rsidRPr="00D80342">
        <w:t>, along with the imperative for efficient data migration solutions. Bandwidth limitations and the associated time and cost of data transfer represent significant hurdles that organizations must overcome in their cloud migration endeavors. The AWS Snow Family addresses these challenges head-on, offering a suite of physical devices purpose-built to streamline data migration operations.</w:t>
      </w:r>
    </w:p>
    <w:p w14:paraId="40CA747E" w14:textId="77777777" w:rsidR="00D80342" w:rsidRPr="00D80342" w:rsidRDefault="00D80342" w:rsidP="00D80342">
      <w:pPr>
        <w:pStyle w:val="NormalBPBHEB"/>
      </w:pPr>
      <w:r w:rsidRPr="00D80342">
        <w:t>One prominent use case for the AWS Snow Family is data center migrations. In scenarios where organizations need to transition large volumes of data from on-premises data centers to the cloud, the AWS Snow Family provides a robust solution. By leveraging the high-capacity storage and efficient data transfer capabilities of devices like AWS Snowball and AWS Snowmobile, organizations can expedite the migration process and minimize downtime, thereby accelerating their transition to cloud-based infrastructure.</w:t>
      </w:r>
    </w:p>
    <w:p w14:paraId="791904F7" w14:textId="77777777" w:rsidR="00953D2E" w:rsidRPr="00953D2E" w:rsidRDefault="00953D2E" w:rsidP="00953D2E">
      <w:pPr>
        <w:pStyle w:val="NormalBPBHEB"/>
      </w:pPr>
      <w:r w:rsidRPr="00953D2E">
        <w:t>Disaster recovery represents another critical use case for the AWS Snow Family. In the event of a data center outage or infrastructure failure, organizations must swiftly recover and restore their data to ensure business continuity. The AWS Snow Family offers a resilient and reliable solution for disaster recovery scenarios, enabling organizations to replicate and transfer mission-critical data to AWS cloud storage with minimal disruption. With features like encryption and tamper-evident seals, the AWS Snow Family ensures the security and integrity of data during transit, providing organizations with confidence in their disaster recovery capabilities.</w:t>
      </w:r>
    </w:p>
    <w:p w14:paraId="4FE0629E" w14:textId="6D9C4A6E" w:rsidR="00953D2E" w:rsidRPr="00953D2E" w:rsidRDefault="00953D2E" w:rsidP="00953D2E">
      <w:pPr>
        <w:pStyle w:val="NormalBPBHEB"/>
      </w:pPr>
      <w:r w:rsidRPr="00953D2E">
        <w:t xml:space="preserve">Additionally, the AWS Snow Family serves as an invaluable tool for content distribution initiatives. In industries such as media and entertainment, </w:t>
      </w:r>
      <w:r w:rsidR="00D6182C">
        <w:t xml:space="preserve">distributing </w:t>
      </w:r>
      <w:r w:rsidRPr="00953D2E">
        <w:t>files and high-resolution content to a global audience, the AWS Snow Family offers a scalable and efficient solution for content delivery. By leveraging devices like AWS Snowball Edge and AWS Snowmobile, organizations can distribute content rapidly and securely, ensuring optimal performance and user experience for consumers worldwide.</w:t>
      </w:r>
    </w:p>
    <w:p w14:paraId="6930DC60" w14:textId="5A6E1659" w:rsidR="00EC4FF0" w:rsidRPr="001323CD" w:rsidRDefault="00953D2E" w:rsidP="00EC4FF0">
      <w:pPr>
        <w:pStyle w:val="NormalBPBHEB"/>
      </w:pPr>
      <w:r w:rsidRPr="00953D2E">
        <w:t>In summary, the AWS Snow Family represents a versatile and efficient solution for a diverse range of data migration and transfer scenarios. From data center migrations to disaster recovery and content distribution, the AWS Snow Family empowers organizations to overcome the challenges of large-scale data transfer, enabling them to leverage the scalability, flexibility, and reliability of AWS cloud storage with confidence and efficiency.</w:t>
      </w:r>
    </w:p>
    <w:p w14:paraId="12834544" w14:textId="77777777" w:rsidR="00EC4FF0" w:rsidRDefault="00EC4FF0" w:rsidP="00EC4FF0">
      <w:pPr>
        <w:pStyle w:val="NormalBPBHEB"/>
      </w:pPr>
      <w:r w:rsidRPr="001323CD">
        <w:t>As we continue this chapter, we will delve deeper into AWS Storage Gateway, unraveling advanced configurations, best practices, and real-world case studies that illustrate how organizations can leverage this hybrid cloud storage service to enhance their data integration and management strategies within the AWS cloud.</w:t>
      </w:r>
    </w:p>
    <w:p w14:paraId="08EE0EB9" w14:textId="6C198909" w:rsidR="001323CD" w:rsidRPr="001323CD" w:rsidRDefault="001323CD" w:rsidP="00974B02">
      <w:pPr>
        <w:pStyle w:val="Heading1BPBHEB"/>
      </w:pPr>
      <w:r w:rsidRPr="001323CD">
        <w:t>AWS Storage Gateway</w:t>
      </w:r>
    </w:p>
    <w:p w14:paraId="23966449" w14:textId="08E25BB6" w:rsidR="009551D9" w:rsidRPr="009551D9" w:rsidRDefault="009551D9" w:rsidP="009551D9">
      <w:pPr>
        <w:pStyle w:val="NormalBPBHEB"/>
      </w:pPr>
      <w:r w:rsidRPr="009551D9">
        <w:t>AWS Storage Gateway serves as a critical component in the evolving paradigm of cloud storage, providing organizations with a seamless bridge between their on-premises infrastructure and the vast expanse of AWS cloud storage services. This section will delve into AWS Storage Gateway, dissecting its multifaceted features, nuanced benefits, diverse use cases, and tangible applications supported by scholarly discourse and authoritative AWS documentation.</w:t>
      </w:r>
    </w:p>
    <w:p w14:paraId="5B920867" w14:textId="77777777" w:rsidR="009551D9" w:rsidRPr="009551D9" w:rsidRDefault="009551D9" w:rsidP="009551D9">
      <w:pPr>
        <w:pStyle w:val="NormalBPBHEB"/>
      </w:pPr>
      <w:r w:rsidRPr="009551D9">
        <w:t>At its core, AWS Storage Gateway acts as a hybrid cloud storage service, enabling organizations to extend their on-premises storage environments into the cloud seamlessly. By leveraging AWS Storage Gateway, businesses can seamlessly integrate their existing infrastructure with AWS cloud storage services, unlocking new opportunities for scalability, flexibility, and cost-effectiveness.</w:t>
      </w:r>
    </w:p>
    <w:p w14:paraId="0C5946FD" w14:textId="77777777" w:rsidR="009551D9" w:rsidRPr="009551D9" w:rsidRDefault="009551D9" w:rsidP="009551D9">
      <w:pPr>
        <w:pStyle w:val="NormalBPBHEB"/>
      </w:pPr>
      <w:r w:rsidRPr="009551D9">
        <w:t>AWS Storage Gateway offers a range of storage protocols, including NFS, SMB, iSCSI, and Tape Gateway, catering to diverse use cases and application requirements. This versatility allows organizations to integrate AWS cloud storage seamlessly into their existing workflows and applications, without the need for extensive reconfiguration or redevelopment.</w:t>
      </w:r>
    </w:p>
    <w:p w14:paraId="64F893ED" w14:textId="77777777" w:rsidR="00847698" w:rsidRDefault="000017D3" w:rsidP="00E34804">
      <w:pPr>
        <w:pStyle w:val="NormalBPBHEB"/>
        <w:keepNext/>
      </w:pPr>
      <w:r>
        <w:rPr>
          <w:noProof/>
        </w:rPr>
        <w:drawing>
          <wp:inline distT="0" distB="0" distL="0" distR="0" wp14:anchorId="7A79F715" wp14:editId="63C4A7E7">
            <wp:extent cx="5731510" cy="2825700"/>
            <wp:effectExtent l="0" t="0" r="2540" b="0"/>
            <wp:docPr id="1189436789" name="Picture 1189436789" descr="Figure 1 - AWS Storage Gateway options – File, Volume, and Tape Gateway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gure 1 - AWS Storage Gateway options – File, Volume, and Tape Gateways"/>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731510" cy="2825700"/>
                    </a:xfrm>
                    <a:prstGeom prst="rect">
                      <a:avLst/>
                    </a:prstGeom>
                    <a:noFill/>
                    <a:ln>
                      <a:noFill/>
                    </a:ln>
                  </pic:spPr>
                </pic:pic>
              </a:graphicData>
            </a:graphic>
          </wp:inline>
        </w:drawing>
      </w:r>
    </w:p>
    <w:p w14:paraId="7D880E6C" w14:textId="0BA7D2B3" w:rsidR="000017D3" w:rsidRDefault="00847698">
      <w:pPr>
        <w:pStyle w:val="Caption"/>
        <w:jc w:val="both"/>
      </w:pPr>
      <w:r>
        <w:t xml:space="preserve">Figure </w:t>
      </w:r>
      <w:r>
        <w:fldChar w:fldCharType="begin"/>
      </w:r>
      <w:r>
        <w:instrText xml:space="preserve"> SEQ Figure \* ARABIC </w:instrText>
      </w:r>
      <w:r>
        <w:fldChar w:fldCharType="separate"/>
      </w:r>
      <w:r w:rsidR="0085533B">
        <w:rPr>
          <w:noProof/>
        </w:rPr>
        <w:t>13</w:t>
      </w:r>
      <w:r>
        <w:fldChar w:fldCharType="end"/>
      </w:r>
      <w:r>
        <w:t xml:space="preserve">  </w:t>
      </w:r>
      <w:r w:rsidRPr="00B839BB">
        <w:t>AWS Storage Gateway options – File, Volume, and Tape Gateways</w:t>
      </w:r>
      <w:r>
        <w:t xml:space="preserve"> (AWS Blogs).</w:t>
      </w:r>
    </w:p>
    <w:p w14:paraId="7C7646C5" w14:textId="77777777" w:rsidR="004A5133" w:rsidRPr="009551D9" w:rsidRDefault="004A5133" w:rsidP="004A5133">
      <w:pPr>
        <w:pStyle w:val="NormalBPBHEB"/>
      </w:pPr>
      <w:r w:rsidRPr="009551D9">
        <w:t>One of the key features of AWS Storage Gateway is its support for data tiering and caching mechanisms, which optimize storage utilization and access performance based on access patterns and data lifecycle policies. By intelligently tiering data between on-premises and cloud storage tiers, AWS Storage Gateway enables organizations to achieve the perfect balance between cost-efficiency and performance optimization.</w:t>
      </w:r>
    </w:p>
    <w:p w14:paraId="6085F724" w14:textId="1FE040CB" w:rsidR="004A5133" w:rsidRPr="009551D9" w:rsidRDefault="004A5133" w:rsidP="004A5133">
      <w:pPr>
        <w:pStyle w:val="NormalBPBHEB"/>
      </w:pPr>
      <w:r w:rsidRPr="009551D9">
        <w:t xml:space="preserve">Use cases for AWS Storage Gateway abound across various industries and scenarios. For instance, organizations can utilize AWS Storage Gateway for data backup and disaster recovery, leveraging its seamless integration with AWS cloud storage to ensure data resiliency and business continuity. Similarly, </w:t>
      </w:r>
      <w:r w:rsidR="00796B0E">
        <w:t>an example of</w:t>
      </w:r>
      <w:r w:rsidR="007F68B9">
        <w:t xml:space="preserve"> deployment of </w:t>
      </w:r>
      <w:r w:rsidRPr="009551D9">
        <w:t xml:space="preserve">AWS Storage Gateway </w:t>
      </w:r>
      <w:r w:rsidR="00796B0E">
        <w:t xml:space="preserve">is </w:t>
      </w:r>
      <w:r w:rsidRPr="009551D9">
        <w:t>for archival and long-term retention of data, offering a cost-effective solution for storing historical data and regulatory compliance.</w:t>
      </w:r>
    </w:p>
    <w:p w14:paraId="0E66F86C" w14:textId="77777777" w:rsidR="004A5133" w:rsidRPr="009551D9" w:rsidRDefault="004A5133" w:rsidP="004A5133">
      <w:pPr>
        <w:pStyle w:val="NormalBPBHEB"/>
      </w:pPr>
      <w:r w:rsidRPr="009551D9">
        <w:t>Furthermore, AWS Storage Gateway facilitates hybrid cloud storage architectures, allowing organizations to extend their on-premises storage environments seamlessly into the cloud. This enables businesses to leverage the scalability and elasticity of AWS cloud storage while retaining the familiarity and control of their on-premises infrastructure.</w:t>
      </w:r>
    </w:p>
    <w:p w14:paraId="1F5500A2" w14:textId="77777777" w:rsidR="004A5133" w:rsidRPr="009551D9" w:rsidRDefault="004A5133" w:rsidP="004A5133">
      <w:pPr>
        <w:pStyle w:val="NormalBPBHEB"/>
      </w:pPr>
      <w:r w:rsidRPr="009551D9">
        <w:t>In summary, AWS Storage Gateway represents a pivotal solution for organizations navigating the complexities of hybrid cloud storage environments. With its versatile features, seamless integration capabilities, and diverse use cases, AWS Storage Gateway empowers organizations to unlock the full potential of cloud storage while seamlessly bridging the gap between on-premises and cloud-based storage solutions.</w:t>
      </w:r>
    </w:p>
    <w:p w14:paraId="2E95FFD1" w14:textId="6B039A78" w:rsidR="001323CD" w:rsidRPr="001323CD" w:rsidRDefault="001323CD" w:rsidP="00974B02">
      <w:pPr>
        <w:pStyle w:val="Heading2BPBHEB"/>
      </w:pPr>
      <w:r w:rsidRPr="001323CD">
        <w:t xml:space="preserve">AWS Storage Gateway: A </w:t>
      </w:r>
      <w:r w:rsidR="00B22050" w:rsidRPr="001323CD">
        <w:t>closer look</w:t>
      </w:r>
    </w:p>
    <w:p w14:paraId="4B83BAAF" w14:textId="1B8D238F" w:rsidR="001323CD" w:rsidRDefault="001323CD" w:rsidP="00974B02">
      <w:pPr>
        <w:pStyle w:val="NormalBPBHEB"/>
      </w:pPr>
      <w:r w:rsidRPr="001323CD">
        <w:t xml:space="preserve">AWS Storage Gateway is a hybrid cloud storage service that enables organizations to connect their on-premises applications with cloud-based storage. </w:t>
      </w:r>
      <w:r w:rsidR="003B6E70">
        <w:t>It</w:t>
      </w:r>
      <w:r w:rsidR="003B6E70" w:rsidRPr="00743FDA">
        <w:t xml:space="preserve"> serves as a pivotal link between on-premises infrastructure and cloud-based storage solutions, offering organizations a seamless integration path to leverage the scalability, durability, and cost-effectiveness of AWS storage services. </w:t>
      </w:r>
      <w:r w:rsidRPr="001323CD">
        <w:t xml:space="preserve">It offers three types of gateways: File Gateway, Volume Gateway, and Tape Gateway. File Gateway presents cloud-based storage as NFS or </w:t>
      </w:r>
      <w:r w:rsidRPr="00974B02">
        <w:rPr>
          <w:b/>
          <w:bCs/>
        </w:rPr>
        <w:t>Server Message Block</w:t>
      </w:r>
      <w:r w:rsidRPr="001323CD">
        <w:t xml:space="preserve"> (</w:t>
      </w:r>
      <w:r w:rsidRPr="00974B02">
        <w:rPr>
          <w:b/>
          <w:bCs/>
        </w:rPr>
        <w:t>SMB</w:t>
      </w:r>
      <w:r w:rsidRPr="001323CD">
        <w:t>) shares, making it suitable for file-based workloads. Volume Gateway provides block storage volumes that can mount as iSCSI devices, serving as a bridge for applications requiring low-latency access to data. Tape Gateway, on the other hand, emulates a tape library and uses Amazon S3 and Glacier for cost-effective archival. Storage Gateway optimizes data transfer, caches frequently accessed data on-premises, and provides features like snapshot backups and data encryption to ensure data durability and security</w:t>
      </w:r>
      <w:r w:rsidR="00623C28">
        <w:rPr>
          <w:noProof/>
        </w:rPr>
        <w:t xml:space="preserve"> </w:t>
      </w:r>
      <w:sdt>
        <w:sdtPr>
          <w:rPr>
            <w:noProof/>
          </w:rPr>
          <w:id w:val="705069806"/>
          <w:citation/>
        </w:sdtPr>
        <w:sdtContent>
          <w:r w:rsidR="00623C28">
            <w:rPr>
              <w:noProof/>
            </w:rPr>
            <w:fldChar w:fldCharType="begin"/>
          </w:r>
          <w:r w:rsidR="00623C28">
            <w:rPr>
              <w:noProof/>
            </w:rPr>
            <w:instrText xml:space="preserve"> CITATION AWS248 \l 1033 </w:instrText>
          </w:r>
          <w:r w:rsidR="00623C28">
            <w:rPr>
              <w:noProof/>
            </w:rPr>
            <w:fldChar w:fldCharType="separate"/>
          </w:r>
          <w:r w:rsidR="007D762B" w:rsidRPr="007D762B">
            <w:rPr>
              <w:noProof/>
            </w:rPr>
            <w:t>[22]</w:t>
          </w:r>
          <w:r w:rsidR="00623C28">
            <w:rPr>
              <w:noProof/>
            </w:rPr>
            <w:fldChar w:fldCharType="end"/>
          </w:r>
        </w:sdtContent>
      </w:sdt>
      <w:r w:rsidR="005729D8">
        <w:t>.</w:t>
      </w:r>
      <w:r w:rsidRPr="001323CD">
        <w:t xml:space="preserve"> </w:t>
      </w:r>
    </w:p>
    <w:p w14:paraId="59216857" w14:textId="35297CFA" w:rsidR="00743FDA" w:rsidRPr="00743FDA" w:rsidRDefault="00B209B7" w:rsidP="00743FDA">
      <w:pPr>
        <w:pStyle w:val="NormalBPBHEB"/>
      </w:pPr>
      <w:r w:rsidRPr="00743FDA">
        <w:t>Let us</w:t>
      </w:r>
      <w:r w:rsidR="00743FDA" w:rsidRPr="00743FDA">
        <w:t xml:space="preserve"> explore the three types of gateways offered by AWS Storage Gateway and their respective features, benefits, and use cases in more detail:</w:t>
      </w:r>
    </w:p>
    <w:p w14:paraId="71ACBB40" w14:textId="77777777" w:rsidR="00743FDA" w:rsidRPr="00743FDA" w:rsidRDefault="00743FDA" w:rsidP="00743FDA">
      <w:pPr>
        <w:pStyle w:val="NormalBPBHEB"/>
        <w:numPr>
          <w:ilvl w:val="0"/>
          <w:numId w:val="11"/>
        </w:numPr>
      </w:pPr>
      <w:r w:rsidRPr="00743FDA">
        <w:rPr>
          <w:b/>
          <w:bCs/>
        </w:rPr>
        <w:t>File Gateway:</w:t>
      </w:r>
      <w:r w:rsidRPr="00743FDA">
        <w:t xml:space="preserve"> The File Gateway presents cloud-based storage as NFS or SMB shares, allowing applications to access files stored in Amazon S3 buckets. File Gateway is ideal for file-based workloads such as content management systems, media editing, and document collaboration. It seamlessly integrates with existing applications and workflows, providing a scalable and durable storage solution for unstructured data. Organizations can use File Gateway to consolidate file storage across distributed locations, simplify data access, and reduce storage costs by leveraging Amazon S3's cost-effective storage tiers.</w:t>
      </w:r>
    </w:p>
    <w:p w14:paraId="0A988ACD" w14:textId="0B56A3FB" w:rsidR="00743FDA" w:rsidRPr="00743FDA" w:rsidRDefault="00743FDA" w:rsidP="00743FDA">
      <w:pPr>
        <w:pStyle w:val="NormalBPBHEB"/>
        <w:numPr>
          <w:ilvl w:val="0"/>
          <w:numId w:val="11"/>
        </w:numPr>
      </w:pPr>
      <w:r w:rsidRPr="00743FDA">
        <w:rPr>
          <w:b/>
          <w:bCs/>
        </w:rPr>
        <w:t>Volume Gateway:</w:t>
      </w:r>
      <w:r w:rsidRPr="00743FDA">
        <w:t xml:space="preserve"> Volume Gateway provides block storage volumes that can  mount as iSCSI devices, enabling applications to access cloud-based storage as if it were local disks. It offers two deployment modes: cached volumes and stored volumes. Cached volumes store data locally while asynchronously backing up to AWS, making them suitable for scenarios </w:t>
      </w:r>
      <w:r w:rsidR="009964AB">
        <w:t>that require</w:t>
      </w:r>
      <w:r w:rsidR="009964AB" w:rsidRPr="00743FDA">
        <w:t xml:space="preserve"> </w:t>
      </w:r>
      <w:r w:rsidRPr="00743FDA">
        <w:t xml:space="preserve">low-latency </w:t>
      </w:r>
      <w:r w:rsidR="00983E32" w:rsidRPr="00743FDA">
        <w:t xml:space="preserve">frequent </w:t>
      </w:r>
      <w:r w:rsidRPr="00743FDA">
        <w:t xml:space="preserve">access to accessed data. Stored volumes, on the other hand, store data locally and replicate it synchronously to AWS, providing durable and </w:t>
      </w:r>
      <w:r w:rsidR="00B209B7" w:rsidRPr="00743FDA">
        <w:t>available</w:t>
      </w:r>
      <w:r w:rsidRPr="00743FDA">
        <w:t xml:space="preserve"> block storage for on-premises applications. Volume Gateway is well-suited for use cases such as database storage, virtual machine deployments, and disaster recovery solutions.</w:t>
      </w:r>
    </w:p>
    <w:p w14:paraId="19119A64" w14:textId="15DD8DA8" w:rsidR="00743FDA" w:rsidRPr="00743FDA" w:rsidRDefault="00743FDA" w:rsidP="00743FDA">
      <w:pPr>
        <w:pStyle w:val="NormalBPBHEB"/>
        <w:numPr>
          <w:ilvl w:val="0"/>
          <w:numId w:val="11"/>
        </w:numPr>
      </w:pPr>
      <w:r w:rsidRPr="00743FDA">
        <w:rPr>
          <w:b/>
          <w:bCs/>
        </w:rPr>
        <w:t>Tape Gateway:</w:t>
      </w:r>
      <w:r w:rsidRPr="00743FDA">
        <w:t xml:space="preserve"> Tape Gateway emulates a virtual tape library (VTL) and integrates seamlessly with existing backup applications that use traditional tape-based workflows. It enables organizations to archive data to Amazon S3 and Glacier for long-term retention and compliance purposes. Tape Gateway provides a cost-effective alternative to physical tape libraries, offering </w:t>
      </w:r>
      <w:r w:rsidR="00034034" w:rsidRPr="00743FDA">
        <w:t>unlimited</w:t>
      </w:r>
      <w:r w:rsidRPr="00743FDA">
        <w:t xml:space="preserve"> scalability and durability while eliminating the operational overhead associated with managing physical tapes. It is ideal for backup and archival workloads, data retention policies, and regulatory compliance requirements.</w:t>
      </w:r>
    </w:p>
    <w:p w14:paraId="535C9F7B" w14:textId="0803ECD2" w:rsidR="00743FDA" w:rsidRPr="00743FDA" w:rsidRDefault="00743FDA" w:rsidP="00743FDA">
      <w:pPr>
        <w:pStyle w:val="NormalBPBHEB"/>
      </w:pPr>
      <w:r w:rsidRPr="00743FDA">
        <w:t xml:space="preserve">In addition to its gateway types, AWS Storage Gateway offers </w:t>
      </w:r>
      <w:r w:rsidR="008504AB">
        <w:t>distinctive features</w:t>
      </w:r>
      <w:r w:rsidRPr="00743FDA">
        <w:t xml:space="preserve"> to optimize data transfer, enhance data security, and streamline storage management. These features include:</w:t>
      </w:r>
    </w:p>
    <w:p w14:paraId="235F1185" w14:textId="77777777" w:rsidR="00743FDA" w:rsidRPr="00743FDA" w:rsidRDefault="00743FDA" w:rsidP="00743FDA">
      <w:pPr>
        <w:pStyle w:val="NormalBPBHEB"/>
        <w:numPr>
          <w:ilvl w:val="0"/>
          <w:numId w:val="12"/>
        </w:numPr>
      </w:pPr>
      <w:r w:rsidRPr="00743FDA">
        <w:rPr>
          <w:b/>
          <w:bCs/>
        </w:rPr>
        <w:t>Data Transfer Optimization:</w:t>
      </w:r>
      <w:r w:rsidRPr="00743FDA">
        <w:t xml:space="preserve"> AWS Storage Gateway optimizes data transfer between on-premises environments and AWS cloud storage, ensuring efficient utilization of network bandwidth and reducing latency.</w:t>
      </w:r>
    </w:p>
    <w:p w14:paraId="112FDB02" w14:textId="77777777" w:rsidR="00743FDA" w:rsidRPr="00743FDA" w:rsidRDefault="00743FDA" w:rsidP="00743FDA">
      <w:pPr>
        <w:pStyle w:val="NormalBPBHEB"/>
        <w:numPr>
          <w:ilvl w:val="0"/>
          <w:numId w:val="12"/>
        </w:numPr>
      </w:pPr>
      <w:r w:rsidRPr="00743FDA">
        <w:rPr>
          <w:b/>
          <w:bCs/>
        </w:rPr>
        <w:t>Caching:</w:t>
      </w:r>
      <w:r w:rsidRPr="00743FDA">
        <w:t xml:space="preserve"> The gateway caches frequently accessed data locally to minimize access latency and improve application performance.</w:t>
      </w:r>
    </w:p>
    <w:p w14:paraId="73F19E56" w14:textId="77777777" w:rsidR="00743FDA" w:rsidRPr="00743FDA" w:rsidRDefault="00743FDA" w:rsidP="00743FDA">
      <w:pPr>
        <w:pStyle w:val="NormalBPBHEB"/>
        <w:numPr>
          <w:ilvl w:val="0"/>
          <w:numId w:val="12"/>
        </w:numPr>
      </w:pPr>
      <w:r w:rsidRPr="00743FDA">
        <w:rPr>
          <w:b/>
          <w:bCs/>
        </w:rPr>
        <w:t>Snapshot Backups:</w:t>
      </w:r>
      <w:r w:rsidRPr="00743FDA">
        <w:t xml:space="preserve"> Storage Gateway supports snapshot backups of volumes and file shares, enabling organizations to create point-in-time backups for data protection and disaster recovery purposes.</w:t>
      </w:r>
    </w:p>
    <w:p w14:paraId="17543571" w14:textId="77777777" w:rsidR="00743FDA" w:rsidRPr="00743FDA" w:rsidRDefault="00743FDA" w:rsidP="00743FDA">
      <w:pPr>
        <w:pStyle w:val="NormalBPBHEB"/>
        <w:numPr>
          <w:ilvl w:val="0"/>
          <w:numId w:val="12"/>
        </w:numPr>
      </w:pPr>
      <w:r w:rsidRPr="00743FDA">
        <w:rPr>
          <w:b/>
          <w:bCs/>
        </w:rPr>
        <w:t>Data Encryption:</w:t>
      </w:r>
      <w:r w:rsidRPr="00743FDA">
        <w:t xml:space="preserve"> Storage Gateway encrypts data in transit and at rest, ensuring the confidentiality and integrity of data stored in AWS cloud storage.</w:t>
      </w:r>
    </w:p>
    <w:p w14:paraId="7CCE7E06" w14:textId="6B73058D" w:rsidR="001710B2" w:rsidRPr="001323CD" w:rsidRDefault="00743FDA" w:rsidP="00974B02">
      <w:pPr>
        <w:pStyle w:val="NormalBPBHEB"/>
      </w:pPr>
      <w:r w:rsidRPr="00743FDA">
        <w:t>In summary, AWS Storage Gateway provides organizations with a versatile and scalable solution for integrating on-premises applications with cloud-based storage services. By offering a range of gateway types and features, AWS Storage Gateway addresses diverse use cases, including file storage, block storage, backup, and archival, empowering organizations to optimize their storage infrastructure and enhance data management capabilities.</w:t>
      </w:r>
    </w:p>
    <w:p w14:paraId="179DA989" w14:textId="19A0FA33" w:rsidR="001323CD" w:rsidRPr="001323CD" w:rsidRDefault="001323CD" w:rsidP="00974B02">
      <w:pPr>
        <w:pStyle w:val="Heading2BPBHEB"/>
      </w:pPr>
      <w:r w:rsidRPr="001323CD">
        <w:t xml:space="preserve">Use </w:t>
      </w:r>
      <w:r w:rsidR="0096258C" w:rsidRPr="001323CD">
        <w:t xml:space="preserve">cases and </w:t>
      </w:r>
      <w:r w:rsidR="0012783D" w:rsidRPr="001323CD">
        <w:t>efficiency.</w:t>
      </w:r>
    </w:p>
    <w:p w14:paraId="167DBE12" w14:textId="60D75F0B" w:rsidR="001323CD" w:rsidRDefault="00122E36" w:rsidP="00974B02">
      <w:pPr>
        <w:pStyle w:val="NormalBPBHEB"/>
      </w:pPr>
      <w:r w:rsidRPr="00B95981">
        <w:t xml:space="preserve">Use cases and efficiency articles often emphasize the challenges associated with hybrid cloud storage and the need for efficient data integration between on-premises and cloud environments. Research frequently underscores the role of hybrid storage gateways in simplifying data management and facilitating cloud adoption while preserving existing on-premises </w:t>
      </w:r>
      <w:r w:rsidR="001323CD" w:rsidRPr="001323CD">
        <w:t>investments</w:t>
      </w:r>
      <w:sdt>
        <w:sdtPr>
          <w:id w:val="-1036731041"/>
          <w:citation/>
        </w:sdtPr>
        <w:sdtContent>
          <w:r w:rsidR="003315FE">
            <w:fldChar w:fldCharType="begin"/>
          </w:r>
          <w:r w:rsidR="003315FE">
            <w:instrText xml:space="preserve"> CITATION Ram06 \l 1033 </w:instrText>
          </w:r>
          <w:r w:rsidR="003315FE">
            <w:fldChar w:fldCharType="separate"/>
          </w:r>
          <w:r w:rsidR="007D762B">
            <w:rPr>
              <w:noProof/>
            </w:rPr>
            <w:t xml:space="preserve"> </w:t>
          </w:r>
          <w:r w:rsidR="007D762B" w:rsidRPr="007D762B">
            <w:rPr>
              <w:noProof/>
            </w:rPr>
            <w:t>[23]</w:t>
          </w:r>
          <w:r w:rsidR="003315FE">
            <w:fldChar w:fldCharType="end"/>
          </w:r>
        </w:sdtContent>
      </w:sdt>
      <w:r w:rsidR="00275F05">
        <w:t>.</w:t>
      </w:r>
      <w:r w:rsidR="001323CD" w:rsidRPr="001323CD">
        <w:t xml:space="preserve"> AWS's own documentation on AWS Storage Gateway </w:t>
      </w:r>
      <w:r w:rsidR="00983E32" w:rsidRPr="001323CD">
        <w:t>highlights</w:t>
      </w:r>
      <w:r w:rsidR="001323CD" w:rsidRPr="001323CD">
        <w:t xml:space="preserve"> its applicability in various scenarios, including data backup and archive, disaster recovery, and content distribution. AWS Storage Gateway's flexibility and ease of integration make it a valuable tool for organizations looking to seamlessly extend their on-premises storage to the AWS cloud</w:t>
      </w:r>
      <w:sdt>
        <w:sdtPr>
          <w:id w:val="-962034815"/>
          <w:citation/>
        </w:sdtPr>
        <w:sdtContent>
          <w:r w:rsidR="003315FE">
            <w:fldChar w:fldCharType="begin"/>
          </w:r>
          <w:r w:rsidR="003315FE">
            <w:instrText xml:space="preserve"> CITATION AWS2412 \l 1033 </w:instrText>
          </w:r>
          <w:r w:rsidR="003315FE">
            <w:fldChar w:fldCharType="separate"/>
          </w:r>
          <w:r w:rsidR="007D762B">
            <w:rPr>
              <w:noProof/>
            </w:rPr>
            <w:t xml:space="preserve"> </w:t>
          </w:r>
          <w:r w:rsidR="007D762B" w:rsidRPr="007D762B">
            <w:rPr>
              <w:noProof/>
            </w:rPr>
            <w:t>[24]</w:t>
          </w:r>
          <w:r w:rsidR="003315FE">
            <w:fldChar w:fldCharType="end"/>
          </w:r>
        </w:sdtContent>
      </w:sdt>
      <w:r w:rsidR="00E20846">
        <w:t>.</w:t>
      </w:r>
      <w:r w:rsidR="001323CD" w:rsidRPr="001323CD">
        <w:t xml:space="preserve"> </w:t>
      </w:r>
    </w:p>
    <w:p w14:paraId="083AA349" w14:textId="089184B8" w:rsidR="00B95981" w:rsidRPr="00B95981" w:rsidRDefault="00B95981" w:rsidP="00B95981">
      <w:pPr>
        <w:pStyle w:val="NormalBPBHEB"/>
      </w:pPr>
      <w:r w:rsidRPr="00B95981">
        <w:t>Organizations across various industries leverage AWS Storage Gateway to address a multitude of use cases and enhance operational efficiency:</w:t>
      </w:r>
    </w:p>
    <w:p w14:paraId="4C96CC62" w14:textId="77777777" w:rsidR="00B95981" w:rsidRPr="00B95981" w:rsidRDefault="00B95981" w:rsidP="00B95981">
      <w:pPr>
        <w:pStyle w:val="NormalBPBHEB"/>
        <w:numPr>
          <w:ilvl w:val="0"/>
          <w:numId w:val="13"/>
        </w:numPr>
      </w:pPr>
      <w:r w:rsidRPr="00B95981">
        <w:rPr>
          <w:b/>
          <w:bCs/>
        </w:rPr>
        <w:t>Data Backup and Archive:</w:t>
      </w:r>
      <w:r w:rsidRPr="00B95981">
        <w:t xml:space="preserve"> AWS Storage Gateway offers a seamless solution for backing up and archiving critical data to the cloud. By leveraging Storage Gateway's integration with Amazon S3 and Glacier, organizations can offload backups from on-premises infrastructure to scalable and durable cloud storage. This use case is particularly beneficial for organizations seeking to improve data resiliency, reduce storage costs, and simplify backup and recovery processes. For example, a financial institution can use Storage Gateway to securely archive transaction records and financial data for long-term retention and compliance purposes, ensuring data integrity and regulatory compliance.</w:t>
      </w:r>
    </w:p>
    <w:p w14:paraId="502BB387" w14:textId="77777777" w:rsidR="00B95981" w:rsidRPr="00B95981" w:rsidRDefault="00B95981" w:rsidP="00B95981">
      <w:pPr>
        <w:pStyle w:val="NormalBPBHEB"/>
        <w:numPr>
          <w:ilvl w:val="0"/>
          <w:numId w:val="13"/>
        </w:numPr>
      </w:pPr>
      <w:r w:rsidRPr="00B95981">
        <w:rPr>
          <w:b/>
          <w:bCs/>
        </w:rPr>
        <w:t>Disaster Recovery:</w:t>
      </w:r>
      <w:r w:rsidRPr="00B95981">
        <w:t xml:space="preserve"> Disaster recovery planning is paramount for organizations to mitigate the impact of unexpected disruptions and ensure business continuity. AWS Storage Gateway enables organizations to implement robust disaster recovery strategies by replicating on-premises data to AWS cloud storage. In the event of a disaster or data loss incident, organizations can quickly restore critical data and applications from cloud backups, minimizing downtime and maintaining operational continuity. For instance, a healthcare provider can use Storage Gateway to replicate patient records and medical imaging data to the cloud, ensuring timely access to critical healthcare information during emergency situations and natural disasters.</w:t>
      </w:r>
    </w:p>
    <w:p w14:paraId="37931969" w14:textId="77777777" w:rsidR="00B95981" w:rsidRPr="00B95981" w:rsidRDefault="00B95981" w:rsidP="00B95981">
      <w:pPr>
        <w:pStyle w:val="NormalBPBHEB"/>
        <w:numPr>
          <w:ilvl w:val="0"/>
          <w:numId w:val="13"/>
        </w:numPr>
      </w:pPr>
      <w:r w:rsidRPr="00B95981">
        <w:rPr>
          <w:b/>
          <w:bCs/>
        </w:rPr>
        <w:t>Content Distribution:</w:t>
      </w:r>
      <w:r w:rsidRPr="00B95981">
        <w:t xml:space="preserve"> AWS Storage Gateway facilitates efficient content distribution by enabling organizations to distribute media files, software updates, and digital assets from on-premises storage to global audiences. By leveraging Storage Gateway's integration with Amazon CloudFront, organizations can deliver content with low latency and high transfer speeds to end-users worldwide. This use case is particularly relevant for media and entertainment companies, software vendors, and e-commerce businesses looking to deliver rich media content and software applications to customers and users across diverse geographical locations. For example, a media streaming platform can use Storage Gateway to cache popular video content locally and distribute it to users worldwide via CloudFront, ensuring seamless streaming experiences and reducing latency for end-users.</w:t>
      </w:r>
    </w:p>
    <w:p w14:paraId="56CAE44E" w14:textId="63C0C508" w:rsidR="00B95981" w:rsidRDefault="00B95981" w:rsidP="00974B02">
      <w:pPr>
        <w:pStyle w:val="NormalBPBHEB"/>
      </w:pPr>
      <w:r w:rsidRPr="00B95981">
        <w:t>In summary, AWS Storage Gateway's flexibility and ease of integration make it a valuable tool for organizations looking to seamlessly extend their on-premises storage to the AWS cloud. By addressing a diverse range of use cases, including data backup and archive, disaster recovery, and content distribution, Storage Gateway empowers organizations to optimize their storage infrastructure, enhance data management capabilities, and accelerate cloud adoption initiatives.</w:t>
      </w:r>
    </w:p>
    <w:p w14:paraId="4871E2B2" w14:textId="77777777" w:rsidR="00EC4FF0" w:rsidRDefault="00EC4FF0" w:rsidP="00EC4FF0">
      <w:pPr>
        <w:pStyle w:val="NormalBPBHEB"/>
      </w:pPr>
      <w:r w:rsidRPr="001323CD">
        <w:t>As we continue this chapter, we will explore AWS Elastic Disaster Recovery (DRS) further, unraveling advanced configurations, best practices, and real-world case studies that illustrate how organizations can leverage this disaster recovery framework to enhance their business continuity strategies within the AWS cloud.</w:t>
      </w:r>
    </w:p>
    <w:p w14:paraId="30DB55F7" w14:textId="0D31E064" w:rsidR="001323CD" w:rsidRPr="001323CD" w:rsidRDefault="001323CD" w:rsidP="00974B02">
      <w:pPr>
        <w:pStyle w:val="Heading1BPBHEB"/>
      </w:pPr>
      <w:r w:rsidRPr="001323CD">
        <w:t xml:space="preserve">AWS Elastic Disaster Recovery </w:t>
      </w:r>
    </w:p>
    <w:p w14:paraId="5946FECF" w14:textId="7759FBA2" w:rsidR="00693106" w:rsidRPr="00693106" w:rsidRDefault="00693106" w:rsidP="00693106">
      <w:pPr>
        <w:pStyle w:val="NormalBPBHEB"/>
      </w:pPr>
      <w:r w:rsidRPr="00693106">
        <w:t>AWS Elastic Disaster Recovery (DRS) represents a pivotal component within the AWS ecosystem, providing organizations with a resilient framework to ensure business continuity in the event of unforeseen disruptions. As organizations increasingly rely on digital infrastructure to power their operations, the need for comprehensive disaster recovery solutions has become paramount. AWS Elastic DRS offers a sophisticated and scalable approach to disaster recovery, empowering organizations to safeguard their critical workloads and data against potential threats.</w:t>
      </w:r>
    </w:p>
    <w:p w14:paraId="31C2B691" w14:textId="77777777" w:rsidR="001636E2" w:rsidRDefault="0065261B" w:rsidP="00E34804">
      <w:pPr>
        <w:pStyle w:val="NormalBPBHEB"/>
        <w:keepNext/>
      </w:pPr>
      <w:r>
        <w:rPr>
          <w:noProof/>
        </w:rPr>
        <w:drawing>
          <wp:inline distT="0" distB="0" distL="0" distR="0" wp14:anchorId="58F5C34B" wp14:editId="4BF78E80">
            <wp:extent cx="5731510" cy="2330081"/>
            <wp:effectExtent l="0" t="0" r="2540" b="0"/>
            <wp:docPr id="1861674809" name="Picture 1861674809" descr="AWS Elastic Disaster Recovery how it wor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WS Elastic Disaster Recovery how it works"/>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731510" cy="2330081"/>
                    </a:xfrm>
                    <a:prstGeom prst="rect">
                      <a:avLst/>
                    </a:prstGeom>
                    <a:noFill/>
                    <a:ln>
                      <a:noFill/>
                    </a:ln>
                  </pic:spPr>
                </pic:pic>
              </a:graphicData>
            </a:graphic>
          </wp:inline>
        </w:drawing>
      </w:r>
    </w:p>
    <w:p w14:paraId="778393B3" w14:textId="0519F696" w:rsidR="0065261B" w:rsidRDefault="001636E2">
      <w:pPr>
        <w:pStyle w:val="Caption"/>
        <w:jc w:val="both"/>
      </w:pPr>
      <w:r>
        <w:t xml:space="preserve">Figure </w:t>
      </w:r>
      <w:r>
        <w:fldChar w:fldCharType="begin"/>
      </w:r>
      <w:r>
        <w:instrText xml:space="preserve"> SEQ Figure \* ARABIC </w:instrText>
      </w:r>
      <w:r>
        <w:fldChar w:fldCharType="separate"/>
      </w:r>
      <w:r w:rsidR="0085533B">
        <w:rPr>
          <w:noProof/>
        </w:rPr>
        <w:t>14</w:t>
      </w:r>
      <w:r>
        <w:fldChar w:fldCharType="end"/>
      </w:r>
      <w:r>
        <w:t xml:space="preserve">  </w:t>
      </w:r>
      <w:r w:rsidRPr="002314E3">
        <w:t>AWS Elastic Disaster Recovery (AWS DRS)</w:t>
      </w:r>
      <w:r>
        <w:t xml:space="preserve"> (AWS Disaster Recovery documentation).</w:t>
      </w:r>
    </w:p>
    <w:p w14:paraId="419A4590" w14:textId="77777777" w:rsidR="00693106" w:rsidRPr="00693106" w:rsidRDefault="00693106" w:rsidP="00693106">
      <w:pPr>
        <w:pStyle w:val="NormalBPBHEB"/>
      </w:pPr>
      <w:r w:rsidRPr="00693106">
        <w:t>At its core, AWS Elastic DRS leverages the elasticity and scalability of the AWS cloud to orchestrate seamless failover and failback processes, enabling organizations to replicate their workloads and data across multiple AWS regions for enhanced resilience. By leveraging AWS's global infrastructure, Elastic DRS ensures high availability and durability, mitigating the risk of downtime and data loss associated with traditional disaster recovery approaches.</w:t>
      </w:r>
    </w:p>
    <w:p w14:paraId="566B8525" w14:textId="77777777" w:rsidR="00693106" w:rsidRPr="00693106" w:rsidRDefault="00693106" w:rsidP="00693106">
      <w:pPr>
        <w:pStyle w:val="NormalBPBHEB"/>
      </w:pPr>
      <w:r w:rsidRPr="00693106">
        <w:t>One of the key features of AWS Elastic DRS is its automation capabilities, which streamline the configuration, testing, and execution of disaster recovery plans. Organizations can define recovery point objectives (RPOs) and recovery time objectives (RTOs) tailored to their specific business requirements, allowing for granular control over recovery processes. Additionally, AWS Elastic DRS offers continuous monitoring and logging functionalities, enabling organizations to track the health and performance of their disaster recovery environments in real-time.</w:t>
      </w:r>
    </w:p>
    <w:p w14:paraId="75DFC27E" w14:textId="77777777" w:rsidR="00693106" w:rsidRPr="00693106" w:rsidRDefault="00693106" w:rsidP="00693106">
      <w:pPr>
        <w:pStyle w:val="NormalBPBHEB"/>
      </w:pPr>
      <w:r w:rsidRPr="00693106">
        <w:t>The benefits of AWS Elastic DRS extend beyond mere disaster recovery, encompassing a wide range of use cases and scenarios. For example, organizations can leverage Elastic DRS to achieve regulatory compliance by implementing geographically dispersed disaster recovery sites that adhere to industry-specific mandates and standards. Furthermore, Elastic DRS facilitates seamless migration and workload mobility, allowing organizations to move their workloads between regions for optimization and resource allocation purposes.</w:t>
      </w:r>
    </w:p>
    <w:p w14:paraId="243544C0" w14:textId="77777777" w:rsidR="00693106" w:rsidRPr="00693106" w:rsidRDefault="00693106" w:rsidP="00693106">
      <w:pPr>
        <w:pStyle w:val="NormalBPBHEB"/>
      </w:pPr>
      <w:r w:rsidRPr="00693106">
        <w:t>Real-world applications of AWS Elastic DRS abound across various industries and sectors. From financial institutions ensuring continuous access to banking services to healthcare providers safeguarding patient records and critical healthcare systems, Elastic DRS serves as a linchpin in preserving operational continuity and data integrity. Moreover, organizations in highly regulated sectors, such as government agencies and educational institutions, rely on Elastic DRS to uphold stringent compliance requirements and data protection standards.</w:t>
      </w:r>
    </w:p>
    <w:p w14:paraId="2A9B3FA9" w14:textId="772BFADD" w:rsidR="00693106" w:rsidRPr="00693106" w:rsidRDefault="00693106" w:rsidP="00693106">
      <w:pPr>
        <w:pStyle w:val="NormalBPBHEB"/>
      </w:pPr>
      <w:r w:rsidRPr="00693106">
        <w:t xml:space="preserve">In summary, AWS Elastic Disaster Recovery represents </w:t>
      </w:r>
      <w:r w:rsidR="00983E32" w:rsidRPr="00693106">
        <w:t>a change in thinking</w:t>
      </w:r>
      <w:r w:rsidRPr="00693106">
        <w:t xml:space="preserve"> in disaster recovery management, offering organizations unparalleled flexibility, scalability, and resilience in mitigating the impact of disruptions. By embracing Elastic DRS, organizations can fortify their infrastructure, uphold operational excellence, and navigate the evolving landscape of digital resilience with confidence and resilience.</w:t>
      </w:r>
    </w:p>
    <w:p w14:paraId="3BA69F33" w14:textId="6D43F44E" w:rsidR="001323CD" w:rsidRPr="001323CD" w:rsidRDefault="001323CD" w:rsidP="00974B02">
      <w:pPr>
        <w:pStyle w:val="Heading2BPBHEB"/>
      </w:pPr>
      <w:r w:rsidRPr="001323CD">
        <w:t xml:space="preserve">Use </w:t>
      </w:r>
      <w:r w:rsidR="00753332" w:rsidRPr="001323CD">
        <w:t xml:space="preserve">cases and </w:t>
      </w:r>
      <w:r w:rsidR="0012783D" w:rsidRPr="001323CD">
        <w:t>efficiency.</w:t>
      </w:r>
    </w:p>
    <w:p w14:paraId="02363874" w14:textId="2A92737A" w:rsidR="001323CD" w:rsidRDefault="003733B3" w:rsidP="00974B02">
      <w:pPr>
        <w:pStyle w:val="NormalBPBHEB"/>
      </w:pPr>
      <w:r w:rsidRPr="00CF0E51">
        <w:t xml:space="preserve">AWS Elastic Disaster Recovery (DRS) is a sophisticated solution crafted by AWS to empower organizations with robust disaster recovery capabilities within the AWS cloud environment. </w:t>
      </w:r>
      <w:r w:rsidR="00CD1F30">
        <w:t xml:space="preserve">We find on reports about </w:t>
      </w:r>
      <w:r w:rsidR="008C3191">
        <w:t>existing deployments an</w:t>
      </w:r>
      <w:r w:rsidR="001323CD" w:rsidRPr="001323CD">
        <w:t xml:space="preserve"> emphasi</w:t>
      </w:r>
      <w:r w:rsidR="008C3191">
        <w:t>s in</w:t>
      </w:r>
      <w:r w:rsidR="001323CD" w:rsidRPr="001323CD">
        <w:t xml:space="preserve"> the importance of robust disaster recovery solutions in minimizing business disruption and data loss during unexpected events. </w:t>
      </w:r>
      <w:r w:rsidR="003E7701">
        <w:t xml:space="preserve">On those deployments. </w:t>
      </w:r>
      <w:r w:rsidR="001323CD" w:rsidRPr="001323CD">
        <w:t xml:space="preserve">the role of cloud-based disaster recovery solutions </w:t>
      </w:r>
      <w:r w:rsidR="00C6151F">
        <w:t xml:space="preserve">considered </w:t>
      </w:r>
      <w:r w:rsidR="003B2427">
        <w:t xml:space="preserve">fundamental </w:t>
      </w:r>
      <w:r w:rsidR="001323CD" w:rsidRPr="001323CD">
        <w:t>in providing scalability, reliability, and cost-efficiency</w:t>
      </w:r>
      <w:sdt>
        <w:sdtPr>
          <w:id w:val="-367836003"/>
          <w:citation/>
        </w:sdtPr>
        <w:sdtContent>
          <w:r w:rsidR="003315FE">
            <w:fldChar w:fldCharType="begin"/>
          </w:r>
          <w:r w:rsidR="003315FE">
            <w:instrText xml:space="preserve"> CITATION Var10 \l 1033 </w:instrText>
          </w:r>
          <w:r w:rsidR="003315FE">
            <w:fldChar w:fldCharType="separate"/>
          </w:r>
          <w:r w:rsidR="007D762B">
            <w:rPr>
              <w:noProof/>
            </w:rPr>
            <w:t xml:space="preserve"> </w:t>
          </w:r>
          <w:r w:rsidR="007D762B" w:rsidRPr="007D762B">
            <w:rPr>
              <w:noProof/>
            </w:rPr>
            <w:t>[25]</w:t>
          </w:r>
          <w:r w:rsidR="003315FE">
            <w:fldChar w:fldCharType="end"/>
          </w:r>
        </w:sdtContent>
      </w:sdt>
      <w:r w:rsidR="00772089">
        <w:t>.</w:t>
      </w:r>
      <w:r w:rsidR="001323CD" w:rsidRPr="001323CD">
        <w:t xml:space="preserve"> AWS's documentation on AWS Elastic DRS </w:t>
      </w:r>
      <w:r w:rsidR="008508F1" w:rsidRPr="001323CD">
        <w:t>highlights</w:t>
      </w:r>
      <w:r w:rsidR="001323CD" w:rsidRPr="001323CD">
        <w:t xml:space="preserve"> its applicability in various scenarios, including business continuity planning, disaster recovery testing, and regulatory compliance. AWS Elastic DRS's automation and integration with other AWS services make it a valuable tool for organizations looking to ensure business continuity in the cloud</w:t>
      </w:r>
      <w:sdt>
        <w:sdtPr>
          <w:id w:val="1489834941"/>
          <w:citation/>
        </w:sdtPr>
        <w:sdtContent>
          <w:r w:rsidR="003315FE">
            <w:fldChar w:fldCharType="begin"/>
          </w:r>
          <w:r w:rsidR="003315FE">
            <w:instrText xml:space="preserve"> CITATION AWS2411 \l 1033 </w:instrText>
          </w:r>
          <w:r w:rsidR="003315FE">
            <w:fldChar w:fldCharType="separate"/>
          </w:r>
          <w:r w:rsidR="007D762B">
            <w:rPr>
              <w:noProof/>
            </w:rPr>
            <w:t xml:space="preserve"> </w:t>
          </w:r>
          <w:r w:rsidR="007D762B" w:rsidRPr="007D762B">
            <w:rPr>
              <w:noProof/>
            </w:rPr>
            <w:t>[26]</w:t>
          </w:r>
          <w:r w:rsidR="003315FE">
            <w:fldChar w:fldCharType="end"/>
          </w:r>
        </w:sdtContent>
      </w:sdt>
      <w:r w:rsidR="009613C0">
        <w:t>.</w:t>
      </w:r>
      <w:r w:rsidR="001323CD" w:rsidRPr="001323CD">
        <w:t xml:space="preserve"> </w:t>
      </w:r>
    </w:p>
    <w:p w14:paraId="0D6546E2" w14:textId="242D4409" w:rsidR="00CF0E51" w:rsidRPr="00CF0E51" w:rsidRDefault="00CF0E51" w:rsidP="00CF0E51">
      <w:pPr>
        <w:pStyle w:val="NormalBPBHEB"/>
      </w:pPr>
      <w:r w:rsidRPr="00CF0E51">
        <w:t xml:space="preserve"> </w:t>
      </w:r>
      <w:r w:rsidR="00034034" w:rsidRPr="00CF0E51">
        <w:t>Let us</w:t>
      </w:r>
      <w:r w:rsidRPr="00CF0E51">
        <w:t xml:space="preserve"> delve deeper into the components, features, and scenarios where AWS Elastic DRS shines:</w:t>
      </w:r>
    </w:p>
    <w:p w14:paraId="015D1529" w14:textId="77777777" w:rsidR="00CF0E51" w:rsidRPr="00CF0E51" w:rsidRDefault="00CF0E51" w:rsidP="00CF0E51">
      <w:pPr>
        <w:pStyle w:val="NormalBPBHEB"/>
        <w:rPr>
          <w:b/>
          <w:bCs/>
        </w:rPr>
      </w:pPr>
      <w:r w:rsidRPr="00CF0E51">
        <w:rPr>
          <w:b/>
          <w:bCs/>
        </w:rPr>
        <w:t>Components of AWS Elastic Disaster Recovery:</w:t>
      </w:r>
    </w:p>
    <w:p w14:paraId="6B017D30" w14:textId="77777777" w:rsidR="00CF0E51" w:rsidRPr="00CF0E51" w:rsidRDefault="00CF0E51" w:rsidP="00CF0E51">
      <w:pPr>
        <w:pStyle w:val="NormalBPBHEB"/>
        <w:numPr>
          <w:ilvl w:val="0"/>
          <w:numId w:val="14"/>
        </w:numPr>
      </w:pPr>
      <w:r w:rsidRPr="00CF0E51">
        <w:rPr>
          <w:b/>
          <w:bCs/>
        </w:rPr>
        <w:t>Automated Backup and Replication</w:t>
      </w:r>
      <w:r w:rsidRPr="00CF0E51">
        <w:t>: AWS Elastic DRS automates the backup and replication of critical workloads, ensuring data integrity and availability in the event of a disaster. Organizations can define backup policies and replication schedules to meet their recovery objectives.</w:t>
      </w:r>
    </w:p>
    <w:p w14:paraId="332C9C97" w14:textId="77777777" w:rsidR="00CF0E51" w:rsidRPr="00CF0E51" w:rsidRDefault="00CF0E51" w:rsidP="00CF0E51">
      <w:pPr>
        <w:pStyle w:val="NormalBPBHEB"/>
        <w:numPr>
          <w:ilvl w:val="0"/>
          <w:numId w:val="14"/>
        </w:numPr>
      </w:pPr>
      <w:r w:rsidRPr="00CF0E51">
        <w:rPr>
          <w:b/>
          <w:bCs/>
        </w:rPr>
        <w:t>Cross-Region Failover</w:t>
      </w:r>
      <w:r w:rsidRPr="00CF0E51">
        <w:t>: Elastic DRS enables organizations to replicate their workloads across multiple AWS regions, facilitating seamless failover in case of regional outages or disruptions. This cross-region redundancy enhances resilience and minimizes downtime.</w:t>
      </w:r>
    </w:p>
    <w:p w14:paraId="51801F80" w14:textId="77777777" w:rsidR="00CF0E51" w:rsidRPr="00CF0E51" w:rsidRDefault="00CF0E51" w:rsidP="00CF0E51">
      <w:pPr>
        <w:pStyle w:val="NormalBPBHEB"/>
        <w:numPr>
          <w:ilvl w:val="0"/>
          <w:numId w:val="14"/>
        </w:numPr>
      </w:pPr>
      <w:r w:rsidRPr="00CF0E51">
        <w:rPr>
          <w:b/>
          <w:bCs/>
        </w:rPr>
        <w:t>Runbook Automation</w:t>
      </w:r>
      <w:r w:rsidRPr="00CF0E51">
        <w:t>: With built-in runbook automation, AWS Elastic DRS streamlines the execution of disaster recovery procedures. Organizations can define pre-configured runbooks to automate failover and failback processes, reducing manual intervention and accelerating recovery times.</w:t>
      </w:r>
    </w:p>
    <w:p w14:paraId="3B4558C0" w14:textId="77777777" w:rsidR="00CF0E51" w:rsidRPr="00CF0E51" w:rsidRDefault="00CF0E51" w:rsidP="00CF0E51">
      <w:pPr>
        <w:pStyle w:val="NormalBPBHEB"/>
        <w:rPr>
          <w:b/>
          <w:bCs/>
        </w:rPr>
      </w:pPr>
      <w:r w:rsidRPr="00CF0E51">
        <w:rPr>
          <w:b/>
          <w:bCs/>
        </w:rPr>
        <w:t>When to Use AWS Elastic Disaster Recovery:</w:t>
      </w:r>
    </w:p>
    <w:p w14:paraId="6E6AA320" w14:textId="77777777" w:rsidR="00CF0E51" w:rsidRPr="00CF0E51" w:rsidRDefault="00CF0E51" w:rsidP="00CF0E51">
      <w:pPr>
        <w:pStyle w:val="NormalBPBHEB"/>
        <w:numPr>
          <w:ilvl w:val="0"/>
          <w:numId w:val="15"/>
        </w:numPr>
      </w:pPr>
      <w:r w:rsidRPr="00CF0E51">
        <w:rPr>
          <w:b/>
          <w:bCs/>
        </w:rPr>
        <w:t>Mission-Critical Workloads</w:t>
      </w:r>
      <w:r w:rsidRPr="00CF0E51">
        <w:t>: Organizations hosting mission-critical applications and services on AWS can benefit from AWS Elastic DRS to ensure continuous availability and data protection.</w:t>
      </w:r>
    </w:p>
    <w:p w14:paraId="0C00F99D" w14:textId="77777777" w:rsidR="00CF0E51" w:rsidRPr="00CF0E51" w:rsidRDefault="00CF0E51" w:rsidP="00CF0E51">
      <w:pPr>
        <w:pStyle w:val="NormalBPBHEB"/>
        <w:numPr>
          <w:ilvl w:val="0"/>
          <w:numId w:val="15"/>
        </w:numPr>
      </w:pPr>
      <w:r w:rsidRPr="00CF0E51">
        <w:rPr>
          <w:b/>
          <w:bCs/>
        </w:rPr>
        <w:t>Regulatory Compliance</w:t>
      </w:r>
      <w:r w:rsidRPr="00CF0E51">
        <w:t>: AWS Elastic DRS helps organizations meet regulatory compliance requirements by establishing resilient disaster recovery environments that adhere to industry-specific mandates.</w:t>
      </w:r>
    </w:p>
    <w:p w14:paraId="1C74C099" w14:textId="77777777" w:rsidR="00CF0E51" w:rsidRPr="00CF0E51" w:rsidRDefault="00CF0E51" w:rsidP="00CF0E51">
      <w:pPr>
        <w:pStyle w:val="NormalBPBHEB"/>
        <w:numPr>
          <w:ilvl w:val="0"/>
          <w:numId w:val="15"/>
        </w:numPr>
      </w:pPr>
      <w:r w:rsidRPr="00CF0E51">
        <w:rPr>
          <w:b/>
          <w:bCs/>
        </w:rPr>
        <w:t>Geographically Distributed Applications</w:t>
      </w:r>
      <w:r w:rsidRPr="00CF0E51">
        <w:t>: Applications requiring geographically distributed deployments can leverage AWS Elastic DRS to replicate data and workloads across multiple AWS regions, ensuring high availability and fault tolerance.</w:t>
      </w:r>
    </w:p>
    <w:p w14:paraId="460D68C6" w14:textId="77777777" w:rsidR="00CF0E51" w:rsidRPr="00CF0E51" w:rsidRDefault="00CF0E51" w:rsidP="00CF0E51">
      <w:pPr>
        <w:pStyle w:val="NormalBPBHEB"/>
        <w:numPr>
          <w:ilvl w:val="0"/>
          <w:numId w:val="15"/>
        </w:numPr>
      </w:pPr>
      <w:r w:rsidRPr="00CF0E51">
        <w:rPr>
          <w:b/>
          <w:bCs/>
        </w:rPr>
        <w:t>Disaster Recovery Testing</w:t>
      </w:r>
      <w:r w:rsidRPr="00CF0E51">
        <w:t>: Elastic DRS facilitates disaster recovery testing by providing sandbox environments for organizations to simulate failover scenarios and validate recovery procedures without impacting production systems.</w:t>
      </w:r>
    </w:p>
    <w:p w14:paraId="0B7960CE" w14:textId="77777777" w:rsidR="00CF0E51" w:rsidRPr="00CF0E51" w:rsidRDefault="00CF0E51" w:rsidP="00CF0E51">
      <w:pPr>
        <w:pStyle w:val="NormalBPBHEB"/>
        <w:rPr>
          <w:b/>
          <w:bCs/>
        </w:rPr>
      </w:pPr>
      <w:r w:rsidRPr="00CF0E51">
        <w:rPr>
          <w:b/>
          <w:bCs/>
        </w:rPr>
        <w:t>Scenarios Resolved by AWS Elastic Disaster Recovery:</w:t>
      </w:r>
    </w:p>
    <w:p w14:paraId="4A836F64" w14:textId="77777777" w:rsidR="00CF0E51" w:rsidRPr="00CF0E51" w:rsidRDefault="00CF0E51" w:rsidP="00CF0E51">
      <w:pPr>
        <w:pStyle w:val="NormalBPBHEB"/>
        <w:numPr>
          <w:ilvl w:val="0"/>
          <w:numId w:val="16"/>
        </w:numPr>
      </w:pPr>
      <w:r w:rsidRPr="00CF0E51">
        <w:rPr>
          <w:b/>
          <w:bCs/>
        </w:rPr>
        <w:t>Regional Outages</w:t>
      </w:r>
      <w:r w:rsidRPr="00CF0E51">
        <w:t>: AWS Elastic DRS mitigates the impact of regional outages by enabling organizations to failover to secondary AWS regions seamlessly.</w:t>
      </w:r>
    </w:p>
    <w:p w14:paraId="2F551DC8" w14:textId="77777777" w:rsidR="00CF0E51" w:rsidRPr="00CF0E51" w:rsidRDefault="00CF0E51" w:rsidP="00CF0E51">
      <w:pPr>
        <w:pStyle w:val="NormalBPBHEB"/>
        <w:numPr>
          <w:ilvl w:val="0"/>
          <w:numId w:val="16"/>
        </w:numPr>
      </w:pPr>
      <w:r w:rsidRPr="00CF0E51">
        <w:rPr>
          <w:b/>
          <w:bCs/>
        </w:rPr>
        <w:t>Data Loss Prevention</w:t>
      </w:r>
      <w:r w:rsidRPr="00CF0E51">
        <w:t>: By automating backup and replication processes, Elastic DRS helps organizations prevent data loss and maintain data integrity during disaster recovery events.</w:t>
      </w:r>
    </w:p>
    <w:p w14:paraId="6F643BF3" w14:textId="77777777" w:rsidR="00CF0E51" w:rsidRPr="00CF0E51" w:rsidRDefault="00CF0E51" w:rsidP="00CF0E51">
      <w:pPr>
        <w:pStyle w:val="NormalBPBHEB"/>
        <w:numPr>
          <w:ilvl w:val="0"/>
          <w:numId w:val="16"/>
        </w:numPr>
      </w:pPr>
      <w:r w:rsidRPr="00CF0E51">
        <w:rPr>
          <w:b/>
          <w:bCs/>
        </w:rPr>
        <w:t>Downtime Reduction</w:t>
      </w:r>
      <w:r w:rsidRPr="00CF0E51">
        <w:t>: The automated failover capabilities of Elastic DRS minimize downtime and ensure business continuity, enabling organizations to resume operations swiftly following a disaster.</w:t>
      </w:r>
    </w:p>
    <w:p w14:paraId="735CBF40" w14:textId="77777777" w:rsidR="00CF0E51" w:rsidRPr="00CF0E51" w:rsidRDefault="00CF0E51" w:rsidP="00CF0E51">
      <w:pPr>
        <w:pStyle w:val="NormalBPBHEB"/>
        <w:numPr>
          <w:ilvl w:val="0"/>
          <w:numId w:val="16"/>
        </w:numPr>
      </w:pPr>
      <w:r w:rsidRPr="00CF0E51">
        <w:rPr>
          <w:b/>
          <w:bCs/>
        </w:rPr>
        <w:t>Compliance Challenges</w:t>
      </w:r>
      <w:r w:rsidRPr="00CF0E51">
        <w:t>: Elastic DRS addresses compliance challenges by providing secure, auditable disaster recovery solutions that meet regulatory requirements and industry standards.</w:t>
      </w:r>
    </w:p>
    <w:p w14:paraId="35F3CEC0" w14:textId="3753DF16" w:rsidR="00AD6076" w:rsidRPr="001323CD" w:rsidRDefault="00CF0E51" w:rsidP="00974B02">
      <w:pPr>
        <w:pStyle w:val="NormalBPBHEB"/>
      </w:pPr>
      <w:r w:rsidRPr="00CF0E51">
        <w:t>In summary, AWS Elastic Disaster Recovery offers organizations a comprehensive and scalable solution to safeguard their critical workloads and data against potential disruptions. By leveraging automated backup, cross-region replication, and runbook automation, organizations can enhance their resilience, minimize downtime, and maintain operational continuity in the face of unforeseen events.</w:t>
      </w:r>
    </w:p>
    <w:p w14:paraId="3302F928" w14:textId="77777777" w:rsidR="006D0DA4" w:rsidRDefault="006D0DA4" w:rsidP="00974B02">
      <w:pPr>
        <w:pStyle w:val="NormalBPBHEB"/>
      </w:pPr>
    </w:p>
    <w:p w14:paraId="41CC7717" w14:textId="547A0A2C" w:rsidR="006D0DA4" w:rsidRDefault="006D0DA4" w:rsidP="006D0DA4">
      <w:pPr>
        <w:pStyle w:val="Heading1BPBHEB"/>
      </w:pPr>
      <w:r>
        <w:t>Conclusion</w:t>
      </w:r>
    </w:p>
    <w:p w14:paraId="49406A94" w14:textId="447AB873" w:rsidR="00AE5E23" w:rsidRPr="00AE5E23" w:rsidRDefault="00AE5E23" w:rsidP="00974B02">
      <w:pPr>
        <w:pStyle w:val="NormalBPBHEB"/>
      </w:pPr>
      <w:commentRangeStart w:id="2"/>
      <w:r w:rsidRPr="00AE5E23">
        <w:t>In</w:t>
      </w:r>
      <w:commentRangeEnd w:id="2"/>
      <w:r w:rsidR="00A414B5">
        <w:rPr>
          <w:rStyle w:val="CommentReference"/>
          <w:rFonts w:asciiTheme="minorHAnsi" w:eastAsiaTheme="minorHAnsi" w:hAnsiTheme="minorHAnsi" w:cstheme="minorBidi"/>
        </w:rPr>
        <w:commentReference w:id="2"/>
      </w:r>
      <w:r w:rsidRPr="00AE5E23">
        <w:t xml:space="preserve"> this comprehensive exploration of AWS storage solutions, we</w:t>
      </w:r>
      <w:r w:rsidR="00BA6DEE">
        <w:t xml:space="preserve"> ha</w:t>
      </w:r>
      <w:r w:rsidRPr="00AE5E23">
        <w:t>ve journeyed through a diverse landscape of cloud storage offerings, each designed to address specific needs and use cases. From high-performance block storage to scalable object storage and data protection to disaster recovery, AWS's extensive array of storage services provides organizations with the tools to store, protect, and manage their data efficiently and securely.</w:t>
      </w:r>
    </w:p>
    <w:p w14:paraId="474579CB" w14:textId="18C0B7E6" w:rsidR="00AE5E23" w:rsidRDefault="00AE5E23" w:rsidP="00974B02">
      <w:pPr>
        <w:pStyle w:val="NormalBPBHEB"/>
      </w:pPr>
      <w:r w:rsidRPr="00AE5E23">
        <w:t xml:space="preserve">Our journey began with Amazon EBS, which delivers low-latency, high-throughput block storage for EC2 instances. We then ventured into the world of file storage with Amazon EFS, which provides scalable and </w:t>
      </w:r>
      <w:r w:rsidR="00B209B7" w:rsidRPr="00AE5E23">
        <w:t>universally available</w:t>
      </w:r>
      <w:r w:rsidRPr="00AE5E23">
        <w:t xml:space="preserve"> file storage for </w:t>
      </w:r>
      <w:r w:rsidR="00D563FA">
        <w:t>various</w:t>
      </w:r>
      <w:r w:rsidRPr="00AE5E23">
        <w:t xml:space="preserve"> applications. We explored Amazon </w:t>
      </w:r>
      <w:proofErr w:type="spellStart"/>
      <w:r w:rsidRPr="00AE5E23">
        <w:t>FSx</w:t>
      </w:r>
      <w:proofErr w:type="spellEnd"/>
      <w:r w:rsidRPr="00AE5E23">
        <w:t xml:space="preserve">, a fully managed file storage service optimized for Windows and </w:t>
      </w:r>
      <w:proofErr w:type="spellStart"/>
      <w:r w:rsidRPr="00AE5E23">
        <w:t>Lustre</w:t>
      </w:r>
      <w:proofErr w:type="spellEnd"/>
      <w:r w:rsidRPr="00AE5E23">
        <w:t xml:space="preserve"> workloads. Amazon S3 Glacier offers cost-effective archival storage for long-term data retention, while Amazon S3 stands as the cornerstone of scalable, secure, and durable object storage in the cloud.</w:t>
      </w:r>
    </w:p>
    <w:p w14:paraId="1B10B821" w14:textId="77777777" w:rsidR="0085533B" w:rsidRDefault="0079771E" w:rsidP="00E34804">
      <w:pPr>
        <w:pStyle w:val="NormalBPBHEB"/>
        <w:keepNext/>
      </w:pPr>
      <w:r>
        <w:rPr>
          <w:noProof/>
        </w:rPr>
        <w:drawing>
          <wp:inline distT="0" distB="0" distL="0" distR="0" wp14:anchorId="531FDC33" wp14:editId="360F6E89">
            <wp:extent cx="5731510" cy="3225097"/>
            <wp:effectExtent l="0" t="0" r="2540" b="0"/>
            <wp:docPr id="943259083" name="Picture 1" descr="AWS storage solu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WS storage solutions"/>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731510" cy="3225097"/>
                    </a:xfrm>
                    <a:prstGeom prst="rect">
                      <a:avLst/>
                    </a:prstGeom>
                    <a:noFill/>
                    <a:ln>
                      <a:noFill/>
                    </a:ln>
                  </pic:spPr>
                </pic:pic>
              </a:graphicData>
            </a:graphic>
          </wp:inline>
        </w:drawing>
      </w:r>
    </w:p>
    <w:p w14:paraId="5E823F10" w14:textId="338D879C" w:rsidR="0079771E" w:rsidRPr="00AE5E23" w:rsidRDefault="0085533B" w:rsidP="00E34804">
      <w:pPr>
        <w:pStyle w:val="Caption"/>
        <w:jc w:val="both"/>
      </w:pPr>
      <w:r>
        <w:t xml:space="preserve">Figure </w:t>
      </w:r>
      <w:r>
        <w:fldChar w:fldCharType="begin"/>
      </w:r>
      <w:r>
        <w:instrText xml:space="preserve"> SEQ Figure \* ARABIC </w:instrText>
      </w:r>
      <w:r>
        <w:fldChar w:fldCharType="separate"/>
      </w:r>
      <w:r>
        <w:rPr>
          <w:noProof/>
        </w:rPr>
        <w:t>15</w:t>
      </w:r>
      <w:r>
        <w:fldChar w:fldCharType="end"/>
      </w:r>
      <w:r>
        <w:t xml:space="preserve">  </w:t>
      </w:r>
      <w:r w:rsidRPr="00FA7331">
        <w:t>Picking the Right Data Store for Your Workload</w:t>
      </w:r>
      <w:r>
        <w:t xml:space="preserve"> (AWS Blogs).</w:t>
      </w:r>
    </w:p>
    <w:p w14:paraId="4F5E4C45" w14:textId="345BB983" w:rsidR="00AE5E23" w:rsidRPr="00AE5E23" w:rsidRDefault="00AE5E23" w:rsidP="00974B02">
      <w:pPr>
        <w:pStyle w:val="NormalBPBHEB"/>
      </w:pPr>
      <w:r w:rsidRPr="00AE5E23">
        <w:t xml:space="preserve">Data protection took center stage as we delved into AWS Backup, a managed service that simplifies backup and recovery across various AWS resources. The AWS Snow Family </w:t>
      </w:r>
      <w:r w:rsidR="008508F1" w:rsidRPr="00AE5E23">
        <w:t>highlighted</w:t>
      </w:r>
      <w:r w:rsidRPr="00AE5E23">
        <w:t xml:space="preserve"> its role in bridging the gap between on-premises and cloud storage, providing physical devices for efficient data transfer. AWS Storage Gateway offered a hybrid cloud storage solution, seamlessly integrating on-premises environments with AWS cloud storage services. Lastly, AWS Elastic DRS emerged as a vital framework for ensuring business continuity in the cloud, enabling organizations to rapidly recover their systems </w:t>
      </w:r>
      <w:r w:rsidR="001C7864">
        <w:t>during</w:t>
      </w:r>
      <w:r w:rsidRPr="00AE5E23">
        <w:t xml:space="preserve"> a disaster.</w:t>
      </w:r>
    </w:p>
    <w:p w14:paraId="6FA0BFA4" w14:textId="64070170" w:rsidR="00AE5E23" w:rsidRPr="00AE5E23" w:rsidRDefault="00AE5E23" w:rsidP="00974B02">
      <w:pPr>
        <w:pStyle w:val="NormalBPBHEB"/>
      </w:pPr>
      <w:r w:rsidRPr="00AE5E23">
        <w:t>Throughout our exploration, we</w:t>
      </w:r>
      <w:r w:rsidR="002659FC">
        <w:t xml:space="preserve"> ha</w:t>
      </w:r>
      <w:r w:rsidRPr="00AE5E23">
        <w:t xml:space="preserve">ve drawn insights from scholarly articles </w:t>
      </w:r>
      <w:r w:rsidR="009B080C">
        <w:t>emphasizing</w:t>
      </w:r>
      <w:r w:rsidRPr="00AE5E23">
        <w:t xml:space="preserve"> the significance of data management, protection, and recovery in modern cloud environments. Research consistently highlights the role of efficient storage solutions in supporting a wide array of use cases across various industries. AWS's documentation and use case examples have further illuminated the practical applications of these storage services in real-world scenarios.</w:t>
      </w:r>
    </w:p>
    <w:p w14:paraId="04E4E8D9" w14:textId="6256A8EE" w:rsidR="00AE5E23" w:rsidRPr="00AE5E23" w:rsidRDefault="00AE5E23" w:rsidP="00974B02">
      <w:pPr>
        <w:pStyle w:val="NormalBPBHEB"/>
      </w:pPr>
      <w:r w:rsidRPr="00AE5E23">
        <w:t xml:space="preserve">As we conclude this chapter, </w:t>
      </w:r>
      <w:r w:rsidR="0049300D" w:rsidRPr="00AE5E23">
        <w:t>AWS</w:t>
      </w:r>
      <w:r w:rsidRPr="00AE5E23">
        <w:t xml:space="preserve"> offers a rich ecosystem of storage solutions that empower organizations to store, protect, and manage their data </w:t>
      </w:r>
      <w:r w:rsidR="00D203E0">
        <w:t>flexibly and efficiently</w:t>
      </w:r>
      <w:r w:rsidRPr="00AE5E23">
        <w:t xml:space="preserve">. Whether optimizing performance, reducing costs, or ensuring business continuity, AWS's storage services </w:t>
      </w:r>
      <w:r w:rsidR="005402DE">
        <w:t>are pivotal</w:t>
      </w:r>
      <w:r w:rsidRPr="00AE5E23">
        <w:t xml:space="preserve"> in shaping the cloud landscape for businesses of all sizes and industries</w:t>
      </w:r>
      <w:sdt>
        <w:sdtPr>
          <w:id w:val="-1374679398"/>
          <w:citation/>
        </w:sdtPr>
        <w:sdtContent>
          <w:r w:rsidR="00C16226">
            <w:fldChar w:fldCharType="begin"/>
          </w:r>
          <w:r w:rsidR="00C16226">
            <w:instrText xml:space="preserve"> CITATION AWS2410 \l 1033 </w:instrText>
          </w:r>
          <w:r w:rsidR="00C16226">
            <w:fldChar w:fldCharType="separate"/>
          </w:r>
          <w:r w:rsidR="007D762B">
            <w:rPr>
              <w:noProof/>
            </w:rPr>
            <w:t xml:space="preserve"> </w:t>
          </w:r>
          <w:r w:rsidR="007D762B" w:rsidRPr="007D762B">
            <w:rPr>
              <w:noProof/>
            </w:rPr>
            <w:t>[27]</w:t>
          </w:r>
          <w:r w:rsidR="00C16226">
            <w:fldChar w:fldCharType="end"/>
          </w:r>
        </w:sdtContent>
      </w:sdt>
      <w:r w:rsidRPr="00AE5E23">
        <w:t>.</w:t>
      </w:r>
    </w:p>
    <w:p w14:paraId="37C9B710" w14:textId="639ADCE8" w:rsidR="009A07D3" w:rsidRDefault="002E62E4" w:rsidP="002E62E4">
      <w:pPr>
        <w:pStyle w:val="Heading1BPBHEB"/>
      </w:pPr>
      <w:r w:rsidRPr="00AE5E23">
        <w:t>Conclusion</w:t>
      </w:r>
    </w:p>
    <w:p w14:paraId="480A95F8" w14:textId="3DE8B0F4" w:rsidR="004A5274" w:rsidRPr="004A5274" w:rsidRDefault="004A5274" w:rsidP="004A5274">
      <w:pPr>
        <w:tabs>
          <w:tab w:val="left" w:pos="2835"/>
        </w:tabs>
        <w:spacing w:after="120" w:line="240" w:lineRule="auto"/>
        <w:rPr>
          <w:rFonts w:ascii="Palatino Linotype" w:eastAsia="Palatino Linotype" w:hAnsi="Palatino Linotype" w:cs="Palatino Linotype"/>
        </w:rPr>
      </w:pPr>
      <w:r w:rsidRPr="004A5274">
        <w:br/>
      </w:r>
      <w:r w:rsidRPr="004A5274">
        <w:rPr>
          <w:rFonts w:ascii="Palatino Linotype" w:eastAsia="Palatino Linotype" w:hAnsi="Palatino Linotype" w:cs="Palatino Linotype"/>
        </w:rPr>
        <w:t xml:space="preserve">In this exploration of AWS storage solutions, </w:t>
      </w:r>
      <w:r w:rsidR="00034034" w:rsidRPr="004A5274">
        <w:rPr>
          <w:rFonts w:ascii="Palatino Linotype" w:eastAsia="Palatino Linotype" w:hAnsi="Palatino Linotype" w:cs="Palatino Linotype"/>
        </w:rPr>
        <w:t>we have</w:t>
      </w:r>
      <w:r w:rsidRPr="004A5274">
        <w:rPr>
          <w:rFonts w:ascii="Palatino Linotype" w:eastAsia="Palatino Linotype" w:hAnsi="Palatino Linotype" w:cs="Palatino Linotype"/>
        </w:rPr>
        <w:t xml:space="preserve"> navigated through a diverse array of offerings tailored to meet specific organizational needs and use cases. From high-performance block storage to scalable object storage and comprehensive data protection, AWS's storage services empower businesses to store, manage, and protect their data efficiently and securely.</w:t>
      </w:r>
    </w:p>
    <w:p w14:paraId="59283591" w14:textId="18A4221C" w:rsidR="004A5274" w:rsidRPr="004A5274" w:rsidRDefault="004A5274" w:rsidP="004A5274">
      <w:pPr>
        <w:tabs>
          <w:tab w:val="left" w:pos="2835"/>
        </w:tabs>
        <w:spacing w:after="120" w:line="240" w:lineRule="auto"/>
        <w:rPr>
          <w:rFonts w:ascii="Palatino Linotype" w:eastAsia="Palatino Linotype" w:hAnsi="Palatino Linotype" w:cs="Palatino Linotype"/>
        </w:rPr>
      </w:pPr>
      <w:r w:rsidRPr="004A5274">
        <w:rPr>
          <w:rFonts w:ascii="Palatino Linotype" w:eastAsia="Palatino Linotype" w:hAnsi="Palatino Linotype" w:cs="Palatino Linotype"/>
        </w:rPr>
        <w:t xml:space="preserve">We began our journey with Amazon EBS, providing low-latency, high-throughput block storage for EC2 instances. Amazon EFS offered scalable and </w:t>
      </w:r>
      <w:r w:rsidR="00B209B7" w:rsidRPr="004A5274">
        <w:rPr>
          <w:rFonts w:ascii="Palatino Linotype" w:eastAsia="Palatino Linotype" w:hAnsi="Palatino Linotype" w:cs="Palatino Linotype"/>
        </w:rPr>
        <w:t>available</w:t>
      </w:r>
      <w:r w:rsidRPr="004A5274">
        <w:rPr>
          <w:rFonts w:ascii="Palatino Linotype" w:eastAsia="Palatino Linotype" w:hAnsi="Palatino Linotype" w:cs="Palatino Linotype"/>
        </w:rPr>
        <w:t xml:space="preserve"> file storage, while Amazon </w:t>
      </w:r>
      <w:proofErr w:type="spellStart"/>
      <w:r w:rsidRPr="004A5274">
        <w:rPr>
          <w:rFonts w:ascii="Palatino Linotype" w:eastAsia="Palatino Linotype" w:hAnsi="Palatino Linotype" w:cs="Palatino Linotype"/>
        </w:rPr>
        <w:t>FSx</w:t>
      </w:r>
      <w:proofErr w:type="spellEnd"/>
      <w:r w:rsidRPr="004A5274">
        <w:rPr>
          <w:rFonts w:ascii="Palatino Linotype" w:eastAsia="Palatino Linotype" w:hAnsi="Palatino Linotype" w:cs="Palatino Linotype"/>
        </w:rPr>
        <w:t xml:space="preserve"> catered to Windows and </w:t>
      </w:r>
      <w:proofErr w:type="spellStart"/>
      <w:r w:rsidRPr="004A5274">
        <w:rPr>
          <w:rFonts w:ascii="Palatino Linotype" w:eastAsia="Palatino Linotype" w:hAnsi="Palatino Linotype" w:cs="Palatino Linotype"/>
        </w:rPr>
        <w:t>Lustre</w:t>
      </w:r>
      <w:proofErr w:type="spellEnd"/>
      <w:r w:rsidRPr="004A5274">
        <w:rPr>
          <w:rFonts w:ascii="Palatino Linotype" w:eastAsia="Palatino Linotype" w:hAnsi="Palatino Linotype" w:cs="Palatino Linotype"/>
        </w:rPr>
        <w:t xml:space="preserve"> workloads. Amazon S3 Glacier provided cost-effective archival storage</w:t>
      </w:r>
      <w:sdt>
        <w:sdtPr>
          <w:rPr>
            <w:rFonts w:ascii="Palatino Linotype" w:eastAsia="Palatino Linotype" w:hAnsi="Palatino Linotype" w:cs="Palatino Linotype"/>
          </w:rPr>
          <w:id w:val="-21939450"/>
          <w:citation/>
        </w:sdtPr>
        <w:sdtContent>
          <w:r w:rsidR="002B1D34">
            <w:rPr>
              <w:rFonts w:ascii="Palatino Linotype" w:eastAsia="Palatino Linotype" w:hAnsi="Palatino Linotype" w:cs="Palatino Linotype"/>
            </w:rPr>
            <w:fldChar w:fldCharType="begin"/>
          </w:r>
          <w:r w:rsidR="002B1D34">
            <w:rPr>
              <w:rFonts w:ascii="Palatino Linotype" w:eastAsia="Palatino Linotype" w:hAnsi="Palatino Linotype" w:cs="Palatino Linotype"/>
            </w:rPr>
            <w:instrText xml:space="preserve"> CITATION AWS244 \l 1033 </w:instrText>
          </w:r>
          <w:r w:rsidR="002B1D34">
            <w:rPr>
              <w:rFonts w:ascii="Palatino Linotype" w:eastAsia="Palatino Linotype" w:hAnsi="Palatino Linotype" w:cs="Palatino Linotype"/>
            </w:rPr>
            <w:fldChar w:fldCharType="separate"/>
          </w:r>
          <w:r w:rsidR="007D762B">
            <w:rPr>
              <w:rFonts w:ascii="Palatino Linotype" w:eastAsia="Palatino Linotype" w:hAnsi="Palatino Linotype" w:cs="Palatino Linotype"/>
              <w:noProof/>
            </w:rPr>
            <w:t xml:space="preserve"> </w:t>
          </w:r>
          <w:r w:rsidR="007D762B" w:rsidRPr="007D762B">
            <w:rPr>
              <w:rFonts w:ascii="Palatino Linotype" w:eastAsia="Palatino Linotype" w:hAnsi="Palatino Linotype" w:cs="Palatino Linotype"/>
              <w:noProof/>
            </w:rPr>
            <w:t>[10]</w:t>
          </w:r>
          <w:r w:rsidR="002B1D34">
            <w:rPr>
              <w:rFonts w:ascii="Palatino Linotype" w:eastAsia="Palatino Linotype" w:hAnsi="Palatino Linotype" w:cs="Palatino Linotype"/>
            </w:rPr>
            <w:fldChar w:fldCharType="end"/>
          </w:r>
        </w:sdtContent>
      </w:sdt>
      <w:r w:rsidRPr="004A5274">
        <w:rPr>
          <w:rFonts w:ascii="Palatino Linotype" w:eastAsia="Palatino Linotype" w:hAnsi="Palatino Linotype" w:cs="Palatino Linotype"/>
        </w:rPr>
        <w:t>, and Amazon S3 stood as the cornerstone of scalable and durable object storage in the cloud</w:t>
      </w:r>
      <w:sdt>
        <w:sdtPr>
          <w:rPr>
            <w:rFonts w:ascii="Palatino Linotype" w:eastAsia="Palatino Linotype" w:hAnsi="Palatino Linotype" w:cs="Palatino Linotype"/>
          </w:rPr>
          <w:id w:val="-680819449"/>
          <w:citation/>
        </w:sdtPr>
        <w:sdtContent>
          <w:r w:rsidR="002B1D34">
            <w:rPr>
              <w:rFonts w:ascii="Palatino Linotype" w:eastAsia="Palatino Linotype" w:hAnsi="Palatino Linotype" w:cs="Palatino Linotype"/>
            </w:rPr>
            <w:fldChar w:fldCharType="begin"/>
          </w:r>
          <w:r w:rsidR="002B1D34">
            <w:rPr>
              <w:rFonts w:ascii="Palatino Linotype" w:eastAsia="Palatino Linotype" w:hAnsi="Palatino Linotype" w:cs="Palatino Linotype"/>
            </w:rPr>
            <w:instrText xml:space="preserve"> CITATION AWS245 \l 1033 </w:instrText>
          </w:r>
          <w:r w:rsidR="002B1D34">
            <w:rPr>
              <w:rFonts w:ascii="Palatino Linotype" w:eastAsia="Palatino Linotype" w:hAnsi="Palatino Linotype" w:cs="Palatino Linotype"/>
            </w:rPr>
            <w:fldChar w:fldCharType="separate"/>
          </w:r>
          <w:r w:rsidR="007D762B">
            <w:rPr>
              <w:rFonts w:ascii="Palatino Linotype" w:eastAsia="Palatino Linotype" w:hAnsi="Palatino Linotype" w:cs="Palatino Linotype"/>
              <w:noProof/>
            </w:rPr>
            <w:t xml:space="preserve"> </w:t>
          </w:r>
          <w:r w:rsidR="007D762B" w:rsidRPr="007D762B">
            <w:rPr>
              <w:rFonts w:ascii="Palatino Linotype" w:eastAsia="Palatino Linotype" w:hAnsi="Palatino Linotype" w:cs="Palatino Linotype"/>
              <w:noProof/>
            </w:rPr>
            <w:t>[28]</w:t>
          </w:r>
          <w:r w:rsidR="002B1D34">
            <w:rPr>
              <w:rFonts w:ascii="Palatino Linotype" w:eastAsia="Palatino Linotype" w:hAnsi="Palatino Linotype" w:cs="Palatino Linotype"/>
            </w:rPr>
            <w:fldChar w:fldCharType="end"/>
          </w:r>
        </w:sdtContent>
      </w:sdt>
      <w:r w:rsidRPr="004A5274">
        <w:rPr>
          <w:rFonts w:ascii="Palatino Linotype" w:eastAsia="Palatino Linotype" w:hAnsi="Palatino Linotype" w:cs="Palatino Linotype"/>
        </w:rPr>
        <w:t>.</w:t>
      </w:r>
    </w:p>
    <w:p w14:paraId="769BD9C8" w14:textId="7F518798" w:rsidR="004A5274" w:rsidRPr="004A5274" w:rsidRDefault="004A5274" w:rsidP="004A5274">
      <w:pPr>
        <w:tabs>
          <w:tab w:val="left" w:pos="2835"/>
        </w:tabs>
        <w:spacing w:after="120" w:line="240" w:lineRule="auto"/>
      </w:pPr>
      <w:r w:rsidRPr="004A5274">
        <w:t>AWS Backup simplified backup and recovery across various AWS resources</w:t>
      </w:r>
      <w:sdt>
        <w:sdtPr>
          <w:id w:val="170306708"/>
          <w:citation/>
        </w:sdtPr>
        <w:sdtContent>
          <w:r w:rsidR="002B1D34">
            <w:fldChar w:fldCharType="begin"/>
          </w:r>
          <w:r w:rsidR="002B1D34">
            <w:instrText xml:space="preserve"> CITATION AWS246 \l 1033 </w:instrText>
          </w:r>
          <w:r w:rsidR="002B1D34">
            <w:fldChar w:fldCharType="separate"/>
          </w:r>
          <w:r w:rsidR="007D762B">
            <w:rPr>
              <w:noProof/>
            </w:rPr>
            <w:t xml:space="preserve"> </w:t>
          </w:r>
          <w:r w:rsidR="007D762B" w:rsidRPr="007D762B">
            <w:rPr>
              <w:noProof/>
            </w:rPr>
            <w:t>[16]</w:t>
          </w:r>
          <w:r w:rsidR="002B1D34">
            <w:fldChar w:fldCharType="end"/>
          </w:r>
        </w:sdtContent>
      </w:sdt>
      <w:r w:rsidRPr="004A5274">
        <w:t>, while the Snow Family bridged the gap between on-premises and cloud storage</w:t>
      </w:r>
      <w:sdt>
        <w:sdtPr>
          <w:id w:val="-1280563738"/>
          <w:citation/>
        </w:sdtPr>
        <w:sdtContent>
          <w:r w:rsidR="00920A2B">
            <w:fldChar w:fldCharType="begin"/>
          </w:r>
          <w:r w:rsidR="00920A2B">
            <w:instrText xml:space="preserve"> CITATION AWS248 \l 1033 </w:instrText>
          </w:r>
          <w:r w:rsidR="00920A2B">
            <w:fldChar w:fldCharType="separate"/>
          </w:r>
          <w:r w:rsidR="007D762B">
            <w:rPr>
              <w:noProof/>
            </w:rPr>
            <w:t xml:space="preserve"> </w:t>
          </w:r>
          <w:r w:rsidR="007D762B" w:rsidRPr="007D762B">
            <w:rPr>
              <w:noProof/>
            </w:rPr>
            <w:t>[22]</w:t>
          </w:r>
          <w:r w:rsidR="00920A2B">
            <w:fldChar w:fldCharType="end"/>
          </w:r>
        </w:sdtContent>
      </w:sdt>
      <w:r w:rsidRPr="004A5274">
        <w:t>. Storage Gateway offered seamless integration between on-premises environments and AWS cloud storage services</w:t>
      </w:r>
      <w:sdt>
        <w:sdtPr>
          <w:id w:val="-1967037302"/>
          <w:citation/>
        </w:sdtPr>
        <w:sdtContent>
          <w:r w:rsidR="00C16226">
            <w:fldChar w:fldCharType="begin"/>
          </w:r>
          <w:r w:rsidR="00C16226">
            <w:instrText xml:space="preserve"> CITATION AWS248 \l 1033 </w:instrText>
          </w:r>
          <w:r w:rsidR="00C16226">
            <w:fldChar w:fldCharType="separate"/>
          </w:r>
          <w:r w:rsidR="007D762B">
            <w:rPr>
              <w:noProof/>
            </w:rPr>
            <w:t xml:space="preserve"> </w:t>
          </w:r>
          <w:r w:rsidR="007D762B" w:rsidRPr="007D762B">
            <w:rPr>
              <w:noProof/>
            </w:rPr>
            <w:t>[22]</w:t>
          </w:r>
          <w:r w:rsidR="00C16226">
            <w:fldChar w:fldCharType="end"/>
          </w:r>
        </w:sdtContent>
      </w:sdt>
      <w:r w:rsidRPr="004A5274">
        <w:t>, and Elastic DRS ensured business continuity in the cloud</w:t>
      </w:r>
      <w:sdt>
        <w:sdtPr>
          <w:id w:val="1300034984"/>
          <w:citation/>
        </w:sdtPr>
        <w:sdtContent>
          <w:r w:rsidR="00C16226">
            <w:fldChar w:fldCharType="begin"/>
          </w:r>
          <w:r w:rsidR="00C16226">
            <w:instrText xml:space="preserve">CITATION AWS249 \l 1033 </w:instrText>
          </w:r>
          <w:r w:rsidR="00C16226">
            <w:fldChar w:fldCharType="separate"/>
          </w:r>
          <w:r w:rsidR="007D762B">
            <w:rPr>
              <w:noProof/>
            </w:rPr>
            <w:t xml:space="preserve"> </w:t>
          </w:r>
          <w:r w:rsidR="007D762B" w:rsidRPr="007D762B">
            <w:rPr>
              <w:noProof/>
            </w:rPr>
            <w:t>[29]</w:t>
          </w:r>
          <w:r w:rsidR="00C16226">
            <w:fldChar w:fldCharType="end"/>
          </w:r>
        </w:sdtContent>
      </w:sdt>
      <w:r w:rsidRPr="004A5274">
        <w:t>.</w:t>
      </w:r>
    </w:p>
    <w:p w14:paraId="53FED341" w14:textId="77777777" w:rsidR="004A5274" w:rsidRPr="004A5274" w:rsidRDefault="004A5274" w:rsidP="004A5274">
      <w:pPr>
        <w:tabs>
          <w:tab w:val="left" w:pos="2835"/>
        </w:tabs>
        <w:spacing w:after="120" w:line="240" w:lineRule="auto"/>
      </w:pPr>
      <w:r w:rsidRPr="004A5274">
        <w:t>Throughout our exploration, we drew insights from scholarly articles and practical use cases, highlighting the significance of efficient data management and protection in modern cloud environments.</w:t>
      </w:r>
    </w:p>
    <w:p w14:paraId="71FB395B" w14:textId="07C72E7B" w:rsidR="004A5274" w:rsidRPr="004A5274" w:rsidRDefault="004A5274" w:rsidP="004A5274">
      <w:pPr>
        <w:tabs>
          <w:tab w:val="left" w:pos="2835"/>
        </w:tabs>
        <w:spacing w:after="120" w:line="240" w:lineRule="auto"/>
      </w:pPr>
      <w:r w:rsidRPr="004A5274">
        <w:t xml:space="preserve">As we conclude this chapter, </w:t>
      </w:r>
      <w:r w:rsidR="00034034" w:rsidRPr="004A5274">
        <w:t>it is</w:t>
      </w:r>
      <w:r w:rsidRPr="004A5274">
        <w:t xml:space="preserve"> evident that AWS provides a rich ecosystem of storage solutions, pivotal in shaping the cloud landscape for businesses of all sizes and industries. Whether optimizing performance, reducing costs, or ensuring business continuity, AWS's storage services play a vital role in supporting diverse use cases and driving innovation in the cloud.</w:t>
      </w:r>
    </w:p>
    <w:p w14:paraId="4DD4429B" w14:textId="7F4ECF2A" w:rsidR="004A5274" w:rsidRPr="004A5274" w:rsidRDefault="004A5274" w:rsidP="004A5274">
      <w:pPr>
        <w:tabs>
          <w:tab w:val="left" w:pos="2835"/>
        </w:tabs>
        <w:spacing w:after="120" w:line="240" w:lineRule="auto"/>
      </w:pPr>
      <w:r w:rsidRPr="004A5274">
        <w:t xml:space="preserve">Next, </w:t>
      </w:r>
      <w:r w:rsidR="00034034" w:rsidRPr="004A5274">
        <w:t>we will</w:t>
      </w:r>
      <w:r w:rsidRPr="004A5274">
        <w:t xml:space="preserve"> delve into Chapter 4, where we explore Content Delivery Networks, including IoT and Satellite services, expanding our understanding of how AWS enables seamless content delivery and connectivity in the digital age.</w:t>
      </w:r>
    </w:p>
    <w:p w14:paraId="77CE746E" w14:textId="77777777" w:rsidR="009A07D3" w:rsidRDefault="009A07D3" w:rsidP="00126D33">
      <w:pPr>
        <w:tabs>
          <w:tab w:val="left" w:pos="2835"/>
        </w:tabs>
        <w:spacing w:after="120" w:line="240" w:lineRule="auto"/>
      </w:pPr>
    </w:p>
    <w:p w14:paraId="5E1C3AEF" w14:textId="77777777" w:rsidR="009A07D3" w:rsidRDefault="009A07D3" w:rsidP="00126D33">
      <w:pPr>
        <w:tabs>
          <w:tab w:val="left" w:pos="2835"/>
        </w:tabs>
        <w:spacing w:after="120" w:line="240" w:lineRule="auto"/>
      </w:pPr>
    </w:p>
    <w:p w14:paraId="557E3A2D" w14:textId="77777777" w:rsidR="00C16226" w:rsidRDefault="00C16226" w:rsidP="00126D33">
      <w:pPr>
        <w:tabs>
          <w:tab w:val="left" w:pos="2835"/>
        </w:tabs>
        <w:spacing w:after="120" w:line="240" w:lineRule="auto"/>
      </w:pPr>
    </w:p>
    <w:p w14:paraId="727BB06A" w14:textId="77777777" w:rsidR="00C16226" w:rsidRDefault="00C16226" w:rsidP="00126D33">
      <w:pPr>
        <w:tabs>
          <w:tab w:val="left" w:pos="2835"/>
        </w:tabs>
        <w:spacing w:after="120" w:line="240" w:lineRule="auto"/>
      </w:pPr>
    </w:p>
    <w:p w14:paraId="411A2F0E" w14:textId="77777777" w:rsidR="00C16226" w:rsidRDefault="00C16226" w:rsidP="00126D33">
      <w:pPr>
        <w:tabs>
          <w:tab w:val="left" w:pos="2835"/>
        </w:tabs>
        <w:spacing w:after="120" w:line="240" w:lineRule="auto"/>
      </w:pPr>
    </w:p>
    <w:p w14:paraId="2B86FE5D" w14:textId="77777777" w:rsidR="00C16226" w:rsidRDefault="00C16226" w:rsidP="00126D33">
      <w:pPr>
        <w:tabs>
          <w:tab w:val="left" w:pos="2835"/>
        </w:tabs>
        <w:spacing w:after="120" w:line="240" w:lineRule="auto"/>
      </w:pPr>
    </w:p>
    <w:p w14:paraId="4641DE69" w14:textId="77777777" w:rsidR="00C16226" w:rsidRDefault="00C16226" w:rsidP="00126D33">
      <w:pPr>
        <w:tabs>
          <w:tab w:val="left" w:pos="2835"/>
        </w:tabs>
        <w:spacing w:after="120" w:line="240" w:lineRule="auto"/>
      </w:pPr>
    </w:p>
    <w:p w14:paraId="1D675A35" w14:textId="77777777" w:rsidR="00C16226" w:rsidRDefault="00C16226" w:rsidP="00126D33">
      <w:pPr>
        <w:tabs>
          <w:tab w:val="left" w:pos="2835"/>
        </w:tabs>
        <w:spacing w:after="120" w:line="240" w:lineRule="auto"/>
      </w:pPr>
    </w:p>
    <w:p w14:paraId="0D08050E" w14:textId="77777777" w:rsidR="00C16226" w:rsidRDefault="00C16226" w:rsidP="00126D33">
      <w:pPr>
        <w:tabs>
          <w:tab w:val="left" w:pos="2835"/>
        </w:tabs>
        <w:spacing w:after="120" w:line="240" w:lineRule="auto"/>
      </w:pPr>
    </w:p>
    <w:p w14:paraId="05261F36" w14:textId="77777777" w:rsidR="00C16226" w:rsidRDefault="00C16226" w:rsidP="00126D33">
      <w:pPr>
        <w:tabs>
          <w:tab w:val="left" w:pos="2835"/>
        </w:tabs>
        <w:spacing w:after="120" w:line="240" w:lineRule="auto"/>
      </w:pPr>
    </w:p>
    <w:p w14:paraId="57E50826" w14:textId="77777777" w:rsidR="00C16226" w:rsidRDefault="00C16226" w:rsidP="00126D33">
      <w:pPr>
        <w:tabs>
          <w:tab w:val="left" w:pos="2835"/>
        </w:tabs>
        <w:spacing w:after="120" w:line="240" w:lineRule="auto"/>
      </w:pPr>
    </w:p>
    <w:sdt>
      <w:sdtPr>
        <w:id w:val="-1467805236"/>
        <w:docPartObj>
          <w:docPartGallery w:val="Bibliographies"/>
          <w:docPartUnique/>
        </w:docPartObj>
      </w:sdtPr>
      <w:sdtEndPr>
        <w:rPr>
          <w:rFonts w:asciiTheme="minorHAnsi" w:eastAsiaTheme="minorHAnsi" w:hAnsiTheme="minorHAnsi" w:cstheme="minorBidi"/>
          <w:b w:val="0"/>
          <w:sz w:val="22"/>
          <w:szCs w:val="22"/>
        </w:rPr>
      </w:sdtEndPr>
      <w:sdtContent>
        <w:p w14:paraId="72F2C8F7" w14:textId="35212982" w:rsidR="00C16226" w:rsidRDefault="00C16226" w:rsidP="00493783">
          <w:pPr>
            <w:pStyle w:val="Heading1BPBHEB"/>
          </w:pPr>
          <w:r>
            <w:t>References</w:t>
          </w:r>
        </w:p>
        <w:sdt>
          <w:sdtPr>
            <w:id w:val="-573587230"/>
            <w:bibliography/>
          </w:sdtPr>
          <w:sdtContent>
            <w:p w14:paraId="7A6627D7" w14:textId="77777777" w:rsidR="007D762B" w:rsidRDefault="00C16226" w:rsidP="007D762B">
              <w:pPr>
                <w:rPr>
                  <w:noProof/>
                  <w:lang w:val="en-IN"/>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33"/>
                <w:gridCol w:w="8593"/>
              </w:tblGrid>
              <w:tr w:rsidR="007D762B" w14:paraId="645227B3" w14:textId="77777777">
                <w:trPr>
                  <w:divId w:val="1389307095"/>
                  <w:tblCellSpacing w:w="15" w:type="dxa"/>
                </w:trPr>
                <w:tc>
                  <w:tcPr>
                    <w:tcW w:w="50" w:type="pct"/>
                    <w:hideMark/>
                  </w:tcPr>
                  <w:p w14:paraId="6076F5D1" w14:textId="325ED034" w:rsidR="007D762B" w:rsidRDefault="007D762B">
                    <w:pPr>
                      <w:pStyle w:val="Bibliography"/>
                      <w:rPr>
                        <w:noProof/>
                        <w:sz w:val="24"/>
                        <w:szCs w:val="24"/>
                      </w:rPr>
                    </w:pPr>
                    <w:r>
                      <w:rPr>
                        <w:noProof/>
                      </w:rPr>
                      <w:t xml:space="preserve">[1] </w:t>
                    </w:r>
                  </w:p>
                </w:tc>
                <w:tc>
                  <w:tcPr>
                    <w:tcW w:w="0" w:type="auto"/>
                    <w:hideMark/>
                  </w:tcPr>
                  <w:p w14:paraId="4EC12FC3" w14:textId="77777777" w:rsidR="007D762B" w:rsidRDefault="007D762B">
                    <w:pPr>
                      <w:pStyle w:val="Bibliography"/>
                      <w:rPr>
                        <w:noProof/>
                      </w:rPr>
                    </w:pPr>
                    <w:r>
                      <w:rPr>
                        <w:noProof/>
                      </w:rPr>
                      <w:t>AWS,, "Amazon Elastic Block Store (EBS)," 2024.</w:t>
                    </w:r>
                  </w:p>
                </w:tc>
              </w:tr>
              <w:tr w:rsidR="007D762B" w14:paraId="08AE5D7A" w14:textId="77777777">
                <w:trPr>
                  <w:divId w:val="1389307095"/>
                  <w:tblCellSpacing w:w="15" w:type="dxa"/>
                </w:trPr>
                <w:tc>
                  <w:tcPr>
                    <w:tcW w:w="50" w:type="pct"/>
                    <w:hideMark/>
                  </w:tcPr>
                  <w:p w14:paraId="3EC9F264" w14:textId="77777777" w:rsidR="007D762B" w:rsidRDefault="007D762B">
                    <w:pPr>
                      <w:pStyle w:val="Bibliography"/>
                      <w:rPr>
                        <w:noProof/>
                      </w:rPr>
                    </w:pPr>
                    <w:r>
                      <w:rPr>
                        <w:noProof/>
                      </w:rPr>
                      <w:t xml:space="preserve">[2] </w:t>
                    </w:r>
                  </w:p>
                </w:tc>
                <w:tc>
                  <w:tcPr>
                    <w:tcW w:w="0" w:type="auto"/>
                    <w:hideMark/>
                  </w:tcPr>
                  <w:p w14:paraId="6464C389" w14:textId="77777777" w:rsidR="007D762B" w:rsidRDefault="007D762B">
                    <w:pPr>
                      <w:pStyle w:val="Bibliography"/>
                      <w:rPr>
                        <w:noProof/>
                      </w:rPr>
                    </w:pPr>
                    <w:r>
                      <w:rPr>
                        <w:noProof/>
                      </w:rPr>
                      <w:t xml:space="preserve">M. B. P. Satyanarayanan, R. Caceres and N. Davies, " The Case for VM-Based Cloudlets in Mobile Computing," </w:t>
                    </w:r>
                    <w:r>
                      <w:rPr>
                        <w:i/>
                        <w:iCs/>
                        <w:noProof/>
                      </w:rPr>
                      <w:t xml:space="preserve">IEEE Pervasive Computing, </w:t>
                    </w:r>
                    <w:r>
                      <w:rPr>
                        <w:noProof/>
                      </w:rPr>
                      <w:t xml:space="preserve">vol. 8, no. 4, pp. 14-23, 2009. </w:t>
                    </w:r>
                  </w:p>
                </w:tc>
              </w:tr>
              <w:tr w:rsidR="007D762B" w14:paraId="6D0C5A68" w14:textId="77777777">
                <w:trPr>
                  <w:divId w:val="1389307095"/>
                  <w:tblCellSpacing w:w="15" w:type="dxa"/>
                </w:trPr>
                <w:tc>
                  <w:tcPr>
                    <w:tcW w:w="50" w:type="pct"/>
                    <w:hideMark/>
                  </w:tcPr>
                  <w:p w14:paraId="2444CAB8" w14:textId="77777777" w:rsidR="007D762B" w:rsidRDefault="007D762B">
                    <w:pPr>
                      <w:pStyle w:val="Bibliography"/>
                      <w:rPr>
                        <w:noProof/>
                      </w:rPr>
                    </w:pPr>
                    <w:r>
                      <w:rPr>
                        <w:noProof/>
                      </w:rPr>
                      <w:t xml:space="preserve">[3] </w:t>
                    </w:r>
                  </w:p>
                </w:tc>
                <w:tc>
                  <w:tcPr>
                    <w:tcW w:w="0" w:type="auto"/>
                    <w:hideMark/>
                  </w:tcPr>
                  <w:p w14:paraId="7E21AD90" w14:textId="77777777" w:rsidR="007D762B" w:rsidRDefault="007D762B">
                    <w:pPr>
                      <w:pStyle w:val="Bibliography"/>
                      <w:rPr>
                        <w:noProof/>
                      </w:rPr>
                    </w:pPr>
                    <w:r>
                      <w:rPr>
                        <w:noProof/>
                      </w:rPr>
                      <w:t>AWS,, "Amazon EBS Case Study".</w:t>
                    </w:r>
                  </w:p>
                </w:tc>
              </w:tr>
              <w:tr w:rsidR="007D762B" w14:paraId="57C57B58" w14:textId="77777777">
                <w:trPr>
                  <w:divId w:val="1389307095"/>
                  <w:tblCellSpacing w:w="15" w:type="dxa"/>
                </w:trPr>
                <w:tc>
                  <w:tcPr>
                    <w:tcW w:w="50" w:type="pct"/>
                    <w:hideMark/>
                  </w:tcPr>
                  <w:p w14:paraId="0DF5339B" w14:textId="77777777" w:rsidR="007D762B" w:rsidRDefault="007D762B">
                    <w:pPr>
                      <w:pStyle w:val="Bibliography"/>
                      <w:rPr>
                        <w:noProof/>
                      </w:rPr>
                    </w:pPr>
                    <w:r>
                      <w:rPr>
                        <w:noProof/>
                      </w:rPr>
                      <w:t xml:space="preserve">[4] </w:t>
                    </w:r>
                  </w:p>
                </w:tc>
                <w:tc>
                  <w:tcPr>
                    <w:tcW w:w="0" w:type="auto"/>
                    <w:hideMark/>
                  </w:tcPr>
                  <w:p w14:paraId="12C98379" w14:textId="77777777" w:rsidR="007D762B" w:rsidRDefault="007D762B">
                    <w:pPr>
                      <w:pStyle w:val="Bibliography"/>
                      <w:rPr>
                        <w:noProof/>
                      </w:rPr>
                    </w:pPr>
                    <w:r>
                      <w:rPr>
                        <w:noProof/>
                      </w:rPr>
                      <w:t>AWS,, "Amazon Elastic File System (EFS)," 2024.</w:t>
                    </w:r>
                  </w:p>
                </w:tc>
              </w:tr>
              <w:tr w:rsidR="007D762B" w14:paraId="6D8E6A1E" w14:textId="77777777">
                <w:trPr>
                  <w:divId w:val="1389307095"/>
                  <w:tblCellSpacing w:w="15" w:type="dxa"/>
                </w:trPr>
                <w:tc>
                  <w:tcPr>
                    <w:tcW w:w="50" w:type="pct"/>
                    <w:hideMark/>
                  </w:tcPr>
                  <w:p w14:paraId="4E19B642" w14:textId="77777777" w:rsidR="007D762B" w:rsidRDefault="007D762B">
                    <w:pPr>
                      <w:pStyle w:val="Bibliography"/>
                      <w:rPr>
                        <w:noProof/>
                      </w:rPr>
                    </w:pPr>
                    <w:r>
                      <w:rPr>
                        <w:noProof/>
                      </w:rPr>
                      <w:t xml:space="preserve">[5] </w:t>
                    </w:r>
                  </w:p>
                </w:tc>
                <w:tc>
                  <w:tcPr>
                    <w:tcW w:w="0" w:type="auto"/>
                    <w:hideMark/>
                  </w:tcPr>
                  <w:p w14:paraId="4B71F345" w14:textId="77777777" w:rsidR="007D762B" w:rsidRDefault="007D762B">
                    <w:pPr>
                      <w:pStyle w:val="Bibliography"/>
                      <w:rPr>
                        <w:noProof/>
                      </w:rPr>
                    </w:pPr>
                    <w:r>
                      <w:rPr>
                        <w:noProof/>
                      </w:rPr>
                      <w:t xml:space="preserve">Y. Zhou and B. Falsafi, "The Multicore Tsunami," </w:t>
                    </w:r>
                    <w:r>
                      <w:rPr>
                        <w:i/>
                        <w:iCs/>
                        <w:noProof/>
                      </w:rPr>
                      <w:t xml:space="preserve">IEEE Computer, </w:t>
                    </w:r>
                    <w:r>
                      <w:rPr>
                        <w:noProof/>
                      </w:rPr>
                      <w:t xml:space="preserve">vol. 36, no. 5, pp. 46-53, 2003. </w:t>
                    </w:r>
                  </w:p>
                </w:tc>
              </w:tr>
              <w:tr w:rsidR="007D762B" w14:paraId="1D06ED91" w14:textId="77777777">
                <w:trPr>
                  <w:divId w:val="1389307095"/>
                  <w:tblCellSpacing w:w="15" w:type="dxa"/>
                </w:trPr>
                <w:tc>
                  <w:tcPr>
                    <w:tcW w:w="50" w:type="pct"/>
                    <w:hideMark/>
                  </w:tcPr>
                  <w:p w14:paraId="0B89E8C1" w14:textId="77777777" w:rsidR="007D762B" w:rsidRDefault="007D762B">
                    <w:pPr>
                      <w:pStyle w:val="Bibliography"/>
                      <w:rPr>
                        <w:noProof/>
                      </w:rPr>
                    </w:pPr>
                    <w:r>
                      <w:rPr>
                        <w:noProof/>
                      </w:rPr>
                      <w:t xml:space="preserve">[6] </w:t>
                    </w:r>
                  </w:p>
                </w:tc>
                <w:tc>
                  <w:tcPr>
                    <w:tcW w:w="0" w:type="auto"/>
                    <w:hideMark/>
                  </w:tcPr>
                  <w:p w14:paraId="44B2DE4C" w14:textId="77777777" w:rsidR="007D762B" w:rsidRDefault="007D762B">
                    <w:pPr>
                      <w:pStyle w:val="Bibliography"/>
                      <w:rPr>
                        <w:noProof/>
                      </w:rPr>
                    </w:pPr>
                    <w:r>
                      <w:rPr>
                        <w:noProof/>
                      </w:rPr>
                      <w:t>AWS,, "Amazon EFS Case Study," 2024.</w:t>
                    </w:r>
                  </w:p>
                </w:tc>
              </w:tr>
              <w:tr w:rsidR="007D762B" w14:paraId="6208D038" w14:textId="77777777">
                <w:trPr>
                  <w:divId w:val="1389307095"/>
                  <w:tblCellSpacing w:w="15" w:type="dxa"/>
                </w:trPr>
                <w:tc>
                  <w:tcPr>
                    <w:tcW w:w="50" w:type="pct"/>
                    <w:hideMark/>
                  </w:tcPr>
                  <w:p w14:paraId="2DD492FE" w14:textId="77777777" w:rsidR="007D762B" w:rsidRDefault="007D762B">
                    <w:pPr>
                      <w:pStyle w:val="Bibliography"/>
                      <w:rPr>
                        <w:noProof/>
                      </w:rPr>
                    </w:pPr>
                    <w:r>
                      <w:rPr>
                        <w:noProof/>
                      </w:rPr>
                      <w:t xml:space="preserve">[7] </w:t>
                    </w:r>
                  </w:p>
                </w:tc>
                <w:tc>
                  <w:tcPr>
                    <w:tcW w:w="0" w:type="auto"/>
                    <w:hideMark/>
                  </w:tcPr>
                  <w:p w14:paraId="4F17E068" w14:textId="77777777" w:rsidR="007D762B" w:rsidRDefault="007D762B">
                    <w:pPr>
                      <w:pStyle w:val="Bibliography"/>
                      <w:rPr>
                        <w:noProof/>
                      </w:rPr>
                    </w:pPr>
                    <w:r>
                      <w:rPr>
                        <w:noProof/>
                      </w:rPr>
                      <w:t>AWS,, "Amazon FSx," 2024.</w:t>
                    </w:r>
                  </w:p>
                </w:tc>
              </w:tr>
              <w:tr w:rsidR="007D762B" w14:paraId="50FD0354" w14:textId="77777777">
                <w:trPr>
                  <w:divId w:val="1389307095"/>
                  <w:tblCellSpacing w:w="15" w:type="dxa"/>
                </w:trPr>
                <w:tc>
                  <w:tcPr>
                    <w:tcW w:w="50" w:type="pct"/>
                    <w:hideMark/>
                  </w:tcPr>
                  <w:p w14:paraId="0728D767" w14:textId="77777777" w:rsidR="007D762B" w:rsidRDefault="007D762B">
                    <w:pPr>
                      <w:pStyle w:val="Bibliography"/>
                      <w:rPr>
                        <w:noProof/>
                      </w:rPr>
                    </w:pPr>
                    <w:r>
                      <w:rPr>
                        <w:noProof/>
                      </w:rPr>
                      <w:t xml:space="preserve">[8] </w:t>
                    </w:r>
                  </w:p>
                </w:tc>
                <w:tc>
                  <w:tcPr>
                    <w:tcW w:w="0" w:type="auto"/>
                    <w:hideMark/>
                  </w:tcPr>
                  <w:p w14:paraId="44DC42D7" w14:textId="77777777" w:rsidR="007D762B" w:rsidRDefault="007D762B">
                    <w:pPr>
                      <w:pStyle w:val="Bibliography"/>
                      <w:rPr>
                        <w:noProof/>
                      </w:rPr>
                    </w:pPr>
                    <w:r>
                      <w:rPr>
                        <w:noProof/>
                      </w:rPr>
                      <w:t xml:space="preserve">A. Leckie and M. Seltzer, "Disk Arrays: High-Performance, Reliable Secondary Storage," </w:t>
                    </w:r>
                    <w:r>
                      <w:rPr>
                        <w:i/>
                        <w:iCs/>
                        <w:noProof/>
                      </w:rPr>
                      <w:t xml:space="preserve">ACM Computing Surveys (CSUR), </w:t>
                    </w:r>
                    <w:r>
                      <w:rPr>
                        <w:noProof/>
                      </w:rPr>
                      <w:t xml:space="preserve">vol. 34, no. 3, pp. 265-294, 2002. </w:t>
                    </w:r>
                  </w:p>
                </w:tc>
              </w:tr>
              <w:tr w:rsidR="007D762B" w14:paraId="51A18002" w14:textId="77777777">
                <w:trPr>
                  <w:divId w:val="1389307095"/>
                  <w:tblCellSpacing w:w="15" w:type="dxa"/>
                </w:trPr>
                <w:tc>
                  <w:tcPr>
                    <w:tcW w:w="50" w:type="pct"/>
                    <w:hideMark/>
                  </w:tcPr>
                  <w:p w14:paraId="15758376" w14:textId="77777777" w:rsidR="007D762B" w:rsidRDefault="007D762B">
                    <w:pPr>
                      <w:pStyle w:val="Bibliography"/>
                      <w:rPr>
                        <w:noProof/>
                      </w:rPr>
                    </w:pPr>
                    <w:r>
                      <w:rPr>
                        <w:noProof/>
                      </w:rPr>
                      <w:t xml:space="preserve">[9] </w:t>
                    </w:r>
                  </w:p>
                </w:tc>
                <w:tc>
                  <w:tcPr>
                    <w:tcW w:w="0" w:type="auto"/>
                    <w:hideMark/>
                  </w:tcPr>
                  <w:p w14:paraId="58410674" w14:textId="77777777" w:rsidR="007D762B" w:rsidRDefault="007D762B">
                    <w:pPr>
                      <w:pStyle w:val="Bibliography"/>
                      <w:rPr>
                        <w:noProof/>
                      </w:rPr>
                    </w:pPr>
                    <w:r>
                      <w:rPr>
                        <w:noProof/>
                      </w:rPr>
                      <w:t>AWS,, "Amazon FSx Case Study," 2024.</w:t>
                    </w:r>
                  </w:p>
                </w:tc>
              </w:tr>
              <w:tr w:rsidR="007D762B" w14:paraId="70A5811D" w14:textId="77777777">
                <w:trPr>
                  <w:divId w:val="1389307095"/>
                  <w:tblCellSpacing w:w="15" w:type="dxa"/>
                </w:trPr>
                <w:tc>
                  <w:tcPr>
                    <w:tcW w:w="50" w:type="pct"/>
                    <w:hideMark/>
                  </w:tcPr>
                  <w:p w14:paraId="3BB8ADD6" w14:textId="77777777" w:rsidR="007D762B" w:rsidRDefault="007D762B">
                    <w:pPr>
                      <w:pStyle w:val="Bibliography"/>
                      <w:rPr>
                        <w:noProof/>
                      </w:rPr>
                    </w:pPr>
                    <w:r>
                      <w:rPr>
                        <w:noProof/>
                      </w:rPr>
                      <w:t xml:space="preserve">[10] </w:t>
                    </w:r>
                  </w:p>
                </w:tc>
                <w:tc>
                  <w:tcPr>
                    <w:tcW w:w="0" w:type="auto"/>
                    <w:hideMark/>
                  </w:tcPr>
                  <w:p w14:paraId="36F1ADCE" w14:textId="77777777" w:rsidR="007D762B" w:rsidRDefault="007D762B">
                    <w:pPr>
                      <w:pStyle w:val="Bibliography"/>
                      <w:rPr>
                        <w:noProof/>
                      </w:rPr>
                    </w:pPr>
                    <w:r>
                      <w:rPr>
                        <w:noProof/>
                      </w:rPr>
                      <w:t>AWS., "Amazon S3 Glacier," 2024.</w:t>
                    </w:r>
                  </w:p>
                </w:tc>
              </w:tr>
              <w:tr w:rsidR="007D762B" w14:paraId="37F0DF0A" w14:textId="77777777">
                <w:trPr>
                  <w:divId w:val="1389307095"/>
                  <w:tblCellSpacing w:w="15" w:type="dxa"/>
                </w:trPr>
                <w:tc>
                  <w:tcPr>
                    <w:tcW w:w="50" w:type="pct"/>
                    <w:hideMark/>
                  </w:tcPr>
                  <w:p w14:paraId="1857281A" w14:textId="77777777" w:rsidR="007D762B" w:rsidRDefault="007D762B">
                    <w:pPr>
                      <w:pStyle w:val="Bibliography"/>
                      <w:rPr>
                        <w:noProof/>
                      </w:rPr>
                    </w:pPr>
                    <w:r>
                      <w:rPr>
                        <w:noProof/>
                      </w:rPr>
                      <w:t xml:space="preserve">[11] </w:t>
                    </w:r>
                  </w:p>
                </w:tc>
                <w:tc>
                  <w:tcPr>
                    <w:tcW w:w="0" w:type="auto"/>
                    <w:hideMark/>
                  </w:tcPr>
                  <w:p w14:paraId="62AA3CF1" w14:textId="77777777" w:rsidR="007D762B" w:rsidRDefault="007D762B">
                    <w:pPr>
                      <w:pStyle w:val="Bibliography"/>
                      <w:rPr>
                        <w:noProof/>
                      </w:rPr>
                    </w:pPr>
                    <w:r>
                      <w:rPr>
                        <w:noProof/>
                      </w:rPr>
                      <w:t xml:space="preserve">V. Sundararajan and H. García-Molina, "Compression and Coding Algorithms for Multimedia Databases," </w:t>
                    </w:r>
                    <w:r>
                      <w:rPr>
                        <w:i/>
                        <w:iCs/>
                        <w:noProof/>
                      </w:rPr>
                      <w:t xml:space="preserve">ACM Computing Surveys (CSUR), </w:t>
                    </w:r>
                    <w:r>
                      <w:rPr>
                        <w:noProof/>
                      </w:rPr>
                      <w:t xml:space="preserve">vol. 32, no. 1, pp. 48-72, 2000. </w:t>
                    </w:r>
                  </w:p>
                </w:tc>
              </w:tr>
              <w:tr w:rsidR="007D762B" w14:paraId="02F2C761" w14:textId="77777777">
                <w:trPr>
                  <w:divId w:val="1389307095"/>
                  <w:tblCellSpacing w:w="15" w:type="dxa"/>
                </w:trPr>
                <w:tc>
                  <w:tcPr>
                    <w:tcW w:w="50" w:type="pct"/>
                    <w:hideMark/>
                  </w:tcPr>
                  <w:p w14:paraId="2EA95548" w14:textId="77777777" w:rsidR="007D762B" w:rsidRDefault="007D762B">
                    <w:pPr>
                      <w:pStyle w:val="Bibliography"/>
                      <w:rPr>
                        <w:noProof/>
                      </w:rPr>
                    </w:pPr>
                    <w:r>
                      <w:rPr>
                        <w:noProof/>
                      </w:rPr>
                      <w:t xml:space="preserve">[12] </w:t>
                    </w:r>
                  </w:p>
                </w:tc>
                <w:tc>
                  <w:tcPr>
                    <w:tcW w:w="0" w:type="auto"/>
                    <w:hideMark/>
                  </w:tcPr>
                  <w:p w14:paraId="31396C0C" w14:textId="77777777" w:rsidR="007D762B" w:rsidRDefault="007D762B">
                    <w:pPr>
                      <w:pStyle w:val="Bibliography"/>
                      <w:rPr>
                        <w:noProof/>
                      </w:rPr>
                    </w:pPr>
                    <w:r>
                      <w:rPr>
                        <w:noProof/>
                      </w:rPr>
                      <w:t>AWS., "Amazon S3 Glacier Case Study," 2024.</w:t>
                    </w:r>
                  </w:p>
                </w:tc>
              </w:tr>
              <w:tr w:rsidR="007D762B" w14:paraId="5CF46D02" w14:textId="77777777">
                <w:trPr>
                  <w:divId w:val="1389307095"/>
                  <w:tblCellSpacing w:w="15" w:type="dxa"/>
                </w:trPr>
                <w:tc>
                  <w:tcPr>
                    <w:tcW w:w="50" w:type="pct"/>
                    <w:hideMark/>
                  </w:tcPr>
                  <w:p w14:paraId="36D77E80" w14:textId="77777777" w:rsidR="007D762B" w:rsidRDefault="007D762B">
                    <w:pPr>
                      <w:pStyle w:val="Bibliography"/>
                      <w:rPr>
                        <w:noProof/>
                      </w:rPr>
                    </w:pPr>
                    <w:r>
                      <w:rPr>
                        <w:noProof/>
                      </w:rPr>
                      <w:t xml:space="preserve">[13] </w:t>
                    </w:r>
                  </w:p>
                </w:tc>
                <w:tc>
                  <w:tcPr>
                    <w:tcW w:w="0" w:type="auto"/>
                    <w:hideMark/>
                  </w:tcPr>
                  <w:p w14:paraId="041CB911" w14:textId="77777777" w:rsidR="007D762B" w:rsidRDefault="007D762B">
                    <w:pPr>
                      <w:pStyle w:val="Bibliography"/>
                      <w:rPr>
                        <w:noProof/>
                      </w:rPr>
                    </w:pPr>
                    <w:r>
                      <w:rPr>
                        <w:noProof/>
                      </w:rPr>
                      <w:t>AWS,, "Amazon Simple Storage Service (S3)," 2024.</w:t>
                    </w:r>
                  </w:p>
                </w:tc>
              </w:tr>
              <w:tr w:rsidR="007D762B" w14:paraId="4B53062E" w14:textId="77777777">
                <w:trPr>
                  <w:divId w:val="1389307095"/>
                  <w:tblCellSpacing w:w="15" w:type="dxa"/>
                </w:trPr>
                <w:tc>
                  <w:tcPr>
                    <w:tcW w:w="50" w:type="pct"/>
                    <w:hideMark/>
                  </w:tcPr>
                  <w:p w14:paraId="2806C988" w14:textId="77777777" w:rsidR="007D762B" w:rsidRDefault="007D762B">
                    <w:pPr>
                      <w:pStyle w:val="Bibliography"/>
                      <w:rPr>
                        <w:noProof/>
                      </w:rPr>
                    </w:pPr>
                    <w:r>
                      <w:rPr>
                        <w:noProof/>
                      </w:rPr>
                      <w:t xml:space="preserve">[14] </w:t>
                    </w:r>
                  </w:p>
                </w:tc>
                <w:tc>
                  <w:tcPr>
                    <w:tcW w:w="0" w:type="auto"/>
                    <w:hideMark/>
                  </w:tcPr>
                  <w:p w14:paraId="276E3E26" w14:textId="77777777" w:rsidR="007D762B" w:rsidRDefault="007D762B">
                    <w:pPr>
                      <w:pStyle w:val="Bibliography"/>
                      <w:rPr>
                        <w:noProof/>
                      </w:rPr>
                    </w:pPr>
                    <w:r>
                      <w:rPr>
                        <w:noProof/>
                      </w:rPr>
                      <w:t xml:space="preserve">A. Fox and R. Griffith, "Layout-aware storage management. A," </w:t>
                    </w:r>
                    <w:r>
                      <w:rPr>
                        <w:i/>
                        <w:iCs/>
                        <w:noProof/>
                      </w:rPr>
                      <w:t xml:space="preserve">ACM SIGMETRICS Performance Evaluation Review, </w:t>
                    </w:r>
                    <w:r>
                      <w:rPr>
                        <w:noProof/>
                      </w:rPr>
                      <w:t xml:space="preserve">vol. 25, no. 1, pp. 44-53, 1997. </w:t>
                    </w:r>
                  </w:p>
                </w:tc>
              </w:tr>
              <w:tr w:rsidR="007D762B" w14:paraId="02F88CCE" w14:textId="77777777">
                <w:trPr>
                  <w:divId w:val="1389307095"/>
                  <w:tblCellSpacing w:w="15" w:type="dxa"/>
                </w:trPr>
                <w:tc>
                  <w:tcPr>
                    <w:tcW w:w="50" w:type="pct"/>
                    <w:hideMark/>
                  </w:tcPr>
                  <w:p w14:paraId="4B20EC66" w14:textId="77777777" w:rsidR="007D762B" w:rsidRDefault="007D762B">
                    <w:pPr>
                      <w:pStyle w:val="Bibliography"/>
                      <w:rPr>
                        <w:noProof/>
                      </w:rPr>
                    </w:pPr>
                    <w:r>
                      <w:rPr>
                        <w:noProof/>
                      </w:rPr>
                      <w:t xml:space="preserve">[15] </w:t>
                    </w:r>
                  </w:p>
                </w:tc>
                <w:tc>
                  <w:tcPr>
                    <w:tcW w:w="0" w:type="auto"/>
                    <w:hideMark/>
                  </w:tcPr>
                  <w:p w14:paraId="4919EF27" w14:textId="77777777" w:rsidR="007D762B" w:rsidRDefault="007D762B">
                    <w:pPr>
                      <w:pStyle w:val="Bibliography"/>
                      <w:rPr>
                        <w:noProof/>
                      </w:rPr>
                    </w:pPr>
                    <w:r>
                      <w:rPr>
                        <w:noProof/>
                      </w:rPr>
                      <w:t>AWS,, "Amazon S3 Case Study," 2024.</w:t>
                    </w:r>
                  </w:p>
                </w:tc>
              </w:tr>
              <w:tr w:rsidR="007D762B" w14:paraId="1C9810BB" w14:textId="77777777">
                <w:trPr>
                  <w:divId w:val="1389307095"/>
                  <w:tblCellSpacing w:w="15" w:type="dxa"/>
                </w:trPr>
                <w:tc>
                  <w:tcPr>
                    <w:tcW w:w="50" w:type="pct"/>
                    <w:hideMark/>
                  </w:tcPr>
                  <w:p w14:paraId="143E61F4" w14:textId="77777777" w:rsidR="007D762B" w:rsidRDefault="007D762B">
                    <w:pPr>
                      <w:pStyle w:val="Bibliography"/>
                      <w:rPr>
                        <w:noProof/>
                      </w:rPr>
                    </w:pPr>
                    <w:r>
                      <w:rPr>
                        <w:noProof/>
                      </w:rPr>
                      <w:t xml:space="preserve">[16] </w:t>
                    </w:r>
                  </w:p>
                </w:tc>
                <w:tc>
                  <w:tcPr>
                    <w:tcW w:w="0" w:type="auto"/>
                    <w:hideMark/>
                  </w:tcPr>
                  <w:p w14:paraId="38407A14" w14:textId="77777777" w:rsidR="007D762B" w:rsidRDefault="007D762B">
                    <w:pPr>
                      <w:pStyle w:val="Bibliography"/>
                      <w:rPr>
                        <w:noProof/>
                      </w:rPr>
                    </w:pPr>
                    <w:r>
                      <w:rPr>
                        <w:noProof/>
                      </w:rPr>
                      <w:t>AWS,, "AWS Backup," 2024.</w:t>
                    </w:r>
                  </w:p>
                </w:tc>
              </w:tr>
              <w:tr w:rsidR="007D762B" w14:paraId="0925E3C2" w14:textId="77777777">
                <w:trPr>
                  <w:divId w:val="1389307095"/>
                  <w:tblCellSpacing w:w="15" w:type="dxa"/>
                </w:trPr>
                <w:tc>
                  <w:tcPr>
                    <w:tcW w:w="50" w:type="pct"/>
                    <w:hideMark/>
                  </w:tcPr>
                  <w:p w14:paraId="10C6AA02" w14:textId="77777777" w:rsidR="007D762B" w:rsidRDefault="007D762B">
                    <w:pPr>
                      <w:pStyle w:val="Bibliography"/>
                      <w:rPr>
                        <w:noProof/>
                      </w:rPr>
                    </w:pPr>
                    <w:r>
                      <w:rPr>
                        <w:noProof/>
                      </w:rPr>
                      <w:t xml:space="preserve">[17] </w:t>
                    </w:r>
                  </w:p>
                </w:tc>
                <w:tc>
                  <w:tcPr>
                    <w:tcW w:w="0" w:type="auto"/>
                    <w:hideMark/>
                  </w:tcPr>
                  <w:p w14:paraId="3074BA90" w14:textId="77777777" w:rsidR="007D762B" w:rsidRDefault="007D762B">
                    <w:pPr>
                      <w:pStyle w:val="Bibliography"/>
                      <w:rPr>
                        <w:noProof/>
                      </w:rPr>
                    </w:pPr>
                    <w:r>
                      <w:rPr>
                        <w:noProof/>
                      </w:rPr>
                      <w:t xml:space="preserve">X. G. X. Ge and J. Wilkes, "Cubic: A New TCP-Friendly High-Speed TCP Variant.," </w:t>
                    </w:r>
                    <w:r>
                      <w:rPr>
                        <w:i/>
                        <w:iCs/>
                        <w:noProof/>
                      </w:rPr>
                      <w:t xml:space="preserve">ACM SIGOPS Operating Systems Review, </w:t>
                    </w:r>
                    <w:r>
                      <w:rPr>
                        <w:noProof/>
                      </w:rPr>
                      <w:t xml:space="preserve">vol. 44, no. 3, pp. 64-74, 2024. </w:t>
                    </w:r>
                  </w:p>
                </w:tc>
              </w:tr>
              <w:tr w:rsidR="007D762B" w14:paraId="4633F783" w14:textId="77777777">
                <w:trPr>
                  <w:divId w:val="1389307095"/>
                  <w:tblCellSpacing w:w="15" w:type="dxa"/>
                </w:trPr>
                <w:tc>
                  <w:tcPr>
                    <w:tcW w:w="50" w:type="pct"/>
                    <w:hideMark/>
                  </w:tcPr>
                  <w:p w14:paraId="0D9F3ADC" w14:textId="77777777" w:rsidR="007D762B" w:rsidRDefault="007D762B">
                    <w:pPr>
                      <w:pStyle w:val="Bibliography"/>
                      <w:rPr>
                        <w:noProof/>
                      </w:rPr>
                    </w:pPr>
                    <w:r>
                      <w:rPr>
                        <w:noProof/>
                      </w:rPr>
                      <w:t xml:space="preserve">[18] </w:t>
                    </w:r>
                  </w:p>
                </w:tc>
                <w:tc>
                  <w:tcPr>
                    <w:tcW w:w="0" w:type="auto"/>
                    <w:hideMark/>
                  </w:tcPr>
                  <w:p w14:paraId="30A1B1EF" w14:textId="77777777" w:rsidR="007D762B" w:rsidRDefault="007D762B">
                    <w:pPr>
                      <w:pStyle w:val="Bibliography"/>
                      <w:rPr>
                        <w:noProof/>
                      </w:rPr>
                    </w:pPr>
                    <w:r>
                      <w:rPr>
                        <w:noProof/>
                      </w:rPr>
                      <w:t>AWS,, "AWS Backup Case Study," 2024.</w:t>
                    </w:r>
                  </w:p>
                </w:tc>
              </w:tr>
              <w:tr w:rsidR="007D762B" w14:paraId="61334183" w14:textId="77777777">
                <w:trPr>
                  <w:divId w:val="1389307095"/>
                  <w:tblCellSpacing w:w="15" w:type="dxa"/>
                </w:trPr>
                <w:tc>
                  <w:tcPr>
                    <w:tcW w:w="50" w:type="pct"/>
                    <w:hideMark/>
                  </w:tcPr>
                  <w:p w14:paraId="52AB46B0" w14:textId="77777777" w:rsidR="007D762B" w:rsidRDefault="007D762B">
                    <w:pPr>
                      <w:pStyle w:val="Bibliography"/>
                      <w:rPr>
                        <w:noProof/>
                      </w:rPr>
                    </w:pPr>
                    <w:r>
                      <w:rPr>
                        <w:noProof/>
                      </w:rPr>
                      <w:t xml:space="preserve">[19] </w:t>
                    </w:r>
                  </w:p>
                </w:tc>
                <w:tc>
                  <w:tcPr>
                    <w:tcW w:w="0" w:type="auto"/>
                    <w:hideMark/>
                  </w:tcPr>
                  <w:p w14:paraId="0FC3AF93" w14:textId="77777777" w:rsidR="007D762B" w:rsidRDefault="007D762B">
                    <w:pPr>
                      <w:pStyle w:val="Bibliography"/>
                      <w:rPr>
                        <w:noProof/>
                      </w:rPr>
                    </w:pPr>
                    <w:r>
                      <w:rPr>
                        <w:noProof/>
                      </w:rPr>
                      <w:t>AWS,, "AWS Snow Family," 2024.</w:t>
                    </w:r>
                  </w:p>
                </w:tc>
              </w:tr>
              <w:tr w:rsidR="007D762B" w14:paraId="6D48D789" w14:textId="77777777">
                <w:trPr>
                  <w:divId w:val="1389307095"/>
                  <w:tblCellSpacing w:w="15" w:type="dxa"/>
                </w:trPr>
                <w:tc>
                  <w:tcPr>
                    <w:tcW w:w="50" w:type="pct"/>
                    <w:hideMark/>
                  </w:tcPr>
                  <w:p w14:paraId="066537C1" w14:textId="77777777" w:rsidR="007D762B" w:rsidRDefault="007D762B">
                    <w:pPr>
                      <w:pStyle w:val="Bibliography"/>
                      <w:rPr>
                        <w:noProof/>
                      </w:rPr>
                    </w:pPr>
                    <w:r>
                      <w:rPr>
                        <w:noProof/>
                      </w:rPr>
                      <w:t xml:space="preserve">[20] </w:t>
                    </w:r>
                  </w:p>
                </w:tc>
                <w:tc>
                  <w:tcPr>
                    <w:tcW w:w="0" w:type="auto"/>
                    <w:hideMark/>
                  </w:tcPr>
                  <w:p w14:paraId="74188F92" w14:textId="77777777" w:rsidR="007D762B" w:rsidRDefault="007D762B">
                    <w:pPr>
                      <w:pStyle w:val="Bibliography"/>
                      <w:rPr>
                        <w:noProof/>
                      </w:rPr>
                    </w:pPr>
                    <w:r>
                      <w:rPr>
                        <w:noProof/>
                      </w:rPr>
                      <w:t xml:space="preserve">M. K. McKusick, G. R. Ganger, G. Hunt, C. S. Ellis and C. A. Soules, "FreeBSD: A Research Unix for Servers. ACM Transactions on Computer Systems (TOCS), 19(4), 295-329.," </w:t>
                    </w:r>
                    <w:r>
                      <w:rPr>
                        <w:i/>
                        <w:iCs/>
                        <w:noProof/>
                      </w:rPr>
                      <w:t xml:space="preserve">ACM Transactions on Computer Systems (TOCS), , </w:t>
                    </w:r>
                    <w:r>
                      <w:rPr>
                        <w:noProof/>
                      </w:rPr>
                      <w:t xml:space="preserve">vol. 19, no. 4, pp. 295-329., 1999. </w:t>
                    </w:r>
                  </w:p>
                </w:tc>
              </w:tr>
              <w:tr w:rsidR="007D762B" w14:paraId="34EAE37F" w14:textId="77777777">
                <w:trPr>
                  <w:divId w:val="1389307095"/>
                  <w:tblCellSpacing w:w="15" w:type="dxa"/>
                </w:trPr>
                <w:tc>
                  <w:tcPr>
                    <w:tcW w:w="50" w:type="pct"/>
                    <w:hideMark/>
                  </w:tcPr>
                  <w:p w14:paraId="1E819A95" w14:textId="77777777" w:rsidR="007D762B" w:rsidRDefault="007D762B">
                    <w:pPr>
                      <w:pStyle w:val="Bibliography"/>
                      <w:rPr>
                        <w:noProof/>
                      </w:rPr>
                    </w:pPr>
                    <w:r>
                      <w:rPr>
                        <w:noProof/>
                      </w:rPr>
                      <w:t xml:space="preserve">[21] </w:t>
                    </w:r>
                  </w:p>
                </w:tc>
                <w:tc>
                  <w:tcPr>
                    <w:tcW w:w="0" w:type="auto"/>
                    <w:hideMark/>
                  </w:tcPr>
                  <w:p w14:paraId="6D140AB0" w14:textId="77777777" w:rsidR="007D762B" w:rsidRDefault="007D762B">
                    <w:pPr>
                      <w:pStyle w:val="Bibliography"/>
                      <w:rPr>
                        <w:noProof/>
                      </w:rPr>
                    </w:pPr>
                    <w:r>
                      <w:rPr>
                        <w:noProof/>
                      </w:rPr>
                      <w:t>AWS, "AWS Snow Family Case Study," 2024.</w:t>
                    </w:r>
                  </w:p>
                </w:tc>
              </w:tr>
              <w:tr w:rsidR="007D762B" w14:paraId="03BD1728" w14:textId="77777777">
                <w:trPr>
                  <w:divId w:val="1389307095"/>
                  <w:tblCellSpacing w:w="15" w:type="dxa"/>
                </w:trPr>
                <w:tc>
                  <w:tcPr>
                    <w:tcW w:w="50" w:type="pct"/>
                    <w:hideMark/>
                  </w:tcPr>
                  <w:p w14:paraId="322645CC" w14:textId="77777777" w:rsidR="007D762B" w:rsidRDefault="007D762B">
                    <w:pPr>
                      <w:pStyle w:val="Bibliography"/>
                      <w:rPr>
                        <w:noProof/>
                      </w:rPr>
                    </w:pPr>
                    <w:r>
                      <w:rPr>
                        <w:noProof/>
                      </w:rPr>
                      <w:t xml:space="preserve">[22] </w:t>
                    </w:r>
                  </w:p>
                </w:tc>
                <w:tc>
                  <w:tcPr>
                    <w:tcW w:w="0" w:type="auto"/>
                    <w:hideMark/>
                  </w:tcPr>
                  <w:p w14:paraId="0150619B" w14:textId="77777777" w:rsidR="007D762B" w:rsidRDefault="007D762B">
                    <w:pPr>
                      <w:pStyle w:val="Bibliography"/>
                      <w:rPr>
                        <w:noProof/>
                      </w:rPr>
                    </w:pPr>
                    <w:r>
                      <w:rPr>
                        <w:noProof/>
                      </w:rPr>
                      <w:t>AWS,, "AWS Storage Gateway," 2024.</w:t>
                    </w:r>
                  </w:p>
                </w:tc>
              </w:tr>
              <w:tr w:rsidR="007D762B" w14:paraId="03961291" w14:textId="77777777">
                <w:trPr>
                  <w:divId w:val="1389307095"/>
                  <w:tblCellSpacing w:w="15" w:type="dxa"/>
                </w:trPr>
                <w:tc>
                  <w:tcPr>
                    <w:tcW w:w="50" w:type="pct"/>
                    <w:hideMark/>
                  </w:tcPr>
                  <w:p w14:paraId="082E1494" w14:textId="77777777" w:rsidR="007D762B" w:rsidRDefault="007D762B">
                    <w:pPr>
                      <w:pStyle w:val="Bibliography"/>
                      <w:rPr>
                        <w:noProof/>
                      </w:rPr>
                    </w:pPr>
                    <w:r>
                      <w:rPr>
                        <w:noProof/>
                      </w:rPr>
                      <w:t xml:space="preserve">[23] </w:t>
                    </w:r>
                  </w:p>
                </w:tc>
                <w:tc>
                  <w:tcPr>
                    <w:tcW w:w="0" w:type="auto"/>
                    <w:hideMark/>
                  </w:tcPr>
                  <w:p w14:paraId="6AD835D5" w14:textId="77777777" w:rsidR="007D762B" w:rsidRDefault="007D762B">
                    <w:pPr>
                      <w:pStyle w:val="Bibliography"/>
                      <w:rPr>
                        <w:noProof/>
                      </w:rPr>
                    </w:pPr>
                    <w:r>
                      <w:rPr>
                        <w:noProof/>
                      </w:rPr>
                      <w:t xml:space="preserve">L. Ramaswamy, H. Balakrishnan and I. Stoica, "Handling Churn in a DHT," </w:t>
                    </w:r>
                    <w:r>
                      <w:rPr>
                        <w:i/>
                        <w:iCs/>
                        <w:noProof/>
                      </w:rPr>
                      <w:t xml:space="preserve">ACM SIGCOMM Computer Communication Review, </w:t>
                    </w:r>
                    <w:r>
                      <w:rPr>
                        <w:noProof/>
                      </w:rPr>
                      <w:t xml:space="preserve">vol. 36, no. 4, pp. 121-132, 2006. </w:t>
                    </w:r>
                  </w:p>
                </w:tc>
              </w:tr>
              <w:tr w:rsidR="007D762B" w14:paraId="6653BC76" w14:textId="77777777">
                <w:trPr>
                  <w:divId w:val="1389307095"/>
                  <w:tblCellSpacing w:w="15" w:type="dxa"/>
                </w:trPr>
                <w:tc>
                  <w:tcPr>
                    <w:tcW w:w="50" w:type="pct"/>
                    <w:hideMark/>
                  </w:tcPr>
                  <w:p w14:paraId="2F52F6CE" w14:textId="77777777" w:rsidR="007D762B" w:rsidRDefault="007D762B">
                    <w:pPr>
                      <w:pStyle w:val="Bibliography"/>
                      <w:rPr>
                        <w:noProof/>
                      </w:rPr>
                    </w:pPr>
                    <w:r>
                      <w:rPr>
                        <w:noProof/>
                      </w:rPr>
                      <w:t xml:space="preserve">[24] </w:t>
                    </w:r>
                  </w:p>
                </w:tc>
                <w:tc>
                  <w:tcPr>
                    <w:tcW w:w="0" w:type="auto"/>
                    <w:hideMark/>
                  </w:tcPr>
                  <w:p w14:paraId="1CD3042C" w14:textId="77777777" w:rsidR="007D762B" w:rsidRDefault="007D762B">
                    <w:pPr>
                      <w:pStyle w:val="Bibliography"/>
                      <w:rPr>
                        <w:noProof/>
                      </w:rPr>
                    </w:pPr>
                    <w:r>
                      <w:rPr>
                        <w:noProof/>
                      </w:rPr>
                      <w:t>AWS,, "AWS Storage Gateway Case Study," 2024.</w:t>
                    </w:r>
                  </w:p>
                </w:tc>
              </w:tr>
              <w:tr w:rsidR="007D762B" w14:paraId="15B9A0CC" w14:textId="77777777">
                <w:trPr>
                  <w:divId w:val="1389307095"/>
                  <w:tblCellSpacing w:w="15" w:type="dxa"/>
                </w:trPr>
                <w:tc>
                  <w:tcPr>
                    <w:tcW w:w="50" w:type="pct"/>
                    <w:hideMark/>
                  </w:tcPr>
                  <w:p w14:paraId="3571E8B7" w14:textId="77777777" w:rsidR="007D762B" w:rsidRDefault="007D762B">
                    <w:pPr>
                      <w:pStyle w:val="Bibliography"/>
                      <w:rPr>
                        <w:noProof/>
                      </w:rPr>
                    </w:pPr>
                    <w:r>
                      <w:rPr>
                        <w:noProof/>
                      </w:rPr>
                      <w:t xml:space="preserve">[25] </w:t>
                    </w:r>
                  </w:p>
                </w:tc>
                <w:tc>
                  <w:tcPr>
                    <w:tcW w:w="0" w:type="auto"/>
                    <w:hideMark/>
                  </w:tcPr>
                  <w:p w14:paraId="6DF972E5" w14:textId="77777777" w:rsidR="007D762B" w:rsidRDefault="007D762B">
                    <w:pPr>
                      <w:pStyle w:val="Bibliography"/>
                      <w:rPr>
                        <w:noProof/>
                      </w:rPr>
                    </w:pPr>
                    <w:r>
                      <w:rPr>
                        <w:noProof/>
                      </w:rPr>
                      <w:t xml:space="preserve">J. Varia, "Disaster Recovery in the Cloud with AWS.," </w:t>
                    </w:r>
                    <w:r>
                      <w:rPr>
                        <w:i/>
                        <w:iCs/>
                        <w:noProof/>
                      </w:rPr>
                      <w:t xml:space="preserve">AWS Blogs, </w:t>
                    </w:r>
                    <w:r>
                      <w:rPr>
                        <w:noProof/>
                      </w:rPr>
                      <w:t xml:space="preserve">2010. </w:t>
                    </w:r>
                  </w:p>
                </w:tc>
              </w:tr>
              <w:tr w:rsidR="007D762B" w14:paraId="7AA09496" w14:textId="77777777">
                <w:trPr>
                  <w:divId w:val="1389307095"/>
                  <w:tblCellSpacing w:w="15" w:type="dxa"/>
                </w:trPr>
                <w:tc>
                  <w:tcPr>
                    <w:tcW w:w="50" w:type="pct"/>
                    <w:hideMark/>
                  </w:tcPr>
                  <w:p w14:paraId="0D5A7147" w14:textId="77777777" w:rsidR="007D762B" w:rsidRDefault="007D762B">
                    <w:pPr>
                      <w:pStyle w:val="Bibliography"/>
                      <w:rPr>
                        <w:noProof/>
                      </w:rPr>
                    </w:pPr>
                    <w:r>
                      <w:rPr>
                        <w:noProof/>
                      </w:rPr>
                      <w:t xml:space="preserve">[26] </w:t>
                    </w:r>
                  </w:p>
                </w:tc>
                <w:tc>
                  <w:tcPr>
                    <w:tcW w:w="0" w:type="auto"/>
                    <w:hideMark/>
                  </w:tcPr>
                  <w:p w14:paraId="61B868FD" w14:textId="77777777" w:rsidR="007D762B" w:rsidRDefault="007D762B">
                    <w:pPr>
                      <w:pStyle w:val="Bibliography"/>
                      <w:rPr>
                        <w:noProof/>
                      </w:rPr>
                    </w:pPr>
                    <w:r>
                      <w:rPr>
                        <w:noProof/>
                      </w:rPr>
                      <w:t>AWS,, "AWS Elastic Disaster Recovery Case Study," 2024.</w:t>
                    </w:r>
                  </w:p>
                </w:tc>
              </w:tr>
              <w:tr w:rsidR="007D762B" w14:paraId="5CEAEE5A" w14:textId="77777777">
                <w:trPr>
                  <w:divId w:val="1389307095"/>
                  <w:tblCellSpacing w:w="15" w:type="dxa"/>
                </w:trPr>
                <w:tc>
                  <w:tcPr>
                    <w:tcW w:w="50" w:type="pct"/>
                    <w:hideMark/>
                  </w:tcPr>
                  <w:p w14:paraId="7D714728" w14:textId="77777777" w:rsidR="007D762B" w:rsidRDefault="007D762B">
                    <w:pPr>
                      <w:pStyle w:val="Bibliography"/>
                      <w:rPr>
                        <w:noProof/>
                      </w:rPr>
                    </w:pPr>
                    <w:r>
                      <w:rPr>
                        <w:noProof/>
                      </w:rPr>
                      <w:t xml:space="preserve">[27] </w:t>
                    </w:r>
                  </w:p>
                </w:tc>
                <w:tc>
                  <w:tcPr>
                    <w:tcW w:w="0" w:type="auto"/>
                    <w:hideMark/>
                  </w:tcPr>
                  <w:p w14:paraId="7DC3D5B8" w14:textId="77777777" w:rsidR="007D762B" w:rsidRDefault="007D762B">
                    <w:pPr>
                      <w:pStyle w:val="Bibliography"/>
                      <w:rPr>
                        <w:noProof/>
                      </w:rPr>
                    </w:pPr>
                    <w:r>
                      <w:rPr>
                        <w:noProof/>
                      </w:rPr>
                      <w:t>AWS, "Amazon EBS," 2024.</w:t>
                    </w:r>
                  </w:p>
                </w:tc>
              </w:tr>
              <w:tr w:rsidR="007D762B" w14:paraId="5EEFFA50" w14:textId="77777777">
                <w:trPr>
                  <w:divId w:val="1389307095"/>
                  <w:tblCellSpacing w:w="15" w:type="dxa"/>
                </w:trPr>
                <w:tc>
                  <w:tcPr>
                    <w:tcW w:w="50" w:type="pct"/>
                    <w:hideMark/>
                  </w:tcPr>
                  <w:p w14:paraId="3BC6CBEF" w14:textId="77777777" w:rsidR="007D762B" w:rsidRDefault="007D762B">
                    <w:pPr>
                      <w:pStyle w:val="Bibliography"/>
                      <w:rPr>
                        <w:noProof/>
                      </w:rPr>
                    </w:pPr>
                    <w:r>
                      <w:rPr>
                        <w:noProof/>
                      </w:rPr>
                      <w:t xml:space="preserve">[28] </w:t>
                    </w:r>
                  </w:p>
                </w:tc>
                <w:tc>
                  <w:tcPr>
                    <w:tcW w:w="0" w:type="auto"/>
                    <w:hideMark/>
                  </w:tcPr>
                  <w:p w14:paraId="548A767A" w14:textId="77777777" w:rsidR="007D762B" w:rsidRDefault="007D762B">
                    <w:pPr>
                      <w:pStyle w:val="Bibliography"/>
                      <w:rPr>
                        <w:noProof/>
                      </w:rPr>
                    </w:pPr>
                    <w:r>
                      <w:rPr>
                        <w:noProof/>
                      </w:rPr>
                      <w:t>AWS,, "Amazon S3," 2024.</w:t>
                    </w:r>
                  </w:p>
                </w:tc>
              </w:tr>
              <w:tr w:rsidR="007D762B" w14:paraId="3D87D496" w14:textId="77777777">
                <w:trPr>
                  <w:divId w:val="1389307095"/>
                  <w:tblCellSpacing w:w="15" w:type="dxa"/>
                </w:trPr>
                <w:tc>
                  <w:tcPr>
                    <w:tcW w:w="50" w:type="pct"/>
                    <w:hideMark/>
                  </w:tcPr>
                  <w:p w14:paraId="3762C0A8" w14:textId="77777777" w:rsidR="007D762B" w:rsidRDefault="007D762B">
                    <w:pPr>
                      <w:pStyle w:val="Bibliography"/>
                      <w:rPr>
                        <w:noProof/>
                      </w:rPr>
                    </w:pPr>
                    <w:r>
                      <w:rPr>
                        <w:noProof/>
                      </w:rPr>
                      <w:t xml:space="preserve">[29] </w:t>
                    </w:r>
                  </w:p>
                </w:tc>
                <w:tc>
                  <w:tcPr>
                    <w:tcW w:w="0" w:type="auto"/>
                    <w:hideMark/>
                  </w:tcPr>
                  <w:p w14:paraId="6285AE97" w14:textId="77777777" w:rsidR="007D762B" w:rsidRDefault="007D762B">
                    <w:pPr>
                      <w:pStyle w:val="Bibliography"/>
                      <w:rPr>
                        <w:noProof/>
                      </w:rPr>
                    </w:pPr>
                    <w:r>
                      <w:rPr>
                        <w:noProof/>
                      </w:rPr>
                      <w:t>AWS,, "AWS Elastic DRS," 2024.</w:t>
                    </w:r>
                  </w:p>
                </w:tc>
              </w:tr>
            </w:tbl>
            <w:p w14:paraId="1EF35064" w14:textId="77777777" w:rsidR="007D762B" w:rsidRDefault="007D762B">
              <w:pPr>
                <w:divId w:val="1389307095"/>
                <w:rPr>
                  <w:rFonts w:eastAsia="Times New Roman"/>
                  <w:noProof/>
                </w:rPr>
              </w:pPr>
            </w:p>
            <w:p w14:paraId="6714B3B9" w14:textId="50144829" w:rsidR="00C16226" w:rsidRDefault="00C16226" w:rsidP="007D762B">
              <w:r>
                <w:rPr>
                  <w:b/>
                  <w:bCs/>
                  <w:noProof/>
                </w:rPr>
                <w:fldChar w:fldCharType="end"/>
              </w:r>
            </w:p>
          </w:sdtContent>
        </w:sdt>
      </w:sdtContent>
    </w:sdt>
    <w:p w14:paraId="257D9524" w14:textId="77777777" w:rsidR="00C16226" w:rsidRPr="0094412E" w:rsidRDefault="00C16226" w:rsidP="00126D33">
      <w:pPr>
        <w:tabs>
          <w:tab w:val="left" w:pos="2835"/>
        </w:tabs>
        <w:spacing w:after="120" w:line="240" w:lineRule="auto"/>
      </w:pPr>
    </w:p>
    <w:sectPr w:rsidR="00C16226" w:rsidRPr="0094412E" w:rsidSect="00FC2425">
      <w:headerReference w:type="default" r:id="rId30"/>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Prashasti Jakhmola" w:date="2024-02-22T15:24:00Z" w:initials="PJ">
    <w:p w14:paraId="3A1A20F5" w14:textId="77777777" w:rsidR="00820B92" w:rsidRDefault="00820B92" w:rsidP="00820B92">
      <w:r>
        <w:rPr>
          <w:rStyle w:val="CommentReference"/>
        </w:rPr>
        <w:annotationRef/>
      </w:r>
      <w:r>
        <w:rPr>
          <w:color w:val="000000"/>
          <w:sz w:val="20"/>
          <w:szCs w:val="20"/>
        </w:rPr>
        <w:t>As per the book outline, the expected page count was 40. Kindly increase the page count of this chapter.</w:t>
      </w:r>
    </w:p>
  </w:comment>
  <w:comment w:id="1" w:author="Prashasti Jakhmola" w:date="2023-06-12T17:23:00Z" w:initials="PJ">
    <w:p w14:paraId="07066075" w14:textId="6DC16708" w:rsidR="00A414B5" w:rsidRDefault="00A414B5" w:rsidP="00A414B5">
      <w:r>
        <w:rPr>
          <w:rStyle w:val="CommentReference"/>
        </w:rPr>
        <w:annotationRef/>
      </w:r>
      <w:r>
        <w:rPr>
          <w:sz w:val="20"/>
          <w:szCs w:val="20"/>
        </w:rPr>
        <w:t>Please add a section Objectives to the chapter. It will describe the practical approach of the chapter in a paragraph, mainly what the reader will learn in this chapter.</w:t>
      </w:r>
    </w:p>
  </w:comment>
  <w:comment w:id="2" w:author="Prashasti Jakhmola" w:date="2024-02-22T15:03:00Z" w:initials="PJ">
    <w:p w14:paraId="0920C32B" w14:textId="6D6D73B5" w:rsidR="00A414B5" w:rsidRDefault="00A414B5" w:rsidP="00A414B5">
      <w:r>
        <w:rPr>
          <w:rStyle w:val="CommentReference"/>
        </w:rPr>
        <w:annotationRef/>
      </w:r>
      <w:r>
        <w:rPr>
          <w:color w:val="000000"/>
          <w:sz w:val="20"/>
          <w:szCs w:val="20"/>
        </w:rPr>
        <w:t>Kindly convert this section into a concise paragraph of 250-300 words and introduce the next chapter in a line or two at the en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3A1A20F5" w15:done="1"/>
  <w15:commentEx w15:paraId="07066075" w15:done="1"/>
  <w15:commentEx w15:paraId="0920C32B"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5C873E44" w16cex:dateUtc="2024-02-22T09:54:00Z"/>
  <w16cex:commentExtensible w16cex:durableId="2831D30F" w16cex:dateUtc="2023-06-12T11:53:00Z"/>
  <w16cex:commentExtensible w16cex:durableId="4DA9A207" w16cex:dateUtc="2024-02-22T09:3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3A1A20F5" w16cid:durableId="5C873E44"/>
  <w16cid:commentId w16cid:paraId="07066075" w16cid:durableId="2831D30F"/>
  <w16cid:commentId w16cid:paraId="0920C32B" w16cid:durableId="4DA9A20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1A8FCF6" w14:textId="77777777" w:rsidR="002D631C" w:rsidRDefault="002D631C" w:rsidP="005935FF">
      <w:pPr>
        <w:spacing w:after="0" w:line="240" w:lineRule="auto"/>
      </w:pPr>
      <w:r>
        <w:separator/>
      </w:r>
    </w:p>
  </w:endnote>
  <w:endnote w:type="continuationSeparator" w:id="0">
    <w:p w14:paraId="32F9638E" w14:textId="77777777" w:rsidR="002D631C" w:rsidRDefault="002D631C" w:rsidP="005935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F82FDB9" w14:textId="77777777" w:rsidR="002D631C" w:rsidRDefault="002D631C" w:rsidP="005935FF">
      <w:pPr>
        <w:spacing w:after="0" w:line="240" w:lineRule="auto"/>
      </w:pPr>
      <w:r>
        <w:separator/>
      </w:r>
    </w:p>
  </w:footnote>
  <w:footnote w:type="continuationSeparator" w:id="0">
    <w:p w14:paraId="0A8681E4" w14:textId="77777777" w:rsidR="002D631C" w:rsidRDefault="002D631C" w:rsidP="005935F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694808701"/>
      <w:docPartObj>
        <w:docPartGallery w:val="Page Numbers (Top of Page)"/>
        <w:docPartUnique/>
      </w:docPartObj>
    </w:sdtPr>
    <w:sdtEndPr>
      <w:rPr>
        <w:rFonts w:ascii="Cambria" w:hAnsi="Cambria"/>
        <w:noProof/>
        <w:sz w:val="24"/>
        <w:szCs w:val="24"/>
      </w:rPr>
    </w:sdtEndPr>
    <w:sdtContent>
      <w:p w14:paraId="18327A01" w14:textId="77777777" w:rsidR="005935FF" w:rsidRPr="0007261B" w:rsidRDefault="005935FF" w:rsidP="005935FF">
        <w:pPr>
          <w:pStyle w:val="Header"/>
          <w:jc w:val="center"/>
          <w:rPr>
            <w:rFonts w:ascii="Cambria" w:hAnsi="Cambria"/>
            <w:sz w:val="24"/>
            <w:szCs w:val="24"/>
          </w:rPr>
        </w:pPr>
        <w:r w:rsidRPr="0007261B">
          <w:rPr>
            <w:rFonts w:ascii="Cambria" w:hAnsi="Cambria"/>
            <w:noProof/>
            <w:color w:val="000000"/>
            <w:sz w:val="24"/>
            <w:szCs w:val="24"/>
          </w:rPr>
          <mc:AlternateContent>
            <mc:Choice Requires="wpg">
              <w:drawing>
                <wp:anchor distT="0" distB="0" distL="114300" distR="114300" simplePos="0" relativeHeight="251659264" behindDoc="0" locked="0" layoutInCell="1" hidden="0" allowOverlap="1" wp14:anchorId="23C9C5DD" wp14:editId="0EB8622A">
                  <wp:simplePos x="0" y="0"/>
                  <wp:positionH relativeFrom="margin">
                    <wp:posOffset>232913</wp:posOffset>
                  </wp:positionH>
                  <wp:positionV relativeFrom="topMargin">
                    <wp:posOffset>293298</wp:posOffset>
                  </wp:positionV>
                  <wp:extent cx="5095875" cy="103517"/>
                  <wp:effectExtent l="0" t="0" r="9525" b="0"/>
                  <wp:wrapNone/>
                  <wp:docPr id="1" name="Group 1"/>
                  <wp:cNvGraphicFramePr/>
                  <a:graphic xmlns:a="http://schemas.openxmlformats.org/drawingml/2006/main">
                    <a:graphicData uri="http://schemas.microsoft.com/office/word/2010/wordprocessingGroup">
                      <wpg:wgp>
                        <wpg:cNvGrpSpPr/>
                        <wpg:grpSpPr>
                          <a:xfrm>
                            <a:off x="0" y="0"/>
                            <a:ext cx="5095875" cy="103517"/>
                            <a:chOff x="2798050" y="3584725"/>
                            <a:chExt cx="5095900" cy="390550"/>
                          </a:xfrm>
                        </wpg:grpSpPr>
                        <wpg:grpSp>
                          <wpg:cNvPr id="1324798426" name="Group 1324798426"/>
                          <wpg:cNvGrpSpPr/>
                          <wpg:grpSpPr>
                            <a:xfrm>
                              <a:off x="2798063" y="3584738"/>
                              <a:ext cx="5095875" cy="390525"/>
                              <a:chOff x="0" y="0"/>
                              <a:chExt cx="5095875" cy="390525"/>
                            </a:xfrm>
                          </wpg:grpSpPr>
                          <wps:wsp>
                            <wps:cNvPr id="2049449810" name="Rectangle 2049449810"/>
                            <wps:cNvSpPr/>
                            <wps:spPr>
                              <a:xfrm>
                                <a:off x="0" y="0"/>
                                <a:ext cx="5095875" cy="390525"/>
                              </a:xfrm>
                              <a:prstGeom prst="rect">
                                <a:avLst/>
                              </a:prstGeom>
                              <a:noFill/>
                              <a:ln>
                                <a:noFill/>
                              </a:ln>
                            </wps:spPr>
                            <wps:txbx>
                              <w:txbxContent>
                                <w:p w14:paraId="67846D6A" w14:textId="77777777" w:rsidR="005935FF" w:rsidRDefault="005935FF" w:rsidP="005935FF">
                                  <w:pPr>
                                    <w:textDirection w:val="btLr"/>
                                  </w:pPr>
                                </w:p>
                              </w:txbxContent>
                            </wps:txbx>
                            <wps:bodyPr spcFirstLastPara="1" wrap="square" lIns="91425" tIns="91425" rIns="91425" bIns="91425" anchor="ctr" anchorCtr="0">
                              <a:noAutofit/>
                            </wps:bodyPr>
                          </wps:wsp>
                          <wps:wsp>
                            <wps:cNvPr id="236205440" name="Freeform: Shape 236205440"/>
                            <wps:cNvSpPr/>
                            <wps:spPr>
                              <a:xfrm>
                                <a:off x="0" y="238298"/>
                                <a:ext cx="5095875" cy="0"/>
                              </a:xfrm>
                              <a:custGeom>
                                <a:avLst/>
                                <a:gdLst/>
                                <a:ahLst/>
                                <a:cxnLst/>
                                <a:rect l="l" t="t" r="r" b="b"/>
                                <a:pathLst>
                                  <a:path w="5095875" h="1" extrusionOk="0">
                                    <a:moveTo>
                                      <a:pt x="0" y="0"/>
                                    </a:moveTo>
                                    <a:lnTo>
                                      <a:pt x="5095875" y="0"/>
                                    </a:lnTo>
                                  </a:path>
                                </a:pathLst>
                              </a:custGeom>
                              <a:solidFill>
                                <a:srgbClr val="FFFFFF"/>
                              </a:solidFill>
                              <a:ln w="12700" cap="flat" cmpd="sng">
                                <a:solidFill>
                                  <a:srgbClr val="808080"/>
                                </a:solidFill>
                                <a:prstDash val="solid"/>
                                <a:round/>
                                <a:headEnd type="none" w="sm" len="sm"/>
                                <a:tailEnd type="none" w="sm" len="sm"/>
                              </a:ln>
                            </wps:spPr>
                            <wps:bodyPr spcFirstLastPara="1" wrap="square" lIns="91425" tIns="91425" rIns="91425" bIns="91425" anchor="ctr" anchorCtr="0">
                              <a:noAutofit/>
                            </wps:bodyPr>
                          </wps:wsp>
                        </wpg:grpSp>
                      </wpg:wgp>
                    </a:graphicData>
                  </a:graphic>
                  <wp14:sizeRelV relativeFrom="margin">
                    <wp14:pctHeight>0</wp14:pctHeight>
                  </wp14:sizeRelV>
                </wp:anchor>
              </w:drawing>
            </mc:Choice>
            <mc:Fallback>
              <w:pict>
                <v:group w14:anchorId="23C9C5DD" id="Group 1" o:spid="_x0000_s1026" style="position:absolute;left:0;text-align:left;margin-left:18.35pt;margin-top:23.1pt;width:401.25pt;height:8.15pt;z-index:251659264;mso-position-horizontal-relative:margin;mso-position-vertical-relative:top-margin-area;mso-height-relative:margin" coordorigin="27980,35847" coordsize="50959,3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8ZpnWwMAAEgJAAAOAAAAZHJzL2Uyb0RvYy54bWzMVutO2zAU/j9p72D5/0iaJm0a0aIJKJo0&#10;DTTYA7iOc9Ec27Pdprz9jp00TYFtgknTQEp9OT7+vu9ckvOLfcPRjmlTS7HEk7MQIyaozGtRLvG3&#10;h/WHFCNjicgJl4It8SMz+GL1/t15qzIWyUrynGkEToTJWrXElbUqCwJDK9YQcyYVE7BZSN0QC1Nd&#10;BrkmLXhveBCF4Sxopc6VlpQZA6tX3SZeef9Fwai9LQrDLOJLDNisf2r/3LhnsDonWamJqmrawyBv&#10;QNGQWsClg6srYgna6vqZq6amWhpZ2DMqm0AWRU2Z5wBsJuETNjdabpXnUmZtqQaZQNonOr3ZLf2y&#10;u9HqXt1pUKJVJWjhZ47LvtCN+wWUaO8lexwkY3uLKCwm4SJJ5wlGFPYm4TSZzDtNaQXCu2PRfJGG&#10;CWgPBtMkjedRcrC4HjlZhGDinEwXYQLmACc4QAhOgA2TDjAwuNOozuH6aRTDZXE0w0iQBrLNC4hG&#10;6z3JV7D28GfTI/xp2sF/UQEH/sivV6Dj3ucarcasB+mOB3/JGgrEHHPA/F0O3FdEMZ9aJjsqGIXx&#10;Io4X6QQgdwp+hQoiouQMjfa8iv7ckDgmM5BDb8qaF6iTTGljb5hskBsssQYYvr7I7rOxXW4cTNyl&#10;Qq5rzmGdZFycLICcbgVS6ADRjex+s+9ZbGT+CAlkFF3XcNdnYuwd0dAEJhi10BiW2PzYEs0w4p8E&#10;qL6YxBBhZMcTPZ5sxhMiaCWh31CrMeoml9b3nw7lx62VRe0ZOVwdmB4uhNul+L+I+3QWhUkcD2Ff&#10;a8Zc082QTxQUDQavj300TaPF74rmtNhJRrdd7J1Ch3hDZ827yMNadRjRvTgMXYa4Js99k7cYgcgg&#10;OTT5TVevilh3zjl1Q9SOmlflow0VrbfuRXb73fU5Z9nIHXuQ/ox90gMhsY67XIythqZ46Jc+CZ0F&#10;DNzlw8ADgsUxZSN5nbt0dtcaXW4uuUY7AtzW/q9vjSdmXDg+k2juu6hL2oITEIE2ChqjEaVnc3Lk&#10;xHMauv+XPLsquyKm6hB4D52e8G4SOWQDySpG8muRI/uooOcKeM9D5cCtDZQMg68CGHg7S2r+Zzuv&#10;1bOC/c+r9PiG8sj969oHuf+0cN8D47m3On4ArX4CAAD//wMAUEsDBBQABgAIAAAAIQDte+l84AAA&#10;AAgBAAAPAAAAZHJzL2Rvd25yZXYueG1sTI9PS8NAEMXvgt9hGcGb3fyxscZMSinqqRRshdLbNJkm&#10;odndkN0m6bd3PentDe/x3m+y5aRaMXBvG6MRwlkAgnVhykZXCN/7j6cFCOtIl9QazQg3trDM7+8y&#10;Sksz6i8edq4SvkTblBBq57pUSlvUrMjOTMfae2fTK3L+7CtZ9jT6ctXKKAgSqajRfqGmjtc1F5fd&#10;VSF8jjSu4vB92FzO69txP98eNiEjPj5MqzcQjif3F4ZffI8OuWc6masurWgR4uTFJxGekwiE9xfx&#10;qxcnhCSag8wz+f+B/AcAAP//AwBQSwECLQAUAAYACAAAACEAtoM4kv4AAADhAQAAEwAAAAAAAAAA&#10;AAAAAAAAAAAAW0NvbnRlbnRfVHlwZXNdLnhtbFBLAQItABQABgAIAAAAIQA4/SH/1gAAAJQBAAAL&#10;AAAAAAAAAAAAAAAAAC8BAABfcmVscy8ucmVsc1BLAQItABQABgAIAAAAIQAG8ZpnWwMAAEgJAAAO&#10;AAAAAAAAAAAAAAAAAC4CAABkcnMvZTJvRG9jLnhtbFBLAQItABQABgAIAAAAIQDte+l84AAAAAgB&#10;AAAPAAAAAAAAAAAAAAAAALUFAABkcnMvZG93bnJldi54bWxQSwUGAAAAAAQABADzAAAAwgYAAAAA&#10;">
                  <v:group id="Group 1324798426" o:spid="_x0000_s1027" style="position:absolute;left:27980;top:35847;width:50959;height:3905" coordsize="50958,3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A75yQAAAOMAAAAPAAAAZHJzL2Rvd25yZXYueG1sRE9La8JA&#10;EL4X+h+WKfRWN4mP2tRVRGzxIIWqIL0N2TEJZmdDdk3iv3cFocf53jNb9KYSLTWutKwgHkQgiDOr&#10;S84VHPZfb1MQziNrrCyTgis5WMyfn2aYatvxL7U7n4sQwi5FBYX3dSqlywoy6Aa2Jg7cyTYGfTib&#10;XOoGuxBuKplE0UQaLDk0FFjTqqDsvLsYBd8ddsthvG6359Pq+rcf/xy3MSn1+tIvP0F46v2/+OHe&#10;6DB/mIzeP6ajZAL3nwIAcn4DAAD//wMAUEsBAi0AFAAGAAgAAAAhANvh9svuAAAAhQEAABMAAAAA&#10;AAAAAAAAAAAAAAAAAFtDb250ZW50X1R5cGVzXS54bWxQSwECLQAUAAYACAAAACEAWvQsW78AAAAV&#10;AQAACwAAAAAAAAAAAAAAAAAfAQAAX3JlbHMvLnJlbHNQSwECLQAUAAYACAAAACEAuDAO+ckAAADj&#10;AAAADwAAAAAAAAAAAAAAAAAHAgAAZHJzL2Rvd25yZXYueG1sUEsFBgAAAAADAAMAtwAAAP0CAAAA&#10;AA==&#10;">
                    <v:rect id="Rectangle 2049449810" o:spid="_x0000_s1028" style="position:absolute;width:50958;height:39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BNpdyAAAAOMAAAAPAAAAZHJzL2Rvd25yZXYueG1sRI/fasIw&#10;FMbvB75DOAPvZtpSxHbGMofC5tVW9wBnzbEpNiddE7V7++VC2OXH94/fuppsL640+s6xgnSRgCBu&#10;nO64VfB13D+tQPiArLF3TAp+yUO1mT2ssdTuxp90rUMr4gj7EhWYEIZSSt8YsugXbiCO3smNFkOU&#10;Yyv1iLc4bnuZJclSWuw4Phgc6NVQc64vVsFH7ijbZX5bt7Yw0/fx8P6DS6Xmj9PLM4hAU/gP39tv&#10;WkGW5EWeF6s0UkSmyANy8wcAAP//AwBQSwECLQAUAAYACAAAACEA2+H2y+4AAACFAQAAEwAAAAAA&#10;AAAAAAAAAAAAAAAAW0NvbnRlbnRfVHlwZXNdLnhtbFBLAQItABQABgAIAAAAIQBa9CxbvwAAABUB&#10;AAALAAAAAAAAAAAAAAAAAB8BAABfcmVscy8ucmVsc1BLAQItABQABgAIAAAAIQChBNpdyAAAAOMA&#10;AAAPAAAAAAAAAAAAAAAAAAcCAABkcnMvZG93bnJldi54bWxQSwUGAAAAAAMAAwC3AAAA/AIAAAAA&#10;" filled="f" stroked="f">
                      <v:textbox inset="2.53958mm,2.53958mm,2.53958mm,2.53958mm">
                        <w:txbxContent>
                          <w:p w14:paraId="67846D6A" w14:textId="77777777" w:rsidR="005935FF" w:rsidRDefault="005935FF" w:rsidP="005935FF">
                            <w:pPr>
                              <w:textDirection w:val="btLr"/>
                            </w:pPr>
                          </w:p>
                        </w:txbxContent>
                      </v:textbox>
                    </v:rect>
                    <v:shape id="Freeform: Shape 236205440" o:spid="_x0000_s1029" style="position:absolute;top:2382;width:50958;height:0;visibility:visible;mso-wrap-style:square;v-text-anchor:middle" coordsize="509587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9PHyQAAAOIAAAAPAAAAZHJzL2Rvd25yZXYueG1sRI/LasMw&#10;EEX3gf6DmEJ3iRTXcYMbJaQB026yyKP7wZpaptbIWEri9OurRaHLy31xVpvRdeJKQ2g9a5jPFAji&#10;2puWGw3nUzVdgggR2WDnmTTcKcBm/TBZYWn8jQ90PcZGpBEOJWqwMfallKG25DDMfE+cvC8/OIxJ&#10;Do00A97SuOtkplQhHbacHiz2tLNUfx8vToOyrvpp++X7Z9XM8+39ZX8q3qLWT4/j9hVEpDH+h//a&#10;H0ZD9lxkapHnCSIhJRyQ618AAAD//wMAUEsBAi0AFAAGAAgAAAAhANvh9svuAAAAhQEAABMAAAAA&#10;AAAAAAAAAAAAAAAAAFtDb250ZW50X1R5cGVzXS54bWxQSwECLQAUAAYACAAAACEAWvQsW78AAAAV&#10;AQAACwAAAAAAAAAAAAAAAAAfAQAAX3JlbHMvLnJlbHNQSwECLQAUAAYACAAAACEADv/Tx8kAAADi&#10;AAAADwAAAAAAAAAAAAAAAAAHAgAAZHJzL2Rvd25yZXYueG1sUEsFBgAAAAADAAMAtwAAAP0CAAAA&#10;AA==&#10;" path="m,l5095875,e" strokecolor="gray" strokeweight="1pt">
                      <v:stroke startarrowwidth="narrow" startarrowlength="short" endarrowwidth="narrow" endarrowlength="short"/>
                      <v:path arrowok="t" o:extrusionok="f"/>
                    </v:shape>
                  </v:group>
                  <w10:wrap anchorx="margin" anchory="margin"/>
                </v:group>
              </w:pict>
            </mc:Fallback>
          </mc:AlternateContent>
        </w:r>
        <w:r w:rsidRPr="0007261B">
          <w:rPr>
            <w:rFonts w:ascii="Cambria" w:hAnsi="Cambria"/>
            <w:sz w:val="24"/>
            <w:szCs w:val="24"/>
          </w:rPr>
          <w:fldChar w:fldCharType="begin"/>
        </w:r>
        <w:r w:rsidRPr="0007261B">
          <w:rPr>
            <w:rFonts w:ascii="Cambria" w:hAnsi="Cambria"/>
            <w:sz w:val="24"/>
            <w:szCs w:val="24"/>
          </w:rPr>
          <w:instrText xml:space="preserve"> PAGE   \* MERGEFORMAT </w:instrText>
        </w:r>
        <w:r w:rsidRPr="0007261B">
          <w:rPr>
            <w:rFonts w:ascii="Cambria" w:hAnsi="Cambria"/>
            <w:sz w:val="24"/>
            <w:szCs w:val="24"/>
          </w:rPr>
          <w:fldChar w:fldCharType="separate"/>
        </w:r>
        <w:r>
          <w:t>1</w:t>
        </w:r>
        <w:r w:rsidRPr="0007261B">
          <w:rPr>
            <w:rFonts w:ascii="Cambria" w:hAnsi="Cambria"/>
            <w:noProof/>
            <w:sz w:val="24"/>
            <w:szCs w:val="24"/>
          </w:rPr>
          <w:fldChar w:fldCharType="end"/>
        </w:r>
      </w:p>
    </w:sdtContent>
  </w:sdt>
  <w:p w14:paraId="0C292BE2" w14:textId="125B2A72" w:rsidR="005935FF" w:rsidRDefault="005935FF" w:rsidP="005935FF">
    <w:pPr>
      <w:pBdr>
        <w:top w:val="nil"/>
        <w:left w:val="nil"/>
        <w:bottom w:val="nil"/>
        <w:right w:val="nil"/>
        <w:between w:val="nil"/>
      </w:pBdr>
      <w:tabs>
        <w:tab w:val="center" w:pos="4680"/>
        <w:tab w:val="right" w:pos="9360"/>
      </w:tabs>
    </w:pPr>
    <w:r>
      <w:rPr>
        <w:rFonts w:ascii="Cambria" w:eastAsia="Cambria" w:hAnsi="Cambria" w:cs="Cambria"/>
        <w:color w:val="000000"/>
      </w:rPr>
      <w:t xml:space="preserve">AWS Cloud Computing Master Class        </w:t>
    </w:r>
    <w:r>
      <w:rPr>
        <w:rFonts w:ascii="Cambria" w:eastAsia="Cambria" w:hAnsi="Cambria" w:cs="Cambria"/>
        <w:color w:val="000000"/>
      </w:rPr>
      <w:tab/>
    </w:r>
    <w:r>
      <w:rPr>
        <w:rFonts w:ascii="Cambria" w:eastAsia="Cambria" w:hAnsi="Cambria" w:cs="Cambria"/>
        <w:color w:val="000000"/>
      </w:rPr>
      <w:tab/>
    </w:r>
    <w:r w:rsidR="00C02B59">
      <w:rPr>
        <w:rFonts w:ascii="Cambria" w:eastAsia="Cambria" w:hAnsi="Cambria" w:cs="Cambria"/>
        <w:color w:val="000000"/>
      </w:rPr>
      <w:t>Chapter</w:t>
    </w:r>
    <w:r w:rsidR="00106C67">
      <w:rPr>
        <w:rFonts w:ascii="Cambria" w:eastAsia="Cambria" w:hAnsi="Cambria" w:cs="Cambria"/>
        <w:color w:val="000000"/>
      </w:rPr>
      <w:t xml:space="preserve"> 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2B45A2"/>
    <w:multiLevelType w:val="hybridMultilevel"/>
    <w:tmpl w:val="4692A5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7F8733E"/>
    <w:multiLevelType w:val="hybridMultilevel"/>
    <w:tmpl w:val="B3DA65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95E0620"/>
    <w:multiLevelType w:val="multilevel"/>
    <w:tmpl w:val="4FF027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AAF7385"/>
    <w:multiLevelType w:val="multilevel"/>
    <w:tmpl w:val="0A5E01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BEA132C"/>
    <w:multiLevelType w:val="hybridMultilevel"/>
    <w:tmpl w:val="8C2272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61F2946"/>
    <w:multiLevelType w:val="multilevel"/>
    <w:tmpl w:val="53EE4D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6775764"/>
    <w:multiLevelType w:val="multilevel"/>
    <w:tmpl w:val="DADCE6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CDC3B14"/>
    <w:multiLevelType w:val="multilevel"/>
    <w:tmpl w:val="724660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AF50D7A"/>
    <w:multiLevelType w:val="multilevel"/>
    <w:tmpl w:val="830872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3BB1340A"/>
    <w:multiLevelType w:val="multilevel"/>
    <w:tmpl w:val="3628E7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439E3DB5"/>
    <w:multiLevelType w:val="multilevel"/>
    <w:tmpl w:val="050E53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4B152FB0"/>
    <w:multiLevelType w:val="multilevel"/>
    <w:tmpl w:val="5CD6E7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57494E03"/>
    <w:multiLevelType w:val="multilevel"/>
    <w:tmpl w:val="2AF695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58B13449"/>
    <w:multiLevelType w:val="multilevel"/>
    <w:tmpl w:val="360237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698729DB"/>
    <w:multiLevelType w:val="multilevel"/>
    <w:tmpl w:val="FEA6DC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7A2810CB"/>
    <w:multiLevelType w:val="multilevel"/>
    <w:tmpl w:val="D35AB4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4987799">
    <w:abstractNumId w:val="11"/>
  </w:num>
  <w:num w:numId="2" w16cid:durableId="843939525">
    <w:abstractNumId w:val="14"/>
  </w:num>
  <w:num w:numId="3" w16cid:durableId="2064912294">
    <w:abstractNumId w:val="1"/>
  </w:num>
  <w:num w:numId="4" w16cid:durableId="2034767639">
    <w:abstractNumId w:val="0"/>
  </w:num>
  <w:num w:numId="5" w16cid:durableId="1660694644">
    <w:abstractNumId w:val="4"/>
  </w:num>
  <w:num w:numId="6" w16cid:durableId="2060544978">
    <w:abstractNumId w:val="15"/>
  </w:num>
  <w:num w:numId="7" w16cid:durableId="251399014">
    <w:abstractNumId w:val="9"/>
  </w:num>
  <w:num w:numId="8" w16cid:durableId="1170174048">
    <w:abstractNumId w:val="5"/>
  </w:num>
  <w:num w:numId="9" w16cid:durableId="1036197180">
    <w:abstractNumId w:val="6"/>
  </w:num>
  <w:num w:numId="10" w16cid:durableId="1240366047">
    <w:abstractNumId w:val="10"/>
  </w:num>
  <w:num w:numId="11" w16cid:durableId="860820839">
    <w:abstractNumId w:val="2"/>
  </w:num>
  <w:num w:numId="12" w16cid:durableId="1415971185">
    <w:abstractNumId w:val="12"/>
  </w:num>
  <w:num w:numId="13" w16cid:durableId="2039894115">
    <w:abstractNumId w:val="13"/>
  </w:num>
  <w:num w:numId="14" w16cid:durableId="1880773261">
    <w:abstractNumId w:val="8"/>
  </w:num>
  <w:num w:numId="15" w16cid:durableId="501169396">
    <w:abstractNumId w:val="7"/>
  </w:num>
  <w:num w:numId="16" w16cid:durableId="1217664207">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Prashasti Jakhmola">
    <w15:presenceInfo w15:providerId="None" w15:userId="Prashasti Jakhmol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1MDAxtjA2NjU1NrFQ0lEKTi0uzszPAykwrgUAlAM2fSwAAAA="/>
  </w:docVars>
  <w:rsids>
    <w:rsidRoot w:val="004433F7"/>
    <w:rsid w:val="000017D3"/>
    <w:rsid w:val="000017E2"/>
    <w:rsid w:val="000020BB"/>
    <w:rsid w:val="000027FE"/>
    <w:rsid w:val="00002EDC"/>
    <w:rsid w:val="00003767"/>
    <w:rsid w:val="00034034"/>
    <w:rsid w:val="00040F9B"/>
    <w:rsid w:val="00041B02"/>
    <w:rsid w:val="00042C84"/>
    <w:rsid w:val="000548B2"/>
    <w:rsid w:val="000602AA"/>
    <w:rsid w:val="00072789"/>
    <w:rsid w:val="00081368"/>
    <w:rsid w:val="0008383D"/>
    <w:rsid w:val="0008396C"/>
    <w:rsid w:val="00094BE9"/>
    <w:rsid w:val="00095800"/>
    <w:rsid w:val="0009601F"/>
    <w:rsid w:val="000B16E6"/>
    <w:rsid w:val="000C36CF"/>
    <w:rsid w:val="000D1988"/>
    <w:rsid w:val="000D420B"/>
    <w:rsid w:val="000D71E9"/>
    <w:rsid w:val="000E16E4"/>
    <w:rsid w:val="000E3738"/>
    <w:rsid w:val="000E462B"/>
    <w:rsid w:val="00106C67"/>
    <w:rsid w:val="0010716D"/>
    <w:rsid w:val="001128DA"/>
    <w:rsid w:val="00122E36"/>
    <w:rsid w:val="00126D33"/>
    <w:rsid w:val="00126D85"/>
    <w:rsid w:val="0012783D"/>
    <w:rsid w:val="001323CD"/>
    <w:rsid w:val="0014189F"/>
    <w:rsid w:val="00143CEC"/>
    <w:rsid w:val="001513CD"/>
    <w:rsid w:val="001542FD"/>
    <w:rsid w:val="00156F8A"/>
    <w:rsid w:val="00161873"/>
    <w:rsid w:val="00162BB1"/>
    <w:rsid w:val="001636E2"/>
    <w:rsid w:val="0016394D"/>
    <w:rsid w:val="00164EF5"/>
    <w:rsid w:val="001710B2"/>
    <w:rsid w:val="0019612E"/>
    <w:rsid w:val="00196732"/>
    <w:rsid w:val="001A1E56"/>
    <w:rsid w:val="001A463F"/>
    <w:rsid w:val="001A70DE"/>
    <w:rsid w:val="001B3616"/>
    <w:rsid w:val="001C1426"/>
    <w:rsid w:val="001C1F11"/>
    <w:rsid w:val="001C7864"/>
    <w:rsid w:val="001D014B"/>
    <w:rsid w:val="001D04E4"/>
    <w:rsid w:val="001D4FAD"/>
    <w:rsid w:val="001E40CC"/>
    <w:rsid w:val="001E7046"/>
    <w:rsid w:val="001F72F3"/>
    <w:rsid w:val="001F7F4A"/>
    <w:rsid w:val="00211AF0"/>
    <w:rsid w:val="002157B9"/>
    <w:rsid w:val="00217C95"/>
    <w:rsid w:val="0022551C"/>
    <w:rsid w:val="002342C7"/>
    <w:rsid w:val="00240821"/>
    <w:rsid w:val="00247AB5"/>
    <w:rsid w:val="00263DCE"/>
    <w:rsid w:val="002659FC"/>
    <w:rsid w:val="002673A2"/>
    <w:rsid w:val="002712A7"/>
    <w:rsid w:val="00275F05"/>
    <w:rsid w:val="00276CEE"/>
    <w:rsid w:val="0028198E"/>
    <w:rsid w:val="00284878"/>
    <w:rsid w:val="0028656A"/>
    <w:rsid w:val="0028672A"/>
    <w:rsid w:val="0028792C"/>
    <w:rsid w:val="00292E90"/>
    <w:rsid w:val="002932E2"/>
    <w:rsid w:val="002A0F0C"/>
    <w:rsid w:val="002A4240"/>
    <w:rsid w:val="002A7406"/>
    <w:rsid w:val="002B1D34"/>
    <w:rsid w:val="002B4B61"/>
    <w:rsid w:val="002B4F48"/>
    <w:rsid w:val="002B6F07"/>
    <w:rsid w:val="002C6DEB"/>
    <w:rsid w:val="002D15E8"/>
    <w:rsid w:val="002D631C"/>
    <w:rsid w:val="002D74F5"/>
    <w:rsid w:val="002E62E4"/>
    <w:rsid w:val="002F3101"/>
    <w:rsid w:val="00300C08"/>
    <w:rsid w:val="003010B2"/>
    <w:rsid w:val="00301F98"/>
    <w:rsid w:val="00306D8A"/>
    <w:rsid w:val="00317FBC"/>
    <w:rsid w:val="00320C96"/>
    <w:rsid w:val="00323FF7"/>
    <w:rsid w:val="0032703F"/>
    <w:rsid w:val="003315FE"/>
    <w:rsid w:val="00345A8E"/>
    <w:rsid w:val="00352E95"/>
    <w:rsid w:val="00367D6B"/>
    <w:rsid w:val="00371F08"/>
    <w:rsid w:val="003733B3"/>
    <w:rsid w:val="00380079"/>
    <w:rsid w:val="00391306"/>
    <w:rsid w:val="00392A26"/>
    <w:rsid w:val="00392E37"/>
    <w:rsid w:val="003B2427"/>
    <w:rsid w:val="003B6E70"/>
    <w:rsid w:val="003C2294"/>
    <w:rsid w:val="003C2B41"/>
    <w:rsid w:val="003C6235"/>
    <w:rsid w:val="003E5793"/>
    <w:rsid w:val="003E7701"/>
    <w:rsid w:val="003F5CE2"/>
    <w:rsid w:val="00402BA4"/>
    <w:rsid w:val="00404E95"/>
    <w:rsid w:val="00405E92"/>
    <w:rsid w:val="00420E39"/>
    <w:rsid w:val="00437478"/>
    <w:rsid w:val="004433F7"/>
    <w:rsid w:val="00452181"/>
    <w:rsid w:val="00452C89"/>
    <w:rsid w:val="004535F2"/>
    <w:rsid w:val="00456D09"/>
    <w:rsid w:val="004640D5"/>
    <w:rsid w:val="00467BCA"/>
    <w:rsid w:val="00470DAE"/>
    <w:rsid w:val="004718A5"/>
    <w:rsid w:val="00481029"/>
    <w:rsid w:val="00481CFE"/>
    <w:rsid w:val="0049300D"/>
    <w:rsid w:val="00493783"/>
    <w:rsid w:val="00493F59"/>
    <w:rsid w:val="004A0831"/>
    <w:rsid w:val="004A5133"/>
    <w:rsid w:val="004A5274"/>
    <w:rsid w:val="004B2439"/>
    <w:rsid w:val="004B4622"/>
    <w:rsid w:val="004C50C8"/>
    <w:rsid w:val="004C725A"/>
    <w:rsid w:val="004D0313"/>
    <w:rsid w:val="004D6377"/>
    <w:rsid w:val="004D6BFD"/>
    <w:rsid w:val="004E0C98"/>
    <w:rsid w:val="0050291D"/>
    <w:rsid w:val="00502FE5"/>
    <w:rsid w:val="0050752F"/>
    <w:rsid w:val="005115E2"/>
    <w:rsid w:val="00511BFE"/>
    <w:rsid w:val="0051287D"/>
    <w:rsid w:val="00512FE7"/>
    <w:rsid w:val="00516BFC"/>
    <w:rsid w:val="00531F6A"/>
    <w:rsid w:val="005402DE"/>
    <w:rsid w:val="0056149D"/>
    <w:rsid w:val="00561692"/>
    <w:rsid w:val="005643F0"/>
    <w:rsid w:val="005729D8"/>
    <w:rsid w:val="005732A6"/>
    <w:rsid w:val="00573879"/>
    <w:rsid w:val="0057788D"/>
    <w:rsid w:val="00587FA5"/>
    <w:rsid w:val="005920A9"/>
    <w:rsid w:val="005935FF"/>
    <w:rsid w:val="005A0C9D"/>
    <w:rsid w:val="005A293D"/>
    <w:rsid w:val="005A7089"/>
    <w:rsid w:val="005B0B50"/>
    <w:rsid w:val="005B3B96"/>
    <w:rsid w:val="005B4DBD"/>
    <w:rsid w:val="005B5439"/>
    <w:rsid w:val="005C4B39"/>
    <w:rsid w:val="005D0DF3"/>
    <w:rsid w:val="005E1C3C"/>
    <w:rsid w:val="005F10E5"/>
    <w:rsid w:val="005F6603"/>
    <w:rsid w:val="00614EB5"/>
    <w:rsid w:val="00621BC9"/>
    <w:rsid w:val="00623C28"/>
    <w:rsid w:val="00624A4B"/>
    <w:rsid w:val="00630438"/>
    <w:rsid w:val="00631081"/>
    <w:rsid w:val="00632E9D"/>
    <w:rsid w:val="006447D5"/>
    <w:rsid w:val="00646521"/>
    <w:rsid w:val="0065261B"/>
    <w:rsid w:val="00653ABC"/>
    <w:rsid w:val="00656B57"/>
    <w:rsid w:val="00671A46"/>
    <w:rsid w:val="0067286B"/>
    <w:rsid w:val="0069026F"/>
    <w:rsid w:val="006912BA"/>
    <w:rsid w:val="00693106"/>
    <w:rsid w:val="00697827"/>
    <w:rsid w:val="006A00DF"/>
    <w:rsid w:val="006A5534"/>
    <w:rsid w:val="006B7EE1"/>
    <w:rsid w:val="006C399E"/>
    <w:rsid w:val="006D0DA4"/>
    <w:rsid w:val="006D4206"/>
    <w:rsid w:val="006F169B"/>
    <w:rsid w:val="006F75E3"/>
    <w:rsid w:val="006F7CA4"/>
    <w:rsid w:val="007031B7"/>
    <w:rsid w:val="00703719"/>
    <w:rsid w:val="00703D73"/>
    <w:rsid w:val="00710DD4"/>
    <w:rsid w:val="0071571B"/>
    <w:rsid w:val="00734FCB"/>
    <w:rsid w:val="007350D8"/>
    <w:rsid w:val="007431BF"/>
    <w:rsid w:val="00743FDA"/>
    <w:rsid w:val="00750CB6"/>
    <w:rsid w:val="00751F0D"/>
    <w:rsid w:val="00752FFF"/>
    <w:rsid w:val="00753332"/>
    <w:rsid w:val="007702EE"/>
    <w:rsid w:val="00772089"/>
    <w:rsid w:val="00781108"/>
    <w:rsid w:val="00782625"/>
    <w:rsid w:val="00787DEA"/>
    <w:rsid w:val="00791BBD"/>
    <w:rsid w:val="00796B0E"/>
    <w:rsid w:val="0079771E"/>
    <w:rsid w:val="007A5D80"/>
    <w:rsid w:val="007B2918"/>
    <w:rsid w:val="007B778A"/>
    <w:rsid w:val="007C1A10"/>
    <w:rsid w:val="007C5419"/>
    <w:rsid w:val="007D762B"/>
    <w:rsid w:val="007F1967"/>
    <w:rsid w:val="007F2A9C"/>
    <w:rsid w:val="007F455A"/>
    <w:rsid w:val="007F5124"/>
    <w:rsid w:val="007F68B9"/>
    <w:rsid w:val="008058AC"/>
    <w:rsid w:val="00812EA0"/>
    <w:rsid w:val="00814128"/>
    <w:rsid w:val="00820B92"/>
    <w:rsid w:val="00822D44"/>
    <w:rsid w:val="008255C9"/>
    <w:rsid w:val="00837A67"/>
    <w:rsid w:val="008454D2"/>
    <w:rsid w:val="008467FE"/>
    <w:rsid w:val="00847698"/>
    <w:rsid w:val="00847F64"/>
    <w:rsid w:val="008504AB"/>
    <w:rsid w:val="008508F1"/>
    <w:rsid w:val="00853BAA"/>
    <w:rsid w:val="0085533B"/>
    <w:rsid w:val="008658B4"/>
    <w:rsid w:val="0086769C"/>
    <w:rsid w:val="00872F8C"/>
    <w:rsid w:val="00874F21"/>
    <w:rsid w:val="00892EBD"/>
    <w:rsid w:val="008940FA"/>
    <w:rsid w:val="008951BB"/>
    <w:rsid w:val="008A199C"/>
    <w:rsid w:val="008A3E87"/>
    <w:rsid w:val="008B0C38"/>
    <w:rsid w:val="008B4436"/>
    <w:rsid w:val="008C1C6E"/>
    <w:rsid w:val="008C3191"/>
    <w:rsid w:val="008D304C"/>
    <w:rsid w:val="008E2CB5"/>
    <w:rsid w:val="008E6E5B"/>
    <w:rsid w:val="008E7FCD"/>
    <w:rsid w:val="008F02AA"/>
    <w:rsid w:val="008F6622"/>
    <w:rsid w:val="009004A6"/>
    <w:rsid w:val="00904202"/>
    <w:rsid w:val="00907B0A"/>
    <w:rsid w:val="009175D9"/>
    <w:rsid w:val="00920A2B"/>
    <w:rsid w:val="00940BA2"/>
    <w:rsid w:val="0094412E"/>
    <w:rsid w:val="00953D2E"/>
    <w:rsid w:val="009551D9"/>
    <w:rsid w:val="009613C0"/>
    <w:rsid w:val="00961BD9"/>
    <w:rsid w:val="00961CC0"/>
    <w:rsid w:val="0096252E"/>
    <w:rsid w:val="0096258C"/>
    <w:rsid w:val="00963534"/>
    <w:rsid w:val="00974B02"/>
    <w:rsid w:val="00975988"/>
    <w:rsid w:val="00983E32"/>
    <w:rsid w:val="009845DE"/>
    <w:rsid w:val="009964AB"/>
    <w:rsid w:val="0099743D"/>
    <w:rsid w:val="009A07D3"/>
    <w:rsid w:val="009A4962"/>
    <w:rsid w:val="009B080C"/>
    <w:rsid w:val="009B478A"/>
    <w:rsid w:val="009B74BA"/>
    <w:rsid w:val="009C077A"/>
    <w:rsid w:val="009C1CB0"/>
    <w:rsid w:val="009C5551"/>
    <w:rsid w:val="009D793C"/>
    <w:rsid w:val="009F2A42"/>
    <w:rsid w:val="009F4E4A"/>
    <w:rsid w:val="009F5885"/>
    <w:rsid w:val="009F597B"/>
    <w:rsid w:val="00A007D2"/>
    <w:rsid w:val="00A15294"/>
    <w:rsid w:val="00A15A54"/>
    <w:rsid w:val="00A15B8F"/>
    <w:rsid w:val="00A17E0A"/>
    <w:rsid w:val="00A33CD2"/>
    <w:rsid w:val="00A414B5"/>
    <w:rsid w:val="00A41645"/>
    <w:rsid w:val="00A472B3"/>
    <w:rsid w:val="00A47F3E"/>
    <w:rsid w:val="00A533A7"/>
    <w:rsid w:val="00A67576"/>
    <w:rsid w:val="00A7162B"/>
    <w:rsid w:val="00A73CB8"/>
    <w:rsid w:val="00A91876"/>
    <w:rsid w:val="00A944E2"/>
    <w:rsid w:val="00AB56A5"/>
    <w:rsid w:val="00AC2E58"/>
    <w:rsid w:val="00AC43FC"/>
    <w:rsid w:val="00AD6076"/>
    <w:rsid w:val="00AE5E23"/>
    <w:rsid w:val="00AE75E2"/>
    <w:rsid w:val="00AF110A"/>
    <w:rsid w:val="00AF6CE2"/>
    <w:rsid w:val="00B021EC"/>
    <w:rsid w:val="00B07DCA"/>
    <w:rsid w:val="00B209B7"/>
    <w:rsid w:val="00B22050"/>
    <w:rsid w:val="00B26EB0"/>
    <w:rsid w:val="00B34679"/>
    <w:rsid w:val="00B374E7"/>
    <w:rsid w:val="00B41192"/>
    <w:rsid w:val="00B447BA"/>
    <w:rsid w:val="00B50A80"/>
    <w:rsid w:val="00B52727"/>
    <w:rsid w:val="00B52A34"/>
    <w:rsid w:val="00B53CD8"/>
    <w:rsid w:val="00B57C4F"/>
    <w:rsid w:val="00B619EB"/>
    <w:rsid w:val="00B673A8"/>
    <w:rsid w:val="00B72611"/>
    <w:rsid w:val="00B75083"/>
    <w:rsid w:val="00B95981"/>
    <w:rsid w:val="00BA1E81"/>
    <w:rsid w:val="00BA6A20"/>
    <w:rsid w:val="00BA6DEE"/>
    <w:rsid w:val="00BA768D"/>
    <w:rsid w:val="00BB5FBC"/>
    <w:rsid w:val="00BD7860"/>
    <w:rsid w:val="00BE3B38"/>
    <w:rsid w:val="00BF0A14"/>
    <w:rsid w:val="00BF2981"/>
    <w:rsid w:val="00BF731E"/>
    <w:rsid w:val="00C025E4"/>
    <w:rsid w:val="00C02B59"/>
    <w:rsid w:val="00C0428F"/>
    <w:rsid w:val="00C07CD7"/>
    <w:rsid w:val="00C16226"/>
    <w:rsid w:val="00C23C2A"/>
    <w:rsid w:val="00C23CDA"/>
    <w:rsid w:val="00C6151F"/>
    <w:rsid w:val="00C64065"/>
    <w:rsid w:val="00C72BFB"/>
    <w:rsid w:val="00C76B77"/>
    <w:rsid w:val="00C810CD"/>
    <w:rsid w:val="00CA591E"/>
    <w:rsid w:val="00CA6205"/>
    <w:rsid w:val="00CA7FF9"/>
    <w:rsid w:val="00CB1360"/>
    <w:rsid w:val="00CB150E"/>
    <w:rsid w:val="00CB7CA3"/>
    <w:rsid w:val="00CC6BC0"/>
    <w:rsid w:val="00CD0904"/>
    <w:rsid w:val="00CD108A"/>
    <w:rsid w:val="00CD1F30"/>
    <w:rsid w:val="00CD6ECF"/>
    <w:rsid w:val="00CF0250"/>
    <w:rsid w:val="00CF092D"/>
    <w:rsid w:val="00CF0E51"/>
    <w:rsid w:val="00CF2DCE"/>
    <w:rsid w:val="00D12E19"/>
    <w:rsid w:val="00D203E0"/>
    <w:rsid w:val="00D20A04"/>
    <w:rsid w:val="00D51BC8"/>
    <w:rsid w:val="00D51F86"/>
    <w:rsid w:val="00D5255C"/>
    <w:rsid w:val="00D534D7"/>
    <w:rsid w:val="00D563FA"/>
    <w:rsid w:val="00D6182C"/>
    <w:rsid w:val="00D756E2"/>
    <w:rsid w:val="00D80342"/>
    <w:rsid w:val="00D9434A"/>
    <w:rsid w:val="00D95512"/>
    <w:rsid w:val="00D9705A"/>
    <w:rsid w:val="00DB72D7"/>
    <w:rsid w:val="00DC204F"/>
    <w:rsid w:val="00DC79D0"/>
    <w:rsid w:val="00DE12FB"/>
    <w:rsid w:val="00DE2E44"/>
    <w:rsid w:val="00DE7A43"/>
    <w:rsid w:val="00DF7F1B"/>
    <w:rsid w:val="00E02F13"/>
    <w:rsid w:val="00E053B1"/>
    <w:rsid w:val="00E12A63"/>
    <w:rsid w:val="00E20846"/>
    <w:rsid w:val="00E20D75"/>
    <w:rsid w:val="00E34804"/>
    <w:rsid w:val="00E36C7C"/>
    <w:rsid w:val="00E45438"/>
    <w:rsid w:val="00E514FE"/>
    <w:rsid w:val="00E52CEC"/>
    <w:rsid w:val="00E52FD4"/>
    <w:rsid w:val="00E552C3"/>
    <w:rsid w:val="00E57F5A"/>
    <w:rsid w:val="00E61ED9"/>
    <w:rsid w:val="00E66A5D"/>
    <w:rsid w:val="00E73E8B"/>
    <w:rsid w:val="00E75FAC"/>
    <w:rsid w:val="00E97D96"/>
    <w:rsid w:val="00EA0F17"/>
    <w:rsid w:val="00EA43D4"/>
    <w:rsid w:val="00EB246B"/>
    <w:rsid w:val="00EB30BB"/>
    <w:rsid w:val="00EB4D71"/>
    <w:rsid w:val="00EC02A4"/>
    <w:rsid w:val="00EC1FA2"/>
    <w:rsid w:val="00EC4FF0"/>
    <w:rsid w:val="00EC7CC6"/>
    <w:rsid w:val="00ED2135"/>
    <w:rsid w:val="00ED5FEA"/>
    <w:rsid w:val="00ED60FA"/>
    <w:rsid w:val="00ED6340"/>
    <w:rsid w:val="00EF31C6"/>
    <w:rsid w:val="00F02804"/>
    <w:rsid w:val="00F101B6"/>
    <w:rsid w:val="00F1185A"/>
    <w:rsid w:val="00F13D86"/>
    <w:rsid w:val="00F14954"/>
    <w:rsid w:val="00F27516"/>
    <w:rsid w:val="00F337BB"/>
    <w:rsid w:val="00F371D5"/>
    <w:rsid w:val="00F43EEB"/>
    <w:rsid w:val="00F45254"/>
    <w:rsid w:val="00F5698B"/>
    <w:rsid w:val="00F622B9"/>
    <w:rsid w:val="00F65909"/>
    <w:rsid w:val="00F67D37"/>
    <w:rsid w:val="00F7389D"/>
    <w:rsid w:val="00F75AE9"/>
    <w:rsid w:val="00F84362"/>
    <w:rsid w:val="00F854AE"/>
    <w:rsid w:val="00F96C10"/>
    <w:rsid w:val="00FA10C7"/>
    <w:rsid w:val="00FA27A8"/>
    <w:rsid w:val="00FA29E6"/>
    <w:rsid w:val="00FB0BFF"/>
    <w:rsid w:val="00FB1E58"/>
    <w:rsid w:val="00FC2425"/>
    <w:rsid w:val="00FC675C"/>
    <w:rsid w:val="00FF1AE2"/>
    <w:rsid w:val="00FF1CDF"/>
    <w:rsid w:val="00FF2B41"/>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455C0CD"/>
  <w15:chartTrackingRefBased/>
  <w15:docId w15:val="{10F64A95-5E84-4B58-B7ED-CCB0F841D4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B2439"/>
    <w:rPr>
      <w:lang w:val="en-US"/>
    </w:rPr>
  </w:style>
  <w:style w:type="paragraph" w:styleId="Heading1">
    <w:name w:val="heading 1"/>
    <w:basedOn w:val="Normal"/>
    <w:next w:val="Normal"/>
    <w:link w:val="Heading1Char"/>
    <w:uiPriority w:val="9"/>
    <w:qFormat/>
    <w:rsid w:val="004B243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4B243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4B243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pterTitleBPBHEB">
    <w:name w:val="Chapter Title [BPB HEB]"/>
    <w:basedOn w:val="Heading1"/>
    <w:link w:val="ChapterTitleBPBHEBChar"/>
    <w:qFormat/>
    <w:rsid w:val="004B2439"/>
    <w:pPr>
      <w:spacing w:before="0" w:line="276" w:lineRule="auto"/>
      <w:jc w:val="right"/>
    </w:pPr>
    <w:rPr>
      <w:rFonts w:ascii="Palatino Linotype" w:eastAsia="Palatino Linotype" w:hAnsi="Palatino Linotype" w:cs="Palatino Linotype"/>
      <w:b/>
      <w:sz w:val="80"/>
      <w:szCs w:val="80"/>
    </w:rPr>
  </w:style>
  <w:style w:type="character" w:customStyle="1" w:styleId="ChapterTitleBPBHEBChar">
    <w:name w:val="Chapter Title [BPB HEB] Char"/>
    <w:basedOn w:val="Heading1Char"/>
    <w:link w:val="ChapterTitleBPBHEB"/>
    <w:rsid w:val="004B2439"/>
    <w:rPr>
      <w:rFonts w:ascii="Palatino Linotype" w:eastAsia="Palatino Linotype" w:hAnsi="Palatino Linotype" w:cs="Palatino Linotype"/>
      <w:b/>
      <w:color w:val="2F5496" w:themeColor="accent1" w:themeShade="BF"/>
      <w:sz w:val="80"/>
      <w:szCs w:val="80"/>
      <w:lang w:val="en-US"/>
    </w:rPr>
  </w:style>
  <w:style w:type="character" w:customStyle="1" w:styleId="Heading1Char">
    <w:name w:val="Heading 1 Char"/>
    <w:basedOn w:val="DefaultParagraphFont"/>
    <w:link w:val="Heading1"/>
    <w:uiPriority w:val="9"/>
    <w:rsid w:val="004B2439"/>
    <w:rPr>
      <w:rFonts w:asciiTheme="majorHAnsi" w:eastAsiaTheme="majorEastAsia" w:hAnsiTheme="majorHAnsi" w:cstheme="majorBidi"/>
      <w:color w:val="2F5496" w:themeColor="accent1" w:themeShade="BF"/>
      <w:sz w:val="32"/>
      <w:szCs w:val="32"/>
      <w:lang w:val="en-US"/>
    </w:rPr>
  </w:style>
  <w:style w:type="paragraph" w:customStyle="1" w:styleId="ChapterTitleNumberBPBHEB">
    <w:name w:val="Chapter Title Number [BPB HEB]"/>
    <w:basedOn w:val="Heading1"/>
    <w:link w:val="ChapterTitleNumberBPBHEBChar"/>
    <w:qFormat/>
    <w:rsid w:val="004B2439"/>
    <w:pPr>
      <w:spacing w:before="0" w:line="276" w:lineRule="auto"/>
      <w:jc w:val="right"/>
    </w:pPr>
    <w:rPr>
      <w:rFonts w:ascii="Palatino Linotype" w:eastAsia="Palatino Linotype" w:hAnsi="Palatino Linotype" w:cs="Palatino Linotype"/>
      <w:bCs/>
      <w:smallCaps/>
      <w:sz w:val="70"/>
      <w:szCs w:val="70"/>
    </w:rPr>
  </w:style>
  <w:style w:type="character" w:customStyle="1" w:styleId="ChapterTitleNumberBPBHEBChar">
    <w:name w:val="Chapter Title Number [BPB HEB] Char"/>
    <w:basedOn w:val="Heading1Char"/>
    <w:link w:val="ChapterTitleNumberBPBHEB"/>
    <w:rsid w:val="004B2439"/>
    <w:rPr>
      <w:rFonts w:ascii="Palatino Linotype" w:eastAsia="Palatino Linotype" w:hAnsi="Palatino Linotype" w:cs="Palatino Linotype"/>
      <w:bCs/>
      <w:smallCaps/>
      <w:color w:val="2F5496" w:themeColor="accent1" w:themeShade="BF"/>
      <w:sz w:val="70"/>
      <w:szCs w:val="70"/>
      <w:lang w:val="en-US"/>
    </w:rPr>
  </w:style>
  <w:style w:type="paragraph" w:customStyle="1" w:styleId="CodeBlockBPBHEB">
    <w:name w:val="Code Block [BPB HEB]"/>
    <w:basedOn w:val="Normal"/>
    <w:link w:val="CodeBlockBPBHEBChar"/>
    <w:qFormat/>
    <w:rsid w:val="004B2439"/>
    <w:pPr>
      <w:widowControl w:val="0"/>
      <w:pBdr>
        <w:top w:val="nil"/>
        <w:left w:val="nil"/>
        <w:bottom w:val="nil"/>
        <w:right w:val="nil"/>
        <w:between w:val="nil"/>
      </w:pBdr>
      <w:spacing w:after="100" w:line="240" w:lineRule="auto"/>
    </w:pPr>
    <w:rPr>
      <w:rFonts w:ascii="Consolas" w:eastAsia="Arial" w:hAnsi="Consolas" w:cs="Arial"/>
      <w:sz w:val="20"/>
      <w:szCs w:val="20"/>
    </w:rPr>
  </w:style>
  <w:style w:type="character" w:customStyle="1" w:styleId="CodeBlockBPBHEBChar">
    <w:name w:val="Code Block [BPB HEB] Char"/>
    <w:basedOn w:val="DefaultParagraphFont"/>
    <w:link w:val="CodeBlockBPBHEB"/>
    <w:rsid w:val="004B2439"/>
    <w:rPr>
      <w:rFonts w:ascii="Consolas" w:eastAsia="Arial" w:hAnsi="Consolas" w:cs="Arial"/>
      <w:sz w:val="20"/>
      <w:szCs w:val="20"/>
      <w:lang w:val="en-US"/>
    </w:rPr>
  </w:style>
  <w:style w:type="paragraph" w:customStyle="1" w:styleId="CodeinTextBPBHEB">
    <w:name w:val="Code in Text [BPB HEB]"/>
    <w:basedOn w:val="Normal"/>
    <w:link w:val="CodeinTextBPBHEBChar"/>
    <w:qFormat/>
    <w:rsid w:val="004B2439"/>
    <w:pPr>
      <w:spacing w:after="0" w:line="276" w:lineRule="auto"/>
      <w:jc w:val="both"/>
    </w:pPr>
    <w:rPr>
      <w:rFonts w:ascii="Consolas" w:eastAsia="Palatino Linotype" w:hAnsi="Consolas" w:cs="Palatino Linotype"/>
      <w:b/>
      <w:sz w:val="20"/>
      <w:szCs w:val="20"/>
    </w:rPr>
  </w:style>
  <w:style w:type="character" w:customStyle="1" w:styleId="CodeinTextBPBHEBChar">
    <w:name w:val="Code in Text [BPB HEB] Char"/>
    <w:basedOn w:val="DefaultParagraphFont"/>
    <w:link w:val="CodeinTextBPBHEB"/>
    <w:rsid w:val="004B2439"/>
    <w:rPr>
      <w:rFonts w:ascii="Consolas" w:eastAsia="Palatino Linotype" w:hAnsi="Consolas" w:cs="Palatino Linotype"/>
      <w:b/>
      <w:sz w:val="20"/>
      <w:szCs w:val="20"/>
      <w:lang w:val="en-US"/>
    </w:rPr>
  </w:style>
  <w:style w:type="paragraph" w:customStyle="1" w:styleId="FigureCaptionBPBHEB">
    <w:name w:val="Figure Caption [BPB HEB]"/>
    <w:basedOn w:val="Normal"/>
    <w:link w:val="FigureCaptionBPBHEBChar"/>
    <w:qFormat/>
    <w:rsid w:val="004B2439"/>
    <w:pPr>
      <w:spacing w:after="0" w:line="276" w:lineRule="auto"/>
      <w:jc w:val="center"/>
    </w:pPr>
    <w:rPr>
      <w:rFonts w:ascii="Palatino Linotype" w:eastAsia="Palatino Linotype" w:hAnsi="Palatino Linotype" w:cs="Palatino Linotype"/>
      <w:bCs/>
      <w:i/>
      <w:iCs/>
      <w:sz w:val="18"/>
      <w:szCs w:val="18"/>
    </w:rPr>
  </w:style>
  <w:style w:type="character" w:customStyle="1" w:styleId="FigureCaptionBPBHEBChar">
    <w:name w:val="Figure Caption [BPB HEB] Char"/>
    <w:basedOn w:val="DefaultParagraphFont"/>
    <w:link w:val="FigureCaptionBPBHEB"/>
    <w:rsid w:val="004B2439"/>
    <w:rPr>
      <w:rFonts w:ascii="Palatino Linotype" w:eastAsia="Palatino Linotype" w:hAnsi="Palatino Linotype" w:cs="Palatino Linotype"/>
      <w:bCs/>
      <w:i/>
      <w:iCs/>
      <w:sz w:val="18"/>
      <w:szCs w:val="18"/>
      <w:lang w:val="en-US"/>
    </w:rPr>
  </w:style>
  <w:style w:type="paragraph" w:customStyle="1" w:styleId="Heading1BPBHEB">
    <w:name w:val="Heading 1 [BPB HEB]"/>
    <w:basedOn w:val="Heading1"/>
    <w:rsid w:val="004B2439"/>
    <w:pPr>
      <w:spacing w:before="400" w:line="276" w:lineRule="auto"/>
    </w:pPr>
    <w:rPr>
      <w:rFonts w:ascii="Palatino Linotype" w:eastAsia="Palatino Linotype" w:hAnsi="Palatino Linotype" w:cs="Palatino Linotype"/>
      <w:b/>
      <w:color w:val="auto"/>
      <w:sz w:val="40"/>
      <w:szCs w:val="40"/>
    </w:rPr>
  </w:style>
  <w:style w:type="paragraph" w:customStyle="1" w:styleId="Heading2BPBHEB">
    <w:name w:val="Heading 2 [BPB HEB]"/>
    <w:basedOn w:val="Heading2"/>
    <w:link w:val="Heading2BPBHEBChar"/>
    <w:qFormat/>
    <w:rsid w:val="004B2439"/>
    <w:pPr>
      <w:spacing w:before="200" w:line="276" w:lineRule="auto"/>
      <w:jc w:val="both"/>
    </w:pPr>
    <w:rPr>
      <w:rFonts w:ascii="Palatino Linotype" w:eastAsia="Palatino Linotype" w:hAnsi="Palatino Linotype" w:cs="Palatino Linotype"/>
      <w:b/>
      <w:sz w:val="36"/>
      <w:szCs w:val="36"/>
    </w:rPr>
  </w:style>
  <w:style w:type="character" w:customStyle="1" w:styleId="Heading2BPBHEBChar">
    <w:name w:val="Heading 2 [BPB HEB] Char"/>
    <w:basedOn w:val="DefaultParagraphFont"/>
    <w:link w:val="Heading2BPBHEB"/>
    <w:rsid w:val="004B2439"/>
    <w:rPr>
      <w:rFonts w:ascii="Palatino Linotype" w:eastAsia="Palatino Linotype" w:hAnsi="Palatino Linotype" w:cs="Palatino Linotype"/>
      <w:b/>
      <w:color w:val="2F5496" w:themeColor="accent1" w:themeShade="BF"/>
      <w:sz w:val="36"/>
      <w:szCs w:val="36"/>
      <w:lang w:val="en-US"/>
    </w:rPr>
  </w:style>
  <w:style w:type="paragraph" w:customStyle="1" w:styleId="LinkBPBHEB">
    <w:name w:val="Link [BPB HEB]"/>
    <w:basedOn w:val="Normal"/>
    <w:link w:val="LinkBPBHEBChar"/>
    <w:qFormat/>
    <w:rsid w:val="004B2439"/>
    <w:pPr>
      <w:pBdr>
        <w:top w:val="nil"/>
        <w:left w:val="nil"/>
        <w:bottom w:val="nil"/>
        <w:right w:val="nil"/>
        <w:between w:val="nil"/>
      </w:pBdr>
      <w:shd w:val="clear" w:color="auto" w:fill="FFFFFF"/>
      <w:spacing w:after="100" w:line="276" w:lineRule="auto"/>
      <w:jc w:val="both"/>
    </w:pPr>
    <w:rPr>
      <w:rFonts w:ascii="Palatino Linotype" w:eastAsia="Arial" w:hAnsi="Palatino Linotype" w:cs="Arial"/>
      <w:b/>
    </w:rPr>
  </w:style>
  <w:style w:type="character" w:customStyle="1" w:styleId="LinkBPBHEBChar">
    <w:name w:val="Link [BPB HEB] Char"/>
    <w:basedOn w:val="DefaultParagraphFont"/>
    <w:link w:val="LinkBPBHEB"/>
    <w:rsid w:val="004B2439"/>
    <w:rPr>
      <w:rFonts w:ascii="Palatino Linotype" w:eastAsia="Arial" w:hAnsi="Palatino Linotype" w:cs="Arial"/>
      <w:b/>
      <w:shd w:val="clear" w:color="auto" w:fill="FFFFFF"/>
      <w:lang w:val="en-US"/>
    </w:rPr>
  </w:style>
  <w:style w:type="paragraph" w:customStyle="1" w:styleId="NormalBPBHEB">
    <w:name w:val="Normal [BPB HEB]"/>
    <w:basedOn w:val="Normal"/>
    <w:link w:val="NormalBPBHEBChar"/>
    <w:qFormat/>
    <w:rsid w:val="004B2439"/>
    <w:pPr>
      <w:pBdr>
        <w:top w:val="nil"/>
        <w:left w:val="nil"/>
        <w:bottom w:val="nil"/>
        <w:right w:val="nil"/>
        <w:between w:val="nil"/>
      </w:pBdr>
      <w:shd w:val="clear" w:color="auto" w:fill="FFFFFF"/>
      <w:spacing w:after="100" w:line="276" w:lineRule="auto"/>
      <w:jc w:val="both"/>
    </w:pPr>
    <w:rPr>
      <w:rFonts w:ascii="Palatino Linotype" w:eastAsia="Palatino Linotype" w:hAnsi="Palatino Linotype" w:cs="Palatino Linotype"/>
    </w:rPr>
  </w:style>
  <w:style w:type="character" w:customStyle="1" w:styleId="NormalBPBHEBChar">
    <w:name w:val="Normal [BPB HEB] Char"/>
    <w:basedOn w:val="DefaultParagraphFont"/>
    <w:link w:val="NormalBPBHEB"/>
    <w:rsid w:val="004B2439"/>
    <w:rPr>
      <w:rFonts w:ascii="Palatino Linotype" w:eastAsia="Palatino Linotype" w:hAnsi="Palatino Linotype" w:cs="Palatino Linotype"/>
      <w:shd w:val="clear" w:color="auto" w:fill="FFFFFF"/>
      <w:lang w:val="en-US"/>
    </w:rPr>
  </w:style>
  <w:style w:type="character" w:customStyle="1" w:styleId="ScreenTextBPBHEB">
    <w:name w:val="ScreenText[BPB HEB]"/>
    <w:uiPriority w:val="1"/>
    <w:qFormat/>
    <w:rsid w:val="004B2439"/>
    <w:rPr>
      <w:rFonts w:ascii="Calibri" w:hAnsi="Calibri"/>
      <w:b/>
      <w:color w:val="auto"/>
      <w:sz w:val="24"/>
      <w:u w:val="none"/>
    </w:rPr>
  </w:style>
  <w:style w:type="paragraph" w:customStyle="1" w:styleId="TableCaptionBPBHEB">
    <w:name w:val="Table Caption [BPB HEB]"/>
    <w:basedOn w:val="Normal"/>
    <w:link w:val="TableCaptionBPBHEBChar"/>
    <w:qFormat/>
    <w:rsid w:val="004B2439"/>
    <w:pPr>
      <w:spacing w:after="0" w:line="276" w:lineRule="auto"/>
      <w:jc w:val="center"/>
    </w:pPr>
    <w:rPr>
      <w:rFonts w:ascii="Palatino Linotype" w:eastAsia="Palatino Linotype" w:hAnsi="Palatino Linotype" w:cs="Palatino Linotype"/>
      <w:bCs/>
      <w:i/>
      <w:iCs/>
      <w:sz w:val="18"/>
      <w:szCs w:val="18"/>
    </w:rPr>
  </w:style>
  <w:style w:type="character" w:customStyle="1" w:styleId="TableCaptionBPBHEBChar">
    <w:name w:val="Table Caption [BPB HEB] Char"/>
    <w:basedOn w:val="DefaultParagraphFont"/>
    <w:link w:val="TableCaptionBPBHEB"/>
    <w:rsid w:val="004B2439"/>
    <w:rPr>
      <w:rFonts w:ascii="Palatino Linotype" w:eastAsia="Palatino Linotype" w:hAnsi="Palatino Linotype" w:cs="Palatino Linotype"/>
      <w:bCs/>
      <w:i/>
      <w:iCs/>
      <w:sz w:val="18"/>
      <w:szCs w:val="18"/>
      <w:lang w:val="en-US"/>
    </w:rPr>
  </w:style>
  <w:style w:type="character" w:customStyle="1" w:styleId="TIPINFOBPBHEB">
    <w:name w:val="TIP/INFO [BPB HEB]"/>
    <w:basedOn w:val="DefaultParagraphFont"/>
    <w:uiPriority w:val="1"/>
    <w:qFormat/>
    <w:rsid w:val="004B2439"/>
    <w:rPr>
      <w:rFonts w:ascii="Palatino Linotype" w:hAnsi="Palatino Linotype"/>
      <w:b/>
      <w:caps w:val="0"/>
      <w:smallCaps w:val="0"/>
      <w:color w:val="auto"/>
      <w:kern w:val="0"/>
      <w:sz w:val="24"/>
      <w:u w:val="none"/>
      <w:bdr w:val="none" w:sz="0" w:space="0" w:color="auto"/>
      <w:shd w:val="clear" w:color="auto" w:fill="D9D9D9" w:themeFill="background1" w:themeFillShade="D9"/>
      <w14:shadow w14:blurRad="0" w14:dist="0" w14:dir="0" w14:sx="0" w14:sy="0" w14:kx="0" w14:ky="0" w14:algn="none">
        <w14:srgbClr w14:val="000000"/>
      </w14:shadow>
      <w14:cntxtAlts w14:val="0"/>
    </w:rPr>
  </w:style>
  <w:style w:type="paragraph" w:customStyle="1" w:styleId="Figure">
    <w:name w:val="Figure"/>
    <w:aliases w:val="Table Caption"/>
    <w:basedOn w:val="Normal"/>
    <w:autoRedefine/>
    <w:qFormat/>
    <w:rsid w:val="00E552C3"/>
    <w:pPr>
      <w:spacing w:after="200" w:line="276" w:lineRule="auto"/>
      <w:jc w:val="center"/>
    </w:pPr>
    <w:rPr>
      <w:sz w:val="18"/>
    </w:rPr>
  </w:style>
  <w:style w:type="paragraph" w:customStyle="1" w:styleId="Heading3BPBHEB">
    <w:name w:val="Heading 3 [BPB HEB]"/>
    <w:basedOn w:val="Heading3"/>
    <w:qFormat/>
    <w:rsid w:val="004B2439"/>
    <w:rPr>
      <w:rFonts w:ascii="Palatino Linotype" w:hAnsi="Palatino Linotype"/>
      <w:b/>
      <w:color w:val="000000" w:themeColor="text1"/>
      <w:sz w:val="32"/>
      <w:lang w:val="en-IN"/>
    </w:rPr>
  </w:style>
  <w:style w:type="character" w:customStyle="1" w:styleId="Heading3Char">
    <w:name w:val="Heading 3 Char"/>
    <w:basedOn w:val="DefaultParagraphFont"/>
    <w:link w:val="Heading3"/>
    <w:uiPriority w:val="9"/>
    <w:semiHidden/>
    <w:rsid w:val="004B2439"/>
    <w:rPr>
      <w:rFonts w:asciiTheme="majorHAnsi" w:eastAsiaTheme="majorEastAsia" w:hAnsiTheme="majorHAnsi" w:cstheme="majorBidi"/>
      <w:color w:val="1F3763" w:themeColor="accent1" w:themeShade="7F"/>
      <w:sz w:val="24"/>
      <w:szCs w:val="24"/>
      <w:lang w:val="en-US"/>
    </w:rPr>
  </w:style>
  <w:style w:type="character" w:customStyle="1" w:styleId="Heading2Char">
    <w:name w:val="Heading 2 Char"/>
    <w:basedOn w:val="DefaultParagraphFont"/>
    <w:link w:val="Heading2"/>
    <w:uiPriority w:val="9"/>
    <w:rsid w:val="004B2439"/>
    <w:rPr>
      <w:rFonts w:asciiTheme="majorHAnsi" w:eastAsiaTheme="majorEastAsia" w:hAnsiTheme="majorHAnsi" w:cstheme="majorBidi"/>
      <w:color w:val="2F5496" w:themeColor="accent1" w:themeShade="BF"/>
      <w:sz w:val="26"/>
      <w:szCs w:val="26"/>
      <w:lang w:val="en-US"/>
    </w:rPr>
  </w:style>
  <w:style w:type="paragraph" w:styleId="Header">
    <w:name w:val="header"/>
    <w:basedOn w:val="Normal"/>
    <w:link w:val="HeaderChar"/>
    <w:uiPriority w:val="99"/>
    <w:unhideWhenUsed/>
    <w:rsid w:val="005935FF"/>
    <w:pPr>
      <w:tabs>
        <w:tab w:val="center" w:pos="4680"/>
        <w:tab w:val="right" w:pos="9360"/>
      </w:tabs>
      <w:spacing w:after="0" w:line="240" w:lineRule="auto"/>
    </w:pPr>
  </w:style>
  <w:style w:type="character" w:customStyle="1" w:styleId="HeaderChar">
    <w:name w:val="Header Char"/>
    <w:basedOn w:val="DefaultParagraphFont"/>
    <w:link w:val="Header"/>
    <w:uiPriority w:val="99"/>
    <w:rsid w:val="005935FF"/>
    <w:rPr>
      <w:lang w:val="en-US"/>
    </w:rPr>
  </w:style>
  <w:style w:type="paragraph" w:styleId="Footer">
    <w:name w:val="footer"/>
    <w:basedOn w:val="Normal"/>
    <w:link w:val="FooterChar"/>
    <w:uiPriority w:val="99"/>
    <w:unhideWhenUsed/>
    <w:rsid w:val="005935FF"/>
    <w:pPr>
      <w:tabs>
        <w:tab w:val="center" w:pos="4680"/>
        <w:tab w:val="right" w:pos="9360"/>
      </w:tabs>
      <w:spacing w:after="0" w:line="240" w:lineRule="auto"/>
    </w:pPr>
  </w:style>
  <w:style w:type="character" w:customStyle="1" w:styleId="FooterChar">
    <w:name w:val="Footer Char"/>
    <w:basedOn w:val="DefaultParagraphFont"/>
    <w:link w:val="Footer"/>
    <w:uiPriority w:val="99"/>
    <w:rsid w:val="005935FF"/>
    <w:rPr>
      <w:lang w:val="en-US"/>
    </w:rPr>
  </w:style>
  <w:style w:type="paragraph" w:styleId="NormalWeb">
    <w:name w:val="Normal (Web)"/>
    <w:basedOn w:val="Normal"/>
    <w:uiPriority w:val="99"/>
    <w:semiHidden/>
    <w:unhideWhenUsed/>
    <w:rsid w:val="00BF2981"/>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BF2981"/>
    <w:rPr>
      <w:b/>
      <w:bCs/>
    </w:rPr>
  </w:style>
  <w:style w:type="character" w:styleId="Hyperlink">
    <w:name w:val="Hyperlink"/>
    <w:basedOn w:val="DefaultParagraphFont"/>
    <w:uiPriority w:val="99"/>
    <w:unhideWhenUsed/>
    <w:rsid w:val="00BF2981"/>
    <w:rPr>
      <w:color w:val="0000FF"/>
      <w:u w:val="single"/>
    </w:rPr>
  </w:style>
  <w:style w:type="character" w:styleId="UnresolvedMention">
    <w:name w:val="Unresolved Mention"/>
    <w:basedOn w:val="DefaultParagraphFont"/>
    <w:uiPriority w:val="99"/>
    <w:semiHidden/>
    <w:unhideWhenUsed/>
    <w:rsid w:val="00C0428F"/>
    <w:rPr>
      <w:color w:val="605E5C"/>
      <w:shd w:val="clear" w:color="auto" w:fill="E1DFDD"/>
    </w:rPr>
  </w:style>
  <w:style w:type="paragraph" w:styleId="Revision">
    <w:name w:val="Revision"/>
    <w:hidden/>
    <w:uiPriority w:val="99"/>
    <w:semiHidden/>
    <w:rsid w:val="004A0831"/>
    <w:pPr>
      <w:spacing w:after="0" w:line="240" w:lineRule="auto"/>
    </w:pPr>
    <w:rPr>
      <w:rFonts w:ascii="Palatino Linotype" w:hAnsi="Palatino Linotype"/>
      <w:color w:val="000000" w:themeColor="text1"/>
      <w:lang w:val="en-US"/>
    </w:rPr>
  </w:style>
  <w:style w:type="paragraph" w:customStyle="1" w:styleId="FigureBPBHEB">
    <w:name w:val="Figure [BPB HEB]"/>
    <w:basedOn w:val="Normal"/>
    <w:qFormat/>
    <w:rsid w:val="004B2439"/>
    <w:pPr>
      <w:spacing w:after="200" w:line="276" w:lineRule="auto"/>
      <w:jc w:val="center"/>
    </w:pPr>
    <w:rPr>
      <w:rFonts w:ascii="Palatino Linotype" w:hAnsi="Palatino Linotype"/>
      <w:sz w:val="18"/>
    </w:rPr>
  </w:style>
  <w:style w:type="paragraph" w:styleId="FootnoteText">
    <w:name w:val="footnote text"/>
    <w:basedOn w:val="Normal"/>
    <w:link w:val="FootnoteTextChar"/>
    <w:uiPriority w:val="99"/>
    <w:semiHidden/>
    <w:unhideWhenUsed/>
    <w:rsid w:val="000E373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0E3738"/>
    <w:rPr>
      <w:sz w:val="20"/>
      <w:szCs w:val="20"/>
      <w:lang w:val="en-US"/>
    </w:rPr>
  </w:style>
  <w:style w:type="character" w:styleId="FootnoteReference">
    <w:name w:val="footnote reference"/>
    <w:basedOn w:val="DefaultParagraphFont"/>
    <w:uiPriority w:val="99"/>
    <w:semiHidden/>
    <w:unhideWhenUsed/>
    <w:rsid w:val="000E3738"/>
    <w:rPr>
      <w:vertAlign w:val="superscript"/>
    </w:rPr>
  </w:style>
  <w:style w:type="character" w:styleId="CommentReference">
    <w:name w:val="annotation reference"/>
    <w:basedOn w:val="DefaultParagraphFont"/>
    <w:uiPriority w:val="99"/>
    <w:semiHidden/>
    <w:unhideWhenUsed/>
    <w:rsid w:val="00A414B5"/>
    <w:rPr>
      <w:sz w:val="16"/>
      <w:szCs w:val="16"/>
    </w:rPr>
  </w:style>
  <w:style w:type="paragraph" w:styleId="CommentText">
    <w:name w:val="annotation text"/>
    <w:basedOn w:val="Normal"/>
    <w:link w:val="CommentTextChar"/>
    <w:uiPriority w:val="99"/>
    <w:semiHidden/>
    <w:unhideWhenUsed/>
    <w:rsid w:val="00A414B5"/>
    <w:pPr>
      <w:spacing w:line="240" w:lineRule="auto"/>
    </w:pPr>
    <w:rPr>
      <w:sz w:val="20"/>
      <w:szCs w:val="20"/>
    </w:rPr>
  </w:style>
  <w:style w:type="character" w:customStyle="1" w:styleId="CommentTextChar">
    <w:name w:val="Comment Text Char"/>
    <w:basedOn w:val="DefaultParagraphFont"/>
    <w:link w:val="CommentText"/>
    <w:uiPriority w:val="99"/>
    <w:semiHidden/>
    <w:rsid w:val="00A414B5"/>
    <w:rPr>
      <w:sz w:val="20"/>
      <w:szCs w:val="20"/>
      <w:lang w:val="en-US"/>
    </w:rPr>
  </w:style>
  <w:style w:type="paragraph" w:styleId="CommentSubject">
    <w:name w:val="annotation subject"/>
    <w:basedOn w:val="CommentText"/>
    <w:next w:val="CommentText"/>
    <w:link w:val="CommentSubjectChar"/>
    <w:uiPriority w:val="99"/>
    <w:semiHidden/>
    <w:unhideWhenUsed/>
    <w:rsid w:val="00A414B5"/>
    <w:rPr>
      <w:b/>
      <w:bCs/>
    </w:rPr>
  </w:style>
  <w:style w:type="character" w:customStyle="1" w:styleId="CommentSubjectChar">
    <w:name w:val="Comment Subject Char"/>
    <w:basedOn w:val="CommentTextChar"/>
    <w:link w:val="CommentSubject"/>
    <w:uiPriority w:val="99"/>
    <w:semiHidden/>
    <w:rsid w:val="00A414B5"/>
    <w:rPr>
      <w:b/>
      <w:bCs/>
      <w:sz w:val="20"/>
      <w:szCs w:val="20"/>
      <w:lang w:val="en-US"/>
    </w:rPr>
  </w:style>
  <w:style w:type="paragraph" w:styleId="Caption">
    <w:name w:val="caption"/>
    <w:basedOn w:val="Normal"/>
    <w:next w:val="Normal"/>
    <w:uiPriority w:val="35"/>
    <w:unhideWhenUsed/>
    <w:qFormat/>
    <w:rsid w:val="003E5793"/>
    <w:pPr>
      <w:spacing w:after="200" w:line="240" w:lineRule="auto"/>
    </w:pPr>
    <w:rPr>
      <w:i/>
      <w:iCs/>
      <w:color w:val="44546A" w:themeColor="text2"/>
      <w:sz w:val="18"/>
      <w:szCs w:val="18"/>
    </w:rPr>
  </w:style>
  <w:style w:type="paragraph" w:styleId="Bibliography">
    <w:name w:val="Bibliography"/>
    <w:basedOn w:val="Normal"/>
    <w:next w:val="Normal"/>
    <w:uiPriority w:val="37"/>
    <w:unhideWhenUsed/>
    <w:rsid w:val="00C1622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304737">
      <w:bodyDiv w:val="1"/>
      <w:marLeft w:val="0"/>
      <w:marRight w:val="0"/>
      <w:marTop w:val="0"/>
      <w:marBottom w:val="0"/>
      <w:divBdr>
        <w:top w:val="none" w:sz="0" w:space="0" w:color="auto"/>
        <w:left w:val="none" w:sz="0" w:space="0" w:color="auto"/>
        <w:bottom w:val="none" w:sz="0" w:space="0" w:color="auto"/>
        <w:right w:val="none" w:sz="0" w:space="0" w:color="auto"/>
      </w:divBdr>
    </w:div>
    <w:div w:id="29032949">
      <w:bodyDiv w:val="1"/>
      <w:marLeft w:val="0"/>
      <w:marRight w:val="0"/>
      <w:marTop w:val="0"/>
      <w:marBottom w:val="0"/>
      <w:divBdr>
        <w:top w:val="none" w:sz="0" w:space="0" w:color="auto"/>
        <w:left w:val="none" w:sz="0" w:space="0" w:color="auto"/>
        <w:bottom w:val="none" w:sz="0" w:space="0" w:color="auto"/>
        <w:right w:val="none" w:sz="0" w:space="0" w:color="auto"/>
      </w:divBdr>
    </w:div>
    <w:div w:id="39518228">
      <w:bodyDiv w:val="1"/>
      <w:marLeft w:val="0"/>
      <w:marRight w:val="0"/>
      <w:marTop w:val="0"/>
      <w:marBottom w:val="0"/>
      <w:divBdr>
        <w:top w:val="none" w:sz="0" w:space="0" w:color="auto"/>
        <w:left w:val="none" w:sz="0" w:space="0" w:color="auto"/>
        <w:bottom w:val="none" w:sz="0" w:space="0" w:color="auto"/>
        <w:right w:val="none" w:sz="0" w:space="0" w:color="auto"/>
      </w:divBdr>
    </w:div>
    <w:div w:id="43020833">
      <w:bodyDiv w:val="1"/>
      <w:marLeft w:val="0"/>
      <w:marRight w:val="0"/>
      <w:marTop w:val="0"/>
      <w:marBottom w:val="0"/>
      <w:divBdr>
        <w:top w:val="none" w:sz="0" w:space="0" w:color="auto"/>
        <w:left w:val="none" w:sz="0" w:space="0" w:color="auto"/>
        <w:bottom w:val="none" w:sz="0" w:space="0" w:color="auto"/>
        <w:right w:val="none" w:sz="0" w:space="0" w:color="auto"/>
      </w:divBdr>
    </w:div>
    <w:div w:id="48651385">
      <w:bodyDiv w:val="1"/>
      <w:marLeft w:val="0"/>
      <w:marRight w:val="0"/>
      <w:marTop w:val="0"/>
      <w:marBottom w:val="0"/>
      <w:divBdr>
        <w:top w:val="none" w:sz="0" w:space="0" w:color="auto"/>
        <w:left w:val="none" w:sz="0" w:space="0" w:color="auto"/>
        <w:bottom w:val="none" w:sz="0" w:space="0" w:color="auto"/>
        <w:right w:val="none" w:sz="0" w:space="0" w:color="auto"/>
      </w:divBdr>
    </w:div>
    <w:div w:id="61297581">
      <w:bodyDiv w:val="1"/>
      <w:marLeft w:val="0"/>
      <w:marRight w:val="0"/>
      <w:marTop w:val="0"/>
      <w:marBottom w:val="0"/>
      <w:divBdr>
        <w:top w:val="none" w:sz="0" w:space="0" w:color="auto"/>
        <w:left w:val="none" w:sz="0" w:space="0" w:color="auto"/>
        <w:bottom w:val="none" w:sz="0" w:space="0" w:color="auto"/>
        <w:right w:val="none" w:sz="0" w:space="0" w:color="auto"/>
      </w:divBdr>
    </w:div>
    <w:div w:id="62605440">
      <w:bodyDiv w:val="1"/>
      <w:marLeft w:val="0"/>
      <w:marRight w:val="0"/>
      <w:marTop w:val="0"/>
      <w:marBottom w:val="0"/>
      <w:divBdr>
        <w:top w:val="none" w:sz="0" w:space="0" w:color="auto"/>
        <w:left w:val="none" w:sz="0" w:space="0" w:color="auto"/>
        <w:bottom w:val="none" w:sz="0" w:space="0" w:color="auto"/>
        <w:right w:val="none" w:sz="0" w:space="0" w:color="auto"/>
      </w:divBdr>
    </w:div>
    <w:div w:id="69736472">
      <w:bodyDiv w:val="1"/>
      <w:marLeft w:val="0"/>
      <w:marRight w:val="0"/>
      <w:marTop w:val="0"/>
      <w:marBottom w:val="0"/>
      <w:divBdr>
        <w:top w:val="none" w:sz="0" w:space="0" w:color="auto"/>
        <w:left w:val="none" w:sz="0" w:space="0" w:color="auto"/>
        <w:bottom w:val="none" w:sz="0" w:space="0" w:color="auto"/>
        <w:right w:val="none" w:sz="0" w:space="0" w:color="auto"/>
      </w:divBdr>
    </w:div>
    <w:div w:id="96297559">
      <w:bodyDiv w:val="1"/>
      <w:marLeft w:val="0"/>
      <w:marRight w:val="0"/>
      <w:marTop w:val="0"/>
      <w:marBottom w:val="0"/>
      <w:divBdr>
        <w:top w:val="none" w:sz="0" w:space="0" w:color="auto"/>
        <w:left w:val="none" w:sz="0" w:space="0" w:color="auto"/>
        <w:bottom w:val="none" w:sz="0" w:space="0" w:color="auto"/>
        <w:right w:val="none" w:sz="0" w:space="0" w:color="auto"/>
      </w:divBdr>
    </w:div>
    <w:div w:id="104086094">
      <w:bodyDiv w:val="1"/>
      <w:marLeft w:val="0"/>
      <w:marRight w:val="0"/>
      <w:marTop w:val="0"/>
      <w:marBottom w:val="0"/>
      <w:divBdr>
        <w:top w:val="none" w:sz="0" w:space="0" w:color="auto"/>
        <w:left w:val="none" w:sz="0" w:space="0" w:color="auto"/>
        <w:bottom w:val="none" w:sz="0" w:space="0" w:color="auto"/>
        <w:right w:val="none" w:sz="0" w:space="0" w:color="auto"/>
      </w:divBdr>
    </w:div>
    <w:div w:id="108819057">
      <w:bodyDiv w:val="1"/>
      <w:marLeft w:val="0"/>
      <w:marRight w:val="0"/>
      <w:marTop w:val="0"/>
      <w:marBottom w:val="0"/>
      <w:divBdr>
        <w:top w:val="none" w:sz="0" w:space="0" w:color="auto"/>
        <w:left w:val="none" w:sz="0" w:space="0" w:color="auto"/>
        <w:bottom w:val="none" w:sz="0" w:space="0" w:color="auto"/>
        <w:right w:val="none" w:sz="0" w:space="0" w:color="auto"/>
      </w:divBdr>
    </w:div>
    <w:div w:id="118767755">
      <w:bodyDiv w:val="1"/>
      <w:marLeft w:val="0"/>
      <w:marRight w:val="0"/>
      <w:marTop w:val="0"/>
      <w:marBottom w:val="0"/>
      <w:divBdr>
        <w:top w:val="none" w:sz="0" w:space="0" w:color="auto"/>
        <w:left w:val="none" w:sz="0" w:space="0" w:color="auto"/>
        <w:bottom w:val="none" w:sz="0" w:space="0" w:color="auto"/>
        <w:right w:val="none" w:sz="0" w:space="0" w:color="auto"/>
      </w:divBdr>
    </w:div>
    <w:div w:id="119809394">
      <w:bodyDiv w:val="1"/>
      <w:marLeft w:val="0"/>
      <w:marRight w:val="0"/>
      <w:marTop w:val="0"/>
      <w:marBottom w:val="0"/>
      <w:divBdr>
        <w:top w:val="none" w:sz="0" w:space="0" w:color="auto"/>
        <w:left w:val="none" w:sz="0" w:space="0" w:color="auto"/>
        <w:bottom w:val="none" w:sz="0" w:space="0" w:color="auto"/>
        <w:right w:val="none" w:sz="0" w:space="0" w:color="auto"/>
      </w:divBdr>
    </w:div>
    <w:div w:id="127599874">
      <w:bodyDiv w:val="1"/>
      <w:marLeft w:val="0"/>
      <w:marRight w:val="0"/>
      <w:marTop w:val="0"/>
      <w:marBottom w:val="0"/>
      <w:divBdr>
        <w:top w:val="none" w:sz="0" w:space="0" w:color="auto"/>
        <w:left w:val="none" w:sz="0" w:space="0" w:color="auto"/>
        <w:bottom w:val="none" w:sz="0" w:space="0" w:color="auto"/>
        <w:right w:val="none" w:sz="0" w:space="0" w:color="auto"/>
      </w:divBdr>
    </w:div>
    <w:div w:id="154078412">
      <w:bodyDiv w:val="1"/>
      <w:marLeft w:val="0"/>
      <w:marRight w:val="0"/>
      <w:marTop w:val="0"/>
      <w:marBottom w:val="0"/>
      <w:divBdr>
        <w:top w:val="none" w:sz="0" w:space="0" w:color="auto"/>
        <w:left w:val="none" w:sz="0" w:space="0" w:color="auto"/>
        <w:bottom w:val="none" w:sz="0" w:space="0" w:color="auto"/>
        <w:right w:val="none" w:sz="0" w:space="0" w:color="auto"/>
      </w:divBdr>
    </w:div>
    <w:div w:id="154271978">
      <w:bodyDiv w:val="1"/>
      <w:marLeft w:val="0"/>
      <w:marRight w:val="0"/>
      <w:marTop w:val="0"/>
      <w:marBottom w:val="0"/>
      <w:divBdr>
        <w:top w:val="none" w:sz="0" w:space="0" w:color="auto"/>
        <w:left w:val="none" w:sz="0" w:space="0" w:color="auto"/>
        <w:bottom w:val="none" w:sz="0" w:space="0" w:color="auto"/>
        <w:right w:val="none" w:sz="0" w:space="0" w:color="auto"/>
      </w:divBdr>
    </w:div>
    <w:div w:id="162597089">
      <w:bodyDiv w:val="1"/>
      <w:marLeft w:val="0"/>
      <w:marRight w:val="0"/>
      <w:marTop w:val="0"/>
      <w:marBottom w:val="0"/>
      <w:divBdr>
        <w:top w:val="none" w:sz="0" w:space="0" w:color="auto"/>
        <w:left w:val="none" w:sz="0" w:space="0" w:color="auto"/>
        <w:bottom w:val="none" w:sz="0" w:space="0" w:color="auto"/>
        <w:right w:val="none" w:sz="0" w:space="0" w:color="auto"/>
      </w:divBdr>
    </w:div>
    <w:div w:id="163129581">
      <w:bodyDiv w:val="1"/>
      <w:marLeft w:val="0"/>
      <w:marRight w:val="0"/>
      <w:marTop w:val="0"/>
      <w:marBottom w:val="0"/>
      <w:divBdr>
        <w:top w:val="none" w:sz="0" w:space="0" w:color="auto"/>
        <w:left w:val="none" w:sz="0" w:space="0" w:color="auto"/>
        <w:bottom w:val="none" w:sz="0" w:space="0" w:color="auto"/>
        <w:right w:val="none" w:sz="0" w:space="0" w:color="auto"/>
      </w:divBdr>
    </w:div>
    <w:div w:id="169952665">
      <w:bodyDiv w:val="1"/>
      <w:marLeft w:val="0"/>
      <w:marRight w:val="0"/>
      <w:marTop w:val="0"/>
      <w:marBottom w:val="0"/>
      <w:divBdr>
        <w:top w:val="none" w:sz="0" w:space="0" w:color="auto"/>
        <w:left w:val="none" w:sz="0" w:space="0" w:color="auto"/>
        <w:bottom w:val="none" w:sz="0" w:space="0" w:color="auto"/>
        <w:right w:val="none" w:sz="0" w:space="0" w:color="auto"/>
      </w:divBdr>
    </w:div>
    <w:div w:id="192352590">
      <w:bodyDiv w:val="1"/>
      <w:marLeft w:val="0"/>
      <w:marRight w:val="0"/>
      <w:marTop w:val="0"/>
      <w:marBottom w:val="0"/>
      <w:divBdr>
        <w:top w:val="none" w:sz="0" w:space="0" w:color="auto"/>
        <w:left w:val="none" w:sz="0" w:space="0" w:color="auto"/>
        <w:bottom w:val="none" w:sz="0" w:space="0" w:color="auto"/>
        <w:right w:val="none" w:sz="0" w:space="0" w:color="auto"/>
      </w:divBdr>
    </w:div>
    <w:div w:id="193153475">
      <w:bodyDiv w:val="1"/>
      <w:marLeft w:val="0"/>
      <w:marRight w:val="0"/>
      <w:marTop w:val="0"/>
      <w:marBottom w:val="0"/>
      <w:divBdr>
        <w:top w:val="none" w:sz="0" w:space="0" w:color="auto"/>
        <w:left w:val="none" w:sz="0" w:space="0" w:color="auto"/>
        <w:bottom w:val="none" w:sz="0" w:space="0" w:color="auto"/>
        <w:right w:val="none" w:sz="0" w:space="0" w:color="auto"/>
      </w:divBdr>
    </w:div>
    <w:div w:id="214699269">
      <w:bodyDiv w:val="1"/>
      <w:marLeft w:val="0"/>
      <w:marRight w:val="0"/>
      <w:marTop w:val="0"/>
      <w:marBottom w:val="0"/>
      <w:divBdr>
        <w:top w:val="none" w:sz="0" w:space="0" w:color="auto"/>
        <w:left w:val="none" w:sz="0" w:space="0" w:color="auto"/>
        <w:bottom w:val="none" w:sz="0" w:space="0" w:color="auto"/>
        <w:right w:val="none" w:sz="0" w:space="0" w:color="auto"/>
      </w:divBdr>
    </w:div>
    <w:div w:id="220140373">
      <w:bodyDiv w:val="1"/>
      <w:marLeft w:val="0"/>
      <w:marRight w:val="0"/>
      <w:marTop w:val="0"/>
      <w:marBottom w:val="0"/>
      <w:divBdr>
        <w:top w:val="none" w:sz="0" w:space="0" w:color="auto"/>
        <w:left w:val="none" w:sz="0" w:space="0" w:color="auto"/>
        <w:bottom w:val="none" w:sz="0" w:space="0" w:color="auto"/>
        <w:right w:val="none" w:sz="0" w:space="0" w:color="auto"/>
      </w:divBdr>
    </w:div>
    <w:div w:id="226963292">
      <w:bodyDiv w:val="1"/>
      <w:marLeft w:val="0"/>
      <w:marRight w:val="0"/>
      <w:marTop w:val="0"/>
      <w:marBottom w:val="0"/>
      <w:divBdr>
        <w:top w:val="none" w:sz="0" w:space="0" w:color="auto"/>
        <w:left w:val="none" w:sz="0" w:space="0" w:color="auto"/>
        <w:bottom w:val="none" w:sz="0" w:space="0" w:color="auto"/>
        <w:right w:val="none" w:sz="0" w:space="0" w:color="auto"/>
      </w:divBdr>
    </w:div>
    <w:div w:id="228613782">
      <w:bodyDiv w:val="1"/>
      <w:marLeft w:val="0"/>
      <w:marRight w:val="0"/>
      <w:marTop w:val="0"/>
      <w:marBottom w:val="0"/>
      <w:divBdr>
        <w:top w:val="none" w:sz="0" w:space="0" w:color="auto"/>
        <w:left w:val="none" w:sz="0" w:space="0" w:color="auto"/>
        <w:bottom w:val="none" w:sz="0" w:space="0" w:color="auto"/>
        <w:right w:val="none" w:sz="0" w:space="0" w:color="auto"/>
      </w:divBdr>
    </w:div>
    <w:div w:id="232858163">
      <w:bodyDiv w:val="1"/>
      <w:marLeft w:val="0"/>
      <w:marRight w:val="0"/>
      <w:marTop w:val="0"/>
      <w:marBottom w:val="0"/>
      <w:divBdr>
        <w:top w:val="none" w:sz="0" w:space="0" w:color="auto"/>
        <w:left w:val="none" w:sz="0" w:space="0" w:color="auto"/>
        <w:bottom w:val="none" w:sz="0" w:space="0" w:color="auto"/>
        <w:right w:val="none" w:sz="0" w:space="0" w:color="auto"/>
      </w:divBdr>
    </w:div>
    <w:div w:id="234517543">
      <w:bodyDiv w:val="1"/>
      <w:marLeft w:val="0"/>
      <w:marRight w:val="0"/>
      <w:marTop w:val="0"/>
      <w:marBottom w:val="0"/>
      <w:divBdr>
        <w:top w:val="none" w:sz="0" w:space="0" w:color="auto"/>
        <w:left w:val="none" w:sz="0" w:space="0" w:color="auto"/>
        <w:bottom w:val="none" w:sz="0" w:space="0" w:color="auto"/>
        <w:right w:val="none" w:sz="0" w:space="0" w:color="auto"/>
      </w:divBdr>
    </w:div>
    <w:div w:id="237636282">
      <w:bodyDiv w:val="1"/>
      <w:marLeft w:val="0"/>
      <w:marRight w:val="0"/>
      <w:marTop w:val="0"/>
      <w:marBottom w:val="0"/>
      <w:divBdr>
        <w:top w:val="none" w:sz="0" w:space="0" w:color="auto"/>
        <w:left w:val="none" w:sz="0" w:space="0" w:color="auto"/>
        <w:bottom w:val="none" w:sz="0" w:space="0" w:color="auto"/>
        <w:right w:val="none" w:sz="0" w:space="0" w:color="auto"/>
      </w:divBdr>
    </w:div>
    <w:div w:id="239603659">
      <w:bodyDiv w:val="1"/>
      <w:marLeft w:val="0"/>
      <w:marRight w:val="0"/>
      <w:marTop w:val="0"/>
      <w:marBottom w:val="0"/>
      <w:divBdr>
        <w:top w:val="none" w:sz="0" w:space="0" w:color="auto"/>
        <w:left w:val="none" w:sz="0" w:space="0" w:color="auto"/>
        <w:bottom w:val="none" w:sz="0" w:space="0" w:color="auto"/>
        <w:right w:val="none" w:sz="0" w:space="0" w:color="auto"/>
      </w:divBdr>
    </w:div>
    <w:div w:id="240411410">
      <w:bodyDiv w:val="1"/>
      <w:marLeft w:val="0"/>
      <w:marRight w:val="0"/>
      <w:marTop w:val="0"/>
      <w:marBottom w:val="0"/>
      <w:divBdr>
        <w:top w:val="none" w:sz="0" w:space="0" w:color="auto"/>
        <w:left w:val="none" w:sz="0" w:space="0" w:color="auto"/>
        <w:bottom w:val="none" w:sz="0" w:space="0" w:color="auto"/>
        <w:right w:val="none" w:sz="0" w:space="0" w:color="auto"/>
      </w:divBdr>
    </w:div>
    <w:div w:id="266621215">
      <w:bodyDiv w:val="1"/>
      <w:marLeft w:val="0"/>
      <w:marRight w:val="0"/>
      <w:marTop w:val="0"/>
      <w:marBottom w:val="0"/>
      <w:divBdr>
        <w:top w:val="none" w:sz="0" w:space="0" w:color="auto"/>
        <w:left w:val="none" w:sz="0" w:space="0" w:color="auto"/>
        <w:bottom w:val="none" w:sz="0" w:space="0" w:color="auto"/>
        <w:right w:val="none" w:sz="0" w:space="0" w:color="auto"/>
      </w:divBdr>
    </w:div>
    <w:div w:id="267860308">
      <w:bodyDiv w:val="1"/>
      <w:marLeft w:val="0"/>
      <w:marRight w:val="0"/>
      <w:marTop w:val="0"/>
      <w:marBottom w:val="0"/>
      <w:divBdr>
        <w:top w:val="none" w:sz="0" w:space="0" w:color="auto"/>
        <w:left w:val="none" w:sz="0" w:space="0" w:color="auto"/>
        <w:bottom w:val="none" w:sz="0" w:space="0" w:color="auto"/>
        <w:right w:val="none" w:sz="0" w:space="0" w:color="auto"/>
      </w:divBdr>
    </w:div>
    <w:div w:id="281347844">
      <w:bodyDiv w:val="1"/>
      <w:marLeft w:val="0"/>
      <w:marRight w:val="0"/>
      <w:marTop w:val="0"/>
      <w:marBottom w:val="0"/>
      <w:divBdr>
        <w:top w:val="none" w:sz="0" w:space="0" w:color="auto"/>
        <w:left w:val="none" w:sz="0" w:space="0" w:color="auto"/>
        <w:bottom w:val="none" w:sz="0" w:space="0" w:color="auto"/>
        <w:right w:val="none" w:sz="0" w:space="0" w:color="auto"/>
      </w:divBdr>
    </w:div>
    <w:div w:id="290208908">
      <w:bodyDiv w:val="1"/>
      <w:marLeft w:val="0"/>
      <w:marRight w:val="0"/>
      <w:marTop w:val="0"/>
      <w:marBottom w:val="0"/>
      <w:divBdr>
        <w:top w:val="none" w:sz="0" w:space="0" w:color="auto"/>
        <w:left w:val="none" w:sz="0" w:space="0" w:color="auto"/>
        <w:bottom w:val="none" w:sz="0" w:space="0" w:color="auto"/>
        <w:right w:val="none" w:sz="0" w:space="0" w:color="auto"/>
      </w:divBdr>
    </w:div>
    <w:div w:id="295531859">
      <w:bodyDiv w:val="1"/>
      <w:marLeft w:val="0"/>
      <w:marRight w:val="0"/>
      <w:marTop w:val="0"/>
      <w:marBottom w:val="0"/>
      <w:divBdr>
        <w:top w:val="none" w:sz="0" w:space="0" w:color="auto"/>
        <w:left w:val="none" w:sz="0" w:space="0" w:color="auto"/>
        <w:bottom w:val="none" w:sz="0" w:space="0" w:color="auto"/>
        <w:right w:val="none" w:sz="0" w:space="0" w:color="auto"/>
      </w:divBdr>
    </w:div>
    <w:div w:id="298614691">
      <w:bodyDiv w:val="1"/>
      <w:marLeft w:val="0"/>
      <w:marRight w:val="0"/>
      <w:marTop w:val="0"/>
      <w:marBottom w:val="0"/>
      <w:divBdr>
        <w:top w:val="none" w:sz="0" w:space="0" w:color="auto"/>
        <w:left w:val="none" w:sz="0" w:space="0" w:color="auto"/>
        <w:bottom w:val="none" w:sz="0" w:space="0" w:color="auto"/>
        <w:right w:val="none" w:sz="0" w:space="0" w:color="auto"/>
      </w:divBdr>
    </w:div>
    <w:div w:id="310528195">
      <w:bodyDiv w:val="1"/>
      <w:marLeft w:val="0"/>
      <w:marRight w:val="0"/>
      <w:marTop w:val="0"/>
      <w:marBottom w:val="0"/>
      <w:divBdr>
        <w:top w:val="none" w:sz="0" w:space="0" w:color="auto"/>
        <w:left w:val="none" w:sz="0" w:space="0" w:color="auto"/>
        <w:bottom w:val="none" w:sz="0" w:space="0" w:color="auto"/>
        <w:right w:val="none" w:sz="0" w:space="0" w:color="auto"/>
      </w:divBdr>
    </w:div>
    <w:div w:id="314648479">
      <w:bodyDiv w:val="1"/>
      <w:marLeft w:val="0"/>
      <w:marRight w:val="0"/>
      <w:marTop w:val="0"/>
      <w:marBottom w:val="0"/>
      <w:divBdr>
        <w:top w:val="none" w:sz="0" w:space="0" w:color="auto"/>
        <w:left w:val="none" w:sz="0" w:space="0" w:color="auto"/>
        <w:bottom w:val="none" w:sz="0" w:space="0" w:color="auto"/>
        <w:right w:val="none" w:sz="0" w:space="0" w:color="auto"/>
      </w:divBdr>
    </w:div>
    <w:div w:id="322969953">
      <w:bodyDiv w:val="1"/>
      <w:marLeft w:val="0"/>
      <w:marRight w:val="0"/>
      <w:marTop w:val="0"/>
      <w:marBottom w:val="0"/>
      <w:divBdr>
        <w:top w:val="none" w:sz="0" w:space="0" w:color="auto"/>
        <w:left w:val="none" w:sz="0" w:space="0" w:color="auto"/>
        <w:bottom w:val="none" w:sz="0" w:space="0" w:color="auto"/>
        <w:right w:val="none" w:sz="0" w:space="0" w:color="auto"/>
      </w:divBdr>
    </w:div>
    <w:div w:id="334039769">
      <w:bodyDiv w:val="1"/>
      <w:marLeft w:val="0"/>
      <w:marRight w:val="0"/>
      <w:marTop w:val="0"/>
      <w:marBottom w:val="0"/>
      <w:divBdr>
        <w:top w:val="none" w:sz="0" w:space="0" w:color="auto"/>
        <w:left w:val="none" w:sz="0" w:space="0" w:color="auto"/>
        <w:bottom w:val="none" w:sz="0" w:space="0" w:color="auto"/>
        <w:right w:val="none" w:sz="0" w:space="0" w:color="auto"/>
      </w:divBdr>
    </w:div>
    <w:div w:id="354311490">
      <w:bodyDiv w:val="1"/>
      <w:marLeft w:val="0"/>
      <w:marRight w:val="0"/>
      <w:marTop w:val="0"/>
      <w:marBottom w:val="0"/>
      <w:divBdr>
        <w:top w:val="none" w:sz="0" w:space="0" w:color="auto"/>
        <w:left w:val="none" w:sz="0" w:space="0" w:color="auto"/>
        <w:bottom w:val="none" w:sz="0" w:space="0" w:color="auto"/>
        <w:right w:val="none" w:sz="0" w:space="0" w:color="auto"/>
      </w:divBdr>
    </w:div>
    <w:div w:id="354573754">
      <w:bodyDiv w:val="1"/>
      <w:marLeft w:val="0"/>
      <w:marRight w:val="0"/>
      <w:marTop w:val="0"/>
      <w:marBottom w:val="0"/>
      <w:divBdr>
        <w:top w:val="none" w:sz="0" w:space="0" w:color="auto"/>
        <w:left w:val="none" w:sz="0" w:space="0" w:color="auto"/>
        <w:bottom w:val="none" w:sz="0" w:space="0" w:color="auto"/>
        <w:right w:val="none" w:sz="0" w:space="0" w:color="auto"/>
      </w:divBdr>
    </w:div>
    <w:div w:id="355035142">
      <w:bodyDiv w:val="1"/>
      <w:marLeft w:val="0"/>
      <w:marRight w:val="0"/>
      <w:marTop w:val="0"/>
      <w:marBottom w:val="0"/>
      <w:divBdr>
        <w:top w:val="none" w:sz="0" w:space="0" w:color="auto"/>
        <w:left w:val="none" w:sz="0" w:space="0" w:color="auto"/>
        <w:bottom w:val="none" w:sz="0" w:space="0" w:color="auto"/>
        <w:right w:val="none" w:sz="0" w:space="0" w:color="auto"/>
      </w:divBdr>
    </w:div>
    <w:div w:id="364604060">
      <w:bodyDiv w:val="1"/>
      <w:marLeft w:val="0"/>
      <w:marRight w:val="0"/>
      <w:marTop w:val="0"/>
      <w:marBottom w:val="0"/>
      <w:divBdr>
        <w:top w:val="none" w:sz="0" w:space="0" w:color="auto"/>
        <w:left w:val="none" w:sz="0" w:space="0" w:color="auto"/>
        <w:bottom w:val="none" w:sz="0" w:space="0" w:color="auto"/>
        <w:right w:val="none" w:sz="0" w:space="0" w:color="auto"/>
      </w:divBdr>
    </w:div>
    <w:div w:id="381251209">
      <w:bodyDiv w:val="1"/>
      <w:marLeft w:val="0"/>
      <w:marRight w:val="0"/>
      <w:marTop w:val="0"/>
      <w:marBottom w:val="0"/>
      <w:divBdr>
        <w:top w:val="none" w:sz="0" w:space="0" w:color="auto"/>
        <w:left w:val="none" w:sz="0" w:space="0" w:color="auto"/>
        <w:bottom w:val="none" w:sz="0" w:space="0" w:color="auto"/>
        <w:right w:val="none" w:sz="0" w:space="0" w:color="auto"/>
      </w:divBdr>
    </w:div>
    <w:div w:id="385418833">
      <w:bodyDiv w:val="1"/>
      <w:marLeft w:val="0"/>
      <w:marRight w:val="0"/>
      <w:marTop w:val="0"/>
      <w:marBottom w:val="0"/>
      <w:divBdr>
        <w:top w:val="none" w:sz="0" w:space="0" w:color="auto"/>
        <w:left w:val="none" w:sz="0" w:space="0" w:color="auto"/>
        <w:bottom w:val="none" w:sz="0" w:space="0" w:color="auto"/>
        <w:right w:val="none" w:sz="0" w:space="0" w:color="auto"/>
      </w:divBdr>
    </w:div>
    <w:div w:id="392779714">
      <w:bodyDiv w:val="1"/>
      <w:marLeft w:val="0"/>
      <w:marRight w:val="0"/>
      <w:marTop w:val="0"/>
      <w:marBottom w:val="0"/>
      <w:divBdr>
        <w:top w:val="none" w:sz="0" w:space="0" w:color="auto"/>
        <w:left w:val="none" w:sz="0" w:space="0" w:color="auto"/>
        <w:bottom w:val="none" w:sz="0" w:space="0" w:color="auto"/>
        <w:right w:val="none" w:sz="0" w:space="0" w:color="auto"/>
      </w:divBdr>
    </w:div>
    <w:div w:id="392849458">
      <w:bodyDiv w:val="1"/>
      <w:marLeft w:val="0"/>
      <w:marRight w:val="0"/>
      <w:marTop w:val="0"/>
      <w:marBottom w:val="0"/>
      <w:divBdr>
        <w:top w:val="none" w:sz="0" w:space="0" w:color="auto"/>
        <w:left w:val="none" w:sz="0" w:space="0" w:color="auto"/>
        <w:bottom w:val="none" w:sz="0" w:space="0" w:color="auto"/>
        <w:right w:val="none" w:sz="0" w:space="0" w:color="auto"/>
      </w:divBdr>
    </w:div>
    <w:div w:id="408701379">
      <w:bodyDiv w:val="1"/>
      <w:marLeft w:val="0"/>
      <w:marRight w:val="0"/>
      <w:marTop w:val="0"/>
      <w:marBottom w:val="0"/>
      <w:divBdr>
        <w:top w:val="none" w:sz="0" w:space="0" w:color="auto"/>
        <w:left w:val="none" w:sz="0" w:space="0" w:color="auto"/>
        <w:bottom w:val="none" w:sz="0" w:space="0" w:color="auto"/>
        <w:right w:val="none" w:sz="0" w:space="0" w:color="auto"/>
      </w:divBdr>
    </w:div>
    <w:div w:id="410010124">
      <w:bodyDiv w:val="1"/>
      <w:marLeft w:val="0"/>
      <w:marRight w:val="0"/>
      <w:marTop w:val="0"/>
      <w:marBottom w:val="0"/>
      <w:divBdr>
        <w:top w:val="none" w:sz="0" w:space="0" w:color="auto"/>
        <w:left w:val="none" w:sz="0" w:space="0" w:color="auto"/>
        <w:bottom w:val="none" w:sz="0" w:space="0" w:color="auto"/>
        <w:right w:val="none" w:sz="0" w:space="0" w:color="auto"/>
      </w:divBdr>
    </w:div>
    <w:div w:id="420882661">
      <w:bodyDiv w:val="1"/>
      <w:marLeft w:val="0"/>
      <w:marRight w:val="0"/>
      <w:marTop w:val="0"/>
      <w:marBottom w:val="0"/>
      <w:divBdr>
        <w:top w:val="none" w:sz="0" w:space="0" w:color="auto"/>
        <w:left w:val="none" w:sz="0" w:space="0" w:color="auto"/>
        <w:bottom w:val="none" w:sz="0" w:space="0" w:color="auto"/>
        <w:right w:val="none" w:sz="0" w:space="0" w:color="auto"/>
      </w:divBdr>
    </w:div>
    <w:div w:id="423496217">
      <w:bodyDiv w:val="1"/>
      <w:marLeft w:val="0"/>
      <w:marRight w:val="0"/>
      <w:marTop w:val="0"/>
      <w:marBottom w:val="0"/>
      <w:divBdr>
        <w:top w:val="none" w:sz="0" w:space="0" w:color="auto"/>
        <w:left w:val="none" w:sz="0" w:space="0" w:color="auto"/>
        <w:bottom w:val="none" w:sz="0" w:space="0" w:color="auto"/>
        <w:right w:val="none" w:sz="0" w:space="0" w:color="auto"/>
      </w:divBdr>
    </w:div>
    <w:div w:id="432166995">
      <w:bodyDiv w:val="1"/>
      <w:marLeft w:val="0"/>
      <w:marRight w:val="0"/>
      <w:marTop w:val="0"/>
      <w:marBottom w:val="0"/>
      <w:divBdr>
        <w:top w:val="none" w:sz="0" w:space="0" w:color="auto"/>
        <w:left w:val="none" w:sz="0" w:space="0" w:color="auto"/>
        <w:bottom w:val="none" w:sz="0" w:space="0" w:color="auto"/>
        <w:right w:val="none" w:sz="0" w:space="0" w:color="auto"/>
      </w:divBdr>
    </w:div>
    <w:div w:id="450975618">
      <w:bodyDiv w:val="1"/>
      <w:marLeft w:val="0"/>
      <w:marRight w:val="0"/>
      <w:marTop w:val="0"/>
      <w:marBottom w:val="0"/>
      <w:divBdr>
        <w:top w:val="none" w:sz="0" w:space="0" w:color="auto"/>
        <w:left w:val="none" w:sz="0" w:space="0" w:color="auto"/>
        <w:bottom w:val="none" w:sz="0" w:space="0" w:color="auto"/>
        <w:right w:val="none" w:sz="0" w:space="0" w:color="auto"/>
      </w:divBdr>
    </w:div>
    <w:div w:id="454952078">
      <w:bodyDiv w:val="1"/>
      <w:marLeft w:val="0"/>
      <w:marRight w:val="0"/>
      <w:marTop w:val="0"/>
      <w:marBottom w:val="0"/>
      <w:divBdr>
        <w:top w:val="none" w:sz="0" w:space="0" w:color="auto"/>
        <w:left w:val="none" w:sz="0" w:space="0" w:color="auto"/>
        <w:bottom w:val="none" w:sz="0" w:space="0" w:color="auto"/>
        <w:right w:val="none" w:sz="0" w:space="0" w:color="auto"/>
      </w:divBdr>
    </w:div>
    <w:div w:id="477921108">
      <w:bodyDiv w:val="1"/>
      <w:marLeft w:val="0"/>
      <w:marRight w:val="0"/>
      <w:marTop w:val="0"/>
      <w:marBottom w:val="0"/>
      <w:divBdr>
        <w:top w:val="none" w:sz="0" w:space="0" w:color="auto"/>
        <w:left w:val="none" w:sz="0" w:space="0" w:color="auto"/>
        <w:bottom w:val="none" w:sz="0" w:space="0" w:color="auto"/>
        <w:right w:val="none" w:sz="0" w:space="0" w:color="auto"/>
      </w:divBdr>
    </w:div>
    <w:div w:id="504171263">
      <w:bodyDiv w:val="1"/>
      <w:marLeft w:val="0"/>
      <w:marRight w:val="0"/>
      <w:marTop w:val="0"/>
      <w:marBottom w:val="0"/>
      <w:divBdr>
        <w:top w:val="none" w:sz="0" w:space="0" w:color="auto"/>
        <w:left w:val="none" w:sz="0" w:space="0" w:color="auto"/>
        <w:bottom w:val="none" w:sz="0" w:space="0" w:color="auto"/>
        <w:right w:val="none" w:sz="0" w:space="0" w:color="auto"/>
      </w:divBdr>
    </w:div>
    <w:div w:id="518742796">
      <w:bodyDiv w:val="1"/>
      <w:marLeft w:val="0"/>
      <w:marRight w:val="0"/>
      <w:marTop w:val="0"/>
      <w:marBottom w:val="0"/>
      <w:divBdr>
        <w:top w:val="none" w:sz="0" w:space="0" w:color="auto"/>
        <w:left w:val="none" w:sz="0" w:space="0" w:color="auto"/>
        <w:bottom w:val="none" w:sz="0" w:space="0" w:color="auto"/>
        <w:right w:val="none" w:sz="0" w:space="0" w:color="auto"/>
      </w:divBdr>
    </w:div>
    <w:div w:id="522936973">
      <w:bodyDiv w:val="1"/>
      <w:marLeft w:val="0"/>
      <w:marRight w:val="0"/>
      <w:marTop w:val="0"/>
      <w:marBottom w:val="0"/>
      <w:divBdr>
        <w:top w:val="none" w:sz="0" w:space="0" w:color="auto"/>
        <w:left w:val="none" w:sz="0" w:space="0" w:color="auto"/>
        <w:bottom w:val="none" w:sz="0" w:space="0" w:color="auto"/>
        <w:right w:val="none" w:sz="0" w:space="0" w:color="auto"/>
      </w:divBdr>
    </w:div>
    <w:div w:id="523253706">
      <w:bodyDiv w:val="1"/>
      <w:marLeft w:val="0"/>
      <w:marRight w:val="0"/>
      <w:marTop w:val="0"/>
      <w:marBottom w:val="0"/>
      <w:divBdr>
        <w:top w:val="none" w:sz="0" w:space="0" w:color="auto"/>
        <w:left w:val="none" w:sz="0" w:space="0" w:color="auto"/>
        <w:bottom w:val="none" w:sz="0" w:space="0" w:color="auto"/>
        <w:right w:val="none" w:sz="0" w:space="0" w:color="auto"/>
      </w:divBdr>
    </w:div>
    <w:div w:id="524178043">
      <w:bodyDiv w:val="1"/>
      <w:marLeft w:val="0"/>
      <w:marRight w:val="0"/>
      <w:marTop w:val="0"/>
      <w:marBottom w:val="0"/>
      <w:divBdr>
        <w:top w:val="none" w:sz="0" w:space="0" w:color="auto"/>
        <w:left w:val="none" w:sz="0" w:space="0" w:color="auto"/>
        <w:bottom w:val="none" w:sz="0" w:space="0" w:color="auto"/>
        <w:right w:val="none" w:sz="0" w:space="0" w:color="auto"/>
      </w:divBdr>
    </w:div>
    <w:div w:id="533543182">
      <w:bodyDiv w:val="1"/>
      <w:marLeft w:val="0"/>
      <w:marRight w:val="0"/>
      <w:marTop w:val="0"/>
      <w:marBottom w:val="0"/>
      <w:divBdr>
        <w:top w:val="none" w:sz="0" w:space="0" w:color="auto"/>
        <w:left w:val="none" w:sz="0" w:space="0" w:color="auto"/>
        <w:bottom w:val="none" w:sz="0" w:space="0" w:color="auto"/>
        <w:right w:val="none" w:sz="0" w:space="0" w:color="auto"/>
      </w:divBdr>
    </w:div>
    <w:div w:id="533885650">
      <w:bodyDiv w:val="1"/>
      <w:marLeft w:val="0"/>
      <w:marRight w:val="0"/>
      <w:marTop w:val="0"/>
      <w:marBottom w:val="0"/>
      <w:divBdr>
        <w:top w:val="none" w:sz="0" w:space="0" w:color="auto"/>
        <w:left w:val="none" w:sz="0" w:space="0" w:color="auto"/>
        <w:bottom w:val="none" w:sz="0" w:space="0" w:color="auto"/>
        <w:right w:val="none" w:sz="0" w:space="0" w:color="auto"/>
      </w:divBdr>
    </w:div>
    <w:div w:id="560756270">
      <w:bodyDiv w:val="1"/>
      <w:marLeft w:val="0"/>
      <w:marRight w:val="0"/>
      <w:marTop w:val="0"/>
      <w:marBottom w:val="0"/>
      <w:divBdr>
        <w:top w:val="none" w:sz="0" w:space="0" w:color="auto"/>
        <w:left w:val="none" w:sz="0" w:space="0" w:color="auto"/>
        <w:bottom w:val="none" w:sz="0" w:space="0" w:color="auto"/>
        <w:right w:val="none" w:sz="0" w:space="0" w:color="auto"/>
      </w:divBdr>
    </w:div>
    <w:div w:id="581766460">
      <w:bodyDiv w:val="1"/>
      <w:marLeft w:val="0"/>
      <w:marRight w:val="0"/>
      <w:marTop w:val="0"/>
      <w:marBottom w:val="0"/>
      <w:divBdr>
        <w:top w:val="none" w:sz="0" w:space="0" w:color="auto"/>
        <w:left w:val="none" w:sz="0" w:space="0" w:color="auto"/>
        <w:bottom w:val="none" w:sz="0" w:space="0" w:color="auto"/>
        <w:right w:val="none" w:sz="0" w:space="0" w:color="auto"/>
      </w:divBdr>
    </w:div>
    <w:div w:id="582180041">
      <w:bodyDiv w:val="1"/>
      <w:marLeft w:val="0"/>
      <w:marRight w:val="0"/>
      <w:marTop w:val="0"/>
      <w:marBottom w:val="0"/>
      <w:divBdr>
        <w:top w:val="none" w:sz="0" w:space="0" w:color="auto"/>
        <w:left w:val="none" w:sz="0" w:space="0" w:color="auto"/>
        <w:bottom w:val="none" w:sz="0" w:space="0" w:color="auto"/>
        <w:right w:val="none" w:sz="0" w:space="0" w:color="auto"/>
      </w:divBdr>
    </w:div>
    <w:div w:id="582687553">
      <w:bodyDiv w:val="1"/>
      <w:marLeft w:val="0"/>
      <w:marRight w:val="0"/>
      <w:marTop w:val="0"/>
      <w:marBottom w:val="0"/>
      <w:divBdr>
        <w:top w:val="none" w:sz="0" w:space="0" w:color="auto"/>
        <w:left w:val="none" w:sz="0" w:space="0" w:color="auto"/>
        <w:bottom w:val="none" w:sz="0" w:space="0" w:color="auto"/>
        <w:right w:val="none" w:sz="0" w:space="0" w:color="auto"/>
      </w:divBdr>
    </w:div>
    <w:div w:id="611134340">
      <w:bodyDiv w:val="1"/>
      <w:marLeft w:val="0"/>
      <w:marRight w:val="0"/>
      <w:marTop w:val="0"/>
      <w:marBottom w:val="0"/>
      <w:divBdr>
        <w:top w:val="none" w:sz="0" w:space="0" w:color="auto"/>
        <w:left w:val="none" w:sz="0" w:space="0" w:color="auto"/>
        <w:bottom w:val="none" w:sz="0" w:space="0" w:color="auto"/>
        <w:right w:val="none" w:sz="0" w:space="0" w:color="auto"/>
      </w:divBdr>
    </w:div>
    <w:div w:id="616255121">
      <w:bodyDiv w:val="1"/>
      <w:marLeft w:val="0"/>
      <w:marRight w:val="0"/>
      <w:marTop w:val="0"/>
      <w:marBottom w:val="0"/>
      <w:divBdr>
        <w:top w:val="none" w:sz="0" w:space="0" w:color="auto"/>
        <w:left w:val="none" w:sz="0" w:space="0" w:color="auto"/>
        <w:bottom w:val="none" w:sz="0" w:space="0" w:color="auto"/>
        <w:right w:val="none" w:sz="0" w:space="0" w:color="auto"/>
      </w:divBdr>
    </w:div>
    <w:div w:id="647979816">
      <w:bodyDiv w:val="1"/>
      <w:marLeft w:val="0"/>
      <w:marRight w:val="0"/>
      <w:marTop w:val="0"/>
      <w:marBottom w:val="0"/>
      <w:divBdr>
        <w:top w:val="none" w:sz="0" w:space="0" w:color="auto"/>
        <w:left w:val="none" w:sz="0" w:space="0" w:color="auto"/>
        <w:bottom w:val="none" w:sz="0" w:space="0" w:color="auto"/>
        <w:right w:val="none" w:sz="0" w:space="0" w:color="auto"/>
      </w:divBdr>
    </w:div>
    <w:div w:id="665669565">
      <w:bodyDiv w:val="1"/>
      <w:marLeft w:val="0"/>
      <w:marRight w:val="0"/>
      <w:marTop w:val="0"/>
      <w:marBottom w:val="0"/>
      <w:divBdr>
        <w:top w:val="none" w:sz="0" w:space="0" w:color="auto"/>
        <w:left w:val="none" w:sz="0" w:space="0" w:color="auto"/>
        <w:bottom w:val="none" w:sz="0" w:space="0" w:color="auto"/>
        <w:right w:val="none" w:sz="0" w:space="0" w:color="auto"/>
      </w:divBdr>
    </w:div>
    <w:div w:id="667175948">
      <w:bodyDiv w:val="1"/>
      <w:marLeft w:val="0"/>
      <w:marRight w:val="0"/>
      <w:marTop w:val="0"/>
      <w:marBottom w:val="0"/>
      <w:divBdr>
        <w:top w:val="none" w:sz="0" w:space="0" w:color="auto"/>
        <w:left w:val="none" w:sz="0" w:space="0" w:color="auto"/>
        <w:bottom w:val="none" w:sz="0" w:space="0" w:color="auto"/>
        <w:right w:val="none" w:sz="0" w:space="0" w:color="auto"/>
      </w:divBdr>
    </w:div>
    <w:div w:id="668796357">
      <w:bodyDiv w:val="1"/>
      <w:marLeft w:val="0"/>
      <w:marRight w:val="0"/>
      <w:marTop w:val="0"/>
      <w:marBottom w:val="0"/>
      <w:divBdr>
        <w:top w:val="none" w:sz="0" w:space="0" w:color="auto"/>
        <w:left w:val="none" w:sz="0" w:space="0" w:color="auto"/>
        <w:bottom w:val="none" w:sz="0" w:space="0" w:color="auto"/>
        <w:right w:val="none" w:sz="0" w:space="0" w:color="auto"/>
      </w:divBdr>
    </w:div>
    <w:div w:id="672954389">
      <w:bodyDiv w:val="1"/>
      <w:marLeft w:val="0"/>
      <w:marRight w:val="0"/>
      <w:marTop w:val="0"/>
      <w:marBottom w:val="0"/>
      <w:divBdr>
        <w:top w:val="none" w:sz="0" w:space="0" w:color="auto"/>
        <w:left w:val="none" w:sz="0" w:space="0" w:color="auto"/>
        <w:bottom w:val="none" w:sz="0" w:space="0" w:color="auto"/>
        <w:right w:val="none" w:sz="0" w:space="0" w:color="auto"/>
      </w:divBdr>
    </w:div>
    <w:div w:id="673848667">
      <w:bodyDiv w:val="1"/>
      <w:marLeft w:val="0"/>
      <w:marRight w:val="0"/>
      <w:marTop w:val="0"/>
      <w:marBottom w:val="0"/>
      <w:divBdr>
        <w:top w:val="none" w:sz="0" w:space="0" w:color="auto"/>
        <w:left w:val="none" w:sz="0" w:space="0" w:color="auto"/>
        <w:bottom w:val="none" w:sz="0" w:space="0" w:color="auto"/>
        <w:right w:val="none" w:sz="0" w:space="0" w:color="auto"/>
      </w:divBdr>
    </w:div>
    <w:div w:id="684751662">
      <w:bodyDiv w:val="1"/>
      <w:marLeft w:val="0"/>
      <w:marRight w:val="0"/>
      <w:marTop w:val="0"/>
      <w:marBottom w:val="0"/>
      <w:divBdr>
        <w:top w:val="none" w:sz="0" w:space="0" w:color="auto"/>
        <w:left w:val="none" w:sz="0" w:space="0" w:color="auto"/>
        <w:bottom w:val="none" w:sz="0" w:space="0" w:color="auto"/>
        <w:right w:val="none" w:sz="0" w:space="0" w:color="auto"/>
      </w:divBdr>
    </w:div>
    <w:div w:id="685834945">
      <w:bodyDiv w:val="1"/>
      <w:marLeft w:val="0"/>
      <w:marRight w:val="0"/>
      <w:marTop w:val="0"/>
      <w:marBottom w:val="0"/>
      <w:divBdr>
        <w:top w:val="none" w:sz="0" w:space="0" w:color="auto"/>
        <w:left w:val="none" w:sz="0" w:space="0" w:color="auto"/>
        <w:bottom w:val="none" w:sz="0" w:space="0" w:color="auto"/>
        <w:right w:val="none" w:sz="0" w:space="0" w:color="auto"/>
      </w:divBdr>
    </w:div>
    <w:div w:id="709261568">
      <w:bodyDiv w:val="1"/>
      <w:marLeft w:val="0"/>
      <w:marRight w:val="0"/>
      <w:marTop w:val="0"/>
      <w:marBottom w:val="0"/>
      <w:divBdr>
        <w:top w:val="none" w:sz="0" w:space="0" w:color="auto"/>
        <w:left w:val="none" w:sz="0" w:space="0" w:color="auto"/>
        <w:bottom w:val="none" w:sz="0" w:space="0" w:color="auto"/>
        <w:right w:val="none" w:sz="0" w:space="0" w:color="auto"/>
      </w:divBdr>
    </w:div>
    <w:div w:id="717511514">
      <w:bodyDiv w:val="1"/>
      <w:marLeft w:val="0"/>
      <w:marRight w:val="0"/>
      <w:marTop w:val="0"/>
      <w:marBottom w:val="0"/>
      <w:divBdr>
        <w:top w:val="none" w:sz="0" w:space="0" w:color="auto"/>
        <w:left w:val="none" w:sz="0" w:space="0" w:color="auto"/>
        <w:bottom w:val="none" w:sz="0" w:space="0" w:color="auto"/>
        <w:right w:val="none" w:sz="0" w:space="0" w:color="auto"/>
      </w:divBdr>
    </w:div>
    <w:div w:id="731275488">
      <w:bodyDiv w:val="1"/>
      <w:marLeft w:val="0"/>
      <w:marRight w:val="0"/>
      <w:marTop w:val="0"/>
      <w:marBottom w:val="0"/>
      <w:divBdr>
        <w:top w:val="none" w:sz="0" w:space="0" w:color="auto"/>
        <w:left w:val="none" w:sz="0" w:space="0" w:color="auto"/>
        <w:bottom w:val="none" w:sz="0" w:space="0" w:color="auto"/>
        <w:right w:val="none" w:sz="0" w:space="0" w:color="auto"/>
      </w:divBdr>
    </w:div>
    <w:div w:id="732234855">
      <w:bodyDiv w:val="1"/>
      <w:marLeft w:val="0"/>
      <w:marRight w:val="0"/>
      <w:marTop w:val="0"/>
      <w:marBottom w:val="0"/>
      <w:divBdr>
        <w:top w:val="none" w:sz="0" w:space="0" w:color="auto"/>
        <w:left w:val="none" w:sz="0" w:space="0" w:color="auto"/>
        <w:bottom w:val="none" w:sz="0" w:space="0" w:color="auto"/>
        <w:right w:val="none" w:sz="0" w:space="0" w:color="auto"/>
      </w:divBdr>
    </w:div>
    <w:div w:id="745035977">
      <w:bodyDiv w:val="1"/>
      <w:marLeft w:val="0"/>
      <w:marRight w:val="0"/>
      <w:marTop w:val="0"/>
      <w:marBottom w:val="0"/>
      <w:divBdr>
        <w:top w:val="none" w:sz="0" w:space="0" w:color="auto"/>
        <w:left w:val="none" w:sz="0" w:space="0" w:color="auto"/>
        <w:bottom w:val="none" w:sz="0" w:space="0" w:color="auto"/>
        <w:right w:val="none" w:sz="0" w:space="0" w:color="auto"/>
      </w:divBdr>
    </w:div>
    <w:div w:id="747073247">
      <w:bodyDiv w:val="1"/>
      <w:marLeft w:val="0"/>
      <w:marRight w:val="0"/>
      <w:marTop w:val="0"/>
      <w:marBottom w:val="0"/>
      <w:divBdr>
        <w:top w:val="none" w:sz="0" w:space="0" w:color="auto"/>
        <w:left w:val="none" w:sz="0" w:space="0" w:color="auto"/>
        <w:bottom w:val="none" w:sz="0" w:space="0" w:color="auto"/>
        <w:right w:val="none" w:sz="0" w:space="0" w:color="auto"/>
      </w:divBdr>
      <w:divsChild>
        <w:div w:id="1879514875">
          <w:marLeft w:val="0"/>
          <w:marRight w:val="0"/>
          <w:marTop w:val="0"/>
          <w:marBottom w:val="0"/>
          <w:divBdr>
            <w:top w:val="single" w:sz="2" w:space="0" w:color="auto"/>
            <w:left w:val="single" w:sz="2" w:space="0" w:color="auto"/>
            <w:bottom w:val="single" w:sz="6" w:space="0" w:color="auto"/>
            <w:right w:val="single" w:sz="2" w:space="0" w:color="auto"/>
          </w:divBdr>
          <w:divsChild>
            <w:div w:id="221454668">
              <w:marLeft w:val="0"/>
              <w:marRight w:val="0"/>
              <w:marTop w:val="100"/>
              <w:marBottom w:val="100"/>
              <w:divBdr>
                <w:top w:val="single" w:sz="2" w:space="0" w:color="D9D9E3"/>
                <w:left w:val="single" w:sz="2" w:space="0" w:color="D9D9E3"/>
                <w:bottom w:val="single" w:sz="2" w:space="0" w:color="D9D9E3"/>
                <w:right w:val="single" w:sz="2" w:space="0" w:color="D9D9E3"/>
              </w:divBdr>
              <w:divsChild>
                <w:div w:id="605579442">
                  <w:marLeft w:val="0"/>
                  <w:marRight w:val="0"/>
                  <w:marTop w:val="0"/>
                  <w:marBottom w:val="0"/>
                  <w:divBdr>
                    <w:top w:val="single" w:sz="2" w:space="0" w:color="D9D9E3"/>
                    <w:left w:val="single" w:sz="2" w:space="0" w:color="D9D9E3"/>
                    <w:bottom w:val="single" w:sz="2" w:space="0" w:color="D9D9E3"/>
                    <w:right w:val="single" w:sz="2" w:space="0" w:color="D9D9E3"/>
                  </w:divBdr>
                  <w:divsChild>
                    <w:div w:id="1419791239">
                      <w:marLeft w:val="0"/>
                      <w:marRight w:val="0"/>
                      <w:marTop w:val="0"/>
                      <w:marBottom w:val="0"/>
                      <w:divBdr>
                        <w:top w:val="single" w:sz="2" w:space="0" w:color="D9D9E3"/>
                        <w:left w:val="single" w:sz="2" w:space="0" w:color="D9D9E3"/>
                        <w:bottom w:val="single" w:sz="2" w:space="0" w:color="D9D9E3"/>
                        <w:right w:val="single" w:sz="2" w:space="0" w:color="D9D9E3"/>
                      </w:divBdr>
                      <w:divsChild>
                        <w:div w:id="584388187">
                          <w:marLeft w:val="0"/>
                          <w:marRight w:val="0"/>
                          <w:marTop w:val="0"/>
                          <w:marBottom w:val="0"/>
                          <w:divBdr>
                            <w:top w:val="single" w:sz="2" w:space="0" w:color="D9D9E3"/>
                            <w:left w:val="single" w:sz="2" w:space="0" w:color="D9D9E3"/>
                            <w:bottom w:val="single" w:sz="2" w:space="0" w:color="D9D9E3"/>
                            <w:right w:val="single" w:sz="2" w:space="0" w:color="D9D9E3"/>
                          </w:divBdr>
                          <w:divsChild>
                            <w:div w:id="1294287210">
                              <w:marLeft w:val="0"/>
                              <w:marRight w:val="0"/>
                              <w:marTop w:val="0"/>
                              <w:marBottom w:val="0"/>
                              <w:divBdr>
                                <w:top w:val="single" w:sz="2" w:space="0" w:color="D9D9E3"/>
                                <w:left w:val="single" w:sz="2" w:space="0" w:color="D9D9E3"/>
                                <w:bottom w:val="single" w:sz="2" w:space="0" w:color="D9D9E3"/>
                                <w:right w:val="single" w:sz="2" w:space="0" w:color="D9D9E3"/>
                              </w:divBdr>
                              <w:divsChild>
                                <w:div w:id="13456675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877694600">
          <w:marLeft w:val="0"/>
          <w:marRight w:val="0"/>
          <w:marTop w:val="0"/>
          <w:marBottom w:val="0"/>
          <w:divBdr>
            <w:top w:val="single" w:sz="2" w:space="0" w:color="auto"/>
            <w:left w:val="single" w:sz="2" w:space="0" w:color="auto"/>
            <w:bottom w:val="single" w:sz="6" w:space="0" w:color="auto"/>
            <w:right w:val="single" w:sz="2" w:space="0" w:color="auto"/>
          </w:divBdr>
          <w:divsChild>
            <w:div w:id="97915711">
              <w:marLeft w:val="0"/>
              <w:marRight w:val="0"/>
              <w:marTop w:val="100"/>
              <w:marBottom w:val="100"/>
              <w:divBdr>
                <w:top w:val="single" w:sz="2" w:space="0" w:color="D9D9E3"/>
                <w:left w:val="single" w:sz="2" w:space="0" w:color="D9D9E3"/>
                <w:bottom w:val="single" w:sz="2" w:space="0" w:color="D9D9E3"/>
                <w:right w:val="single" w:sz="2" w:space="0" w:color="D9D9E3"/>
              </w:divBdr>
              <w:divsChild>
                <w:div w:id="1533610425">
                  <w:marLeft w:val="0"/>
                  <w:marRight w:val="0"/>
                  <w:marTop w:val="0"/>
                  <w:marBottom w:val="0"/>
                  <w:divBdr>
                    <w:top w:val="single" w:sz="2" w:space="0" w:color="D9D9E3"/>
                    <w:left w:val="single" w:sz="2" w:space="0" w:color="D9D9E3"/>
                    <w:bottom w:val="single" w:sz="2" w:space="0" w:color="D9D9E3"/>
                    <w:right w:val="single" w:sz="2" w:space="0" w:color="D9D9E3"/>
                  </w:divBdr>
                  <w:divsChild>
                    <w:div w:id="1263805843">
                      <w:marLeft w:val="0"/>
                      <w:marRight w:val="0"/>
                      <w:marTop w:val="0"/>
                      <w:marBottom w:val="0"/>
                      <w:divBdr>
                        <w:top w:val="single" w:sz="2" w:space="0" w:color="D9D9E3"/>
                        <w:left w:val="single" w:sz="2" w:space="0" w:color="D9D9E3"/>
                        <w:bottom w:val="single" w:sz="2" w:space="0" w:color="D9D9E3"/>
                        <w:right w:val="single" w:sz="2" w:space="0" w:color="D9D9E3"/>
                      </w:divBdr>
                      <w:divsChild>
                        <w:div w:id="2110806588">
                          <w:marLeft w:val="0"/>
                          <w:marRight w:val="0"/>
                          <w:marTop w:val="0"/>
                          <w:marBottom w:val="0"/>
                          <w:divBdr>
                            <w:top w:val="single" w:sz="2" w:space="0" w:color="D9D9E3"/>
                            <w:left w:val="single" w:sz="2" w:space="0" w:color="D9D9E3"/>
                            <w:bottom w:val="single" w:sz="2" w:space="0" w:color="D9D9E3"/>
                            <w:right w:val="single" w:sz="2" w:space="0" w:color="D9D9E3"/>
                          </w:divBdr>
                          <w:divsChild>
                            <w:div w:id="2113147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96206387">
                      <w:marLeft w:val="0"/>
                      <w:marRight w:val="0"/>
                      <w:marTop w:val="0"/>
                      <w:marBottom w:val="0"/>
                      <w:divBdr>
                        <w:top w:val="single" w:sz="2" w:space="0" w:color="D9D9E3"/>
                        <w:left w:val="single" w:sz="2" w:space="0" w:color="D9D9E3"/>
                        <w:bottom w:val="single" w:sz="2" w:space="0" w:color="D9D9E3"/>
                        <w:right w:val="single" w:sz="2" w:space="0" w:color="D9D9E3"/>
                      </w:divBdr>
                      <w:divsChild>
                        <w:div w:id="1680934944">
                          <w:marLeft w:val="0"/>
                          <w:marRight w:val="0"/>
                          <w:marTop w:val="0"/>
                          <w:marBottom w:val="0"/>
                          <w:divBdr>
                            <w:top w:val="single" w:sz="2" w:space="0" w:color="D9D9E3"/>
                            <w:left w:val="single" w:sz="2" w:space="0" w:color="D9D9E3"/>
                            <w:bottom w:val="single" w:sz="2" w:space="0" w:color="D9D9E3"/>
                            <w:right w:val="single" w:sz="2" w:space="0" w:color="D9D9E3"/>
                          </w:divBdr>
                          <w:divsChild>
                            <w:div w:id="2140763544">
                              <w:marLeft w:val="0"/>
                              <w:marRight w:val="0"/>
                              <w:marTop w:val="0"/>
                              <w:marBottom w:val="0"/>
                              <w:divBdr>
                                <w:top w:val="single" w:sz="2" w:space="0" w:color="D9D9E3"/>
                                <w:left w:val="single" w:sz="2" w:space="0" w:color="D9D9E3"/>
                                <w:bottom w:val="single" w:sz="2" w:space="0" w:color="D9D9E3"/>
                                <w:right w:val="single" w:sz="2" w:space="0" w:color="D9D9E3"/>
                              </w:divBdr>
                              <w:divsChild>
                                <w:div w:id="2816920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754740200">
          <w:marLeft w:val="0"/>
          <w:marRight w:val="0"/>
          <w:marTop w:val="0"/>
          <w:marBottom w:val="0"/>
          <w:divBdr>
            <w:top w:val="single" w:sz="2" w:space="0" w:color="auto"/>
            <w:left w:val="single" w:sz="2" w:space="0" w:color="auto"/>
            <w:bottom w:val="single" w:sz="6" w:space="0" w:color="auto"/>
            <w:right w:val="single" w:sz="2" w:space="0" w:color="auto"/>
          </w:divBdr>
          <w:divsChild>
            <w:div w:id="273752434">
              <w:marLeft w:val="0"/>
              <w:marRight w:val="0"/>
              <w:marTop w:val="100"/>
              <w:marBottom w:val="100"/>
              <w:divBdr>
                <w:top w:val="single" w:sz="2" w:space="0" w:color="D9D9E3"/>
                <w:left w:val="single" w:sz="2" w:space="0" w:color="D9D9E3"/>
                <w:bottom w:val="single" w:sz="2" w:space="0" w:color="D9D9E3"/>
                <w:right w:val="single" w:sz="2" w:space="0" w:color="D9D9E3"/>
              </w:divBdr>
              <w:divsChild>
                <w:div w:id="359403545">
                  <w:marLeft w:val="0"/>
                  <w:marRight w:val="0"/>
                  <w:marTop w:val="0"/>
                  <w:marBottom w:val="0"/>
                  <w:divBdr>
                    <w:top w:val="single" w:sz="2" w:space="0" w:color="D9D9E3"/>
                    <w:left w:val="single" w:sz="2" w:space="0" w:color="D9D9E3"/>
                    <w:bottom w:val="single" w:sz="2" w:space="0" w:color="D9D9E3"/>
                    <w:right w:val="single" w:sz="2" w:space="0" w:color="D9D9E3"/>
                  </w:divBdr>
                  <w:divsChild>
                    <w:div w:id="1494832548">
                      <w:marLeft w:val="0"/>
                      <w:marRight w:val="0"/>
                      <w:marTop w:val="0"/>
                      <w:marBottom w:val="0"/>
                      <w:divBdr>
                        <w:top w:val="single" w:sz="2" w:space="0" w:color="D9D9E3"/>
                        <w:left w:val="single" w:sz="2" w:space="0" w:color="D9D9E3"/>
                        <w:bottom w:val="single" w:sz="2" w:space="0" w:color="D9D9E3"/>
                        <w:right w:val="single" w:sz="2" w:space="0" w:color="D9D9E3"/>
                      </w:divBdr>
                      <w:divsChild>
                        <w:div w:id="1359813389">
                          <w:marLeft w:val="0"/>
                          <w:marRight w:val="0"/>
                          <w:marTop w:val="0"/>
                          <w:marBottom w:val="0"/>
                          <w:divBdr>
                            <w:top w:val="single" w:sz="2" w:space="0" w:color="D9D9E3"/>
                            <w:left w:val="single" w:sz="2" w:space="0" w:color="D9D9E3"/>
                            <w:bottom w:val="single" w:sz="2" w:space="0" w:color="D9D9E3"/>
                            <w:right w:val="single" w:sz="2" w:space="0" w:color="D9D9E3"/>
                          </w:divBdr>
                          <w:divsChild>
                            <w:div w:id="18783504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58392198">
                      <w:marLeft w:val="0"/>
                      <w:marRight w:val="0"/>
                      <w:marTop w:val="0"/>
                      <w:marBottom w:val="0"/>
                      <w:divBdr>
                        <w:top w:val="single" w:sz="2" w:space="0" w:color="D9D9E3"/>
                        <w:left w:val="single" w:sz="2" w:space="0" w:color="D9D9E3"/>
                        <w:bottom w:val="single" w:sz="2" w:space="0" w:color="D9D9E3"/>
                        <w:right w:val="single" w:sz="2" w:space="0" w:color="D9D9E3"/>
                      </w:divBdr>
                      <w:divsChild>
                        <w:div w:id="906306254">
                          <w:marLeft w:val="0"/>
                          <w:marRight w:val="0"/>
                          <w:marTop w:val="0"/>
                          <w:marBottom w:val="0"/>
                          <w:divBdr>
                            <w:top w:val="single" w:sz="2" w:space="0" w:color="D9D9E3"/>
                            <w:left w:val="single" w:sz="2" w:space="0" w:color="D9D9E3"/>
                            <w:bottom w:val="single" w:sz="2" w:space="0" w:color="D9D9E3"/>
                            <w:right w:val="single" w:sz="2" w:space="0" w:color="D9D9E3"/>
                          </w:divBdr>
                          <w:divsChild>
                            <w:div w:id="1143234027">
                              <w:marLeft w:val="0"/>
                              <w:marRight w:val="0"/>
                              <w:marTop w:val="0"/>
                              <w:marBottom w:val="0"/>
                              <w:divBdr>
                                <w:top w:val="single" w:sz="2" w:space="0" w:color="D9D9E3"/>
                                <w:left w:val="single" w:sz="2" w:space="0" w:color="D9D9E3"/>
                                <w:bottom w:val="single" w:sz="2" w:space="0" w:color="D9D9E3"/>
                                <w:right w:val="single" w:sz="2" w:space="0" w:color="D9D9E3"/>
                              </w:divBdr>
                              <w:divsChild>
                                <w:div w:id="4500579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47656244">
          <w:marLeft w:val="0"/>
          <w:marRight w:val="0"/>
          <w:marTop w:val="0"/>
          <w:marBottom w:val="0"/>
          <w:divBdr>
            <w:top w:val="single" w:sz="2" w:space="0" w:color="auto"/>
            <w:left w:val="single" w:sz="2" w:space="0" w:color="auto"/>
            <w:bottom w:val="single" w:sz="6" w:space="0" w:color="auto"/>
            <w:right w:val="single" w:sz="2" w:space="0" w:color="auto"/>
          </w:divBdr>
          <w:divsChild>
            <w:div w:id="1783062958">
              <w:marLeft w:val="0"/>
              <w:marRight w:val="0"/>
              <w:marTop w:val="100"/>
              <w:marBottom w:val="100"/>
              <w:divBdr>
                <w:top w:val="single" w:sz="2" w:space="0" w:color="D9D9E3"/>
                <w:left w:val="single" w:sz="2" w:space="0" w:color="D9D9E3"/>
                <w:bottom w:val="single" w:sz="2" w:space="0" w:color="D9D9E3"/>
                <w:right w:val="single" w:sz="2" w:space="0" w:color="D9D9E3"/>
              </w:divBdr>
              <w:divsChild>
                <w:div w:id="1600869878">
                  <w:marLeft w:val="0"/>
                  <w:marRight w:val="0"/>
                  <w:marTop w:val="0"/>
                  <w:marBottom w:val="0"/>
                  <w:divBdr>
                    <w:top w:val="single" w:sz="2" w:space="0" w:color="D9D9E3"/>
                    <w:left w:val="single" w:sz="2" w:space="0" w:color="D9D9E3"/>
                    <w:bottom w:val="single" w:sz="2" w:space="0" w:color="D9D9E3"/>
                    <w:right w:val="single" w:sz="2" w:space="0" w:color="D9D9E3"/>
                  </w:divBdr>
                  <w:divsChild>
                    <w:div w:id="375668186">
                      <w:marLeft w:val="0"/>
                      <w:marRight w:val="0"/>
                      <w:marTop w:val="0"/>
                      <w:marBottom w:val="0"/>
                      <w:divBdr>
                        <w:top w:val="single" w:sz="2" w:space="0" w:color="D9D9E3"/>
                        <w:left w:val="single" w:sz="2" w:space="0" w:color="D9D9E3"/>
                        <w:bottom w:val="single" w:sz="2" w:space="0" w:color="D9D9E3"/>
                        <w:right w:val="single" w:sz="2" w:space="0" w:color="D9D9E3"/>
                      </w:divBdr>
                      <w:divsChild>
                        <w:div w:id="750616098">
                          <w:marLeft w:val="0"/>
                          <w:marRight w:val="0"/>
                          <w:marTop w:val="0"/>
                          <w:marBottom w:val="0"/>
                          <w:divBdr>
                            <w:top w:val="single" w:sz="2" w:space="0" w:color="D9D9E3"/>
                            <w:left w:val="single" w:sz="2" w:space="0" w:color="D9D9E3"/>
                            <w:bottom w:val="single" w:sz="2" w:space="0" w:color="D9D9E3"/>
                            <w:right w:val="single" w:sz="2" w:space="0" w:color="D9D9E3"/>
                          </w:divBdr>
                          <w:divsChild>
                            <w:div w:id="10499565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67196880">
                      <w:marLeft w:val="0"/>
                      <w:marRight w:val="0"/>
                      <w:marTop w:val="0"/>
                      <w:marBottom w:val="0"/>
                      <w:divBdr>
                        <w:top w:val="single" w:sz="2" w:space="0" w:color="D9D9E3"/>
                        <w:left w:val="single" w:sz="2" w:space="0" w:color="D9D9E3"/>
                        <w:bottom w:val="single" w:sz="2" w:space="0" w:color="D9D9E3"/>
                        <w:right w:val="single" w:sz="2" w:space="0" w:color="D9D9E3"/>
                      </w:divBdr>
                      <w:divsChild>
                        <w:div w:id="528681581">
                          <w:marLeft w:val="0"/>
                          <w:marRight w:val="0"/>
                          <w:marTop w:val="0"/>
                          <w:marBottom w:val="0"/>
                          <w:divBdr>
                            <w:top w:val="single" w:sz="2" w:space="0" w:color="D9D9E3"/>
                            <w:left w:val="single" w:sz="2" w:space="0" w:color="D9D9E3"/>
                            <w:bottom w:val="single" w:sz="2" w:space="0" w:color="D9D9E3"/>
                            <w:right w:val="single" w:sz="2" w:space="0" w:color="D9D9E3"/>
                          </w:divBdr>
                          <w:divsChild>
                            <w:div w:id="25103542">
                              <w:marLeft w:val="0"/>
                              <w:marRight w:val="0"/>
                              <w:marTop w:val="0"/>
                              <w:marBottom w:val="0"/>
                              <w:divBdr>
                                <w:top w:val="single" w:sz="2" w:space="0" w:color="D9D9E3"/>
                                <w:left w:val="single" w:sz="2" w:space="0" w:color="D9D9E3"/>
                                <w:bottom w:val="single" w:sz="2" w:space="0" w:color="D9D9E3"/>
                                <w:right w:val="single" w:sz="2" w:space="0" w:color="D9D9E3"/>
                              </w:divBdr>
                              <w:divsChild>
                                <w:div w:id="19022095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676619639">
          <w:marLeft w:val="0"/>
          <w:marRight w:val="0"/>
          <w:marTop w:val="0"/>
          <w:marBottom w:val="0"/>
          <w:divBdr>
            <w:top w:val="single" w:sz="2" w:space="0" w:color="auto"/>
            <w:left w:val="single" w:sz="2" w:space="0" w:color="auto"/>
            <w:bottom w:val="single" w:sz="6" w:space="0" w:color="auto"/>
            <w:right w:val="single" w:sz="2" w:space="0" w:color="auto"/>
          </w:divBdr>
          <w:divsChild>
            <w:div w:id="1244605781">
              <w:marLeft w:val="0"/>
              <w:marRight w:val="0"/>
              <w:marTop w:val="100"/>
              <w:marBottom w:val="100"/>
              <w:divBdr>
                <w:top w:val="single" w:sz="2" w:space="0" w:color="D9D9E3"/>
                <w:left w:val="single" w:sz="2" w:space="0" w:color="D9D9E3"/>
                <w:bottom w:val="single" w:sz="2" w:space="0" w:color="D9D9E3"/>
                <w:right w:val="single" w:sz="2" w:space="0" w:color="D9D9E3"/>
              </w:divBdr>
              <w:divsChild>
                <w:div w:id="1380469844">
                  <w:marLeft w:val="0"/>
                  <w:marRight w:val="0"/>
                  <w:marTop w:val="0"/>
                  <w:marBottom w:val="0"/>
                  <w:divBdr>
                    <w:top w:val="single" w:sz="2" w:space="0" w:color="D9D9E3"/>
                    <w:left w:val="single" w:sz="2" w:space="0" w:color="D9D9E3"/>
                    <w:bottom w:val="single" w:sz="2" w:space="0" w:color="D9D9E3"/>
                    <w:right w:val="single" w:sz="2" w:space="0" w:color="D9D9E3"/>
                  </w:divBdr>
                  <w:divsChild>
                    <w:div w:id="1546137128">
                      <w:marLeft w:val="0"/>
                      <w:marRight w:val="0"/>
                      <w:marTop w:val="0"/>
                      <w:marBottom w:val="0"/>
                      <w:divBdr>
                        <w:top w:val="single" w:sz="2" w:space="0" w:color="D9D9E3"/>
                        <w:left w:val="single" w:sz="2" w:space="0" w:color="D9D9E3"/>
                        <w:bottom w:val="single" w:sz="2" w:space="0" w:color="D9D9E3"/>
                        <w:right w:val="single" w:sz="2" w:space="0" w:color="D9D9E3"/>
                      </w:divBdr>
                      <w:divsChild>
                        <w:div w:id="213659190">
                          <w:marLeft w:val="0"/>
                          <w:marRight w:val="0"/>
                          <w:marTop w:val="0"/>
                          <w:marBottom w:val="0"/>
                          <w:divBdr>
                            <w:top w:val="single" w:sz="2" w:space="0" w:color="D9D9E3"/>
                            <w:left w:val="single" w:sz="2" w:space="0" w:color="D9D9E3"/>
                            <w:bottom w:val="single" w:sz="2" w:space="0" w:color="D9D9E3"/>
                            <w:right w:val="single" w:sz="2" w:space="0" w:color="D9D9E3"/>
                          </w:divBdr>
                          <w:divsChild>
                            <w:div w:id="8553862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64888011">
                      <w:marLeft w:val="0"/>
                      <w:marRight w:val="0"/>
                      <w:marTop w:val="0"/>
                      <w:marBottom w:val="0"/>
                      <w:divBdr>
                        <w:top w:val="single" w:sz="2" w:space="0" w:color="D9D9E3"/>
                        <w:left w:val="single" w:sz="2" w:space="0" w:color="D9D9E3"/>
                        <w:bottom w:val="single" w:sz="2" w:space="0" w:color="D9D9E3"/>
                        <w:right w:val="single" w:sz="2" w:space="0" w:color="D9D9E3"/>
                      </w:divBdr>
                      <w:divsChild>
                        <w:div w:id="924456482">
                          <w:marLeft w:val="0"/>
                          <w:marRight w:val="0"/>
                          <w:marTop w:val="0"/>
                          <w:marBottom w:val="0"/>
                          <w:divBdr>
                            <w:top w:val="single" w:sz="2" w:space="0" w:color="D9D9E3"/>
                            <w:left w:val="single" w:sz="2" w:space="0" w:color="D9D9E3"/>
                            <w:bottom w:val="single" w:sz="2" w:space="0" w:color="D9D9E3"/>
                            <w:right w:val="single" w:sz="2" w:space="0" w:color="D9D9E3"/>
                          </w:divBdr>
                          <w:divsChild>
                            <w:div w:id="1820488707">
                              <w:marLeft w:val="0"/>
                              <w:marRight w:val="0"/>
                              <w:marTop w:val="0"/>
                              <w:marBottom w:val="0"/>
                              <w:divBdr>
                                <w:top w:val="single" w:sz="2" w:space="0" w:color="D9D9E3"/>
                                <w:left w:val="single" w:sz="2" w:space="0" w:color="D9D9E3"/>
                                <w:bottom w:val="single" w:sz="2" w:space="0" w:color="D9D9E3"/>
                                <w:right w:val="single" w:sz="2" w:space="0" w:color="D9D9E3"/>
                              </w:divBdr>
                              <w:divsChild>
                                <w:div w:id="14319276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403450650">
          <w:marLeft w:val="0"/>
          <w:marRight w:val="0"/>
          <w:marTop w:val="0"/>
          <w:marBottom w:val="0"/>
          <w:divBdr>
            <w:top w:val="single" w:sz="2" w:space="0" w:color="auto"/>
            <w:left w:val="single" w:sz="2" w:space="0" w:color="auto"/>
            <w:bottom w:val="single" w:sz="6" w:space="0" w:color="auto"/>
            <w:right w:val="single" w:sz="2" w:space="0" w:color="auto"/>
          </w:divBdr>
          <w:divsChild>
            <w:div w:id="70205702">
              <w:marLeft w:val="0"/>
              <w:marRight w:val="0"/>
              <w:marTop w:val="100"/>
              <w:marBottom w:val="100"/>
              <w:divBdr>
                <w:top w:val="single" w:sz="2" w:space="0" w:color="D9D9E3"/>
                <w:left w:val="single" w:sz="2" w:space="0" w:color="D9D9E3"/>
                <w:bottom w:val="single" w:sz="2" w:space="0" w:color="D9D9E3"/>
                <w:right w:val="single" w:sz="2" w:space="0" w:color="D9D9E3"/>
              </w:divBdr>
              <w:divsChild>
                <w:div w:id="2031955594">
                  <w:marLeft w:val="0"/>
                  <w:marRight w:val="0"/>
                  <w:marTop w:val="0"/>
                  <w:marBottom w:val="0"/>
                  <w:divBdr>
                    <w:top w:val="single" w:sz="2" w:space="0" w:color="D9D9E3"/>
                    <w:left w:val="single" w:sz="2" w:space="0" w:color="D9D9E3"/>
                    <w:bottom w:val="single" w:sz="2" w:space="0" w:color="D9D9E3"/>
                    <w:right w:val="single" w:sz="2" w:space="0" w:color="D9D9E3"/>
                  </w:divBdr>
                  <w:divsChild>
                    <w:div w:id="823668515">
                      <w:marLeft w:val="0"/>
                      <w:marRight w:val="0"/>
                      <w:marTop w:val="0"/>
                      <w:marBottom w:val="0"/>
                      <w:divBdr>
                        <w:top w:val="single" w:sz="2" w:space="0" w:color="D9D9E3"/>
                        <w:left w:val="single" w:sz="2" w:space="0" w:color="D9D9E3"/>
                        <w:bottom w:val="single" w:sz="2" w:space="0" w:color="D9D9E3"/>
                        <w:right w:val="single" w:sz="2" w:space="0" w:color="D9D9E3"/>
                      </w:divBdr>
                      <w:divsChild>
                        <w:div w:id="1038554838">
                          <w:marLeft w:val="0"/>
                          <w:marRight w:val="0"/>
                          <w:marTop w:val="0"/>
                          <w:marBottom w:val="0"/>
                          <w:divBdr>
                            <w:top w:val="single" w:sz="2" w:space="0" w:color="D9D9E3"/>
                            <w:left w:val="single" w:sz="2" w:space="0" w:color="D9D9E3"/>
                            <w:bottom w:val="single" w:sz="2" w:space="0" w:color="D9D9E3"/>
                            <w:right w:val="single" w:sz="2" w:space="0" w:color="D9D9E3"/>
                          </w:divBdr>
                          <w:divsChild>
                            <w:div w:id="6578049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76781631">
                      <w:marLeft w:val="0"/>
                      <w:marRight w:val="0"/>
                      <w:marTop w:val="0"/>
                      <w:marBottom w:val="0"/>
                      <w:divBdr>
                        <w:top w:val="single" w:sz="2" w:space="0" w:color="D9D9E3"/>
                        <w:left w:val="single" w:sz="2" w:space="0" w:color="D9D9E3"/>
                        <w:bottom w:val="single" w:sz="2" w:space="0" w:color="D9D9E3"/>
                        <w:right w:val="single" w:sz="2" w:space="0" w:color="D9D9E3"/>
                      </w:divBdr>
                      <w:divsChild>
                        <w:div w:id="935750490">
                          <w:marLeft w:val="0"/>
                          <w:marRight w:val="0"/>
                          <w:marTop w:val="0"/>
                          <w:marBottom w:val="0"/>
                          <w:divBdr>
                            <w:top w:val="single" w:sz="2" w:space="0" w:color="D9D9E3"/>
                            <w:left w:val="single" w:sz="2" w:space="0" w:color="D9D9E3"/>
                            <w:bottom w:val="single" w:sz="2" w:space="0" w:color="D9D9E3"/>
                            <w:right w:val="single" w:sz="2" w:space="0" w:color="D9D9E3"/>
                          </w:divBdr>
                          <w:divsChild>
                            <w:div w:id="1596017938">
                              <w:marLeft w:val="0"/>
                              <w:marRight w:val="0"/>
                              <w:marTop w:val="0"/>
                              <w:marBottom w:val="0"/>
                              <w:divBdr>
                                <w:top w:val="single" w:sz="2" w:space="0" w:color="D9D9E3"/>
                                <w:left w:val="single" w:sz="2" w:space="0" w:color="D9D9E3"/>
                                <w:bottom w:val="single" w:sz="2" w:space="0" w:color="D9D9E3"/>
                                <w:right w:val="single" w:sz="2" w:space="0" w:color="D9D9E3"/>
                              </w:divBdr>
                              <w:divsChild>
                                <w:div w:id="15810584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707921336">
          <w:marLeft w:val="0"/>
          <w:marRight w:val="0"/>
          <w:marTop w:val="0"/>
          <w:marBottom w:val="0"/>
          <w:divBdr>
            <w:top w:val="single" w:sz="2" w:space="0" w:color="auto"/>
            <w:left w:val="single" w:sz="2" w:space="0" w:color="auto"/>
            <w:bottom w:val="single" w:sz="6" w:space="0" w:color="auto"/>
            <w:right w:val="single" w:sz="2" w:space="0" w:color="auto"/>
          </w:divBdr>
          <w:divsChild>
            <w:div w:id="221446308">
              <w:marLeft w:val="0"/>
              <w:marRight w:val="0"/>
              <w:marTop w:val="100"/>
              <w:marBottom w:val="100"/>
              <w:divBdr>
                <w:top w:val="single" w:sz="2" w:space="0" w:color="D9D9E3"/>
                <w:left w:val="single" w:sz="2" w:space="0" w:color="D9D9E3"/>
                <w:bottom w:val="single" w:sz="2" w:space="0" w:color="D9D9E3"/>
                <w:right w:val="single" w:sz="2" w:space="0" w:color="D9D9E3"/>
              </w:divBdr>
              <w:divsChild>
                <w:div w:id="1432168771">
                  <w:marLeft w:val="0"/>
                  <w:marRight w:val="0"/>
                  <w:marTop w:val="0"/>
                  <w:marBottom w:val="0"/>
                  <w:divBdr>
                    <w:top w:val="single" w:sz="2" w:space="0" w:color="D9D9E3"/>
                    <w:left w:val="single" w:sz="2" w:space="0" w:color="D9D9E3"/>
                    <w:bottom w:val="single" w:sz="2" w:space="0" w:color="D9D9E3"/>
                    <w:right w:val="single" w:sz="2" w:space="0" w:color="D9D9E3"/>
                  </w:divBdr>
                  <w:divsChild>
                    <w:div w:id="61416276">
                      <w:marLeft w:val="0"/>
                      <w:marRight w:val="0"/>
                      <w:marTop w:val="0"/>
                      <w:marBottom w:val="0"/>
                      <w:divBdr>
                        <w:top w:val="single" w:sz="2" w:space="0" w:color="D9D9E3"/>
                        <w:left w:val="single" w:sz="2" w:space="0" w:color="D9D9E3"/>
                        <w:bottom w:val="single" w:sz="2" w:space="0" w:color="D9D9E3"/>
                        <w:right w:val="single" w:sz="2" w:space="0" w:color="D9D9E3"/>
                      </w:divBdr>
                      <w:divsChild>
                        <w:div w:id="2143573525">
                          <w:marLeft w:val="0"/>
                          <w:marRight w:val="0"/>
                          <w:marTop w:val="0"/>
                          <w:marBottom w:val="0"/>
                          <w:divBdr>
                            <w:top w:val="single" w:sz="2" w:space="0" w:color="D9D9E3"/>
                            <w:left w:val="single" w:sz="2" w:space="0" w:color="D9D9E3"/>
                            <w:bottom w:val="single" w:sz="2" w:space="0" w:color="D9D9E3"/>
                            <w:right w:val="single" w:sz="2" w:space="0" w:color="D9D9E3"/>
                          </w:divBdr>
                          <w:divsChild>
                            <w:div w:id="1020398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61624081">
                      <w:marLeft w:val="0"/>
                      <w:marRight w:val="0"/>
                      <w:marTop w:val="0"/>
                      <w:marBottom w:val="0"/>
                      <w:divBdr>
                        <w:top w:val="single" w:sz="2" w:space="0" w:color="D9D9E3"/>
                        <w:left w:val="single" w:sz="2" w:space="0" w:color="D9D9E3"/>
                        <w:bottom w:val="single" w:sz="2" w:space="0" w:color="D9D9E3"/>
                        <w:right w:val="single" w:sz="2" w:space="0" w:color="D9D9E3"/>
                      </w:divBdr>
                      <w:divsChild>
                        <w:div w:id="1332025747">
                          <w:marLeft w:val="0"/>
                          <w:marRight w:val="0"/>
                          <w:marTop w:val="0"/>
                          <w:marBottom w:val="0"/>
                          <w:divBdr>
                            <w:top w:val="single" w:sz="2" w:space="0" w:color="D9D9E3"/>
                            <w:left w:val="single" w:sz="2" w:space="0" w:color="D9D9E3"/>
                            <w:bottom w:val="single" w:sz="2" w:space="0" w:color="D9D9E3"/>
                            <w:right w:val="single" w:sz="2" w:space="0" w:color="D9D9E3"/>
                          </w:divBdr>
                          <w:divsChild>
                            <w:div w:id="473789657">
                              <w:marLeft w:val="0"/>
                              <w:marRight w:val="0"/>
                              <w:marTop w:val="0"/>
                              <w:marBottom w:val="0"/>
                              <w:divBdr>
                                <w:top w:val="single" w:sz="2" w:space="0" w:color="D9D9E3"/>
                                <w:left w:val="single" w:sz="2" w:space="0" w:color="D9D9E3"/>
                                <w:bottom w:val="single" w:sz="2" w:space="0" w:color="D9D9E3"/>
                                <w:right w:val="single" w:sz="2" w:space="0" w:color="D9D9E3"/>
                              </w:divBdr>
                              <w:divsChild>
                                <w:div w:id="15126002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515027849">
          <w:marLeft w:val="0"/>
          <w:marRight w:val="0"/>
          <w:marTop w:val="0"/>
          <w:marBottom w:val="0"/>
          <w:divBdr>
            <w:top w:val="single" w:sz="2" w:space="0" w:color="auto"/>
            <w:left w:val="single" w:sz="2" w:space="0" w:color="auto"/>
            <w:bottom w:val="single" w:sz="6" w:space="0" w:color="auto"/>
            <w:right w:val="single" w:sz="2" w:space="0" w:color="auto"/>
          </w:divBdr>
          <w:divsChild>
            <w:div w:id="83576242">
              <w:marLeft w:val="0"/>
              <w:marRight w:val="0"/>
              <w:marTop w:val="100"/>
              <w:marBottom w:val="100"/>
              <w:divBdr>
                <w:top w:val="single" w:sz="2" w:space="0" w:color="D9D9E3"/>
                <w:left w:val="single" w:sz="2" w:space="0" w:color="D9D9E3"/>
                <w:bottom w:val="single" w:sz="2" w:space="0" w:color="D9D9E3"/>
                <w:right w:val="single" w:sz="2" w:space="0" w:color="D9D9E3"/>
              </w:divBdr>
              <w:divsChild>
                <w:div w:id="903249712">
                  <w:marLeft w:val="0"/>
                  <w:marRight w:val="0"/>
                  <w:marTop w:val="0"/>
                  <w:marBottom w:val="0"/>
                  <w:divBdr>
                    <w:top w:val="single" w:sz="2" w:space="0" w:color="D9D9E3"/>
                    <w:left w:val="single" w:sz="2" w:space="0" w:color="D9D9E3"/>
                    <w:bottom w:val="single" w:sz="2" w:space="0" w:color="D9D9E3"/>
                    <w:right w:val="single" w:sz="2" w:space="0" w:color="D9D9E3"/>
                  </w:divBdr>
                  <w:divsChild>
                    <w:div w:id="1485314678">
                      <w:marLeft w:val="0"/>
                      <w:marRight w:val="0"/>
                      <w:marTop w:val="0"/>
                      <w:marBottom w:val="0"/>
                      <w:divBdr>
                        <w:top w:val="single" w:sz="2" w:space="0" w:color="D9D9E3"/>
                        <w:left w:val="single" w:sz="2" w:space="0" w:color="D9D9E3"/>
                        <w:bottom w:val="single" w:sz="2" w:space="0" w:color="D9D9E3"/>
                        <w:right w:val="single" w:sz="2" w:space="0" w:color="D9D9E3"/>
                      </w:divBdr>
                      <w:divsChild>
                        <w:div w:id="1954363575">
                          <w:marLeft w:val="0"/>
                          <w:marRight w:val="0"/>
                          <w:marTop w:val="0"/>
                          <w:marBottom w:val="0"/>
                          <w:divBdr>
                            <w:top w:val="single" w:sz="2" w:space="0" w:color="D9D9E3"/>
                            <w:left w:val="single" w:sz="2" w:space="0" w:color="D9D9E3"/>
                            <w:bottom w:val="single" w:sz="2" w:space="0" w:color="D9D9E3"/>
                            <w:right w:val="single" w:sz="2" w:space="0" w:color="D9D9E3"/>
                          </w:divBdr>
                          <w:divsChild>
                            <w:div w:id="15370400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61476999">
                      <w:marLeft w:val="0"/>
                      <w:marRight w:val="0"/>
                      <w:marTop w:val="0"/>
                      <w:marBottom w:val="0"/>
                      <w:divBdr>
                        <w:top w:val="single" w:sz="2" w:space="0" w:color="D9D9E3"/>
                        <w:left w:val="single" w:sz="2" w:space="0" w:color="D9D9E3"/>
                        <w:bottom w:val="single" w:sz="2" w:space="0" w:color="D9D9E3"/>
                        <w:right w:val="single" w:sz="2" w:space="0" w:color="D9D9E3"/>
                      </w:divBdr>
                      <w:divsChild>
                        <w:div w:id="2143619395">
                          <w:marLeft w:val="0"/>
                          <w:marRight w:val="0"/>
                          <w:marTop w:val="0"/>
                          <w:marBottom w:val="0"/>
                          <w:divBdr>
                            <w:top w:val="single" w:sz="2" w:space="0" w:color="D9D9E3"/>
                            <w:left w:val="single" w:sz="2" w:space="0" w:color="D9D9E3"/>
                            <w:bottom w:val="single" w:sz="2" w:space="0" w:color="D9D9E3"/>
                            <w:right w:val="single" w:sz="2" w:space="0" w:color="D9D9E3"/>
                          </w:divBdr>
                          <w:divsChild>
                            <w:div w:id="1995789678">
                              <w:marLeft w:val="0"/>
                              <w:marRight w:val="0"/>
                              <w:marTop w:val="0"/>
                              <w:marBottom w:val="0"/>
                              <w:divBdr>
                                <w:top w:val="single" w:sz="2" w:space="0" w:color="D9D9E3"/>
                                <w:left w:val="single" w:sz="2" w:space="0" w:color="D9D9E3"/>
                                <w:bottom w:val="single" w:sz="2" w:space="0" w:color="D9D9E3"/>
                                <w:right w:val="single" w:sz="2" w:space="0" w:color="D9D9E3"/>
                              </w:divBdr>
                              <w:divsChild>
                                <w:div w:id="7714326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859778629">
          <w:marLeft w:val="0"/>
          <w:marRight w:val="0"/>
          <w:marTop w:val="0"/>
          <w:marBottom w:val="0"/>
          <w:divBdr>
            <w:top w:val="single" w:sz="2" w:space="0" w:color="auto"/>
            <w:left w:val="single" w:sz="2" w:space="0" w:color="auto"/>
            <w:bottom w:val="single" w:sz="6" w:space="0" w:color="auto"/>
            <w:right w:val="single" w:sz="2" w:space="0" w:color="auto"/>
          </w:divBdr>
          <w:divsChild>
            <w:div w:id="132139041">
              <w:marLeft w:val="0"/>
              <w:marRight w:val="0"/>
              <w:marTop w:val="100"/>
              <w:marBottom w:val="100"/>
              <w:divBdr>
                <w:top w:val="single" w:sz="2" w:space="0" w:color="D9D9E3"/>
                <w:left w:val="single" w:sz="2" w:space="0" w:color="D9D9E3"/>
                <w:bottom w:val="single" w:sz="2" w:space="0" w:color="D9D9E3"/>
                <w:right w:val="single" w:sz="2" w:space="0" w:color="D9D9E3"/>
              </w:divBdr>
              <w:divsChild>
                <w:div w:id="674457581">
                  <w:marLeft w:val="0"/>
                  <w:marRight w:val="0"/>
                  <w:marTop w:val="0"/>
                  <w:marBottom w:val="0"/>
                  <w:divBdr>
                    <w:top w:val="single" w:sz="2" w:space="0" w:color="D9D9E3"/>
                    <w:left w:val="single" w:sz="2" w:space="0" w:color="D9D9E3"/>
                    <w:bottom w:val="single" w:sz="2" w:space="0" w:color="D9D9E3"/>
                    <w:right w:val="single" w:sz="2" w:space="0" w:color="D9D9E3"/>
                  </w:divBdr>
                  <w:divsChild>
                    <w:div w:id="1495224498">
                      <w:marLeft w:val="0"/>
                      <w:marRight w:val="0"/>
                      <w:marTop w:val="0"/>
                      <w:marBottom w:val="0"/>
                      <w:divBdr>
                        <w:top w:val="single" w:sz="2" w:space="0" w:color="D9D9E3"/>
                        <w:left w:val="single" w:sz="2" w:space="0" w:color="D9D9E3"/>
                        <w:bottom w:val="single" w:sz="2" w:space="0" w:color="D9D9E3"/>
                        <w:right w:val="single" w:sz="2" w:space="0" w:color="D9D9E3"/>
                      </w:divBdr>
                      <w:divsChild>
                        <w:div w:id="1668678645">
                          <w:marLeft w:val="0"/>
                          <w:marRight w:val="0"/>
                          <w:marTop w:val="0"/>
                          <w:marBottom w:val="0"/>
                          <w:divBdr>
                            <w:top w:val="single" w:sz="2" w:space="0" w:color="D9D9E3"/>
                            <w:left w:val="single" w:sz="2" w:space="0" w:color="D9D9E3"/>
                            <w:bottom w:val="single" w:sz="2" w:space="0" w:color="D9D9E3"/>
                            <w:right w:val="single" w:sz="2" w:space="0" w:color="D9D9E3"/>
                          </w:divBdr>
                          <w:divsChild>
                            <w:div w:id="35986435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8551909">
                      <w:marLeft w:val="0"/>
                      <w:marRight w:val="0"/>
                      <w:marTop w:val="0"/>
                      <w:marBottom w:val="0"/>
                      <w:divBdr>
                        <w:top w:val="single" w:sz="2" w:space="0" w:color="D9D9E3"/>
                        <w:left w:val="single" w:sz="2" w:space="0" w:color="D9D9E3"/>
                        <w:bottom w:val="single" w:sz="2" w:space="0" w:color="D9D9E3"/>
                        <w:right w:val="single" w:sz="2" w:space="0" w:color="D9D9E3"/>
                      </w:divBdr>
                      <w:divsChild>
                        <w:div w:id="1082065326">
                          <w:marLeft w:val="0"/>
                          <w:marRight w:val="0"/>
                          <w:marTop w:val="0"/>
                          <w:marBottom w:val="0"/>
                          <w:divBdr>
                            <w:top w:val="single" w:sz="2" w:space="0" w:color="D9D9E3"/>
                            <w:left w:val="single" w:sz="2" w:space="0" w:color="D9D9E3"/>
                            <w:bottom w:val="single" w:sz="2" w:space="0" w:color="D9D9E3"/>
                            <w:right w:val="single" w:sz="2" w:space="0" w:color="D9D9E3"/>
                          </w:divBdr>
                          <w:divsChild>
                            <w:div w:id="1951933671">
                              <w:marLeft w:val="0"/>
                              <w:marRight w:val="0"/>
                              <w:marTop w:val="0"/>
                              <w:marBottom w:val="0"/>
                              <w:divBdr>
                                <w:top w:val="single" w:sz="2" w:space="0" w:color="D9D9E3"/>
                                <w:left w:val="single" w:sz="2" w:space="0" w:color="D9D9E3"/>
                                <w:bottom w:val="single" w:sz="2" w:space="0" w:color="D9D9E3"/>
                                <w:right w:val="single" w:sz="2" w:space="0" w:color="D9D9E3"/>
                              </w:divBdr>
                              <w:divsChild>
                                <w:div w:id="12470351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48967246">
      <w:bodyDiv w:val="1"/>
      <w:marLeft w:val="0"/>
      <w:marRight w:val="0"/>
      <w:marTop w:val="0"/>
      <w:marBottom w:val="0"/>
      <w:divBdr>
        <w:top w:val="none" w:sz="0" w:space="0" w:color="auto"/>
        <w:left w:val="none" w:sz="0" w:space="0" w:color="auto"/>
        <w:bottom w:val="none" w:sz="0" w:space="0" w:color="auto"/>
        <w:right w:val="none" w:sz="0" w:space="0" w:color="auto"/>
      </w:divBdr>
    </w:div>
    <w:div w:id="749274366">
      <w:bodyDiv w:val="1"/>
      <w:marLeft w:val="0"/>
      <w:marRight w:val="0"/>
      <w:marTop w:val="0"/>
      <w:marBottom w:val="0"/>
      <w:divBdr>
        <w:top w:val="none" w:sz="0" w:space="0" w:color="auto"/>
        <w:left w:val="none" w:sz="0" w:space="0" w:color="auto"/>
        <w:bottom w:val="none" w:sz="0" w:space="0" w:color="auto"/>
        <w:right w:val="none" w:sz="0" w:space="0" w:color="auto"/>
      </w:divBdr>
    </w:div>
    <w:div w:id="769083350">
      <w:bodyDiv w:val="1"/>
      <w:marLeft w:val="0"/>
      <w:marRight w:val="0"/>
      <w:marTop w:val="0"/>
      <w:marBottom w:val="0"/>
      <w:divBdr>
        <w:top w:val="none" w:sz="0" w:space="0" w:color="auto"/>
        <w:left w:val="none" w:sz="0" w:space="0" w:color="auto"/>
        <w:bottom w:val="none" w:sz="0" w:space="0" w:color="auto"/>
        <w:right w:val="none" w:sz="0" w:space="0" w:color="auto"/>
      </w:divBdr>
    </w:div>
    <w:div w:id="774061779">
      <w:bodyDiv w:val="1"/>
      <w:marLeft w:val="0"/>
      <w:marRight w:val="0"/>
      <w:marTop w:val="0"/>
      <w:marBottom w:val="0"/>
      <w:divBdr>
        <w:top w:val="none" w:sz="0" w:space="0" w:color="auto"/>
        <w:left w:val="none" w:sz="0" w:space="0" w:color="auto"/>
        <w:bottom w:val="none" w:sz="0" w:space="0" w:color="auto"/>
        <w:right w:val="none" w:sz="0" w:space="0" w:color="auto"/>
      </w:divBdr>
    </w:div>
    <w:div w:id="786586083">
      <w:bodyDiv w:val="1"/>
      <w:marLeft w:val="0"/>
      <w:marRight w:val="0"/>
      <w:marTop w:val="0"/>
      <w:marBottom w:val="0"/>
      <w:divBdr>
        <w:top w:val="none" w:sz="0" w:space="0" w:color="auto"/>
        <w:left w:val="none" w:sz="0" w:space="0" w:color="auto"/>
        <w:bottom w:val="none" w:sz="0" w:space="0" w:color="auto"/>
        <w:right w:val="none" w:sz="0" w:space="0" w:color="auto"/>
      </w:divBdr>
    </w:div>
    <w:div w:id="810097057">
      <w:bodyDiv w:val="1"/>
      <w:marLeft w:val="0"/>
      <w:marRight w:val="0"/>
      <w:marTop w:val="0"/>
      <w:marBottom w:val="0"/>
      <w:divBdr>
        <w:top w:val="none" w:sz="0" w:space="0" w:color="auto"/>
        <w:left w:val="none" w:sz="0" w:space="0" w:color="auto"/>
        <w:bottom w:val="none" w:sz="0" w:space="0" w:color="auto"/>
        <w:right w:val="none" w:sz="0" w:space="0" w:color="auto"/>
      </w:divBdr>
    </w:div>
    <w:div w:id="813134537">
      <w:bodyDiv w:val="1"/>
      <w:marLeft w:val="0"/>
      <w:marRight w:val="0"/>
      <w:marTop w:val="0"/>
      <w:marBottom w:val="0"/>
      <w:divBdr>
        <w:top w:val="none" w:sz="0" w:space="0" w:color="auto"/>
        <w:left w:val="none" w:sz="0" w:space="0" w:color="auto"/>
        <w:bottom w:val="none" w:sz="0" w:space="0" w:color="auto"/>
        <w:right w:val="none" w:sz="0" w:space="0" w:color="auto"/>
      </w:divBdr>
    </w:div>
    <w:div w:id="845021395">
      <w:bodyDiv w:val="1"/>
      <w:marLeft w:val="0"/>
      <w:marRight w:val="0"/>
      <w:marTop w:val="0"/>
      <w:marBottom w:val="0"/>
      <w:divBdr>
        <w:top w:val="none" w:sz="0" w:space="0" w:color="auto"/>
        <w:left w:val="none" w:sz="0" w:space="0" w:color="auto"/>
        <w:bottom w:val="none" w:sz="0" w:space="0" w:color="auto"/>
        <w:right w:val="none" w:sz="0" w:space="0" w:color="auto"/>
      </w:divBdr>
    </w:div>
    <w:div w:id="849416398">
      <w:bodyDiv w:val="1"/>
      <w:marLeft w:val="0"/>
      <w:marRight w:val="0"/>
      <w:marTop w:val="0"/>
      <w:marBottom w:val="0"/>
      <w:divBdr>
        <w:top w:val="none" w:sz="0" w:space="0" w:color="auto"/>
        <w:left w:val="none" w:sz="0" w:space="0" w:color="auto"/>
        <w:bottom w:val="none" w:sz="0" w:space="0" w:color="auto"/>
        <w:right w:val="none" w:sz="0" w:space="0" w:color="auto"/>
      </w:divBdr>
    </w:div>
    <w:div w:id="864099930">
      <w:bodyDiv w:val="1"/>
      <w:marLeft w:val="0"/>
      <w:marRight w:val="0"/>
      <w:marTop w:val="0"/>
      <w:marBottom w:val="0"/>
      <w:divBdr>
        <w:top w:val="none" w:sz="0" w:space="0" w:color="auto"/>
        <w:left w:val="none" w:sz="0" w:space="0" w:color="auto"/>
        <w:bottom w:val="none" w:sz="0" w:space="0" w:color="auto"/>
        <w:right w:val="none" w:sz="0" w:space="0" w:color="auto"/>
      </w:divBdr>
    </w:div>
    <w:div w:id="868373989">
      <w:bodyDiv w:val="1"/>
      <w:marLeft w:val="0"/>
      <w:marRight w:val="0"/>
      <w:marTop w:val="0"/>
      <w:marBottom w:val="0"/>
      <w:divBdr>
        <w:top w:val="none" w:sz="0" w:space="0" w:color="auto"/>
        <w:left w:val="none" w:sz="0" w:space="0" w:color="auto"/>
        <w:bottom w:val="none" w:sz="0" w:space="0" w:color="auto"/>
        <w:right w:val="none" w:sz="0" w:space="0" w:color="auto"/>
      </w:divBdr>
    </w:div>
    <w:div w:id="874344366">
      <w:bodyDiv w:val="1"/>
      <w:marLeft w:val="0"/>
      <w:marRight w:val="0"/>
      <w:marTop w:val="0"/>
      <w:marBottom w:val="0"/>
      <w:divBdr>
        <w:top w:val="none" w:sz="0" w:space="0" w:color="auto"/>
        <w:left w:val="none" w:sz="0" w:space="0" w:color="auto"/>
        <w:bottom w:val="none" w:sz="0" w:space="0" w:color="auto"/>
        <w:right w:val="none" w:sz="0" w:space="0" w:color="auto"/>
      </w:divBdr>
    </w:div>
    <w:div w:id="917594411">
      <w:bodyDiv w:val="1"/>
      <w:marLeft w:val="0"/>
      <w:marRight w:val="0"/>
      <w:marTop w:val="0"/>
      <w:marBottom w:val="0"/>
      <w:divBdr>
        <w:top w:val="none" w:sz="0" w:space="0" w:color="auto"/>
        <w:left w:val="none" w:sz="0" w:space="0" w:color="auto"/>
        <w:bottom w:val="none" w:sz="0" w:space="0" w:color="auto"/>
        <w:right w:val="none" w:sz="0" w:space="0" w:color="auto"/>
      </w:divBdr>
    </w:div>
    <w:div w:id="945694674">
      <w:bodyDiv w:val="1"/>
      <w:marLeft w:val="0"/>
      <w:marRight w:val="0"/>
      <w:marTop w:val="0"/>
      <w:marBottom w:val="0"/>
      <w:divBdr>
        <w:top w:val="none" w:sz="0" w:space="0" w:color="auto"/>
        <w:left w:val="none" w:sz="0" w:space="0" w:color="auto"/>
        <w:bottom w:val="none" w:sz="0" w:space="0" w:color="auto"/>
        <w:right w:val="none" w:sz="0" w:space="0" w:color="auto"/>
      </w:divBdr>
    </w:div>
    <w:div w:id="1000503728">
      <w:bodyDiv w:val="1"/>
      <w:marLeft w:val="0"/>
      <w:marRight w:val="0"/>
      <w:marTop w:val="0"/>
      <w:marBottom w:val="0"/>
      <w:divBdr>
        <w:top w:val="none" w:sz="0" w:space="0" w:color="auto"/>
        <w:left w:val="none" w:sz="0" w:space="0" w:color="auto"/>
        <w:bottom w:val="none" w:sz="0" w:space="0" w:color="auto"/>
        <w:right w:val="none" w:sz="0" w:space="0" w:color="auto"/>
      </w:divBdr>
    </w:div>
    <w:div w:id="1000617403">
      <w:bodyDiv w:val="1"/>
      <w:marLeft w:val="0"/>
      <w:marRight w:val="0"/>
      <w:marTop w:val="0"/>
      <w:marBottom w:val="0"/>
      <w:divBdr>
        <w:top w:val="none" w:sz="0" w:space="0" w:color="auto"/>
        <w:left w:val="none" w:sz="0" w:space="0" w:color="auto"/>
        <w:bottom w:val="none" w:sz="0" w:space="0" w:color="auto"/>
        <w:right w:val="none" w:sz="0" w:space="0" w:color="auto"/>
      </w:divBdr>
    </w:div>
    <w:div w:id="1040976653">
      <w:bodyDiv w:val="1"/>
      <w:marLeft w:val="0"/>
      <w:marRight w:val="0"/>
      <w:marTop w:val="0"/>
      <w:marBottom w:val="0"/>
      <w:divBdr>
        <w:top w:val="none" w:sz="0" w:space="0" w:color="auto"/>
        <w:left w:val="none" w:sz="0" w:space="0" w:color="auto"/>
        <w:bottom w:val="none" w:sz="0" w:space="0" w:color="auto"/>
        <w:right w:val="none" w:sz="0" w:space="0" w:color="auto"/>
      </w:divBdr>
    </w:div>
    <w:div w:id="1059207297">
      <w:bodyDiv w:val="1"/>
      <w:marLeft w:val="0"/>
      <w:marRight w:val="0"/>
      <w:marTop w:val="0"/>
      <w:marBottom w:val="0"/>
      <w:divBdr>
        <w:top w:val="none" w:sz="0" w:space="0" w:color="auto"/>
        <w:left w:val="none" w:sz="0" w:space="0" w:color="auto"/>
        <w:bottom w:val="none" w:sz="0" w:space="0" w:color="auto"/>
        <w:right w:val="none" w:sz="0" w:space="0" w:color="auto"/>
      </w:divBdr>
    </w:div>
    <w:div w:id="1071080205">
      <w:bodyDiv w:val="1"/>
      <w:marLeft w:val="0"/>
      <w:marRight w:val="0"/>
      <w:marTop w:val="0"/>
      <w:marBottom w:val="0"/>
      <w:divBdr>
        <w:top w:val="none" w:sz="0" w:space="0" w:color="auto"/>
        <w:left w:val="none" w:sz="0" w:space="0" w:color="auto"/>
        <w:bottom w:val="none" w:sz="0" w:space="0" w:color="auto"/>
        <w:right w:val="none" w:sz="0" w:space="0" w:color="auto"/>
      </w:divBdr>
    </w:div>
    <w:div w:id="1073701559">
      <w:bodyDiv w:val="1"/>
      <w:marLeft w:val="0"/>
      <w:marRight w:val="0"/>
      <w:marTop w:val="0"/>
      <w:marBottom w:val="0"/>
      <w:divBdr>
        <w:top w:val="none" w:sz="0" w:space="0" w:color="auto"/>
        <w:left w:val="none" w:sz="0" w:space="0" w:color="auto"/>
        <w:bottom w:val="none" w:sz="0" w:space="0" w:color="auto"/>
        <w:right w:val="none" w:sz="0" w:space="0" w:color="auto"/>
      </w:divBdr>
    </w:div>
    <w:div w:id="1104616145">
      <w:bodyDiv w:val="1"/>
      <w:marLeft w:val="0"/>
      <w:marRight w:val="0"/>
      <w:marTop w:val="0"/>
      <w:marBottom w:val="0"/>
      <w:divBdr>
        <w:top w:val="none" w:sz="0" w:space="0" w:color="auto"/>
        <w:left w:val="none" w:sz="0" w:space="0" w:color="auto"/>
        <w:bottom w:val="none" w:sz="0" w:space="0" w:color="auto"/>
        <w:right w:val="none" w:sz="0" w:space="0" w:color="auto"/>
      </w:divBdr>
    </w:div>
    <w:div w:id="1111901888">
      <w:bodyDiv w:val="1"/>
      <w:marLeft w:val="0"/>
      <w:marRight w:val="0"/>
      <w:marTop w:val="0"/>
      <w:marBottom w:val="0"/>
      <w:divBdr>
        <w:top w:val="none" w:sz="0" w:space="0" w:color="auto"/>
        <w:left w:val="none" w:sz="0" w:space="0" w:color="auto"/>
        <w:bottom w:val="none" w:sz="0" w:space="0" w:color="auto"/>
        <w:right w:val="none" w:sz="0" w:space="0" w:color="auto"/>
      </w:divBdr>
    </w:div>
    <w:div w:id="1120876344">
      <w:bodyDiv w:val="1"/>
      <w:marLeft w:val="0"/>
      <w:marRight w:val="0"/>
      <w:marTop w:val="0"/>
      <w:marBottom w:val="0"/>
      <w:divBdr>
        <w:top w:val="none" w:sz="0" w:space="0" w:color="auto"/>
        <w:left w:val="none" w:sz="0" w:space="0" w:color="auto"/>
        <w:bottom w:val="none" w:sz="0" w:space="0" w:color="auto"/>
        <w:right w:val="none" w:sz="0" w:space="0" w:color="auto"/>
      </w:divBdr>
    </w:div>
    <w:div w:id="1122533147">
      <w:bodyDiv w:val="1"/>
      <w:marLeft w:val="0"/>
      <w:marRight w:val="0"/>
      <w:marTop w:val="0"/>
      <w:marBottom w:val="0"/>
      <w:divBdr>
        <w:top w:val="none" w:sz="0" w:space="0" w:color="auto"/>
        <w:left w:val="none" w:sz="0" w:space="0" w:color="auto"/>
        <w:bottom w:val="none" w:sz="0" w:space="0" w:color="auto"/>
        <w:right w:val="none" w:sz="0" w:space="0" w:color="auto"/>
      </w:divBdr>
    </w:div>
    <w:div w:id="1142039337">
      <w:bodyDiv w:val="1"/>
      <w:marLeft w:val="0"/>
      <w:marRight w:val="0"/>
      <w:marTop w:val="0"/>
      <w:marBottom w:val="0"/>
      <w:divBdr>
        <w:top w:val="none" w:sz="0" w:space="0" w:color="auto"/>
        <w:left w:val="none" w:sz="0" w:space="0" w:color="auto"/>
        <w:bottom w:val="none" w:sz="0" w:space="0" w:color="auto"/>
        <w:right w:val="none" w:sz="0" w:space="0" w:color="auto"/>
      </w:divBdr>
    </w:div>
    <w:div w:id="1144587007">
      <w:bodyDiv w:val="1"/>
      <w:marLeft w:val="0"/>
      <w:marRight w:val="0"/>
      <w:marTop w:val="0"/>
      <w:marBottom w:val="0"/>
      <w:divBdr>
        <w:top w:val="none" w:sz="0" w:space="0" w:color="auto"/>
        <w:left w:val="none" w:sz="0" w:space="0" w:color="auto"/>
        <w:bottom w:val="none" w:sz="0" w:space="0" w:color="auto"/>
        <w:right w:val="none" w:sz="0" w:space="0" w:color="auto"/>
      </w:divBdr>
    </w:div>
    <w:div w:id="1148010650">
      <w:bodyDiv w:val="1"/>
      <w:marLeft w:val="0"/>
      <w:marRight w:val="0"/>
      <w:marTop w:val="0"/>
      <w:marBottom w:val="0"/>
      <w:divBdr>
        <w:top w:val="none" w:sz="0" w:space="0" w:color="auto"/>
        <w:left w:val="none" w:sz="0" w:space="0" w:color="auto"/>
        <w:bottom w:val="none" w:sz="0" w:space="0" w:color="auto"/>
        <w:right w:val="none" w:sz="0" w:space="0" w:color="auto"/>
      </w:divBdr>
    </w:div>
    <w:div w:id="1148740760">
      <w:bodyDiv w:val="1"/>
      <w:marLeft w:val="0"/>
      <w:marRight w:val="0"/>
      <w:marTop w:val="0"/>
      <w:marBottom w:val="0"/>
      <w:divBdr>
        <w:top w:val="none" w:sz="0" w:space="0" w:color="auto"/>
        <w:left w:val="none" w:sz="0" w:space="0" w:color="auto"/>
        <w:bottom w:val="none" w:sz="0" w:space="0" w:color="auto"/>
        <w:right w:val="none" w:sz="0" w:space="0" w:color="auto"/>
      </w:divBdr>
    </w:div>
    <w:div w:id="1150288695">
      <w:bodyDiv w:val="1"/>
      <w:marLeft w:val="0"/>
      <w:marRight w:val="0"/>
      <w:marTop w:val="0"/>
      <w:marBottom w:val="0"/>
      <w:divBdr>
        <w:top w:val="none" w:sz="0" w:space="0" w:color="auto"/>
        <w:left w:val="none" w:sz="0" w:space="0" w:color="auto"/>
        <w:bottom w:val="none" w:sz="0" w:space="0" w:color="auto"/>
        <w:right w:val="none" w:sz="0" w:space="0" w:color="auto"/>
      </w:divBdr>
    </w:div>
    <w:div w:id="1162619298">
      <w:bodyDiv w:val="1"/>
      <w:marLeft w:val="0"/>
      <w:marRight w:val="0"/>
      <w:marTop w:val="0"/>
      <w:marBottom w:val="0"/>
      <w:divBdr>
        <w:top w:val="none" w:sz="0" w:space="0" w:color="auto"/>
        <w:left w:val="none" w:sz="0" w:space="0" w:color="auto"/>
        <w:bottom w:val="none" w:sz="0" w:space="0" w:color="auto"/>
        <w:right w:val="none" w:sz="0" w:space="0" w:color="auto"/>
      </w:divBdr>
    </w:div>
    <w:div w:id="1165321307">
      <w:bodyDiv w:val="1"/>
      <w:marLeft w:val="0"/>
      <w:marRight w:val="0"/>
      <w:marTop w:val="0"/>
      <w:marBottom w:val="0"/>
      <w:divBdr>
        <w:top w:val="none" w:sz="0" w:space="0" w:color="auto"/>
        <w:left w:val="none" w:sz="0" w:space="0" w:color="auto"/>
        <w:bottom w:val="none" w:sz="0" w:space="0" w:color="auto"/>
        <w:right w:val="none" w:sz="0" w:space="0" w:color="auto"/>
      </w:divBdr>
    </w:div>
    <w:div w:id="1172141485">
      <w:bodyDiv w:val="1"/>
      <w:marLeft w:val="0"/>
      <w:marRight w:val="0"/>
      <w:marTop w:val="0"/>
      <w:marBottom w:val="0"/>
      <w:divBdr>
        <w:top w:val="none" w:sz="0" w:space="0" w:color="auto"/>
        <w:left w:val="none" w:sz="0" w:space="0" w:color="auto"/>
        <w:bottom w:val="none" w:sz="0" w:space="0" w:color="auto"/>
        <w:right w:val="none" w:sz="0" w:space="0" w:color="auto"/>
      </w:divBdr>
    </w:div>
    <w:div w:id="1178691530">
      <w:bodyDiv w:val="1"/>
      <w:marLeft w:val="0"/>
      <w:marRight w:val="0"/>
      <w:marTop w:val="0"/>
      <w:marBottom w:val="0"/>
      <w:divBdr>
        <w:top w:val="none" w:sz="0" w:space="0" w:color="auto"/>
        <w:left w:val="none" w:sz="0" w:space="0" w:color="auto"/>
        <w:bottom w:val="none" w:sz="0" w:space="0" w:color="auto"/>
        <w:right w:val="none" w:sz="0" w:space="0" w:color="auto"/>
      </w:divBdr>
    </w:div>
    <w:div w:id="1189026630">
      <w:bodyDiv w:val="1"/>
      <w:marLeft w:val="0"/>
      <w:marRight w:val="0"/>
      <w:marTop w:val="0"/>
      <w:marBottom w:val="0"/>
      <w:divBdr>
        <w:top w:val="none" w:sz="0" w:space="0" w:color="auto"/>
        <w:left w:val="none" w:sz="0" w:space="0" w:color="auto"/>
        <w:bottom w:val="none" w:sz="0" w:space="0" w:color="auto"/>
        <w:right w:val="none" w:sz="0" w:space="0" w:color="auto"/>
      </w:divBdr>
    </w:div>
    <w:div w:id="1194535295">
      <w:bodyDiv w:val="1"/>
      <w:marLeft w:val="0"/>
      <w:marRight w:val="0"/>
      <w:marTop w:val="0"/>
      <w:marBottom w:val="0"/>
      <w:divBdr>
        <w:top w:val="none" w:sz="0" w:space="0" w:color="auto"/>
        <w:left w:val="none" w:sz="0" w:space="0" w:color="auto"/>
        <w:bottom w:val="none" w:sz="0" w:space="0" w:color="auto"/>
        <w:right w:val="none" w:sz="0" w:space="0" w:color="auto"/>
      </w:divBdr>
    </w:div>
    <w:div w:id="1210994955">
      <w:bodyDiv w:val="1"/>
      <w:marLeft w:val="0"/>
      <w:marRight w:val="0"/>
      <w:marTop w:val="0"/>
      <w:marBottom w:val="0"/>
      <w:divBdr>
        <w:top w:val="none" w:sz="0" w:space="0" w:color="auto"/>
        <w:left w:val="none" w:sz="0" w:space="0" w:color="auto"/>
        <w:bottom w:val="none" w:sz="0" w:space="0" w:color="auto"/>
        <w:right w:val="none" w:sz="0" w:space="0" w:color="auto"/>
      </w:divBdr>
    </w:div>
    <w:div w:id="1212156112">
      <w:bodyDiv w:val="1"/>
      <w:marLeft w:val="0"/>
      <w:marRight w:val="0"/>
      <w:marTop w:val="0"/>
      <w:marBottom w:val="0"/>
      <w:divBdr>
        <w:top w:val="none" w:sz="0" w:space="0" w:color="auto"/>
        <w:left w:val="none" w:sz="0" w:space="0" w:color="auto"/>
        <w:bottom w:val="none" w:sz="0" w:space="0" w:color="auto"/>
        <w:right w:val="none" w:sz="0" w:space="0" w:color="auto"/>
      </w:divBdr>
    </w:div>
    <w:div w:id="1230654850">
      <w:bodyDiv w:val="1"/>
      <w:marLeft w:val="0"/>
      <w:marRight w:val="0"/>
      <w:marTop w:val="0"/>
      <w:marBottom w:val="0"/>
      <w:divBdr>
        <w:top w:val="none" w:sz="0" w:space="0" w:color="auto"/>
        <w:left w:val="none" w:sz="0" w:space="0" w:color="auto"/>
        <w:bottom w:val="none" w:sz="0" w:space="0" w:color="auto"/>
        <w:right w:val="none" w:sz="0" w:space="0" w:color="auto"/>
      </w:divBdr>
    </w:div>
    <w:div w:id="1249731046">
      <w:bodyDiv w:val="1"/>
      <w:marLeft w:val="0"/>
      <w:marRight w:val="0"/>
      <w:marTop w:val="0"/>
      <w:marBottom w:val="0"/>
      <w:divBdr>
        <w:top w:val="none" w:sz="0" w:space="0" w:color="auto"/>
        <w:left w:val="none" w:sz="0" w:space="0" w:color="auto"/>
        <w:bottom w:val="none" w:sz="0" w:space="0" w:color="auto"/>
        <w:right w:val="none" w:sz="0" w:space="0" w:color="auto"/>
      </w:divBdr>
    </w:div>
    <w:div w:id="1259216466">
      <w:bodyDiv w:val="1"/>
      <w:marLeft w:val="0"/>
      <w:marRight w:val="0"/>
      <w:marTop w:val="0"/>
      <w:marBottom w:val="0"/>
      <w:divBdr>
        <w:top w:val="none" w:sz="0" w:space="0" w:color="auto"/>
        <w:left w:val="none" w:sz="0" w:space="0" w:color="auto"/>
        <w:bottom w:val="none" w:sz="0" w:space="0" w:color="auto"/>
        <w:right w:val="none" w:sz="0" w:space="0" w:color="auto"/>
      </w:divBdr>
    </w:div>
    <w:div w:id="1263612496">
      <w:bodyDiv w:val="1"/>
      <w:marLeft w:val="0"/>
      <w:marRight w:val="0"/>
      <w:marTop w:val="0"/>
      <w:marBottom w:val="0"/>
      <w:divBdr>
        <w:top w:val="none" w:sz="0" w:space="0" w:color="auto"/>
        <w:left w:val="none" w:sz="0" w:space="0" w:color="auto"/>
        <w:bottom w:val="none" w:sz="0" w:space="0" w:color="auto"/>
        <w:right w:val="none" w:sz="0" w:space="0" w:color="auto"/>
      </w:divBdr>
    </w:div>
    <w:div w:id="1272316655">
      <w:bodyDiv w:val="1"/>
      <w:marLeft w:val="0"/>
      <w:marRight w:val="0"/>
      <w:marTop w:val="0"/>
      <w:marBottom w:val="0"/>
      <w:divBdr>
        <w:top w:val="none" w:sz="0" w:space="0" w:color="auto"/>
        <w:left w:val="none" w:sz="0" w:space="0" w:color="auto"/>
        <w:bottom w:val="none" w:sz="0" w:space="0" w:color="auto"/>
        <w:right w:val="none" w:sz="0" w:space="0" w:color="auto"/>
      </w:divBdr>
    </w:div>
    <w:div w:id="1279871005">
      <w:bodyDiv w:val="1"/>
      <w:marLeft w:val="0"/>
      <w:marRight w:val="0"/>
      <w:marTop w:val="0"/>
      <w:marBottom w:val="0"/>
      <w:divBdr>
        <w:top w:val="none" w:sz="0" w:space="0" w:color="auto"/>
        <w:left w:val="none" w:sz="0" w:space="0" w:color="auto"/>
        <w:bottom w:val="none" w:sz="0" w:space="0" w:color="auto"/>
        <w:right w:val="none" w:sz="0" w:space="0" w:color="auto"/>
      </w:divBdr>
    </w:div>
    <w:div w:id="1285036945">
      <w:bodyDiv w:val="1"/>
      <w:marLeft w:val="0"/>
      <w:marRight w:val="0"/>
      <w:marTop w:val="0"/>
      <w:marBottom w:val="0"/>
      <w:divBdr>
        <w:top w:val="none" w:sz="0" w:space="0" w:color="auto"/>
        <w:left w:val="none" w:sz="0" w:space="0" w:color="auto"/>
        <w:bottom w:val="none" w:sz="0" w:space="0" w:color="auto"/>
        <w:right w:val="none" w:sz="0" w:space="0" w:color="auto"/>
      </w:divBdr>
    </w:div>
    <w:div w:id="1296596601">
      <w:bodyDiv w:val="1"/>
      <w:marLeft w:val="0"/>
      <w:marRight w:val="0"/>
      <w:marTop w:val="0"/>
      <w:marBottom w:val="0"/>
      <w:divBdr>
        <w:top w:val="none" w:sz="0" w:space="0" w:color="auto"/>
        <w:left w:val="none" w:sz="0" w:space="0" w:color="auto"/>
        <w:bottom w:val="none" w:sz="0" w:space="0" w:color="auto"/>
        <w:right w:val="none" w:sz="0" w:space="0" w:color="auto"/>
      </w:divBdr>
    </w:div>
    <w:div w:id="1301768858">
      <w:bodyDiv w:val="1"/>
      <w:marLeft w:val="0"/>
      <w:marRight w:val="0"/>
      <w:marTop w:val="0"/>
      <w:marBottom w:val="0"/>
      <w:divBdr>
        <w:top w:val="none" w:sz="0" w:space="0" w:color="auto"/>
        <w:left w:val="none" w:sz="0" w:space="0" w:color="auto"/>
        <w:bottom w:val="none" w:sz="0" w:space="0" w:color="auto"/>
        <w:right w:val="none" w:sz="0" w:space="0" w:color="auto"/>
      </w:divBdr>
    </w:div>
    <w:div w:id="1307929785">
      <w:bodyDiv w:val="1"/>
      <w:marLeft w:val="0"/>
      <w:marRight w:val="0"/>
      <w:marTop w:val="0"/>
      <w:marBottom w:val="0"/>
      <w:divBdr>
        <w:top w:val="none" w:sz="0" w:space="0" w:color="auto"/>
        <w:left w:val="none" w:sz="0" w:space="0" w:color="auto"/>
        <w:bottom w:val="none" w:sz="0" w:space="0" w:color="auto"/>
        <w:right w:val="none" w:sz="0" w:space="0" w:color="auto"/>
      </w:divBdr>
    </w:div>
    <w:div w:id="1330056347">
      <w:bodyDiv w:val="1"/>
      <w:marLeft w:val="0"/>
      <w:marRight w:val="0"/>
      <w:marTop w:val="0"/>
      <w:marBottom w:val="0"/>
      <w:divBdr>
        <w:top w:val="none" w:sz="0" w:space="0" w:color="auto"/>
        <w:left w:val="none" w:sz="0" w:space="0" w:color="auto"/>
        <w:bottom w:val="none" w:sz="0" w:space="0" w:color="auto"/>
        <w:right w:val="none" w:sz="0" w:space="0" w:color="auto"/>
      </w:divBdr>
    </w:div>
    <w:div w:id="1332636110">
      <w:bodyDiv w:val="1"/>
      <w:marLeft w:val="0"/>
      <w:marRight w:val="0"/>
      <w:marTop w:val="0"/>
      <w:marBottom w:val="0"/>
      <w:divBdr>
        <w:top w:val="none" w:sz="0" w:space="0" w:color="auto"/>
        <w:left w:val="none" w:sz="0" w:space="0" w:color="auto"/>
        <w:bottom w:val="none" w:sz="0" w:space="0" w:color="auto"/>
        <w:right w:val="none" w:sz="0" w:space="0" w:color="auto"/>
      </w:divBdr>
    </w:div>
    <w:div w:id="1349137824">
      <w:bodyDiv w:val="1"/>
      <w:marLeft w:val="0"/>
      <w:marRight w:val="0"/>
      <w:marTop w:val="0"/>
      <w:marBottom w:val="0"/>
      <w:divBdr>
        <w:top w:val="none" w:sz="0" w:space="0" w:color="auto"/>
        <w:left w:val="none" w:sz="0" w:space="0" w:color="auto"/>
        <w:bottom w:val="none" w:sz="0" w:space="0" w:color="auto"/>
        <w:right w:val="none" w:sz="0" w:space="0" w:color="auto"/>
      </w:divBdr>
    </w:div>
    <w:div w:id="1357266722">
      <w:bodyDiv w:val="1"/>
      <w:marLeft w:val="0"/>
      <w:marRight w:val="0"/>
      <w:marTop w:val="0"/>
      <w:marBottom w:val="0"/>
      <w:divBdr>
        <w:top w:val="none" w:sz="0" w:space="0" w:color="auto"/>
        <w:left w:val="none" w:sz="0" w:space="0" w:color="auto"/>
        <w:bottom w:val="none" w:sz="0" w:space="0" w:color="auto"/>
        <w:right w:val="none" w:sz="0" w:space="0" w:color="auto"/>
      </w:divBdr>
    </w:div>
    <w:div w:id="1358890150">
      <w:bodyDiv w:val="1"/>
      <w:marLeft w:val="0"/>
      <w:marRight w:val="0"/>
      <w:marTop w:val="0"/>
      <w:marBottom w:val="0"/>
      <w:divBdr>
        <w:top w:val="none" w:sz="0" w:space="0" w:color="auto"/>
        <w:left w:val="none" w:sz="0" w:space="0" w:color="auto"/>
        <w:bottom w:val="none" w:sz="0" w:space="0" w:color="auto"/>
        <w:right w:val="none" w:sz="0" w:space="0" w:color="auto"/>
      </w:divBdr>
    </w:div>
    <w:div w:id="1359039135">
      <w:bodyDiv w:val="1"/>
      <w:marLeft w:val="0"/>
      <w:marRight w:val="0"/>
      <w:marTop w:val="0"/>
      <w:marBottom w:val="0"/>
      <w:divBdr>
        <w:top w:val="none" w:sz="0" w:space="0" w:color="auto"/>
        <w:left w:val="none" w:sz="0" w:space="0" w:color="auto"/>
        <w:bottom w:val="none" w:sz="0" w:space="0" w:color="auto"/>
        <w:right w:val="none" w:sz="0" w:space="0" w:color="auto"/>
      </w:divBdr>
    </w:div>
    <w:div w:id="1368215176">
      <w:bodyDiv w:val="1"/>
      <w:marLeft w:val="0"/>
      <w:marRight w:val="0"/>
      <w:marTop w:val="0"/>
      <w:marBottom w:val="0"/>
      <w:divBdr>
        <w:top w:val="none" w:sz="0" w:space="0" w:color="auto"/>
        <w:left w:val="none" w:sz="0" w:space="0" w:color="auto"/>
        <w:bottom w:val="none" w:sz="0" w:space="0" w:color="auto"/>
        <w:right w:val="none" w:sz="0" w:space="0" w:color="auto"/>
      </w:divBdr>
    </w:div>
    <w:div w:id="1370573386">
      <w:bodyDiv w:val="1"/>
      <w:marLeft w:val="0"/>
      <w:marRight w:val="0"/>
      <w:marTop w:val="0"/>
      <w:marBottom w:val="0"/>
      <w:divBdr>
        <w:top w:val="none" w:sz="0" w:space="0" w:color="auto"/>
        <w:left w:val="none" w:sz="0" w:space="0" w:color="auto"/>
        <w:bottom w:val="none" w:sz="0" w:space="0" w:color="auto"/>
        <w:right w:val="none" w:sz="0" w:space="0" w:color="auto"/>
      </w:divBdr>
    </w:div>
    <w:div w:id="1377925540">
      <w:bodyDiv w:val="1"/>
      <w:marLeft w:val="0"/>
      <w:marRight w:val="0"/>
      <w:marTop w:val="0"/>
      <w:marBottom w:val="0"/>
      <w:divBdr>
        <w:top w:val="none" w:sz="0" w:space="0" w:color="auto"/>
        <w:left w:val="none" w:sz="0" w:space="0" w:color="auto"/>
        <w:bottom w:val="none" w:sz="0" w:space="0" w:color="auto"/>
        <w:right w:val="none" w:sz="0" w:space="0" w:color="auto"/>
      </w:divBdr>
    </w:div>
    <w:div w:id="1380205949">
      <w:bodyDiv w:val="1"/>
      <w:marLeft w:val="0"/>
      <w:marRight w:val="0"/>
      <w:marTop w:val="0"/>
      <w:marBottom w:val="0"/>
      <w:divBdr>
        <w:top w:val="none" w:sz="0" w:space="0" w:color="auto"/>
        <w:left w:val="none" w:sz="0" w:space="0" w:color="auto"/>
        <w:bottom w:val="none" w:sz="0" w:space="0" w:color="auto"/>
        <w:right w:val="none" w:sz="0" w:space="0" w:color="auto"/>
      </w:divBdr>
    </w:div>
    <w:div w:id="1389307095">
      <w:bodyDiv w:val="1"/>
      <w:marLeft w:val="0"/>
      <w:marRight w:val="0"/>
      <w:marTop w:val="0"/>
      <w:marBottom w:val="0"/>
      <w:divBdr>
        <w:top w:val="none" w:sz="0" w:space="0" w:color="auto"/>
        <w:left w:val="none" w:sz="0" w:space="0" w:color="auto"/>
        <w:bottom w:val="none" w:sz="0" w:space="0" w:color="auto"/>
        <w:right w:val="none" w:sz="0" w:space="0" w:color="auto"/>
      </w:divBdr>
    </w:div>
    <w:div w:id="1401832877">
      <w:bodyDiv w:val="1"/>
      <w:marLeft w:val="0"/>
      <w:marRight w:val="0"/>
      <w:marTop w:val="0"/>
      <w:marBottom w:val="0"/>
      <w:divBdr>
        <w:top w:val="none" w:sz="0" w:space="0" w:color="auto"/>
        <w:left w:val="none" w:sz="0" w:space="0" w:color="auto"/>
        <w:bottom w:val="none" w:sz="0" w:space="0" w:color="auto"/>
        <w:right w:val="none" w:sz="0" w:space="0" w:color="auto"/>
      </w:divBdr>
    </w:div>
    <w:div w:id="1403020898">
      <w:bodyDiv w:val="1"/>
      <w:marLeft w:val="0"/>
      <w:marRight w:val="0"/>
      <w:marTop w:val="0"/>
      <w:marBottom w:val="0"/>
      <w:divBdr>
        <w:top w:val="none" w:sz="0" w:space="0" w:color="auto"/>
        <w:left w:val="none" w:sz="0" w:space="0" w:color="auto"/>
        <w:bottom w:val="none" w:sz="0" w:space="0" w:color="auto"/>
        <w:right w:val="none" w:sz="0" w:space="0" w:color="auto"/>
      </w:divBdr>
    </w:div>
    <w:div w:id="1413628260">
      <w:bodyDiv w:val="1"/>
      <w:marLeft w:val="0"/>
      <w:marRight w:val="0"/>
      <w:marTop w:val="0"/>
      <w:marBottom w:val="0"/>
      <w:divBdr>
        <w:top w:val="none" w:sz="0" w:space="0" w:color="auto"/>
        <w:left w:val="none" w:sz="0" w:space="0" w:color="auto"/>
        <w:bottom w:val="none" w:sz="0" w:space="0" w:color="auto"/>
        <w:right w:val="none" w:sz="0" w:space="0" w:color="auto"/>
      </w:divBdr>
    </w:div>
    <w:div w:id="1441607224">
      <w:bodyDiv w:val="1"/>
      <w:marLeft w:val="0"/>
      <w:marRight w:val="0"/>
      <w:marTop w:val="0"/>
      <w:marBottom w:val="0"/>
      <w:divBdr>
        <w:top w:val="none" w:sz="0" w:space="0" w:color="auto"/>
        <w:left w:val="none" w:sz="0" w:space="0" w:color="auto"/>
        <w:bottom w:val="none" w:sz="0" w:space="0" w:color="auto"/>
        <w:right w:val="none" w:sz="0" w:space="0" w:color="auto"/>
      </w:divBdr>
      <w:divsChild>
        <w:div w:id="520751712">
          <w:marLeft w:val="0"/>
          <w:marRight w:val="0"/>
          <w:marTop w:val="0"/>
          <w:marBottom w:val="0"/>
          <w:divBdr>
            <w:top w:val="single" w:sz="2" w:space="0" w:color="auto"/>
            <w:left w:val="single" w:sz="2" w:space="0" w:color="auto"/>
            <w:bottom w:val="single" w:sz="6" w:space="0" w:color="auto"/>
            <w:right w:val="single" w:sz="2" w:space="0" w:color="auto"/>
          </w:divBdr>
          <w:divsChild>
            <w:div w:id="71969742">
              <w:marLeft w:val="0"/>
              <w:marRight w:val="0"/>
              <w:marTop w:val="100"/>
              <w:marBottom w:val="100"/>
              <w:divBdr>
                <w:top w:val="single" w:sz="2" w:space="0" w:color="D9D9E3"/>
                <w:left w:val="single" w:sz="2" w:space="0" w:color="D9D9E3"/>
                <w:bottom w:val="single" w:sz="2" w:space="0" w:color="D9D9E3"/>
                <w:right w:val="single" w:sz="2" w:space="0" w:color="D9D9E3"/>
              </w:divBdr>
              <w:divsChild>
                <w:div w:id="184909659">
                  <w:marLeft w:val="0"/>
                  <w:marRight w:val="0"/>
                  <w:marTop w:val="0"/>
                  <w:marBottom w:val="0"/>
                  <w:divBdr>
                    <w:top w:val="single" w:sz="2" w:space="0" w:color="D9D9E3"/>
                    <w:left w:val="single" w:sz="2" w:space="0" w:color="D9D9E3"/>
                    <w:bottom w:val="single" w:sz="2" w:space="0" w:color="D9D9E3"/>
                    <w:right w:val="single" w:sz="2" w:space="0" w:color="D9D9E3"/>
                  </w:divBdr>
                  <w:divsChild>
                    <w:div w:id="1770468843">
                      <w:marLeft w:val="0"/>
                      <w:marRight w:val="0"/>
                      <w:marTop w:val="0"/>
                      <w:marBottom w:val="0"/>
                      <w:divBdr>
                        <w:top w:val="single" w:sz="2" w:space="0" w:color="D9D9E3"/>
                        <w:left w:val="single" w:sz="2" w:space="0" w:color="D9D9E3"/>
                        <w:bottom w:val="single" w:sz="2" w:space="0" w:color="D9D9E3"/>
                        <w:right w:val="single" w:sz="2" w:space="0" w:color="D9D9E3"/>
                      </w:divBdr>
                      <w:divsChild>
                        <w:div w:id="1441994209">
                          <w:marLeft w:val="0"/>
                          <w:marRight w:val="0"/>
                          <w:marTop w:val="0"/>
                          <w:marBottom w:val="0"/>
                          <w:divBdr>
                            <w:top w:val="single" w:sz="2" w:space="0" w:color="D9D9E3"/>
                            <w:left w:val="single" w:sz="2" w:space="0" w:color="D9D9E3"/>
                            <w:bottom w:val="single" w:sz="2" w:space="0" w:color="D9D9E3"/>
                            <w:right w:val="single" w:sz="2" w:space="0" w:color="D9D9E3"/>
                          </w:divBdr>
                          <w:divsChild>
                            <w:div w:id="580942875">
                              <w:marLeft w:val="0"/>
                              <w:marRight w:val="0"/>
                              <w:marTop w:val="0"/>
                              <w:marBottom w:val="0"/>
                              <w:divBdr>
                                <w:top w:val="single" w:sz="2" w:space="0" w:color="D9D9E3"/>
                                <w:left w:val="single" w:sz="2" w:space="0" w:color="D9D9E3"/>
                                <w:bottom w:val="single" w:sz="2" w:space="0" w:color="D9D9E3"/>
                                <w:right w:val="single" w:sz="2" w:space="0" w:color="D9D9E3"/>
                              </w:divBdr>
                              <w:divsChild>
                                <w:div w:id="6376902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255089764">
          <w:marLeft w:val="0"/>
          <w:marRight w:val="0"/>
          <w:marTop w:val="0"/>
          <w:marBottom w:val="0"/>
          <w:divBdr>
            <w:top w:val="single" w:sz="2" w:space="0" w:color="auto"/>
            <w:left w:val="single" w:sz="2" w:space="0" w:color="auto"/>
            <w:bottom w:val="single" w:sz="6" w:space="0" w:color="auto"/>
            <w:right w:val="single" w:sz="2" w:space="0" w:color="auto"/>
          </w:divBdr>
          <w:divsChild>
            <w:div w:id="1149050814">
              <w:marLeft w:val="0"/>
              <w:marRight w:val="0"/>
              <w:marTop w:val="100"/>
              <w:marBottom w:val="100"/>
              <w:divBdr>
                <w:top w:val="single" w:sz="2" w:space="0" w:color="D9D9E3"/>
                <w:left w:val="single" w:sz="2" w:space="0" w:color="D9D9E3"/>
                <w:bottom w:val="single" w:sz="2" w:space="0" w:color="D9D9E3"/>
                <w:right w:val="single" w:sz="2" w:space="0" w:color="D9D9E3"/>
              </w:divBdr>
              <w:divsChild>
                <w:div w:id="536696983">
                  <w:marLeft w:val="0"/>
                  <w:marRight w:val="0"/>
                  <w:marTop w:val="0"/>
                  <w:marBottom w:val="0"/>
                  <w:divBdr>
                    <w:top w:val="single" w:sz="2" w:space="0" w:color="D9D9E3"/>
                    <w:left w:val="single" w:sz="2" w:space="0" w:color="D9D9E3"/>
                    <w:bottom w:val="single" w:sz="2" w:space="0" w:color="D9D9E3"/>
                    <w:right w:val="single" w:sz="2" w:space="0" w:color="D9D9E3"/>
                  </w:divBdr>
                  <w:divsChild>
                    <w:div w:id="2085761112">
                      <w:marLeft w:val="0"/>
                      <w:marRight w:val="0"/>
                      <w:marTop w:val="0"/>
                      <w:marBottom w:val="0"/>
                      <w:divBdr>
                        <w:top w:val="single" w:sz="2" w:space="0" w:color="D9D9E3"/>
                        <w:left w:val="single" w:sz="2" w:space="0" w:color="D9D9E3"/>
                        <w:bottom w:val="single" w:sz="2" w:space="0" w:color="D9D9E3"/>
                        <w:right w:val="single" w:sz="2" w:space="0" w:color="D9D9E3"/>
                      </w:divBdr>
                      <w:divsChild>
                        <w:div w:id="1320879">
                          <w:marLeft w:val="0"/>
                          <w:marRight w:val="0"/>
                          <w:marTop w:val="0"/>
                          <w:marBottom w:val="0"/>
                          <w:divBdr>
                            <w:top w:val="single" w:sz="2" w:space="0" w:color="D9D9E3"/>
                            <w:left w:val="single" w:sz="2" w:space="0" w:color="D9D9E3"/>
                            <w:bottom w:val="single" w:sz="2" w:space="0" w:color="D9D9E3"/>
                            <w:right w:val="single" w:sz="2" w:space="0" w:color="D9D9E3"/>
                          </w:divBdr>
                          <w:divsChild>
                            <w:div w:id="3969764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40527897">
                      <w:marLeft w:val="0"/>
                      <w:marRight w:val="0"/>
                      <w:marTop w:val="0"/>
                      <w:marBottom w:val="0"/>
                      <w:divBdr>
                        <w:top w:val="single" w:sz="2" w:space="0" w:color="D9D9E3"/>
                        <w:left w:val="single" w:sz="2" w:space="0" w:color="D9D9E3"/>
                        <w:bottom w:val="single" w:sz="2" w:space="0" w:color="D9D9E3"/>
                        <w:right w:val="single" w:sz="2" w:space="0" w:color="D9D9E3"/>
                      </w:divBdr>
                      <w:divsChild>
                        <w:div w:id="1465268231">
                          <w:marLeft w:val="0"/>
                          <w:marRight w:val="0"/>
                          <w:marTop w:val="0"/>
                          <w:marBottom w:val="0"/>
                          <w:divBdr>
                            <w:top w:val="single" w:sz="2" w:space="0" w:color="D9D9E3"/>
                            <w:left w:val="single" w:sz="2" w:space="0" w:color="D9D9E3"/>
                            <w:bottom w:val="single" w:sz="2" w:space="0" w:color="D9D9E3"/>
                            <w:right w:val="single" w:sz="2" w:space="0" w:color="D9D9E3"/>
                          </w:divBdr>
                          <w:divsChild>
                            <w:div w:id="880556952">
                              <w:marLeft w:val="0"/>
                              <w:marRight w:val="0"/>
                              <w:marTop w:val="0"/>
                              <w:marBottom w:val="0"/>
                              <w:divBdr>
                                <w:top w:val="single" w:sz="2" w:space="0" w:color="D9D9E3"/>
                                <w:left w:val="single" w:sz="2" w:space="0" w:color="D9D9E3"/>
                                <w:bottom w:val="single" w:sz="2" w:space="0" w:color="D9D9E3"/>
                                <w:right w:val="single" w:sz="2" w:space="0" w:color="D9D9E3"/>
                              </w:divBdr>
                              <w:divsChild>
                                <w:div w:id="9104587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757360397">
          <w:marLeft w:val="0"/>
          <w:marRight w:val="0"/>
          <w:marTop w:val="0"/>
          <w:marBottom w:val="0"/>
          <w:divBdr>
            <w:top w:val="single" w:sz="2" w:space="0" w:color="auto"/>
            <w:left w:val="single" w:sz="2" w:space="0" w:color="auto"/>
            <w:bottom w:val="single" w:sz="6" w:space="0" w:color="auto"/>
            <w:right w:val="single" w:sz="2" w:space="0" w:color="auto"/>
          </w:divBdr>
          <w:divsChild>
            <w:div w:id="140539972">
              <w:marLeft w:val="0"/>
              <w:marRight w:val="0"/>
              <w:marTop w:val="100"/>
              <w:marBottom w:val="100"/>
              <w:divBdr>
                <w:top w:val="single" w:sz="2" w:space="0" w:color="D9D9E3"/>
                <w:left w:val="single" w:sz="2" w:space="0" w:color="D9D9E3"/>
                <w:bottom w:val="single" w:sz="2" w:space="0" w:color="D9D9E3"/>
                <w:right w:val="single" w:sz="2" w:space="0" w:color="D9D9E3"/>
              </w:divBdr>
              <w:divsChild>
                <w:div w:id="161631154">
                  <w:marLeft w:val="0"/>
                  <w:marRight w:val="0"/>
                  <w:marTop w:val="0"/>
                  <w:marBottom w:val="0"/>
                  <w:divBdr>
                    <w:top w:val="single" w:sz="2" w:space="0" w:color="D9D9E3"/>
                    <w:left w:val="single" w:sz="2" w:space="0" w:color="D9D9E3"/>
                    <w:bottom w:val="single" w:sz="2" w:space="0" w:color="D9D9E3"/>
                    <w:right w:val="single" w:sz="2" w:space="0" w:color="D9D9E3"/>
                  </w:divBdr>
                  <w:divsChild>
                    <w:div w:id="632641153">
                      <w:marLeft w:val="0"/>
                      <w:marRight w:val="0"/>
                      <w:marTop w:val="0"/>
                      <w:marBottom w:val="0"/>
                      <w:divBdr>
                        <w:top w:val="single" w:sz="2" w:space="0" w:color="D9D9E3"/>
                        <w:left w:val="single" w:sz="2" w:space="0" w:color="D9D9E3"/>
                        <w:bottom w:val="single" w:sz="2" w:space="0" w:color="D9D9E3"/>
                        <w:right w:val="single" w:sz="2" w:space="0" w:color="D9D9E3"/>
                      </w:divBdr>
                      <w:divsChild>
                        <w:div w:id="1163469400">
                          <w:marLeft w:val="0"/>
                          <w:marRight w:val="0"/>
                          <w:marTop w:val="0"/>
                          <w:marBottom w:val="0"/>
                          <w:divBdr>
                            <w:top w:val="single" w:sz="2" w:space="0" w:color="D9D9E3"/>
                            <w:left w:val="single" w:sz="2" w:space="0" w:color="D9D9E3"/>
                            <w:bottom w:val="single" w:sz="2" w:space="0" w:color="D9D9E3"/>
                            <w:right w:val="single" w:sz="2" w:space="0" w:color="D9D9E3"/>
                          </w:divBdr>
                          <w:divsChild>
                            <w:div w:id="18534469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28596100">
                      <w:marLeft w:val="0"/>
                      <w:marRight w:val="0"/>
                      <w:marTop w:val="0"/>
                      <w:marBottom w:val="0"/>
                      <w:divBdr>
                        <w:top w:val="single" w:sz="2" w:space="0" w:color="D9D9E3"/>
                        <w:left w:val="single" w:sz="2" w:space="0" w:color="D9D9E3"/>
                        <w:bottom w:val="single" w:sz="2" w:space="0" w:color="D9D9E3"/>
                        <w:right w:val="single" w:sz="2" w:space="0" w:color="D9D9E3"/>
                      </w:divBdr>
                      <w:divsChild>
                        <w:div w:id="870800826">
                          <w:marLeft w:val="0"/>
                          <w:marRight w:val="0"/>
                          <w:marTop w:val="0"/>
                          <w:marBottom w:val="0"/>
                          <w:divBdr>
                            <w:top w:val="single" w:sz="2" w:space="0" w:color="D9D9E3"/>
                            <w:left w:val="single" w:sz="2" w:space="0" w:color="D9D9E3"/>
                            <w:bottom w:val="single" w:sz="2" w:space="0" w:color="D9D9E3"/>
                            <w:right w:val="single" w:sz="2" w:space="0" w:color="D9D9E3"/>
                          </w:divBdr>
                          <w:divsChild>
                            <w:div w:id="114716558">
                              <w:marLeft w:val="0"/>
                              <w:marRight w:val="0"/>
                              <w:marTop w:val="0"/>
                              <w:marBottom w:val="0"/>
                              <w:divBdr>
                                <w:top w:val="single" w:sz="2" w:space="0" w:color="D9D9E3"/>
                                <w:left w:val="single" w:sz="2" w:space="0" w:color="D9D9E3"/>
                                <w:bottom w:val="single" w:sz="2" w:space="0" w:color="D9D9E3"/>
                                <w:right w:val="single" w:sz="2" w:space="0" w:color="D9D9E3"/>
                              </w:divBdr>
                              <w:divsChild>
                                <w:div w:id="11992746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273780361">
          <w:marLeft w:val="0"/>
          <w:marRight w:val="0"/>
          <w:marTop w:val="0"/>
          <w:marBottom w:val="0"/>
          <w:divBdr>
            <w:top w:val="single" w:sz="2" w:space="0" w:color="auto"/>
            <w:left w:val="single" w:sz="2" w:space="0" w:color="auto"/>
            <w:bottom w:val="single" w:sz="6" w:space="0" w:color="auto"/>
            <w:right w:val="single" w:sz="2" w:space="0" w:color="auto"/>
          </w:divBdr>
          <w:divsChild>
            <w:div w:id="304891617">
              <w:marLeft w:val="0"/>
              <w:marRight w:val="0"/>
              <w:marTop w:val="100"/>
              <w:marBottom w:val="100"/>
              <w:divBdr>
                <w:top w:val="single" w:sz="2" w:space="0" w:color="D9D9E3"/>
                <w:left w:val="single" w:sz="2" w:space="0" w:color="D9D9E3"/>
                <w:bottom w:val="single" w:sz="2" w:space="0" w:color="D9D9E3"/>
                <w:right w:val="single" w:sz="2" w:space="0" w:color="D9D9E3"/>
              </w:divBdr>
              <w:divsChild>
                <w:div w:id="422577643">
                  <w:marLeft w:val="0"/>
                  <w:marRight w:val="0"/>
                  <w:marTop w:val="0"/>
                  <w:marBottom w:val="0"/>
                  <w:divBdr>
                    <w:top w:val="single" w:sz="2" w:space="0" w:color="D9D9E3"/>
                    <w:left w:val="single" w:sz="2" w:space="0" w:color="D9D9E3"/>
                    <w:bottom w:val="single" w:sz="2" w:space="0" w:color="D9D9E3"/>
                    <w:right w:val="single" w:sz="2" w:space="0" w:color="D9D9E3"/>
                  </w:divBdr>
                  <w:divsChild>
                    <w:div w:id="1379864783">
                      <w:marLeft w:val="0"/>
                      <w:marRight w:val="0"/>
                      <w:marTop w:val="0"/>
                      <w:marBottom w:val="0"/>
                      <w:divBdr>
                        <w:top w:val="single" w:sz="2" w:space="0" w:color="D9D9E3"/>
                        <w:left w:val="single" w:sz="2" w:space="0" w:color="D9D9E3"/>
                        <w:bottom w:val="single" w:sz="2" w:space="0" w:color="D9D9E3"/>
                        <w:right w:val="single" w:sz="2" w:space="0" w:color="D9D9E3"/>
                      </w:divBdr>
                      <w:divsChild>
                        <w:div w:id="1092629430">
                          <w:marLeft w:val="0"/>
                          <w:marRight w:val="0"/>
                          <w:marTop w:val="0"/>
                          <w:marBottom w:val="0"/>
                          <w:divBdr>
                            <w:top w:val="single" w:sz="2" w:space="0" w:color="D9D9E3"/>
                            <w:left w:val="single" w:sz="2" w:space="0" w:color="D9D9E3"/>
                            <w:bottom w:val="single" w:sz="2" w:space="0" w:color="D9D9E3"/>
                            <w:right w:val="single" w:sz="2" w:space="0" w:color="D9D9E3"/>
                          </w:divBdr>
                          <w:divsChild>
                            <w:div w:id="16477353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78418781">
                      <w:marLeft w:val="0"/>
                      <w:marRight w:val="0"/>
                      <w:marTop w:val="0"/>
                      <w:marBottom w:val="0"/>
                      <w:divBdr>
                        <w:top w:val="single" w:sz="2" w:space="0" w:color="D9D9E3"/>
                        <w:left w:val="single" w:sz="2" w:space="0" w:color="D9D9E3"/>
                        <w:bottom w:val="single" w:sz="2" w:space="0" w:color="D9D9E3"/>
                        <w:right w:val="single" w:sz="2" w:space="0" w:color="D9D9E3"/>
                      </w:divBdr>
                      <w:divsChild>
                        <w:div w:id="139881408">
                          <w:marLeft w:val="0"/>
                          <w:marRight w:val="0"/>
                          <w:marTop w:val="0"/>
                          <w:marBottom w:val="0"/>
                          <w:divBdr>
                            <w:top w:val="single" w:sz="2" w:space="0" w:color="D9D9E3"/>
                            <w:left w:val="single" w:sz="2" w:space="0" w:color="D9D9E3"/>
                            <w:bottom w:val="single" w:sz="2" w:space="0" w:color="D9D9E3"/>
                            <w:right w:val="single" w:sz="2" w:space="0" w:color="D9D9E3"/>
                          </w:divBdr>
                          <w:divsChild>
                            <w:div w:id="1590386131">
                              <w:marLeft w:val="0"/>
                              <w:marRight w:val="0"/>
                              <w:marTop w:val="0"/>
                              <w:marBottom w:val="0"/>
                              <w:divBdr>
                                <w:top w:val="single" w:sz="2" w:space="0" w:color="D9D9E3"/>
                                <w:left w:val="single" w:sz="2" w:space="0" w:color="D9D9E3"/>
                                <w:bottom w:val="single" w:sz="2" w:space="0" w:color="D9D9E3"/>
                                <w:right w:val="single" w:sz="2" w:space="0" w:color="D9D9E3"/>
                              </w:divBdr>
                              <w:divsChild>
                                <w:div w:id="14809257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369844256">
          <w:marLeft w:val="0"/>
          <w:marRight w:val="0"/>
          <w:marTop w:val="0"/>
          <w:marBottom w:val="0"/>
          <w:divBdr>
            <w:top w:val="single" w:sz="2" w:space="0" w:color="auto"/>
            <w:left w:val="single" w:sz="2" w:space="0" w:color="auto"/>
            <w:bottom w:val="single" w:sz="6" w:space="0" w:color="auto"/>
            <w:right w:val="single" w:sz="2" w:space="0" w:color="auto"/>
          </w:divBdr>
          <w:divsChild>
            <w:div w:id="413552392">
              <w:marLeft w:val="0"/>
              <w:marRight w:val="0"/>
              <w:marTop w:val="100"/>
              <w:marBottom w:val="100"/>
              <w:divBdr>
                <w:top w:val="single" w:sz="2" w:space="0" w:color="D9D9E3"/>
                <w:left w:val="single" w:sz="2" w:space="0" w:color="D9D9E3"/>
                <w:bottom w:val="single" w:sz="2" w:space="0" w:color="D9D9E3"/>
                <w:right w:val="single" w:sz="2" w:space="0" w:color="D9D9E3"/>
              </w:divBdr>
              <w:divsChild>
                <w:div w:id="323363346">
                  <w:marLeft w:val="0"/>
                  <w:marRight w:val="0"/>
                  <w:marTop w:val="0"/>
                  <w:marBottom w:val="0"/>
                  <w:divBdr>
                    <w:top w:val="single" w:sz="2" w:space="0" w:color="D9D9E3"/>
                    <w:left w:val="single" w:sz="2" w:space="0" w:color="D9D9E3"/>
                    <w:bottom w:val="single" w:sz="2" w:space="0" w:color="D9D9E3"/>
                    <w:right w:val="single" w:sz="2" w:space="0" w:color="D9D9E3"/>
                  </w:divBdr>
                  <w:divsChild>
                    <w:div w:id="1871919721">
                      <w:marLeft w:val="0"/>
                      <w:marRight w:val="0"/>
                      <w:marTop w:val="0"/>
                      <w:marBottom w:val="0"/>
                      <w:divBdr>
                        <w:top w:val="single" w:sz="2" w:space="0" w:color="D9D9E3"/>
                        <w:left w:val="single" w:sz="2" w:space="0" w:color="D9D9E3"/>
                        <w:bottom w:val="single" w:sz="2" w:space="0" w:color="D9D9E3"/>
                        <w:right w:val="single" w:sz="2" w:space="0" w:color="D9D9E3"/>
                      </w:divBdr>
                      <w:divsChild>
                        <w:div w:id="863325866">
                          <w:marLeft w:val="0"/>
                          <w:marRight w:val="0"/>
                          <w:marTop w:val="0"/>
                          <w:marBottom w:val="0"/>
                          <w:divBdr>
                            <w:top w:val="single" w:sz="2" w:space="0" w:color="D9D9E3"/>
                            <w:left w:val="single" w:sz="2" w:space="0" w:color="D9D9E3"/>
                            <w:bottom w:val="single" w:sz="2" w:space="0" w:color="D9D9E3"/>
                            <w:right w:val="single" w:sz="2" w:space="0" w:color="D9D9E3"/>
                          </w:divBdr>
                          <w:divsChild>
                            <w:div w:id="4034574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89689077">
                      <w:marLeft w:val="0"/>
                      <w:marRight w:val="0"/>
                      <w:marTop w:val="0"/>
                      <w:marBottom w:val="0"/>
                      <w:divBdr>
                        <w:top w:val="single" w:sz="2" w:space="0" w:color="D9D9E3"/>
                        <w:left w:val="single" w:sz="2" w:space="0" w:color="D9D9E3"/>
                        <w:bottom w:val="single" w:sz="2" w:space="0" w:color="D9D9E3"/>
                        <w:right w:val="single" w:sz="2" w:space="0" w:color="D9D9E3"/>
                      </w:divBdr>
                      <w:divsChild>
                        <w:div w:id="77875492">
                          <w:marLeft w:val="0"/>
                          <w:marRight w:val="0"/>
                          <w:marTop w:val="0"/>
                          <w:marBottom w:val="0"/>
                          <w:divBdr>
                            <w:top w:val="single" w:sz="2" w:space="0" w:color="D9D9E3"/>
                            <w:left w:val="single" w:sz="2" w:space="0" w:color="D9D9E3"/>
                            <w:bottom w:val="single" w:sz="2" w:space="0" w:color="D9D9E3"/>
                            <w:right w:val="single" w:sz="2" w:space="0" w:color="D9D9E3"/>
                          </w:divBdr>
                          <w:divsChild>
                            <w:div w:id="1304116578">
                              <w:marLeft w:val="0"/>
                              <w:marRight w:val="0"/>
                              <w:marTop w:val="0"/>
                              <w:marBottom w:val="0"/>
                              <w:divBdr>
                                <w:top w:val="single" w:sz="2" w:space="0" w:color="D9D9E3"/>
                                <w:left w:val="single" w:sz="2" w:space="0" w:color="D9D9E3"/>
                                <w:bottom w:val="single" w:sz="2" w:space="0" w:color="D9D9E3"/>
                                <w:right w:val="single" w:sz="2" w:space="0" w:color="D9D9E3"/>
                              </w:divBdr>
                              <w:divsChild>
                                <w:div w:id="17141107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315570523">
          <w:marLeft w:val="0"/>
          <w:marRight w:val="0"/>
          <w:marTop w:val="0"/>
          <w:marBottom w:val="0"/>
          <w:divBdr>
            <w:top w:val="single" w:sz="2" w:space="0" w:color="auto"/>
            <w:left w:val="single" w:sz="2" w:space="0" w:color="auto"/>
            <w:bottom w:val="single" w:sz="6" w:space="0" w:color="auto"/>
            <w:right w:val="single" w:sz="2" w:space="0" w:color="auto"/>
          </w:divBdr>
          <w:divsChild>
            <w:div w:id="460929689">
              <w:marLeft w:val="0"/>
              <w:marRight w:val="0"/>
              <w:marTop w:val="100"/>
              <w:marBottom w:val="100"/>
              <w:divBdr>
                <w:top w:val="single" w:sz="2" w:space="0" w:color="D9D9E3"/>
                <w:left w:val="single" w:sz="2" w:space="0" w:color="D9D9E3"/>
                <w:bottom w:val="single" w:sz="2" w:space="0" w:color="D9D9E3"/>
                <w:right w:val="single" w:sz="2" w:space="0" w:color="D9D9E3"/>
              </w:divBdr>
              <w:divsChild>
                <w:div w:id="1930113849">
                  <w:marLeft w:val="0"/>
                  <w:marRight w:val="0"/>
                  <w:marTop w:val="0"/>
                  <w:marBottom w:val="0"/>
                  <w:divBdr>
                    <w:top w:val="single" w:sz="2" w:space="0" w:color="D9D9E3"/>
                    <w:left w:val="single" w:sz="2" w:space="0" w:color="D9D9E3"/>
                    <w:bottom w:val="single" w:sz="2" w:space="0" w:color="D9D9E3"/>
                    <w:right w:val="single" w:sz="2" w:space="0" w:color="D9D9E3"/>
                  </w:divBdr>
                  <w:divsChild>
                    <w:div w:id="1024549834">
                      <w:marLeft w:val="0"/>
                      <w:marRight w:val="0"/>
                      <w:marTop w:val="0"/>
                      <w:marBottom w:val="0"/>
                      <w:divBdr>
                        <w:top w:val="single" w:sz="2" w:space="0" w:color="D9D9E3"/>
                        <w:left w:val="single" w:sz="2" w:space="0" w:color="D9D9E3"/>
                        <w:bottom w:val="single" w:sz="2" w:space="0" w:color="D9D9E3"/>
                        <w:right w:val="single" w:sz="2" w:space="0" w:color="D9D9E3"/>
                      </w:divBdr>
                      <w:divsChild>
                        <w:div w:id="682048117">
                          <w:marLeft w:val="0"/>
                          <w:marRight w:val="0"/>
                          <w:marTop w:val="0"/>
                          <w:marBottom w:val="0"/>
                          <w:divBdr>
                            <w:top w:val="single" w:sz="2" w:space="0" w:color="D9D9E3"/>
                            <w:left w:val="single" w:sz="2" w:space="0" w:color="D9D9E3"/>
                            <w:bottom w:val="single" w:sz="2" w:space="0" w:color="D9D9E3"/>
                            <w:right w:val="single" w:sz="2" w:space="0" w:color="D9D9E3"/>
                          </w:divBdr>
                          <w:divsChild>
                            <w:div w:id="13156450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2168300">
                      <w:marLeft w:val="0"/>
                      <w:marRight w:val="0"/>
                      <w:marTop w:val="0"/>
                      <w:marBottom w:val="0"/>
                      <w:divBdr>
                        <w:top w:val="single" w:sz="2" w:space="0" w:color="D9D9E3"/>
                        <w:left w:val="single" w:sz="2" w:space="0" w:color="D9D9E3"/>
                        <w:bottom w:val="single" w:sz="2" w:space="0" w:color="D9D9E3"/>
                        <w:right w:val="single" w:sz="2" w:space="0" w:color="D9D9E3"/>
                      </w:divBdr>
                      <w:divsChild>
                        <w:div w:id="2073238320">
                          <w:marLeft w:val="0"/>
                          <w:marRight w:val="0"/>
                          <w:marTop w:val="0"/>
                          <w:marBottom w:val="0"/>
                          <w:divBdr>
                            <w:top w:val="single" w:sz="2" w:space="0" w:color="D9D9E3"/>
                            <w:left w:val="single" w:sz="2" w:space="0" w:color="D9D9E3"/>
                            <w:bottom w:val="single" w:sz="2" w:space="0" w:color="D9D9E3"/>
                            <w:right w:val="single" w:sz="2" w:space="0" w:color="D9D9E3"/>
                          </w:divBdr>
                          <w:divsChild>
                            <w:div w:id="1921016542">
                              <w:marLeft w:val="0"/>
                              <w:marRight w:val="0"/>
                              <w:marTop w:val="0"/>
                              <w:marBottom w:val="0"/>
                              <w:divBdr>
                                <w:top w:val="single" w:sz="2" w:space="0" w:color="D9D9E3"/>
                                <w:left w:val="single" w:sz="2" w:space="0" w:color="D9D9E3"/>
                                <w:bottom w:val="single" w:sz="2" w:space="0" w:color="D9D9E3"/>
                                <w:right w:val="single" w:sz="2" w:space="0" w:color="D9D9E3"/>
                              </w:divBdr>
                              <w:divsChild>
                                <w:div w:id="13984745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253785712">
          <w:marLeft w:val="0"/>
          <w:marRight w:val="0"/>
          <w:marTop w:val="0"/>
          <w:marBottom w:val="0"/>
          <w:divBdr>
            <w:top w:val="single" w:sz="2" w:space="0" w:color="auto"/>
            <w:left w:val="single" w:sz="2" w:space="0" w:color="auto"/>
            <w:bottom w:val="single" w:sz="6" w:space="0" w:color="auto"/>
            <w:right w:val="single" w:sz="2" w:space="0" w:color="auto"/>
          </w:divBdr>
          <w:divsChild>
            <w:div w:id="881357582">
              <w:marLeft w:val="0"/>
              <w:marRight w:val="0"/>
              <w:marTop w:val="100"/>
              <w:marBottom w:val="100"/>
              <w:divBdr>
                <w:top w:val="single" w:sz="2" w:space="0" w:color="D9D9E3"/>
                <w:left w:val="single" w:sz="2" w:space="0" w:color="D9D9E3"/>
                <w:bottom w:val="single" w:sz="2" w:space="0" w:color="D9D9E3"/>
                <w:right w:val="single" w:sz="2" w:space="0" w:color="D9D9E3"/>
              </w:divBdr>
              <w:divsChild>
                <w:div w:id="1465154800">
                  <w:marLeft w:val="0"/>
                  <w:marRight w:val="0"/>
                  <w:marTop w:val="0"/>
                  <w:marBottom w:val="0"/>
                  <w:divBdr>
                    <w:top w:val="single" w:sz="2" w:space="0" w:color="D9D9E3"/>
                    <w:left w:val="single" w:sz="2" w:space="0" w:color="D9D9E3"/>
                    <w:bottom w:val="single" w:sz="2" w:space="0" w:color="D9D9E3"/>
                    <w:right w:val="single" w:sz="2" w:space="0" w:color="D9D9E3"/>
                  </w:divBdr>
                  <w:divsChild>
                    <w:div w:id="1942295291">
                      <w:marLeft w:val="0"/>
                      <w:marRight w:val="0"/>
                      <w:marTop w:val="0"/>
                      <w:marBottom w:val="0"/>
                      <w:divBdr>
                        <w:top w:val="single" w:sz="2" w:space="0" w:color="D9D9E3"/>
                        <w:left w:val="single" w:sz="2" w:space="0" w:color="D9D9E3"/>
                        <w:bottom w:val="single" w:sz="2" w:space="0" w:color="D9D9E3"/>
                        <w:right w:val="single" w:sz="2" w:space="0" w:color="D9D9E3"/>
                      </w:divBdr>
                      <w:divsChild>
                        <w:div w:id="1923490621">
                          <w:marLeft w:val="0"/>
                          <w:marRight w:val="0"/>
                          <w:marTop w:val="0"/>
                          <w:marBottom w:val="0"/>
                          <w:divBdr>
                            <w:top w:val="single" w:sz="2" w:space="0" w:color="D9D9E3"/>
                            <w:left w:val="single" w:sz="2" w:space="0" w:color="D9D9E3"/>
                            <w:bottom w:val="single" w:sz="2" w:space="0" w:color="D9D9E3"/>
                            <w:right w:val="single" w:sz="2" w:space="0" w:color="D9D9E3"/>
                          </w:divBdr>
                          <w:divsChild>
                            <w:div w:id="16749880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50245758">
                      <w:marLeft w:val="0"/>
                      <w:marRight w:val="0"/>
                      <w:marTop w:val="0"/>
                      <w:marBottom w:val="0"/>
                      <w:divBdr>
                        <w:top w:val="single" w:sz="2" w:space="0" w:color="D9D9E3"/>
                        <w:left w:val="single" w:sz="2" w:space="0" w:color="D9D9E3"/>
                        <w:bottom w:val="single" w:sz="2" w:space="0" w:color="D9D9E3"/>
                        <w:right w:val="single" w:sz="2" w:space="0" w:color="D9D9E3"/>
                      </w:divBdr>
                      <w:divsChild>
                        <w:div w:id="1965378432">
                          <w:marLeft w:val="0"/>
                          <w:marRight w:val="0"/>
                          <w:marTop w:val="0"/>
                          <w:marBottom w:val="0"/>
                          <w:divBdr>
                            <w:top w:val="single" w:sz="2" w:space="0" w:color="D9D9E3"/>
                            <w:left w:val="single" w:sz="2" w:space="0" w:color="D9D9E3"/>
                            <w:bottom w:val="single" w:sz="2" w:space="0" w:color="D9D9E3"/>
                            <w:right w:val="single" w:sz="2" w:space="0" w:color="D9D9E3"/>
                          </w:divBdr>
                          <w:divsChild>
                            <w:div w:id="256866162">
                              <w:marLeft w:val="0"/>
                              <w:marRight w:val="0"/>
                              <w:marTop w:val="0"/>
                              <w:marBottom w:val="0"/>
                              <w:divBdr>
                                <w:top w:val="single" w:sz="2" w:space="0" w:color="D9D9E3"/>
                                <w:left w:val="single" w:sz="2" w:space="0" w:color="D9D9E3"/>
                                <w:bottom w:val="single" w:sz="2" w:space="0" w:color="D9D9E3"/>
                                <w:right w:val="single" w:sz="2" w:space="0" w:color="D9D9E3"/>
                              </w:divBdr>
                              <w:divsChild>
                                <w:div w:id="1052652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41683705">
      <w:bodyDiv w:val="1"/>
      <w:marLeft w:val="0"/>
      <w:marRight w:val="0"/>
      <w:marTop w:val="0"/>
      <w:marBottom w:val="0"/>
      <w:divBdr>
        <w:top w:val="none" w:sz="0" w:space="0" w:color="auto"/>
        <w:left w:val="none" w:sz="0" w:space="0" w:color="auto"/>
        <w:bottom w:val="none" w:sz="0" w:space="0" w:color="auto"/>
        <w:right w:val="none" w:sz="0" w:space="0" w:color="auto"/>
      </w:divBdr>
    </w:div>
    <w:div w:id="1443263552">
      <w:bodyDiv w:val="1"/>
      <w:marLeft w:val="0"/>
      <w:marRight w:val="0"/>
      <w:marTop w:val="0"/>
      <w:marBottom w:val="0"/>
      <w:divBdr>
        <w:top w:val="none" w:sz="0" w:space="0" w:color="auto"/>
        <w:left w:val="none" w:sz="0" w:space="0" w:color="auto"/>
        <w:bottom w:val="none" w:sz="0" w:space="0" w:color="auto"/>
        <w:right w:val="none" w:sz="0" w:space="0" w:color="auto"/>
      </w:divBdr>
    </w:div>
    <w:div w:id="1452169840">
      <w:bodyDiv w:val="1"/>
      <w:marLeft w:val="0"/>
      <w:marRight w:val="0"/>
      <w:marTop w:val="0"/>
      <w:marBottom w:val="0"/>
      <w:divBdr>
        <w:top w:val="none" w:sz="0" w:space="0" w:color="auto"/>
        <w:left w:val="none" w:sz="0" w:space="0" w:color="auto"/>
        <w:bottom w:val="none" w:sz="0" w:space="0" w:color="auto"/>
        <w:right w:val="none" w:sz="0" w:space="0" w:color="auto"/>
      </w:divBdr>
    </w:div>
    <w:div w:id="1469662082">
      <w:bodyDiv w:val="1"/>
      <w:marLeft w:val="0"/>
      <w:marRight w:val="0"/>
      <w:marTop w:val="0"/>
      <w:marBottom w:val="0"/>
      <w:divBdr>
        <w:top w:val="none" w:sz="0" w:space="0" w:color="auto"/>
        <w:left w:val="none" w:sz="0" w:space="0" w:color="auto"/>
        <w:bottom w:val="none" w:sz="0" w:space="0" w:color="auto"/>
        <w:right w:val="none" w:sz="0" w:space="0" w:color="auto"/>
      </w:divBdr>
    </w:div>
    <w:div w:id="1482187459">
      <w:bodyDiv w:val="1"/>
      <w:marLeft w:val="0"/>
      <w:marRight w:val="0"/>
      <w:marTop w:val="0"/>
      <w:marBottom w:val="0"/>
      <w:divBdr>
        <w:top w:val="none" w:sz="0" w:space="0" w:color="auto"/>
        <w:left w:val="none" w:sz="0" w:space="0" w:color="auto"/>
        <w:bottom w:val="none" w:sz="0" w:space="0" w:color="auto"/>
        <w:right w:val="none" w:sz="0" w:space="0" w:color="auto"/>
      </w:divBdr>
    </w:div>
    <w:div w:id="1491828202">
      <w:bodyDiv w:val="1"/>
      <w:marLeft w:val="0"/>
      <w:marRight w:val="0"/>
      <w:marTop w:val="0"/>
      <w:marBottom w:val="0"/>
      <w:divBdr>
        <w:top w:val="none" w:sz="0" w:space="0" w:color="auto"/>
        <w:left w:val="none" w:sz="0" w:space="0" w:color="auto"/>
        <w:bottom w:val="none" w:sz="0" w:space="0" w:color="auto"/>
        <w:right w:val="none" w:sz="0" w:space="0" w:color="auto"/>
      </w:divBdr>
    </w:div>
    <w:div w:id="1492478776">
      <w:bodyDiv w:val="1"/>
      <w:marLeft w:val="0"/>
      <w:marRight w:val="0"/>
      <w:marTop w:val="0"/>
      <w:marBottom w:val="0"/>
      <w:divBdr>
        <w:top w:val="none" w:sz="0" w:space="0" w:color="auto"/>
        <w:left w:val="none" w:sz="0" w:space="0" w:color="auto"/>
        <w:bottom w:val="none" w:sz="0" w:space="0" w:color="auto"/>
        <w:right w:val="none" w:sz="0" w:space="0" w:color="auto"/>
      </w:divBdr>
    </w:div>
    <w:div w:id="1500852376">
      <w:bodyDiv w:val="1"/>
      <w:marLeft w:val="0"/>
      <w:marRight w:val="0"/>
      <w:marTop w:val="0"/>
      <w:marBottom w:val="0"/>
      <w:divBdr>
        <w:top w:val="none" w:sz="0" w:space="0" w:color="auto"/>
        <w:left w:val="none" w:sz="0" w:space="0" w:color="auto"/>
        <w:bottom w:val="none" w:sz="0" w:space="0" w:color="auto"/>
        <w:right w:val="none" w:sz="0" w:space="0" w:color="auto"/>
      </w:divBdr>
    </w:div>
    <w:div w:id="1514294303">
      <w:bodyDiv w:val="1"/>
      <w:marLeft w:val="0"/>
      <w:marRight w:val="0"/>
      <w:marTop w:val="0"/>
      <w:marBottom w:val="0"/>
      <w:divBdr>
        <w:top w:val="none" w:sz="0" w:space="0" w:color="auto"/>
        <w:left w:val="none" w:sz="0" w:space="0" w:color="auto"/>
        <w:bottom w:val="none" w:sz="0" w:space="0" w:color="auto"/>
        <w:right w:val="none" w:sz="0" w:space="0" w:color="auto"/>
      </w:divBdr>
    </w:div>
    <w:div w:id="1514805429">
      <w:bodyDiv w:val="1"/>
      <w:marLeft w:val="0"/>
      <w:marRight w:val="0"/>
      <w:marTop w:val="0"/>
      <w:marBottom w:val="0"/>
      <w:divBdr>
        <w:top w:val="none" w:sz="0" w:space="0" w:color="auto"/>
        <w:left w:val="none" w:sz="0" w:space="0" w:color="auto"/>
        <w:bottom w:val="none" w:sz="0" w:space="0" w:color="auto"/>
        <w:right w:val="none" w:sz="0" w:space="0" w:color="auto"/>
      </w:divBdr>
    </w:div>
    <w:div w:id="1520583148">
      <w:bodyDiv w:val="1"/>
      <w:marLeft w:val="0"/>
      <w:marRight w:val="0"/>
      <w:marTop w:val="0"/>
      <w:marBottom w:val="0"/>
      <w:divBdr>
        <w:top w:val="none" w:sz="0" w:space="0" w:color="auto"/>
        <w:left w:val="none" w:sz="0" w:space="0" w:color="auto"/>
        <w:bottom w:val="none" w:sz="0" w:space="0" w:color="auto"/>
        <w:right w:val="none" w:sz="0" w:space="0" w:color="auto"/>
      </w:divBdr>
    </w:div>
    <w:div w:id="1529103061">
      <w:bodyDiv w:val="1"/>
      <w:marLeft w:val="0"/>
      <w:marRight w:val="0"/>
      <w:marTop w:val="0"/>
      <w:marBottom w:val="0"/>
      <w:divBdr>
        <w:top w:val="none" w:sz="0" w:space="0" w:color="auto"/>
        <w:left w:val="none" w:sz="0" w:space="0" w:color="auto"/>
        <w:bottom w:val="none" w:sz="0" w:space="0" w:color="auto"/>
        <w:right w:val="none" w:sz="0" w:space="0" w:color="auto"/>
      </w:divBdr>
    </w:div>
    <w:div w:id="1537738498">
      <w:bodyDiv w:val="1"/>
      <w:marLeft w:val="0"/>
      <w:marRight w:val="0"/>
      <w:marTop w:val="0"/>
      <w:marBottom w:val="0"/>
      <w:divBdr>
        <w:top w:val="none" w:sz="0" w:space="0" w:color="auto"/>
        <w:left w:val="none" w:sz="0" w:space="0" w:color="auto"/>
        <w:bottom w:val="none" w:sz="0" w:space="0" w:color="auto"/>
        <w:right w:val="none" w:sz="0" w:space="0" w:color="auto"/>
      </w:divBdr>
    </w:div>
    <w:div w:id="1541555893">
      <w:bodyDiv w:val="1"/>
      <w:marLeft w:val="0"/>
      <w:marRight w:val="0"/>
      <w:marTop w:val="0"/>
      <w:marBottom w:val="0"/>
      <w:divBdr>
        <w:top w:val="none" w:sz="0" w:space="0" w:color="auto"/>
        <w:left w:val="none" w:sz="0" w:space="0" w:color="auto"/>
        <w:bottom w:val="none" w:sz="0" w:space="0" w:color="auto"/>
        <w:right w:val="none" w:sz="0" w:space="0" w:color="auto"/>
      </w:divBdr>
    </w:div>
    <w:div w:id="1555309922">
      <w:bodyDiv w:val="1"/>
      <w:marLeft w:val="0"/>
      <w:marRight w:val="0"/>
      <w:marTop w:val="0"/>
      <w:marBottom w:val="0"/>
      <w:divBdr>
        <w:top w:val="none" w:sz="0" w:space="0" w:color="auto"/>
        <w:left w:val="none" w:sz="0" w:space="0" w:color="auto"/>
        <w:bottom w:val="none" w:sz="0" w:space="0" w:color="auto"/>
        <w:right w:val="none" w:sz="0" w:space="0" w:color="auto"/>
      </w:divBdr>
    </w:div>
    <w:div w:id="1566332765">
      <w:bodyDiv w:val="1"/>
      <w:marLeft w:val="0"/>
      <w:marRight w:val="0"/>
      <w:marTop w:val="0"/>
      <w:marBottom w:val="0"/>
      <w:divBdr>
        <w:top w:val="none" w:sz="0" w:space="0" w:color="auto"/>
        <w:left w:val="none" w:sz="0" w:space="0" w:color="auto"/>
        <w:bottom w:val="none" w:sz="0" w:space="0" w:color="auto"/>
        <w:right w:val="none" w:sz="0" w:space="0" w:color="auto"/>
      </w:divBdr>
    </w:div>
    <w:div w:id="1567764559">
      <w:bodyDiv w:val="1"/>
      <w:marLeft w:val="0"/>
      <w:marRight w:val="0"/>
      <w:marTop w:val="0"/>
      <w:marBottom w:val="0"/>
      <w:divBdr>
        <w:top w:val="none" w:sz="0" w:space="0" w:color="auto"/>
        <w:left w:val="none" w:sz="0" w:space="0" w:color="auto"/>
        <w:bottom w:val="none" w:sz="0" w:space="0" w:color="auto"/>
        <w:right w:val="none" w:sz="0" w:space="0" w:color="auto"/>
      </w:divBdr>
    </w:div>
    <w:div w:id="1585455210">
      <w:bodyDiv w:val="1"/>
      <w:marLeft w:val="0"/>
      <w:marRight w:val="0"/>
      <w:marTop w:val="0"/>
      <w:marBottom w:val="0"/>
      <w:divBdr>
        <w:top w:val="none" w:sz="0" w:space="0" w:color="auto"/>
        <w:left w:val="none" w:sz="0" w:space="0" w:color="auto"/>
        <w:bottom w:val="none" w:sz="0" w:space="0" w:color="auto"/>
        <w:right w:val="none" w:sz="0" w:space="0" w:color="auto"/>
      </w:divBdr>
    </w:div>
    <w:div w:id="1597441231">
      <w:bodyDiv w:val="1"/>
      <w:marLeft w:val="0"/>
      <w:marRight w:val="0"/>
      <w:marTop w:val="0"/>
      <w:marBottom w:val="0"/>
      <w:divBdr>
        <w:top w:val="none" w:sz="0" w:space="0" w:color="auto"/>
        <w:left w:val="none" w:sz="0" w:space="0" w:color="auto"/>
        <w:bottom w:val="none" w:sz="0" w:space="0" w:color="auto"/>
        <w:right w:val="none" w:sz="0" w:space="0" w:color="auto"/>
      </w:divBdr>
    </w:div>
    <w:div w:id="1610887898">
      <w:bodyDiv w:val="1"/>
      <w:marLeft w:val="0"/>
      <w:marRight w:val="0"/>
      <w:marTop w:val="0"/>
      <w:marBottom w:val="0"/>
      <w:divBdr>
        <w:top w:val="none" w:sz="0" w:space="0" w:color="auto"/>
        <w:left w:val="none" w:sz="0" w:space="0" w:color="auto"/>
        <w:bottom w:val="none" w:sz="0" w:space="0" w:color="auto"/>
        <w:right w:val="none" w:sz="0" w:space="0" w:color="auto"/>
      </w:divBdr>
    </w:div>
    <w:div w:id="1615401384">
      <w:bodyDiv w:val="1"/>
      <w:marLeft w:val="0"/>
      <w:marRight w:val="0"/>
      <w:marTop w:val="0"/>
      <w:marBottom w:val="0"/>
      <w:divBdr>
        <w:top w:val="none" w:sz="0" w:space="0" w:color="auto"/>
        <w:left w:val="none" w:sz="0" w:space="0" w:color="auto"/>
        <w:bottom w:val="none" w:sz="0" w:space="0" w:color="auto"/>
        <w:right w:val="none" w:sz="0" w:space="0" w:color="auto"/>
      </w:divBdr>
    </w:div>
    <w:div w:id="1647929921">
      <w:bodyDiv w:val="1"/>
      <w:marLeft w:val="0"/>
      <w:marRight w:val="0"/>
      <w:marTop w:val="0"/>
      <w:marBottom w:val="0"/>
      <w:divBdr>
        <w:top w:val="none" w:sz="0" w:space="0" w:color="auto"/>
        <w:left w:val="none" w:sz="0" w:space="0" w:color="auto"/>
        <w:bottom w:val="none" w:sz="0" w:space="0" w:color="auto"/>
        <w:right w:val="none" w:sz="0" w:space="0" w:color="auto"/>
      </w:divBdr>
    </w:div>
    <w:div w:id="1656371055">
      <w:bodyDiv w:val="1"/>
      <w:marLeft w:val="0"/>
      <w:marRight w:val="0"/>
      <w:marTop w:val="0"/>
      <w:marBottom w:val="0"/>
      <w:divBdr>
        <w:top w:val="none" w:sz="0" w:space="0" w:color="auto"/>
        <w:left w:val="none" w:sz="0" w:space="0" w:color="auto"/>
        <w:bottom w:val="none" w:sz="0" w:space="0" w:color="auto"/>
        <w:right w:val="none" w:sz="0" w:space="0" w:color="auto"/>
      </w:divBdr>
    </w:div>
    <w:div w:id="1663922140">
      <w:bodyDiv w:val="1"/>
      <w:marLeft w:val="0"/>
      <w:marRight w:val="0"/>
      <w:marTop w:val="0"/>
      <w:marBottom w:val="0"/>
      <w:divBdr>
        <w:top w:val="none" w:sz="0" w:space="0" w:color="auto"/>
        <w:left w:val="none" w:sz="0" w:space="0" w:color="auto"/>
        <w:bottom w:val="none" w:sz="0" w:space="0" w:color="auto"/>
        <w:right w:val="none" w:sz="0" w:space="0" w:color="auto"/>
      </w:divBdr>
    </w:div>
    <w:div w:id="1707606512">
      <w:bodyDiv w:val="1"/>
      <w:marLeft w:val="0"/>
      <w:marRight w:val="0"/>
      <w:marTop w:val="0"/>
      <w:marBottom w:val="0"/>
      <w:divBdr>
        <w:top w:val="none" w:sz="0" w:space="0" w:color="auto"/>
        <w:left w:val="none" w:sz="0" w:space="0" w:color="auto"/>
        <w:bottom w:val="none" w:sz="0" w:space="0" w:color="auto"/>
        <w:right w:val="none" w:sz="0" w:space="0" w:color="auto"/>
      </w:divBdr>
    </w:div>
    <w:div w:id="1709066624">
      <w:bodyDiv w:val="1"/>
      <w:marLeft w:val="0"/>
      <w:marRight w:val="0"/>
      <w:marTop w:val="0"/>
      <w:marBottom w:val="0"/>
      <w:divBdr>
        <w:top w:val="none" w:sz="0" w:space="0" w:color="auto"/>
        <w:left w:val="none" w:sz="0" w:space="0" w:color="auto"/>
        <w:bottom w:val="none" w:sz="0" w:space="0" w:color="auto"/>
        <w:right w:val="none" w:sz="0" w:space="0" w:color="auto"/>
      </w:divBdr>
    </w:div>
    <w:div w:id="1712068381">
      <w:bodyDiv w:val="1"/>
      <w:marLeft w:val="0"/>
      <w:marRight w:val="0"/>
      <w:marTop w:val="0"/>
      <w:marBottom w:val="0"/>
      <w:divBdr>
        <w:top w:val="none" w:sz="0" w:space="0" w:color="auto"/>
        <w:left w:val="none" w:sz="0" w:space="0" w:color="auto"/>
        <w:bottom w:val="none" w:sz="0" w:space="0" w:color="auto"/>
        <w:right w:val="none" w:sz="0" w:space="0" w:color="auto"/>
      </w:divBdr>
    </w:div>
    <w:div w:id="1727802451">
      <w:bodyDiv w:val="1"/>
      <w:marLeft w:val="0"/>
      <w:marRight w:val="0"/>
      <w:marTop w:val="0"/>
      <w:marBottom w:val="0"/>
      <w:divBdr>
        <w:top w:val="none" w:sz="0" w:space="0" w:color="auto"/>
        <w:left w:val="none" w:sz="0" w:space="0" w:color="auto"/>
        <w:bottom w:val="none" w:sz="0" w:space="0" w:color="auto"/>
        <w:right w:val="none" w:sz="0" w:space="0" w:color="auto"/>
      </w:divBdr>
    </w:div>
    <w:div w:id="1729960763">
      <w:bodyDiv w:val="1"/>
      <w:marLeft w:val="0"/>
      <w:marRight w:val="0"/>
      <w:marTop w:val="0"/>
      <w:marBottom w:val="0"/>
      <w:divBdr>
        <w:top w:val="none" w:sz="0" w:space="0" w:color="auto"/>
        <w:left w:val="none" w:sz="0" w:space="0" w:color="auto"/>
        <w:bottom w:val="none" w:sz="0" w:space="0" w:color="auto"/>
        <w:right w:val="none" w:sz="0" w:space="0" w:color="auto"/>
      </w:divBdr>
    </w:div>
    <w:div w:id="1752005464">
      <w:bodyDiv w:val="1"/>
      <w:marLeft w:val="0"/>
      <w:marRight w:val="0"/>
      <w:marTop w:val="0"/>
      <w:marBottom w:val="0"/>
      <w:divBdr>
        <w:top w:val="none" w:sz="0" w:space="0" w:color="auto"/>
        <w:left w:val="none" w:sz="0" w:space="0" w:color="auto"/>
        <w:bottom w:val="none" w:sz="0" w:space="0" w:color="auto"/>
        <w:right w:val="none" w:sz="0" w:space="0" w:color="auto"/>
      </w:divBdr>
    </w:div>
    <w:div w:id="1758138087">
      <w:bodyDiv w:val="1"/>
      <w:marLeft w:val="0"/>
      <w:marRight w:val="0"/>
      <w:marTop w:val="0"/>
      <w:marBottom w:val="0"/>
      <w:divBdr>
        <w:top w:val="none" w:sz="0" w:space="0" w:color="auto"/>
        <w:left w:val="none" w:sz="0" w:space="0" w:color="auto"/>
        <w:bottom w:val="none" w:sz="0" w:space="0" w:color="auto"/>
        <w:right w:val="none" w:sz="0" w:space="0" w:color="auto"/>
      </w:divBdr>
    </w:div>
    <w:div w:id="1769887688">
      <w:bodyDiv w:val="1"/>
      <w:marLeft w:val="0"/>
      <w:marRight w:val="0"/>
      <w:marTop w:val="0"/>
      <w:marBottom w:val="0"/>
      <w:divBdr>
        <w:top w:val="none" w:sz="0" w:space="0" w:color="auto"/>
        <w:left w:val="none" w:sz="0" w:space="0" w:color="auto"/>
        <w:bottom w:val="none" w:sz="0" w:space="0" w:color="auto"/>
        <w:right w:val="none" w:sz="0" w:space="0" w:color="auto"/>
      </w:divBdr>
    </w:div>
    <w:div w:id="1807548892">
      <w:bodyDiv w:val="1"/>
      <w:marLeft w:val="0"/>
      <w:marRight w:val="0"/>
      <w:marTop w:val="0"/>
      <w:marBottom w:val="0"/>
      <w:divBdr>
        <w:top w:val="none" w:sz="0" w:space="0" w:color="auto"/>
        <w:left w:val="none" w:sz="0" w:space="0" w:color="auto"/>
        <w:bottom w:val="none" w:sz="0" w:space="0" w:color="auto"/>
        <w:right w:val="none" w:sz="0" w:space="0" w:color="auto"/>
      </w:divBdr>
    </w:div>
    <w:div w:id="1819033325">
      <w:bodyDiv w:val="1"/>
      <w:marLeft w:val="0"/>
      <w:marRight w:val="0"/>
      <w:marTop w:val="0"/>
      <w:marBottom w:val="0"/>
      <w:divBdr>
        <w:top w:val="none" w:sz="0" w:space="0" w:color="auto"/>
        <w:left w:val="none" w:sz="0" w:space="0" w:color="auto"/>
        <w:bottom w:val="none" w:sz="0" w:space="0" w:color="auto"/>
        <w:right w:val="none" w:sz="0" w:space="0" w:color="auto"/>
      </w:divBdr>
    </w:div>
    <w:div w:id="1831823658">
      <w:bodyDiv w:val="1"/>
      <w:marLeft w:val="0"/>
      <w:marRight w:val="0"/>
      <w:marTop w:val="0"/>
      <w:marBottom w:val="0"/>
      <w:divBdr>
        <w:top w:val="none" w:sz="0" w:space="0" w:color="auto"/>
        <w:left w:val="none" w:sz="0" w:space="0" w:color="auto"/>
        <w:bottom w:val="none" w:sz="0" w:space="0" w:color="auto"/>
        <w:right w:val="none" w:sz="0" w:space="0" w:color="auto"/>
      </w:divBdr>
    </w:div>
    <w:div w:id="1834292919">
      <w:bodyDiv w:val="1"/>
      <w:marLeft w:val="0"/>
      <w:marRight w:val="0"/>
      <w:marTop w:val="0"/>
      <w:marBottom w:val="0"/>
      <w:divBdr>
        <w:top w:val="none" w:sz="0" w:space="0" w:color="auto"/>
        <w:left w:val="none" w:sz="0" w:space="0" w:color="auto"/>
        <w:bottom w:val="none" w:sz="0" w:space="0" w:color="auto"/>
        <w:right w:val="none" w:sz="0" w:space="0" w:color="auto"/>
      </w:divBdr>
    </w:div>
    <w:div w:id="1877884420">
      <w:bodyDiv w:val="1"/>
      <w:marLeft w:val="0"/>
      <w:marRight w:val="0"/>
      <w:marTop w:val="0"/>
      <w:marBottom w:val="0"/>
      <w:divBdr>
        <w:top w:val="none" w:sz="0" w:space="0" w:color="auto"/>
        <w:left w:val="none" w:sz="0" w:space="0" w:color="auto"/>
        <w:bottom w:val="none" w:sz="0" w:space="0" w:color="auto"/>
        <w:right w:val="none" w:sz="0" w:space="0" w:color="auto"/>
      </w:divBdr>
    </w:div>
    <w:div w:id="1903246975">
      <w:bodyDiv w:val="1"/>
      <w:marLeft w:val="0"/>
      <w:marRight w:val="0"/>
      <w:marTop w:val="0"/>
      <w:marBottom w:val="0"/>
      <w:divBdr>
        <w:top w:val="none" w:sz="0" w:space="0" w:color="auto"/>
        <w:left w:val="none" w:sz="0" w:space="0" w:color="auto"/>
        <w:bottom w:val="none" w:sz="0" w:space="0" w:color="auto"/>
        <w:right w:val="none" w:sz="0" w:space="0" w:color="auto"/>
      </w:divBdr>
    </w:div>
    <w:div w:id="1941601388">
      <w:bodyDiv w:val="1"/>
      <w:marLeft w:val="0"/>
      <w:marRight w:val="0"/>
      <w:marTop w:val="0"/>
      <w:marBottom w:val="0"/>
      <w:divBdr>
        <w:top w:val="none" w:sz="0" w:space="0" w:color="auto"/>
        <w:left w:val="none" w:sz="0" w:space="0" w:color="auto"/>
        <w:bottom w:val="none" w:sz="0" w:space="0" w:color="auto"/>
        <w:right w:val="none" w:sz="0" w:space="0" w:color="auto"/>
      </w:divBdr>
    </w:div>
    <w:div w:id="1946645100">
      <w:bodyDiv w:val="1"/>
      <w:marLeft w:val="0"/>
      <w:marRight w:val="0"/>
      <w:marTop w:val="0"/>
      <w:marBottom w:val="0"/>
      <w:divBdr>
        <w:top w:val="none" w:sz="0" w:space="0" w:color="auto"/>
        <w:left w:val="none" w:sz="0" w:space="0" w:color="auto"/>
        <w:bottom w:val="none" w:sz="0" w:space="0" w:color="auto"/>
        <w:right w:val="none" w:sz="0" w:space="0" w:color="auto"/>
      </w:divBdr>
    </w:div>
    <w:div w:id="1961103290">
      <w:bodyDiv w:val="1"/>
      <w:marLeft w:val="0"/>
      <w:marRight w:val="0"/>
      <w:marTop w:val="0"/>
      <w:marBottom w:val="0"/>
      <w:divBdr>
        <w:top w:val="none" w:sz="0" w:space="0" w:color="auto"/>
        <w:left w:val="none" w:sz="0" w:space="0" w:color="auto"/>
        <w:bottom w:val="none" w:sz="0" w:space="0" w:color="auto"/>
        <w:right w:val="none" w:sz="0" w:space="0" w:color="auto"/>
      </w:divBdr>
    </w:div>
    <w:div w:id="1986928319">
      <w:bodyDiv w:val="1"/>
      <w:marLeft w:val="0"/>
      <w:marRight w:val="0"/>
      <w:marTop w:val="0"/>
      <w:marBottom w:val="0"/>
      <w:divBdr>
        <w:top w:val="none" w:sz="0" w:space="0" w:color="auto"/>
        <w:left w:val="none" w:sz="0" w:space="0" w:color="auto"/>
        <w:bottom w:val="none" w:sz="0" w:space="0" w:color="auto"/>
        <w:right w:val="none" w:sz="0" w:space="0" w:color="auto"/>
      </w:divBdr>
      <w:divsChild>
        <w:div w:id="2099709526">
          <w:marLeft w:val="0"/>
          <w:marRight w:val="0"/>
          <w:marTop w:val="0"/>
          <w:marBottom w:val="0"/>
          <w:divBdr>
            <w:top w:val="single" w:sz="2" w:space="0" w:color="E3E3E3"/>
            <w:left w:val="single" w:sz="2" w:space="0" w:color="E3E3E3"/>
            <w:bottom w:val="single" w:sz="2" w:space="0" w:color="E3E3E3"/>
            <w:right w:val="single" w:sz="2" w:space="0" w:color="E3E3E3"/>
          </w:divBdr>
          <w:divsChild>
            <w:div w:id="1971741249">
              <w:marLeft w:val="0"/>
              <w:marRight w:val="0"/>
              <w:marTop w:val="0"/>
              <w:marBottom w:val="0"/>
              <w:divBdr>
                <w:top w:val="single" w:sz="2" w:space="0" w:color="E3E3E3"/>
                <w:left w:val="single" w:sz="2" w:space="0" w:color="E3E3E3"/>
                <w:bottom w:val="single" w:sz="2" w:space="0" w:color="E3E3E3"/>
                <w:right w:val="single" w:sz="2" w:space="0" w:color="E3E3E3"/>
              </w:divBdr>
              <w:divsChild>
                <w:div w:id="1006786699">
                  <w:marLeft w:val="0"/>
                  <w:marRight w:val="0"/>
                  <w:marTop w:val="0"/>
                  <w:marBottom w:val="0"/>
                  <w:divBdr>
                    <w:top w:val="single" w:sz="2" w:space="0" w:color="E3E3E3"/>
                    <w:left w:val="single" w:sz="2" w:space="0" w:color="E3E3E3"/>
                    <w:bottom w:val="single" w:sz="2" w:space="0" w:color="E3E3E3"/>
                    <w:right w:val="single" w:sz="2" w:space="0" w:color="E3E3E3"/>
                  </w:divBdr>
                  <w:divsChild>
                    <w:div w:id="2108765413">
                      <w:marLeft w:val="0"/>
                      <w:marRight w:val="0"/>
                      <w:marTop w:val="0"/>
                      <w:marBottom w:val="0"/>
                      <w:divBdr>
                        <w:top w:val="single" w:sz="2" w:space="0" w:color="E3E3E3"/>
                        <w:left w:val="single" w:sz="2" w:space="0" w:color="E3E3E3"/>
                        <w:bottom w:val="single" w:sz="2" w:space="0" w:color="E3E3E3"/>
                        <w:right w:val="single" w:sz="2" w:space="0" w:color="E3E3E3"/>
                      </w:divBdr>
                      <w:divsChild>
                        <w:div w:id="2094739670">
                          <w:marLeft w:val="0"/>
                          <w:marRight w:val="0"/>
                          <w:marTop w:val="0"/>
                          <w:marBottom w:val="0"/>
                          <w:divBdr>
                            <w:top w:val="single" w:sz="2" w:space="0" w:color="E3E3E3"/>
                            <w:left w:val="single" w:sz="2" w:space="0" w:color="E3E3E3"/>
                            <w:bottom w:val="single" w:sz="2" w:space="0" w:color="E3E3E3"/>
                            <w:right w:val="single" w:sz="2" w:space="0" w:color="E3E3E3"/>
                          </w:divBdr>
                          <w:divsChild>
                            <w:div w:id="555773439">
                              <w:marLeft w:val="0"/>
                              <w:marRight w:val="0"/>
                              <w:marTop w:val="100"/>
                              <w:marBottom w:val="100"/>
                              <w:divBdr>
                                <w:top w:val="single" w:sz="2" w:space="0" w:color="E3E3E3"/>
                                <w:left w:val="single" w:sz="2" w:space="0" w:color="E3E3E3"/>
                                <w:bottom w:val="single" w:sz="2" w:space="0" w:color="E3E3E3"/>
                                <w:right w:val="single" w:sz="2" w:space="0" w:color="E3E3E3"/>
                              </w:divBdr>
                              <w:divsChild>
                                <w:div w:id="1545479598">
                                  <w:marLeft w:val="0"/>
                                  <w:marRight w:val="0"/>
                                  <w:marTop w:val="0"/>
                                  <w:marBottom w:val="0"/>
                                  <w:divBdr>
                                    <w:top w:val="single" w:sz="2" w:space="0" w:color="E3E3E3"/>
                                    <w:left w:val="single" w:sz="2" w:space="0" w:color="E3E3E3"/>
                                    <w:bottom w:val="single" w:sz="2" w:space="0" w:color="E3E3E3"/>
                                    <w:right w:val="single" w:sz="2" w:space="0" w:color="E3E3E3"/>
                                  </w:divBdr>
                                  <w:divsChild>
                                    <w:div w:id="464739700">
                                      <w:marLeft w:val="0"/>
                                      <w:marRight w:val="0"/>
                                      <w:marTop w:val="0"/>
                                      <w:marBottom w:val="0"/>
                                      <w:divBdr>
                                        <w:top w:val="single" w:sz="2" w:space="0" w:color="E3E3E3"/>
                                        <w:left w:val="single" w:sz="2" w:space="0" w:color="E3E3E3"/>
                                        <w:bottom w:val="single" w:sz="2" w:space="0" w:color="E3E3E3"/>
                                        <w:right w:val="single" w:sz="2" w:space="0" w:color="E3E3E3"/>
                                      </w:divBdr>
                                      <w:divsChild>
                                        <w:div w:id="626476454">
                                          <w:marLeft w:val="0"/>
                                          <w:marRight w:val="0"/>
                                          <w:marTop w:val="0"/>
                                          <w:marBottom w:val="0"/>
                                          <w:divBdr>
                                            <w:top w:val="single" w:sz="2" w:space="0" w:color="E3E3E3"/>
                                            <w:left w:val="single" w:sz="2" w:space="0" w:color="E3E3E3"/>
                                            <w:bottom w:val="single" w:sz="2" w:space="0" w:color="E3E3E3"/>
                                            <w:right w:val="single" w:sz="2" w:space="0" w:color="E3E3E3"/>
                                          </w:divBdr>
                                          <w:divsChild>
                                            <w:div w:id="666329136">
                                              <w:marLeft w:val="0"/>
                                              <w:marRight w:val="0"/>
                                              <w:marTop w:val="0"/>
                                              <w:marBottom w:val="0"/>
                                              <w:divBdr>
                                                <w:top w:val="single" w:sz="2" w:space="0" w:color="E3E3E3"/>
                                                <w:left w:val="single" w:sz="2" w:space="0" w:color="E3E3E3"/>
                                                <w:bottom w:val="single" w:sz="2" w:space="0" w:color="E3E3E3"/>
                                                <w:right w:val="single" w:sz="2" w:space="0" w:color="E3E3E3"/>
                                              </w:divBdr>
                                              <w:divsChild>
                                                <w:div w:id="1928229356">
                                                  <w:marLeft w:val="0"/>
                                                  <w:marRight w:val="0"/>
                                                  <w:marTop w:val="0"/>
                                                  <w:marBottom w:val="0"/>
                                                  <w:divBdr>
                                                    <w:top w:val="single" w:sz="2" w:space="0" w:color="E3E3E3"/>
                                                    <w:left w:val="single" w:sz="2" w:space="0" w:color="E3E3E3"/>
                                                    <w:bottom w:val="single" w:sz="2" w:space="0" w:color="E3E3E3"/>
                                                    <w:right w:val="single" w:sz="2" w:space="0" w:color="E3E3E3"/>
                                                  </w:divBdr>
                                                  <w:divsChild>
                                                    <w:div w:id="75963946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2082830351">
                          <w:marLeft w:val="0"/>
                          <w:marRight w:val="0"/>
                          <w:marTop w:val="0"/>
                          <w:marBottom w:val="0"/>
                          <w:divBdr>
                            <w:top w:val="single" w:sz="2" w:space="0" w:color="E3E3E3"/>
                            <w:left w:val="single" w:sz="2" w:space="0" w:color="E3E3E3"/>
                            <w:bottom w:val="single" w:sz="2" w:space="0" w:color="E3E3E3"/>
                            <w:right w:val="single" w:sz="2" w:space="0" w:color="E3E3E3"/>
                          </w:divBdr>
                          <w:divsChild>
                            <w:div w:id="874149319">
                              <w:marLeft w:val="0"/>
                              <w:marRight w:val="0"/>
                              <w:marTop w:val="100"/>
                              <w:marBottom w:val="100"/>
                              <w:divBdr>
                                <w:top w:val="single" w:sz="2" w:space="0" w:color="E3E3E3"/>
                                <w:left w:val="single" w:sz="2" w:space="0" w:color="E3E3E3"/>
                                <w:bottom w:val="single" w:sz="2" w:space="0" w:color="E3E3E3"/>
                                <w:right w:val="single" w:sz="2" w:space="0" w:color="E3E3E3"/>
                              </w:divBdr>
                              <w:divsChild>
                                <w:div w:id="2068844463">
                                  <w:marLeft w:val="0"/>
                                  <w:marRight w:val="0"/>
                                  <w:marTop w:val="0"/>
                                  <w:marBottom w:val="0"/>
                                  <w:divBdr>
                                    <w:top w:val="single" w:sz="2" w:space="0" w:color="E3E3E3"/>
                                    <w:left w:val="single" w:sz="2" w:space="0" w:color="E3E3E3"/>
                                    <w:bottom w:val="single" w:sz="2" w:space="0" w:color="E3E3E3"/>
                                    <w:right w:val="single" w:sz="2" w:space="0" w:color="E3E3E3"/>
                                  </w:divBdr>
                                  <w:divsChild>
                                    <w:div w:id="2117282963">
                                      <w:marLeft w:val="0"/>
                                      <w:marRight w:val="0"/>
                                      <w:marTop w:val="0"/>
                                      <w:marBottom w:val="0"/>
                                      <w:divBdr>
                                        <w:top w:val="single" w:sz="2" w:space="0" w:color="E3E3E3"/>
                                        <w:left w:val="single" w:sz="2" w:space="0" w:color="E3E3E3"/>
                                        <w:bottom w:val="single" w:sz="2" w:space="0" w:color="E3E3E3"/>
                                        <w:right w:val="single" w:sz="2" w:space="0" w:color="E3E3E3"/>
                                      </w:divBdr>
                                      <w:divsChild>
                                        <w:div w:id="921721021">
                                          <w:marLeft w:val="0"/>
                                          <w:marRight w:val="0"/>
                                          <w:marTop w:val="0"/>
                                          <w:marBottom w:val="0"/>
                                          <w:divBdr>
                                            <w:top w:val="single" w:sz="2" w:space="0" w:color="E3E3E3"/>
                                            <w:left w:val="single" w:sz="2" w:space="0" w:color="E3E3E3"/>
                                            <w:bottom w:val="single" w:sz="2" w:space="0" w:color="E3E3E3"/>
                                            <w:right w:val="single" w:sz="2" w:space="0" w:color="E3E3E3"/>
                                          </w:divBdr>
                                          <w:divsChild>
                                            <w:div w:id="2067336584">
                                              <w:marLeft w:val="0"/>
                                              <w:marRight w:val="0"/>
                                              <w:marTop w:val="0"/>
                                              <w:marBottom w:val="0"/>
                                              <w:divBdr>
                                                <w:top w:val="single" w:sz="2" w:space="0" w:color="E3E3E3"/>
                                                <w:left w:val="single" w:sz="2" w:space="0" w:color="E3E3E3"/>
                                                <w:bottom w:val="single" w:sz="2" w:space="0" w:color="E3E3E3"/>
                                                <w:right w:val="single" w:sz="2" w:space="0" w:color="E3E3E3"/>
                                              </w:divBdr>
                                              <w:divsChild>
                                                <w:div w:id="440805735">
                                                  <w:marLeft w:val="0"/>
                                                  <w:marRight w:val="0"/>
                                                  <w:marTop w:val="0"/>
                                                  <w:marBottom w:val="0"/>
                                                  <w:divBdr>
                                                    <w:top w:val="single" w:sz="2" w:space="0" w:color="E3E3E3"/>
                                                    <w:left w:val="single" w:sz="2" w:space="0" w:color="E3E3E3"/>
                                                    <w:bottom w:val="single" w:sz="2" w:space="0" w:color="E3E3E3"/>
                                                    <w:right w:val="single" w:sz="2" w:space="0" w:color="E3E3E3"/>
                                                  </w:divBdr>
                                                  <w:divsChild>
                                                    <w:div w:id="38911097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248462864">
                                      <w:marLeft w:val="0"/>
                                      <w:marRight w:val="0"/>
                                      <w:marTop w:val="0"/>
                                      <w:marBottom w:val="0"/>
                                      <w:divBdr>
                                        <w:top w:val="single" w:sz="2" w:space="0" w:color="E3E3E3"/>
                                        <w:left w:val="single" w:sz="2" w:space="0" w:color="E3E3E3"/>
                                        <w:bottom w:val="single" w:sz="2" w:space="0" w:color="E3E3E3"/>
                                        <w:right w:val="single" w:sz="2" w:space="0" w:color="E3E3E3"/>
                                      </w:divBdr>
                                      <w:divsChild>
                                        <w:div w:id="732120401">
                                          <w:marLeft w:val="0"/>
                                          <w:marRight w:val="0"/>
                                          <w:marTop w:val="0"/>
                                          <w:marBottom w:val="0"/>
                                          <w:divBdr>
                                            <w:top w:val="single" w:sz="2" w:space="0" w:color="E3E3E3"/>
                                            <w:left w:val="single" w:sz="2" w:space="0" w:color="E3E3E3"/>
                                            <w:bottom w:val="single" w:sz="2" w:space="0" w:color="E3E3E3"/>
                                            <w:right w:val="single" w:sz="2" w:space="0" w:color="E3E3E3"/>
                                          </w:divBdr>
                                        </w:div>
                                        <w:div w:id="1222518714">
                                          <w:marLeft w:val="0"/>
                                          <w:marRight w:val="0"/>
                                          <w:marTop w:val="0"/>
                                          <w:marBottom w:val="0"/>
                                          <w:divBdr>
                                            <w:top w:val="single" w:sz="2" w:space="0" w:color="E3E3E3"/>
                                            <w:left w:val="single" w:sz="2" w:space="0" w:color="E3E3E3"/>
                                            <w:bottom w:val="single" w:sz="2" w:space="0" w:color="E3E3E3"/>
                                            <w:right w:val="single" w:sz="2" w:space="0" w:color="E3E3E3"/>
                                          </w:divBdr>
                                          <w:divsChild>
                                            <w:div w:id="1140226826">
                                              <w:marLeft w:val="0"/>
                                              <w:marRight w:val="0"/>
                                              <w:marTop w:val="0"/>
                                              <w:marBottom w:val="0"/>
                                              <w:divBdr>
                                                <w:top w:val="single" w:sz="2" w:space="0" w:color="E3E3E3"/>
                                                <w:left w:val="single" w:sz="2" w:space="0" w:color="E3E3E3"/>
                                                <w:bottom w:val="single" w:sz="2" w:space="0" w:color="E3E3E3"/>
                                                <w:right w:val="single" w:sz="2" w:space="0" w:color="E3E3E3"/>
                                              </w:divBdr>
                                              <w:divsChild>
                                                <w:div w:id="1123497913">
                                                  <w:marLeft w:val="0"/>
                                                  <w:marRight w:val="0"/>
                                                  <w:marTop w:val="0"/>
                                                  <w:marBottom w:val="0"/>
                                                  <w:divBdr>
                                                    <w:top w:val="single" w:sz="2" w:space="0" w:color="E3E3E3"/>
                                                    <w:left w:val="single" w:sz="2" w:space="0" w:color="E3E3E3"/>
                                                    <w:bottom w:val="single" w:sz="2" w:space="0" w:color="E3E3E3"/>
                                                    <w:right w:val="single" w:sz="2" w:space="0" w:color="E3E3E3"/>
                                                  </w:divBdr>
                                                  <w:divsChild>
                                                    <w:div w:id="167222363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1565215639">
          <w:marLeft w:val="0"/>
          <w:marRight w:val="0"/>
          <w:marTop w:val="0"/>
          <w:marBottom w:val="0"/>
          <w:divBdr>
            <w:top w:val="none" w:sz="0" w:space="0" w:color="auto"/>
            <w:left w:val="none" w:sz="0" w:space="0" w:color="auto"/>
            <w:bottom w:val="none" w:sz="0" w:space="0" w:color="auto"/>
            <w:right w:val="none" w:sz="0" w:space="0" w:color="auto"/>
          </w:divBdr>
        </w:div>
      </w:divsChild>
    </w:div>
    <w:div w:id="2012295501">
      <w:bodyDiv w:val="1"/>
      <w:marLeft w:val="0"/>
      <w:marRight w:val="0"/>
      <w:marTop w:val="0"/>
      <w:marBottom w:val="0"/>
      <w:divBdr>
        <w:top w:val="none" w:sz="0" w:space="0" w:color="auto"/>
        <w:left w:val="none" w:sz="0" w:space="0" w:color="auto"/>
        <w:bottom w:val="none" w:sz="0" w:space="0" w:color="auto"/>
        <w:right w:val="none" w:sz="0" w:space="0" w:color="auto"/>
      </w:divBdr>
    </w:div>
    <w:div w:id="2012751561">
      <w:bodyDiv w:val="1"/>
      <w:marLeft w:val="0"/>
      <w:marRight w:val="0"/>
      <w:marTop w:val="0"/>
      <w:marBottom w:val="0"/>
      <w:divBdr>
        <w:top w:val="none" w:sz="0" w:space="0" w:color="auto"/>
        <w:left w:val="none" w:sz="0" w:space="0" w:color="auto"/>
        <w:bottom w:val="none" w:sz="0" w:space="0" w:color="auto"/>
        <w:right w:val="none" w:sz="0" w:space="0" w:color="auto"/>
      </w:divBdr>
    </w:div>
    <w:div w:id="2016498464">
      <w:bodyDiv w:val="1"/>
      <w:marLeft w:val="0"/>
      <w:marRight w:val="0"/>
      <w:marTop w:val="0"/>
      <w:marBottom w:val="0"/>
      <w:divBdr>
        <w:top w:val="none" w:sz="0" w:space="0" w:color="auto"/>
        <w:left w:val="none" w:sz="0" w:space="0" w:color="auto"/>
        <w:bottom w:val="none" w:sz="0" w:space="0" w:color="auto"/>
        <w:right w:val="none" w:sz="0" w:space="0" w:color="auto"/>
      </w:divBdr>
    </w:div>
    <w:div w:id="2017802054">
      <w:bodyDiv w:val="1"/>
      <w:marLeft w:val="0"/>
      <w:marRight w:val="0"/>
      <w:marTop w:val="0"/>
      <w:marBottom w:val="0"/>
      <w:divBdr>
        <w:top w:val="none" w:sz="0" w:space="0" w:color="auto"/>
        <w:left w:val="none" w:sz="0" w:space="0" w:color="auto"/>
        <w:bottom w:val="none" w:sz="0" w:space="0" w:color="auto"/>
        <w:right w:val="none" w:sz="0" w:space="0" w:color="auto"/>
      </w:divBdr>
    </w:div>
    <w:div w:id="2027899460">
      <w:bodyDiv w:val="1"/>
      <w:marLeft w:val="0"/>
      <w:marRight w:val="0"/>
      <w:marTop w:val="0"/>
      <w:marBottom w:val="0"/>
      <w:divBdr>
        <w:top w:val="none" w:sz="0" w:space="0" w:color="auto"/>
        <w:left w:val="none" w:sz="0" w:space="0" w:color="auto"/>
        <w:bottom w:val="none" w:sz="0" w:space="0" w:color="auto"/>
        <w:right w:val="none" w:sz="0" w:space="0" w:color="auto"/>
      </w:divBdr>
    </w:div>
    <w:div w:id="2028091533">
      <w:bodyDiv w:val="1"/>
      <w:marLeft w:val="0"/>
      <w:marRight w:val="0"/>
      <w:marTop w:val="0"/>
      <w:marBottom w:val="0"/>
      <w:divBdr>
        <w:top w:val="none" w:sz="0" w:space="0" w:color="auto"/>
        <w:left w:val="none" w:sz="0" w:space="0" w:color="auto"/>
        <w:bottom w:val="none" w:sz="0" w:space="0" w:color="auto"/>
        <w:right w:val="none" w:sz="0" w:space="0" w:color="auto"/>
      </w:divBdr>
    </w:div>
    <w:div w:id="2036496413">
      <w:bodyDiv w:val="1"/>
      <w:marLeft w:val="0"/>
      <w:marRight w:val="0"/>
      <w:marTop w:val="0"/>
      <w:marBottom w:val="0"/>
      <w:divBdr>
        <w:top w:val="none" w:sz="0" w:space="0" w:color="auto"/>
        <w:left w:val="none" w:sz="0" w:space="0" w:color="auto"/>
        <w:bottom w:val="none" w:sz="0" w:space="0" w:color="auto"/>
        <w:right w:val="none" w:sz="0" w:space="0" w:color="auto"/>
      </w:divBdr>
    </w:div>
    <w:div w:id="2078745303">
      <w:bodyDiv w:val="1"/>
      <w:marLeft w:val="0"/>
      <w:marRight w:val="0"/>
      <w:marTop w:val="0"/>
      <w:marBottom w:val="0"/>
      <w:divBdr>
        <w:top w:val="none" w:sz="0" w:space="0" w:color="auto"/>
        <w:left w:val="none" w:sz="0" w:space="0" w:color="auto"/>
        <w:bottom w:val="none" w:sz="0" w:space="0" w:color="auto"/>
        <w:right w:val="none" w:sz="0" w:space="0" w:color="auto"/>
      </w:divBdr>
    </w:div>
    <w:div w:id="2081443460">
      <w:bodyDiv w:val="1"/>
      <w:marLeft w:val="0"/>
      <w:marRight w:val="0"/>
      <w:marTop w:val="0"/>
      <w:marBottom w:val="0"/>
      <w:divBdr>
        <w:top w:val="none" w:sz="0" w:space="0" w:color="auto"/>
        <w:left w:val="none" w:sz="0" w:space="0" w:color="auto"/>
        <w:bottom w:val="none" w:sz="0" w:space="0" w:color="auto"/>
        <w:right w:val="none" w:sz="0" w:space="0" w:color="auto"/>
      </w:divBdr>
    </w:div>
    <w:div w:id="2084982023">
      <w:bodyDiv w:val="1"/>
      <w:marLeft w:val="0"/>
      <w:marRight w:val="0"/>
      <w:marTop w:val="0"/>
      <w:marBottom w:val="0"/>
      <w:divBdr>
        <w:top w:val="none" w:sz="0" w:space="0" w:color="auto"/>
        <w:left w:val="none" w:sz="0" w:space="0" w:color="auto"/>
        <w:bottom w:val="none" w:sz="0" w:space="0" w:color="auto"/>
        <w:right w:val="none" w:sz="0" w:space="0" w:color="auto"/>
      </w:divBdr>
    </w:div>
    <w:div w:id="2090299979">
      <w:bodyDiv w:val="1"/>
      <w:marLeft w:val="0"/>
      <w:marRight w:val="0"/>
      <w:marTop w:val="0"/>
      <w:marBottom w:val="0"/>
      <w:divBdr>
        <w:top w:val="none" w:sz="0" w:space="0" w:color="auto"/>
        <w:left w:val="none" w:sz="0" w:space="0" w:color="auto"/>
        <w:bottom w:val="none" w:sz="0" w:space="0" w:color="auto"/>
        <w:right w:val="none" w:sz="0" w:space="0" w:color="auto"/>
      </w:divBdr>
    </w:div>
    <w:div w:id="2090536697">
      <w:bodyDiv w:val="1"/>
      <w:marLeft w:val="0"/>
      <w:marRight w:val="0"/>
      <w:marTop w:val="0"/>
      <w:marBottom w:val="0"/>
      <w:divBdr>
        <w:top w:val="none" w:sz="0" w:space="0" w:color="auto"/>
        <w:left w:val="none" w:sz="0" w:space="0" w:color="auto"/>
        <w:bottom w:val="none" w:sz="0" w:space="0" w:color="auto"/>
        <w:right w:val="none" w:sz="0" w:space="0" w:color="auto"/>
      </w:divBdr>
    </w:div>
    <w:div w:id="2104304521">
      <w:bodyDiv w:val="1"/>
      <w:marLeft w:val="0"/>
      <w:marRight w:val="0"/>
      <w:marTop w:val="0"/>
      <w:marBottom w:val="0"/>
      <w:divBdr>
        <w:top w:val="none" w:sz="0" w:space="0" w:color="auto"/>
        <w:left w:val="none" w:sz="0" w:space="0" w:color="auto"/>
        <w:bottom w:val="none" w:sz="0" w:space="0" w:color="auto"/>
        <w:right w:val="none" w:sz="0" w:space="0" w:color="auto"/>
      </w:divBdr>
    </w:div>
    <w:div w:id="2119444575">
      <w:bodyDiv w:val="1"/>
      <w:marLeft w:val="0"/>
      <w:marRight w:val="0"/>
      <w:marTop w:val="0"/>
      <w:marBottom w:val="0"/>
      <w:divBdr>
        <w:top w:val="none" w:sz="0" w:space="0" w:color="auto"/>
        <w:left w:val="none" w:sz="0" w:space="0" w:color="auto"/>
        <w:bottom w:val="none" w:sz="0" w:space="0" w:color="auto"/>
        <w:right w:val="none" w:sz="0" w:space="0" w:color="auto"/>
      </w:divBdr>
    </w:div>
    <w:div w:id="2123302426">
      <w:bodyDiv w:val="1"/>
      <w:marLeft w:val="0"/>
      <w:marRight w:val="0"/>
      <w:marTop w:val="0"/>
      <w:marBottom w:val="0"/>
      <w:divBdr>
        <w:top w:val="none" w:sz="0" w:space="0" w:color="auto"/>
        <w:left w:val="none" w:sz="0" w:space="0" w:color="auto"/>
        <w:bottom w:val="none" w:sz="0" w:space="0" w:color="auto"/>
        <w:right w:val="none" w:sz="0" w:space="0" w:color="auto"/>
      </w:divBdr>
    </w:div>
    <w:div w:id="21386396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microsoft.com/office/2016/09/relationships/commentsIds" Target="commentsIds.xml"/><Relationship Id="rId18" Type="http://schemas.openxmlformats.org/officeDocument/2006/relationships/image" Target="media/image4.png"/><Relationship Id="rId26" Type="http://schemas.openxmlformats.org/officeDocument/2006/relationships/image" Target="media/image12.png"/><Relationship Id="rId3" Type="http://schemas.openxmlformats.org/officeDocument/2006/relationships/customXml" Target="../customXml/item3.xml"/><Relationship Id="rId21" Type="http://schemas.openxmlformats.org/officeDocument/2006/relationships/image" Target="media/image7.png"/><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image" Target="media/image3.png"/><Relationship Id="rId25" Type="http://schemas.openxmlformats.org/officeDocument/2006/relationships/image" Target="media/image11.png"/><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image" Target="media/image6.png"/><Relationship Id="rId29" Type="http://schemas.openxmlformats.org/officeDocument/2006/relationships/image" Target="media/image15.jpe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24" Type="http://schemas.openxmlformats.org/officeDocument/2006/relationships/image" Target="media/image10.png"/><Relationship Id="rId32" Type="http://schemas.microsoft.com/office/2011/relationships/people" Target="people.xml"/><Relationship Id="rId5" Type="http://schemas.openxmlformats.org/officeDocument/2006/relationships/numbering" Target="numbering.xml"/><Relationship Id="rId15" Type="http://schemas.openxmlformats.org/officeDocument/2006/relationships/image" Target="media/image1.png"/><Relationship Id="rId23" Type="http://schemas.openxmlformats.org/officeDocument/2006/relationships/image" Target="media/image9.png"/><Relationship Id="rId28" Type="http://schemas.openxmlformats.org/officeDocument/2006/relationships/image" Target="media/image14.png"/><Relationship Id="rId10" Type="http://schemas.openxmlformats.org/officeDocument/2006/relationships/endnotes" Target="endnotes.xml"/><Relationship Id="rId19" Type="http://schemas.openxmlformats.org/officeDocument/2006/relationships/image" Target="media/image5.png"/><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header" Target="header1.xml"/><Relationship Id="rId8"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7EABCFB3-1599-1B43-8807-12A2F8056746}">
  <we:reference id="wa200001011" version="1.2.0.0" store="en-GB" storeType="OMEX"/>
  <we:alternateReferences>
    <we:reference id="wa200001011" version="1.2.0.0" store="wa20000101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DOI xmlns="5cac1967-dd4a-4e16-9d32-af0b3f9f0fa5">DOI: </DOI>
    <TaxCatchAll xmlns="8428d14a-6ee5-4069-bed7-faac44f3981b" xsi:nil="true"/>
    <lcf76f155ced4ddcb4097134ff3c332f xmlns="5cac1967-dd4a-4e16-9d32-af0b3f9f0fa5">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4F1E418B02FC74BAFB00F06785E7191" ma:contentTypeVersion="12" ma:contentTypeDescription="Create a new document." ma:contentTypeScope="" ma:versionID="9fe35afe6337c28b846a4155d74722ec">
  <xsd:schema xmlns:xsd="http://www.w3.org/2001/XMLSchema" xmlns:xs="http://www.w3.org/2001/XMLSchema" xmlns:p="http://schemas.microsoft.com/office/2006/metadata/properties" xmlns:ns2="5cac1967-dd4a-4e16-9d32-af0b3f9f0fa5" xmlns:ns3="8428d14a-6ee5-4069-bed7-faac44f3981b" targetNamespace="http://schemas.microsoft.com/office/2006/metadata/properties" ma:root="true" ma:fieldsID="a46ecc2f3eed5fd0d7351ae972f8450d" ns2:_="" ns3:_="">
    <xsd:import namespace="5cac1967-dd4a-4e16-9d32-af0b3f9f0fa5"/>
    <xsd:import namespace="8428d14a-6ee5-4069-bed7-faac44f3981b"/>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DateTaken" minOccurs="0"/>
                <xsd:element ref="ns2:MediaServiceObjectDetectorVersions" minOccurs="0"/>
                <xsd:element ref="ns2:MediaServiceOCR" minOccurs="0"/>
                <xsd:element ref="ns2:MediaServiceGenerationTime" minOccurs="0"/>
                <xsd:element ref="ns2:MediaServiceEventHashCode" minOccurs="0"/>
                <xsd:element ref="ns2:DOI"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cac1967-dd4a-4e16-9d32-af0b3f9f0fa5"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69b76470-d72d-46cf-b055-48283b544c5e"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DOI" ma:index="19" nillable="true" ma:displayName="DOI" ma:default="DOI: " ma:format="Dropdown" ma:internalName="DOI">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428d14a-6ee5-4069-bed7-faac44f3981b"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29af9ed7-be5f-4e74-9a12-86f30f8d27c5}" ma:internalName="TaxCatchAll" ma:showField="CatchAllData" ma:web="8428d14a-6ee5-4069-bed7-faac44f3981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IEEE2006OfficeOnline.xsl" StyleName="IEEE" Version="2006">
  <b:Source>
    <b:Tag>AWS24</b:Tag>
    <b:SourceType>ElectronicSource</b:SourceType>
    <b:Guid>{EF798210-4B56-4375-BD3B-B5832D8CD365}</b:Guid>
    <b:Title>Amazon Elastic Block Store (EBS)</b:Title>
    <b:Year>2024</b:Year>
    <b:Author>
      <b:Author>
        <b:Corporate>AWS,</b:Corporate>
      </b:Author>
    </b:Author>
    <b:PublicationTitle>AWS Documentation</b:PublicationTitle>
    <b:ProductionCompany>Amazon Web Services</b:ProductionCompany>
    <b:YearAccessed>2024</b:YearAccessed>
    <b:MonthAccessed>August</b:MonthAccessed>
    <b:DayAccessed>15</b:DayAccessed>
    <b:URL>https://aws.amazon.com/ebs/</b:URL>
    <b:RefOrder>1</b:RefOrder>
  </b:Source>
  <b:Source>
    <b:Tag>AWS</b:Tag>
    <b:SourceType>ElectronicSource</b:SourceType>
    <b:Guid>{8690CCB8-4C84-4FAE-9052-BC38D3C8A9A7}</b:Guid>
    <b:Author>
      <b:Author>
        <b:Corporate>AWS,</b:Corporate>
      </b:Author>
    </b:Author>
    <b:Title>Amazon EBS Case Study</b:Title>
    <b:PublicationTitle>AWS Case Studies</b:PublicationTitle>
    <b:ProductionCompany>Amazon Web Services</b:ProductionCompany>
    <b:URL>https://aws.amazon.com/ebs/use-cases/</b:URL>
    <b:RefOrder>3</b:RefOrder>
  </b:Source>
  <b:Source>
    <b:Tag>Sat09</b:Tag>
    <b:SourceType>ArticleInAPeriodical</b:SourceType>
    <b:Guid>{57ADC976-B0E3-4BBD-BDA8-44C2B528491F}</b:Guid>
    <b:Title> The Case for VM-Based Cloudlets in Mobile Computing</b:Title>
    <b:Year>2009</b:Year>
    <b:Author>
      <b:Author>
        <b:NameList>
          <b:Person>
            <b:Last>Satyanarayanan</b:Last>
            <b:First>M.,</b:First>
            <b:Middle>Bahl, P.</b:Middle>
          </b:Person>
          <b:Person>
            <b:Last>Caceres</b:Last>
            <b:First>R.</b:First>
          </b:Person>
          <b:Person>
            <b:Last>Davies</b:Last>
            <b:First>N.</b:First>
          </b:Person>
        </b:NameList>
      </b:Author>
    </b:Author>
    <b:PeriodicalTitle>IEEE Pervasive Computing</b:PeriodicalTitle>
    <b:Pages>14-23</b:Pages>
    <b:Publisher>Institute of Electrical and Electronics Engineers</b:Publisher>
    <b:Volume>8</b:Volume>
    <b:Issue>4</b:Issue>
    <b:RefOrder>2</b:RefOrder>
  </b:Source>
  <b:Source>
    <b:Tag>AWS241</b:Tag>
    <b:SourceType>ElectronicSource</b:SourceType>
    <b:Guid>{2486CAA2-D707-474A-9E2D-D4362D1BF60F}</b:Guid>
    <b:Title>Amazon Elastic File System (EFS)</b:Title>
    <b:Year>2024</b:Year>
    <b:Author>
      <b:Author>
        <b:Corporate>AWS,</b:Corporate>
      </b:Author>
    </b:Author>
    <b:PublicationTitle>AWS Documentation</b:PublicationTitle>
    <b:ProductionCompany>Amazon Web Services</b:ProductionCompany>
    <b:YearAccessed>2024</b:YearAccessed>
    <b:MonthAccessed>August</b:MonthAccessed>
    <b:DayAccessed>15</b:DayAccessed>
    <b:URL>https://aws.amazon.com/efs/</b:URL>
    <b:RefOrder>4</b:RefOrder>
  </b:Source>
  <b:Source>
    <b:Tag>Zho03</b:Tag>
    <b:SourceType>ArticleInAPeriodical</b:SourceType>
    <b:Guid>{510BAC98-2DFC-4C3C-AF12-4305BE8B5014}</b:Guid>
    <b:Title>The Multicore Tsunami</b:Title>
    <b:Year>2003</b:Year>
    <b:Author>
      <b:Author>
        <b:NameList>
          <b:Person>
            <b:Last>Zhou</b:Last>
            <b:First>Y.</b:First>
          </b:Person>
          <b:Person>
            <b:Last>Falsafi</b:Last>
            <b:First>B.</b:First>
          </b:Person>
        </b:NameList>
      </b:Author>
    </b:Author>
    <b:PeriodicalTitle>IEEE Computer</b:PeriodicalTitle>
    <b:Pages>46-53</b:Pages>
    <b:Publisher>Institute of Electrical and Electronics Engineers</b:Publisher>
    <b:Volume>36</b:Volume>
    <b:Issue>5</b:Issue>
    <b:RefOrder>5</b:RefOrder>
  </b:Source>
  <b:Source>
    <b:Tag>AWS242</b:Tag>
    <b:SourceType>ElectronicSource</b:SourceType>
    <b:Guid>{F9112923-77BE-48C4-80FF-453F90E81163}</b:Guid>
    <b:Title>Amazon EFS Case Study</b:Title>
    <b:Year>2024</b:Year>
    <b:Author>
      <b:Author>
        <b:Corporate>AWS,</b:Corporate>
      </b:Author>
    </b:Author>
    <b:PublicationTitle>AWS Case Studies</b:PublicationTitle>
    <b:ProductionCompany>Amazon Web Services</b:ProductionCompany>
    <b:YearAccessed>2024</b:YearAccessed>
    <b:MonthAccessed>August</b:MonthAccessed>
    <b:DayAccessed>15</b:DayAccessed>
    <b:URL>https://aws.amazon.com/efs/use-cases/</b:URL>
    <b:RefOrder>6</b:RefOrder>
  </b:Source>
  <b:Source>
    <b:Tag>AWS243</b:Tag>
    <b:SourceType>ElectronicSource</b:SourceType>
    <b:Guid>{A2E5B77B-6F67-42B6-B364-AEA60B5F40CA}</b:Guid>
    <b:Author>
      <b:Author>
        <b:Corporate>AWS,</b:Corporate>
      </b:Author>
    </b:Author>
    <b:Title>Amazon FSx</b:Title>
    <b:Year>2024</b:Year>
    <b:Month>August</b:Month>
    <b:Day>15</b:Day>
    <b:PublicationTitle>AWS Documentation</b:PublicationTitle>
    <b:ProductionCompany>Amazon Web Services</b:ProductionCompany>
    <b:YearAccessed>2024</b:YearAccessed>
    <b:MonthAccessed>August</b:MonthAccessed>
    <b:DayAccessed>15</b:DayAccessed>
    <b:URL>https://aws.amazon.com/fsx/</b:URL>
    <b:RefOrder>7</b:RefOrder>
  </b:Source>
  <b:Source>
    <b:Tag>AWS244</b:Tag>
    <b:SourceType>ElectronicSource</b:SourceType>
    <b:Guid>{3BA0369E-7671-44F8-8BE2-1723D21A189E}</b:Guid>
    <b:Author>
      <b:Author>
        <b:Corporate>AWS.</b:Corporate>
      </b:Author>
    </b:Author>
    <b:Title>Amazon S3 Glacier</b:Title>
    <b:Year>2024</b:Year>
    <b:PublicationTitle>AWS Documentation</b:PublicationTitle>
    <b:ProductionCompany>Amazon Web Services</b:ProductionCompany>
    <b:YearAccessed>2024</b:YearAccessed>
    <b:MonthAccessed>August</b:MonthAccessed>
    <b:DayAccessed>15</b:DayAccessed>
    <b:URL> https://aws.amazon.com/glacier/</b:URL>
    <b:RefOrder>10</b:RefOrder>
  </b:Source>
  <b:Source>
    <b:Tag>AWS245</b:Tag>
    <b:SourceType>ElectronicSource</b:SourceType>
    <b:Guid>{1FE6DB2C-74CA-4C37-A63A-B3838CCCA6DD}</b:Guid>
    <b:Author>
      <b:Author>
        <b:Corporate>AWS,</b:Corporate>
      </b:Author>
    </b:Author>
    <b:Title>Amazon S3</b:Title>
    <b:Year>2024</b:Year>
    <b:PublicationTitle>AWS Documentation</b:PublicationTitle>
    <b:ProductionCompany>Amazon Web Services</b:ProductionCompany>
    <b:YearAccessed>2024</b:YearAccessed>
    <b:MonthAccessed>August</b:MonthAccessed>
    <b:DayAccessed>15</b:DayAccessed>
    <b:URL>https://aws.amazon.com/s3/</b:URL>
    <b:RefOrder>28</b:RefOrder>
  </b:Source>
  <b:Source>
    <b:Tag>AWS246</b:Tag>
    <b:SourceType>ElectronicSource</b:SourceType>
    <b:Guid>{CE217FC4-71EA-4D19-A657-D6511F54359B}</b:Guid>
    <b:Author>
      <b:Author>
        <b:Corporate>AWS,</b:Corporate>
      </b:Author>
    </b:Author>
    <b:Title>AWS Backup</b:Title>
    <b:Year>2024</b:Year>
    <b:PublicationTitle>AWS Documentation</b:PublicationTitle>
    <b:ProductionCompany>Amazon Web Services</b:ProductionCompany>
    <b:YearAccessed>2024</b:YearAccessed>
    <b:MonthAccessed>August</b:MonthAccessed>
    <b:DayAccessed>15</b:DayAccessed>
    <b:RefOrder>16</b:RefOrder>
  </b:Source>
  <b:Source>
    <b:Tag>AWS247</b:Tag>
    <b:SourceType>ElectronicSource</b:SourceType>
    <b:Guid>{23754A8B-36C9-403C-BE8D-45298FDC81BA}</b:Guid>
    <b:Title>AWS Snow Family</b:Title>
    <b:Year>2024</b:Year>
    <b:Author>
      <b:Author>
        <b:Corporate>AWS,</b:Corporate>
      </b:Author>
    </b:Author>
    <b:PublicationTitle>AWS Documentation</b:PublicationTitle>
    <b:ProductionCompany>Amazon Web Services</b:ProductionCompany>
    <b:YearAccessed>2024</b:YearAccessed>
    <b:MonthAccessed>August</b:MonthAccessed>
    <b:DayAccessed>15</b:DayAccessed>
    <b:URL>https://aws.amazon.com/snow/</b:URL>
    <b:RefOrder>19</b:RefOrder>
  </b:Source>
  <b:Source>
    <b:Tag>AWS248</b:Tag>
    <b:SourceType>ElectronicSource</b:SourceType>
    <b:Guid>{D060B127-1ED8-4582-B4E8-460BFB559983}</b:Guid>
    <b:Author>
      <b:Author>
        <b:Corporate>AWS,</b:Corporate>
      </b:Author>
    </b:Author>
    <b:Title>AWS Storage Gateway</b:Title>
    <b:Year>2024</b:Year>
    <b:PublicationTitle>AWS Documentation</b:PublicationTitle>
    <b:ProductionCompany>Anazib Web Services</b:ProductionCompany>
    <b:YearAccessed>2024</b:YearAccessed>
    <b:MonthAccessed>August</b:MonthAccessed>
    <b:DayAccessed>15</b:DayAccessed>
    <b:URL>https://aws.amazon.com/storagegateway/</b:URL>
    <b:RefOrder>22</b:RefOrder>
  </b:Source>
  <b:Source>
    <b:Tag>AWS249</b:Tag>
    <b:SourceType>ElectronicSource</b:SourceType>
    <b:Guid>{2FB053C6-DAB4-4A8F-BFCF-5A6B797A5421}</b:Guid>
    <b:Author>
      <b:Author>
        <b:Corporate>AWS,</b:Corporate>
      </b:Author>
    </b:Author>
    <b:Title>AWS Elastic DRS</b:Title>
    <b:Year>2024</b:Year>
    <b:PublicationTitle>AWS Documentation</b:PublicationTitle>
    <b:ProductionCompany>Amazon Web Services</b:ProductionCompany>
    <b:YearAccessed>2024</b:YearAccessed>
    <b:MonthAccessed>August</b:MonthAccessed>
    <b:DayAccessed>15</b:DayAccessed>
    <b:URL>https://aws.amazon.com/disaster-recovery/</b:URL>
    <b:RefOrder>29</b:RefOrder>
  </b:Source>
  <b:Source>
    <b:Tag>AWS2410</b:Tag>
    <b:SourceType>ElectronicSource</b:SourceType>
    <b:Guid>{C75A3F23-77F7-4234-B79A-8A5174BCC138}</b:Guid>
    <b:Author>
      <b:Author>
        <b:Corporate>AWS</b:Corporate>
      </b:Author>
    </b:Author>
    <b:Title>Amazon EBS</b:Title>
    <b:Year>2024</b:Year>
    <b:PublicationTitle>AWS Documentation</b:PublicationTitle>
    <b:ProductionCompany>Amazoon Web Services</b:ProductionCompany>
    <b:YearAccessed>2024</b:YearAccessed>
    <b:MonthAccessed>August</b:MonthAccessed>
    <b:DayAccessed>15</b:DayAccessed>
    <b:URL>https://aws.amazon.com/ebs/</b:URL>
    <b:RefOrder>27</b:RefOrder>
  </b:Source>
  <b:Source>
    <b:Tag>AWS2411</b:Tag>
    <b:SourceType>ElectronicSource</b:SourceType>
    <b:Guid>{F6982747-BE81-49DE-A140-6A15D2A68E51}</b:Guid>
    <b:Author>
      <b:Author>
        <b:Corporate>AWS,</b:Corporate>
      </b:Author>
    </b:Author>
    <b:Title>AWS Elastic Disaster Recovery Case Study</b:Title>
    <b:Year>2024</b:Year>
    <b:PublicationTitle>AWS Case Studies</b:PublicationTitle>
    <b:ProductionCompany>Amazon Web Services</b:ProductionCompany>
    <b:YearAccessed>2024</b:YearAccessed>
    <b:MonthAccessed>August</b:MonthAccessed>
    <b:DayAccessed>15</b:DayAccessed>
    <b:URL>https://aws.amazon.com/disaster-recovery/use-cases/</b:URL>
    <b:RefOrder>26</b:RefOrder>
  </b:Source>
  <b:Source>
    <b:Tag>Var10</b:Tag>
    <b:SourceType>ArticleInAPeriodical</b:SourceType>
    <b:Guid>{0DC521F4-CC46-44E9-97B6-661254554052}</b:Guid>
    <b:Title>Disaster Recovery in the Cloud with AWS. </b:Title>
    <b:Year>2010</b:Year>
    <b:Author>
      <b:Author>
        <b:NameList>
          <b:Person>
            <b:Last>Varia</b:Last>
            <b:First>J.</b:First>
          </b:Person>
        </b:NameList>
      </b:Author>
    </b:Author>
    <b:PeriodicalTitle>AWS Blogs</b:PeriodicalTitle>
    <b:Publisher>Amazon Web Services</b:Publisher>
    <b:YearAccessed>2024</b:YearAccessed>
    <b:MonthAccessed>August</b:MonthAccessed>
    <b:DayAccessed>15</b:DayAccessed>
    <b:RefOrder>25</b:RefOrder>
  </b:Source>
  <b:Source>
    <b:Tag>AWS2412</b:Tag>
    <b:SourceType>ElectronicSource</b:SourceType>
    <b:Guid>{51773489-79C9-4CF3-95DE-274EB4882AAE}</b:Guid>
    <b:Title>AWS Storage Gateway Case Study</b:Title>
    <b:Year>2024</b:Year>
    <b:Author>
      <b:Author>
        <b:Corporate>AWS,</b:Corporate>
      </b:Author>
    </b:Author>
    <b:YearAccessed>2024</b:YearAccessed>
    <b:MonthAccessed>August</b:MonthAccessed>
    <b:DayAccessed>15</b:DayAccessed>
    <b:URL>https://aws.amazon.com/storagegateway/use-cases/</b:URL>
    <b:PublicationTitle>AWS Cases Studies</b:PublicationTitle>
    <b:ProductionCompany>Amazon Web Services</b:ProductionCompany>
    <b:RefOrder>24</b:RefOrder>
  </b:Source>
  <b:Source>
    <b:Tag>Ram06</b:Tag>
    <b:SourceType>ArticleInAPeriodical</b:SourceType>
    <b:Guid>{8EF153D8-659B-446D-8CD8-EF419A0367EC}</b:Guid>
    <b:Title>Handling Churn in a DHT</b:Title>
    <b:Year>2006</b:Year>
    <b:Author>
      <b:Author>
        <b:NameList>
          <b:Person>
            <b:Last>Ramaswamy</b:Last>
            <b:First>L.</b:First>
          </b:Person>
          <b:Person>
            <b:Last>Balakrishnan</b:Last>
            <b:First>H.</b:First>
          </b:Person>
          <b:Person>
            <b:Last>Stoica</b:Last>
            <b:First>I.</b:First>
          </b:Person>
        </b:NameList>
      </b:Author>
    </b:Author>
    <b:PeriodicalTitle>ACM SIGCOMM Computer Communication Review</b:PeriodicalTitle>
    <b:Pages>121-132</b:Pages>
    <b:Publisher>ACM </b:Publisher>
    <b:Volume>36</b:Volume>
    <b:Issue>4</b:Issue>
    <b:YearAccessed>2024</b:YearAccessed>
    <b:MonthAccessed>August</b:MonthAccessed>
    <b:DayAccessed>15</b:DayAccessed>
    <b:RefOrder>23</b:RefOrder>
  </b:Source>
  <b:Source>
    <b:Tag>AWS2414</b:Tag>
    <b:SourceType>ElectronicSource</b:SourceType>
    <b:Guid>{4FCE5F8A-E9CD-4560-A2E1-79D0384E0481}</b:Guid>
    <b:Title>AWS Snow Family Case Study</b:Title>
    <b:Year>2024</b:Year>
    <b:Author>
      <b:Author>
        <b:Corporate>AWS</b:Corporate>
      </b:Author>
    </b:Author>
    <b:PublicationTitle>AWS Cases Studies</b:PublicationTitle>
    <b:ProductionCompany>Amazon Web Services</b:ProductionCompany>
    <b:YearAccessed>2024</b:YearAccessed>
    <b:MonthAccessed>August</b:MonthAccessed>
    <b:DayAccessed>15</b:DayAccessed>
    <b:URL>https://aws.amazon.com/snow/use-cases/</b:URL>
    <b:RefOrder>21</b:RefOrder>
  </b:Source>
  <b:Source>
    <b:Tag>McK99</b:Tag>
    <b:SourceType>ArticleInAPeriodical</b:SourceType>
    <b:Guid>{487323CE-C989-4E4E-ACF6-8E6962239DED}</b:Guid>
    <b:Title>FreeBSD: A Research Unix for Servers. ACM Transactions on Computer Systems (TOCS), 19(4), 295-329.</b:Title>
    <b:Year>1999</b:Year>
    <b:PeriodicalTitle>ACM Transactions on Computer Systems (TOCS), </b:PeriodicalTitle>
    <b:Pages>295-329.</b:Pages>
    <b:Author>
      <b:Author>
        <b:NameList>
          <b:Person>
            <b:Last>McKusick</b:Last>
            <b:First>M.</b:First>
            <b:Middle>K.</b:Middle>
          </b:Person>
          <b:Person>
            <b:Last>Ganger</b:Last>
            <b:First>G.</b:First>
            <b:Middle>R.</b:Middle>
          </b:Person>
          <b:Person>
            <b:Last>Hunt</b:Last>
            <b:First>G.</b:First>
          </b:Person>
          <b:Person>
            <b:Last>Ellis</b:Last>
            <b:First>C.</b:First>
            <b:Middle>S.</b:Middle>
          </b:Person>
          <b:Person>
            <b:Last>Soules</b:Last>
            <b:First>C.</b:First>
            <b:Middle>A.</b:Middle>
          </b:Person>
        </b:NameList>
      </b:Author>
    </b:Author>
    <b:Publisher>ACM</b:Publisher>
    <b:Volume>19</b:Volume>
    <b:Issue>4</b:Issue>
    <b:YearAccessed>2024</b:YearAccessed>
    <b:MonthAccessed>August </b:MonthAccessed>
    <b:DayAccessed>15</b:DayAccessed>
    <b:RefOrder>20</b:RefOrder>
  </b:Source>
  <b:Source>
    <b:Tag>GeX24</b:Tag>
    <b:SourceType>ArticleInAPeriodical</b:SourceType>
    <b:Guid>{B8DA2330-538E-476D-AC8D-8B8B1CCBFA26}</b:Guid>
    <b:Title>Cubic: A New TCP-Friendly High-Speed TCP Variant.</b:Title>
    <b:Year>2024</b:Year>
    <b:Author>
      <b:Author>
        <b:NameList>
          <b:Person>
            <b:Last>Ge</b:Last>
            <b:First>X.,</b:First>
            <b:Middle>Gu, X.</b:Middle>
          </b:Person>
          <b:Person>
            <b:Last>Wilkes</b:Last>
            <b:First>J.</b:First>
          </b:Person>
        </b:NameList>
      </b:Author>
    </b:Author>
    <b:YearAccessed>2024</b:YearAccessed>
    <b:MonthAccessed>August</b:MonthAccessed>
    <b:DayAccessed>15</b:DayAccessed>
    <b:PeriodicalTitle>ACM SIGOPS Operating Systems Review</b:PeriodicalTitle>
    <b:Pages>64-74</b:Pages>
    <b:Publisher>ACM</b:Publisher>
    <b:Volume>44</b:Volume>
    <b:Issue>3</b:Issue>
    <b:RefOrder>17</b:RefOrder>
  </b:Source>
  <b:Source>
    <b:Tag>AWS2416</b:Tag>
    <b:SourceType>ElectronicSource</b:SourceType>
    <b:Guid>{63583307-8617-44CE-AA1D-94A607D02B0D}</b:Guid>
    <b:Title>Amazon S3 Case Study</b:Title>
    <b:Year>2024</b:Year>
    <b:Author>
      <b:Author>
        <b:Corporate>AWS,</b:Corporate>
      </b:Author>
    </b:Author>
    <b:PublicationTitle>AWS Case Studies</b:PublicationTitle>
    <b:ProductionCompany>Amazon Web Services</b:ProductionCompany>
    <b:YearAccessed>2024</b:YearAccessed>
    <b:MonthAccessed>August</b:MonthAccessed>
    <b:DayAccessed>15</b:DayAccessed>
    <b:URL>https://aws.amazon.com/s3/use-cases/</b:URL>
    <b:RefOrder>15</b:RefOrder>
  </b:Source>
  <b:Source>
    <b:Tag>oxA97</b:Tag>
    <b:SourceType>ArticleInAPeriodical</b:SourceType>
    <b:Guid>{77EC373D-682C-4C05-8CB3-8F8D4AB75FF5}</b:Guid>
    <b:Title>Layout-aware storage management. A</b:Title>
    <b:Year>1997</b:Year>
    <b:PeriodicalTitle>ACM SIGMETRICS Performance Evaluation Review</b:PeriodicalTitle>
    <b:Pages>44-53</b:Pages>
    <b:Author>
      <b:Author>
        <b:NameList>
          <b:Person>
            <b:Last>Fox</b:Last>
            <b:First>A.</b:First>
          </b:Person>
          <b:Person>
            <b:Last>Griffith</b:Last>
            <b:First>R.</b:First>
          </b:Person>
        </b:NameList>
      </b:Author>
    </b:Author>
    <b:Publisher>ACM</b:Publisher>
    <b:Volume>25</b:Volume>
    <b:Issue>1</b:Issue>
    <b:YearAccessed>2024</b:YearAccessed>
    <b:MonthAccessed>August</b:MonthAccessed>
    <b:DayAccessed>15</b:DayAccessed>
    <b:RefOrder>14</b:RefOrder>
  </b:Source>
  <b:Source>
    <b:Tag>AWS2415</b:Tag>
    <b:SourceType>ElectronicSource</b:SourceType>
    <b:Guid>{D4FE6984-FDEE-4ECD-8E05-9C611B48810F}</b:Guid>
    <b:Title>AWS Backup Case Study</b:Title>
    <b:Year>2024</b:Year>
    <b:Author>
      <b:Author>
        <b:Corporate>AWS,</b:Corporate>
      </b:Author>
    </b:Author>
    <b:PublicationTitle>AWS Case Studies</b:PublicationTitle>
    <b:ProductionCompany>Amazon Web Services</b:ProductionCompany>
    <b:YearAccessed>2024</b:YearAccessed>
    <b:MonthAccessed>August</b:MonthAccessed>
    <b:DayAccessed>15</b:DayAccessed>
    <b:URL>https://aws.amazon.com/backup/use-cases/</b:URL>
    <b:RefOrder>18</b:RefOrder>
  </b:Source>
  <b:Source>
    <b:Tag>AWS24a</b:Tag>
    <b:SourceType>ElectronicSource</b:SourceType>
    <b:Guid>{CFF26486-E6A0-44B3-BE68-8930BBA155DE}</b:Guid>
    <b:Author>
      <b:Author>
        <b:Corporate>AWS,</b:Corporate>
      </b:Author>
    </b:Author>
    <b:Title>Amazon Simple Storage Service (S3)</b:Title>
    <b:Year>2024</b:Year>
    <b:PublicationTitle>AWS Documentation</b:PublicationTitle>
    <b:ProductionCompany>Amazon Web Servuces</b:ProductionCompany>
    <b:YearAccessed>2024</b:YearAccessed>
    <b:MonthAccessed>August</b:MonthAccessed>
    <b:DayAccessed>15</b:DayAccessed>
    <b:URL>https://aws.amazon.com/s3/</b:URL>
    <b:RefOrder>13</b:RefOrder>
  </b:Source>
  <b:Source>
    <b:Tag>AWS244a</b:Tag>
    <b:SourceType>ElectronicSource</b:SourceType>
    <b:Guid>{07FB9C18-262E-401D-AE93-4487A1B0A7A6}</b:Guid>
    <b:Author>
      <b:Author>
        <b:Corporate>AWS.</b:Corporate>
      </b:Author>
    </b:Author>
    <b:Title>Amazon S3 Glacier Case Study</b:Title>
    <b:Year>2024</b:Year>
    <b:PublicationTitle>AWS Case Studies</b:PublicationTitle>
    <b:ProductionCompany>Amazon Web Services</b:ProductionCompany>
    <b:YearAccessed>2024</b:YearAccessed>
    <b:MonthAccessed>August</b:MonthAccessed>
    <b:DayAccessed>15</b:DayAccessed>
    <b:URL>https://aws.amazon.com/glacier/use-cases/</b:URL>
    <b:RefOrder>12</b:RefOrder>
  </b:Source>
  <b:Source>
    <b:Tag>Sun00</b:Tag>
    <b:SourceType>ArticleInAPeriodical</b:SourceType>
    <b:Guid>{41DFE8C1-F692-4158-8B6B-7953682CCAED}</b:Guid>
    <b:Title>Compression and Coding Algorithms for Multimedia Databases</b:Title>
    <b:Year>2000</b:Year>
    <b:PeriodicalTitle>ACM Computing Surveys (CSUR)</b:PeriodicalTitle>
    <b:Pages>48-72</b:Pages>
    <b:Author>
      <b:Author>
        <b:NameList>
          <b:Person>
            <b:Last>Sundararajan</b:Last>
            <b:First>V.</b:First>
          </b:Person>
          <b:Person>
            <b:Last>García-Molina</b:Last>
            <b:First>H.</b:First>
          </b:Person>
        </b:NameList>
      </b:Author>
    </b:Author>
    <b:Publisher>ACM</b:Publisher>
    <b:Volume>32</b:Volume>
    <b:Issue>1</b:Issue>
    <b:YearAccessed>2024</b:YearAccessed>
    <b:MonthAccessed>August</b:MonthAccessed>
    <b:DayAccessed>15</b:DayAccessed>
    <b:RefOrder>11</b:RefOrder>
  </b:Source>
  <b:Source>
    <b:Tag>AWS243a</b:Tag>
    <b:SourceType>ElectronicSource</b:SourceType>
    <b:Guid>{42A27B51-F33F-4320-BF71-96AD562EB3F1}</b:Guid>
    <b:Author>
      <b:Author>
        <b:Corporate>AWS,</b:Corporate>
      </b:Author>
    </b:Author>
    <b:Title>Amazon FSx Case Study</b:Title>
    <b:Year>2024</b:Year>
    <b:Month>August</b:Month>
    <b:Day>15</b:Day>
    <b:PublicationTitle>AWS Case Studies</b:PublicationTitle>
    <b:ProductionCompany>Amazon Web Services</b:ProductionCompany>
    <b:YearAccessed>2024</b:YearAccessed>
    <b:MonthAccessed>August</b:MonthAccessed>
    <b:DayAccessed>15</b:DayAccessed>
    <b:URL>https://aws.amazon.com/fsx/use-cases/</b:URL>
    <b:RefOrder>9</b:RefOrder>
  </b:Source>
  <b:Source>
    <b:Tag>Lec02</b:Tag>
    <b:SourceType>ArticleInAPeriodical</b:SourceType>
    <b:Guid>{2E7D7820-1347-43BB-9BA1-D490047926BB}</b:Guid>
    <b:Author>
      <b:Author>
        <b:NameList>
          <b:Person>
            <b:Last>Leckie</b:Last>
            <b:First>A.</b:First>
          </b:Person>
          <b:Person>
            <b:Last>Seltzer</b:Last>
            <b:First>M.</b:First>
          </b:Person>
        </b:NameList>
      </b:Author>
    </b:Author>
    <b:Title>Disk Arrays: High-Performance, Reliable Secondary Storage</b:Title>
    <b:PeriodicalTitle>ACM Computing Surveys (CSUR)</b:PeriodicalTitle>
    <b:Year>2002</b:Year>
    <b:Pages>265-294</b:Pages>
    <b:Publisher>ACM</b:Publisher>
    <b:Volume>34</b:Volume>
    <b:Issue>3</b:Issue>
    <b:YearAccessed>2024</b:YearAccessed>
    <b:MonthAccessed>August</b:MonthAccessed>
    <b:DayAccessed>15</b:DayAccessed>
    <b:RefOrder>8</b:RefOrder>
  </b:Source>
</b:Sources>
</file>

<file path=customXml/itemProps1.xml><?xml version="1.0" encoding="utf-8"?>
<ds:datastoreItem xmlns:ds="http://schemas.openxmlformats.org/officeDocument/2006/customXml" ds:itemID="{0DCDF141-2FFB-40C9-92EB-4B855847DF08}">
  <ds:schemaRefs>
    <ds:schemaRef ds:uri="http://schemas.microsoft.com/office/2006/metadata/properties"/>
    <ds:schemaRef ds:uri="http://schemas.microsoft.com/office/infopath/2007/PartnerControls"/>
    <ds:schemaRef ds:uri="5cac1967-dd4a-4e16-9d32-af0b3f9f0fa5"/>
    <ds:schemaRef ds:uri="8428d14a-6ee5-4069-bed7-faac44f3981b"/>
  </ds:schemaRefs>
</ds:datastoreItem>
</file>

<file path=customXml/itemProps2.xml><?xml version="1.0" encoding="utf-8"?>
<ds:datastoreItem xmlns:ds="http://schemas.openxmlformats.org/officeDocument/2006/customXml" ds:itemID="{FD210B70-8A03-4013-BE32-C82E7063905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cac1967-dd4a-4e16-9d32-af0b3f9f0fa5"/>
    <ds:schemaRef ds:uri="8428d14a-6ee5-4069-bed7-faac44f3981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5DF163D-97A0-46B9-B243-E5C1AFDBD592}">
  <ds:schemaRefs>
    <ds:schemaRef ds:uri="http://schemas.microsoft.com/sharepoint/v3/contenttype/forms"/>
  </ds:schemaRefs>
</ds:datastoreItem>
</file>

<file path=customXml/itemProps4.xml><?xml version="1.0" encoding="utf-8"?>
<ds:datastoreItem xmlns:ds="http://schemas.openxmlformats.org/officeDocument/2006/customXml" ds:itemID="{B2C2E6B1-071F-422A-8841-AE4C6BD7B7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8</TotalTime>
  <Pages>42</Pages>
  <Words>14092</Words>
  <Characters>89515</Characters>
  <Application>Microsoft Office Word</Application>
  <DocSecurity>0</DocSecurity>
  <Lines>1377</Lines>
  <Paragraphs>3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32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run Jain</dc:creator>
  <cp:keywords/>
  <dc:description/>
  <cp:lastModifiedBy>Paulo H. Leocadio</cp:lastModifiedBy>
  <cp:revision>3</cp:revision>
  <dcterms:created xsi:type="dcterms:W3CDTF">2024-06-25T18:00:00Z</dcterms:created>
  <dcterms:modified xsi:type="dcterms:W3CDTF">2025-03-29T18: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F1E418B02FC74BAFB00F06785E7191</vt:lpwstr>
  </property>
  <property fmtid="{D5CDD505-2E9C-101B-9397-08002B2CF9AE}" pid="3" name="grammarly_documentId">
    <vt:lpwstr>documentId_731</vt:lpwstr>
  </property>
  <property fmtid="{D5CDD505-2E9C-101B-9397-08002B2CF9AE}" pid="4" name="grammarly_documentContext">
    <vt:lpwstr>{"goals":[],"domain":"general","emotions":[],"dialect":"american"}</vt:lpwstr>
  </property>
  <property fmtid="{D5CDD505-2E9C-101B-9397-08002B2CF9AE}" pid="5" name="GrammarlyDocumentId">
    <vt:lpwstr>b8d5169f1f6c973faaede033f0a06f0db050687a580615ec06ce541eeab83fe4</vt:lpwstr>
  </property>
  <property fmtid="{D5CDD505-2E9C-101B-9397-08002B2CF9AE}" pid="6" name="MediaServiceImageTags">
    <vt:lpwstr/>
  </property>
</Properties>
</file>